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77A63" w14:textId="53AE2A6E" w:rsidR="00E1338C" w:rsidRPr="00CA5DA3" w:rsidRDefault="007A3345" w:rsidP="00B477D4">
      <w:pPr>
        <w:tabs>
          <w:tab w:val="left" w:pos="1843"/>
        </w:tabs>
        <w:jc w:val="left"/>
        <w:rPr>
          <w:noProof/>
          <w:szCs w:val="20"/>
          <w:lang w:val="bg-BG" w:eastAsia="en-GB"/>
        </w:rPr>
      </w:pPr>
      <w:r w:rsidRPr="00CA5DA3">
        <w:rPr>
          <w:rFonts w:eastAsia="Calibri" w:cs="Arial"/>
          <w:noProof/>
          <w:lang w:val="bg-BG" w:eastAsia="en-GB"/>
        </w:rPr>
        <w:drawing>
          <wp:anchor distT="0" distB="0" distL="114300" distR="114300" simplePos="0" relativeHeight="251673600" behindDoc="1" locked="0" layoutInCell="1" allowOverlap="1" wp14:anchorId="3B57D061" wp14:editId="2EF332BD">
            <wp:simplePos x="0" y="0"/>
            <wp:positionH relativeFrom="column">
              <wp:posOffset>-971550</wp:posOffset>
            </wp:positionH>
            <wp:positionV relativeFrom="paragraph">
              <wp:posOffset>227330</wp:posOffset>
            </wp:positionV>
            <wp:extent cx="14040125" cy="9372600"/>
            <wp:effectExtent l="0" t="0" r="0" b="0"/>
            <wp:wrapNone/>
            <wp:docPr id="23" name="Picture 23" descr="C:\Users\Anh Thi Ngoc Luu\Downloads\paint-2724137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 Thi Ngoc Luu\Downloads\paint-2724137_1920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0125" cy="937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1CD" w:rsidRPr="00CA5DA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05265F" wp14:editId="0797599D">
                <wp:simplePos x="0" y="0"/>
                <wp:positionH relativeFrom="column">
                  <wp:posOffset>-1393825</wp:posOffset>
                </wp:positionH>
                <wp:positionV relativeFrom="paragraph">
                  <wp:posOffset>130218</wp:posOffset>
                </wp:positionV>
                <wp:extent cx="10800080" cy="0"/>
                <wp:effectExtent l="0" t="19050" r="39370" b="38100"/>
                <wp:wrapNone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008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00907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729B2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09.75pt;margin-top:10.25pt;width:850.4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" strokecolor="#00907c" strokeweight="4pt"/>
            </w:pict>
          </mc:Fallback>
        </mc:AlternateContent>
      </w:r>
      <w:r w:rsidR="00D511CD" w:rsidRPr="00CA5DA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5F5677" wp14:editId="48261A6A">
                <wp:simplePos x="0" y="0"/>
                <wp:positionH relativeFrom="column">
                  <wp:posOffset>-1471930</wp:posOffset>
                </wp:positionH>
                <wp:positionV relativeFrom="paragraph">
                  <wp:posOffset>80271</wp:posOffset>
                </wp:positionV>
                <wp:extent cx="10800080" cy="0"/>
                <wp:effectExtent l="0" t="19050" r="39370" b="3810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008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B9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23C542" id="AutoShape 2" o:spid="_x0000_s1026" type="#_x0000_t32" style="position:absolute;margin-left:-115.9pt;margin-top:6.3pt;width:850.4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" strokecolor="#9cb92d" strokeweight="4pt"/>
            </w:pict>
          </mc:Fallback>
        </mc:AlternateContent>
      </w:r>
      <w:r w:rsidR="00D511CD" w:rsidRPr="00CA5DA3">
        <w:rPr>
          <w:rFonts w:eastAsia="Calibri" w:cs="Arial"/>
          <w:noProof/>
          <w:lang w:val="bg-BG" w:eastAsia="en-GB"/>
        </w:rPr>
        <w:drawing>
          <wp:anchor distT="0" distB="0" distL="114300" distR="114300" simplePos="0" relativeHeight="251650048" behindDoc="0" locked="0" layoutInCell="1" allowOverlap="1" wp14:anchorId="01783BF6" wp14:editId="78D041FA">
            <wp:simplePos x="0" y="0"/>
            <wp:positionH relativeFrom="column">
              <wp:posOffset>-603013</wp:posOffset>
            </wp:positionH>
            <wp:positionV relativeFrom="paragraph">
              <wp:posOffset>-956890</wp:posOffset>
            </wp:positionV>
            <wp:extent cx="1587173" cy="89709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rcRect/>
                    <a:stretch/>
                  </pic:blipFill>
                  <pic:spPr bwMode="auto">
                    <a:xfrm>
                      <a:off x="0" y="0"/>
                      <a:ext cx="1587173" cy="8970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D4410" w:rsidRPr="00CA5DA3">
        <w:rPr>
          <w:noProof/>
          <w:szCs w:val="20"/>
          <w:lang w:val="bg-BG" w:eastAsia="en-GB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4CDBC91C" wp14:editId="687FFC1E">
                <wp:simplePos x="0" y="0"/>
                <wp:positionH relativeFrom="column">
                  <wp:posOffset>-1438835</wp:posOffset>
                </wp:positionH>
                <wp:positionV relativeFrom="paragraph">
                  <wp:posOffset>-1555019</wp:posOffset>
                </wp:positionV>
                <wp:extent cx="8448675" cy="1377315"/>
                <wp:effectExtent l="0" t="0" r="28575" b="13335"/>
                <wp:wrapNone/>
                <wp:docPr id="2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48675" cy="1377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92D802" id="Rectangle 11" o:spid="_x0000_s1026" style="position:absolute;margin-left:-113.3pt;margin-top:-122.45pt;width:665.25pt;height:108.45pt;z-index:-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" strokecolor="white"/>
            </w:pict>
          </mc:Fallback>
        </mc:AlternateContent>
      </w:r>
    </w:p>
    <w:p w14:paraId="57E5B85A" w14:textId="6F17845B" w:rsidR="00A80D3B" w:rsidRPr="00CA5DA3" w:rsidRDefault="00A80D3B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40B1CF2F" w14:textId="1E08D3B3" w:rsidR="00257ED7" w:rsidRPr="00CA5DA3" w:rsidRDefault="00257ED7" w:rsidP="0030197E">
      <w:pPr>
        <w:tabs>
          <w:tab w:val="left" w:pos="2880"/>
        </w:tabs>
        <w:jc w:val="left"/>
        <w:rPr>
          <w:szCs w:val="20"/>
          <w:lang w:val="bg-BG"/>
        </w:rPr>
      </w:pPr>
    </w:p>
    <w:p w14:paraId="00660F3A" w14:textId="07BDCA04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6662CCAE" w14:textId="0715C089" w:rsidR="00257ED7" w:rsidRPr="00CA5DA3" w:rsidRDefault="004E6516" w:rsidP="004E6516">
      <w:pPr>
        <w:tabs>
          <w:tab w:val="left" w:pos="3540"/>
        </w:tabs>
        <w:jc w:val="left"/>
        <w:rPr>
          <w:szCs w:val="20"/>
          <w:lang w:val="bg-BG"/>
        </w:rPr>
      </w:pPr>
      <w:r w:rsidRPr="00CA5DA3">
        <w:rPr>
          <w:szCs w:val="20"/>
          <w:lang w:val="bg-BG"/>
        </w:rPr>
        <w:tab/>
      </w:r>
    </w:p>
    <w:p w14:paraId="77531A48" w14:textId="55DC53EE" w:rsidR="00257ED7" w:rsidRPr="00CA5DA3" w:rsidRDefault="004E6516" w:rsidP="004E6516">
      <w:pPr>
        <w:tabs>
          <w:tab w:val="left" w:pos="5490"/>
        </w:tabs>
        <w:jc w:val="left"/>
        <w:rPr>
          <w:szCs w:val="20"/>
          <w:lang w:val="bg-BG"/>
        </w:rPr>
      </w:pPr>
      <w:r w:rsidRPr="00CA5DA3">
        <w:rPr>
          <w:szCs w:val="20"/>
          <w:lang w:val="bg-BG"/>
        </w:rPr>
        <w:tab/>
      </w:r>
    </w:p>
    <w:p w14:paraId="4A243A09" w14:textId="799C20CB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6AD34B1A" w14:textId="5E0CE437" w:rsidR="00257ED7" w:rsidRPr="00CA5DA3" w:rsidRDefault="00D511CD" w:rsidP="00B477D4">
      <w:pPr>
        <w:tabs>
          <w:tab w:val="left" w:pos="1843"/>
        </w:tabs>
        <w:jc w:val="left"/>
        <w:rPr>
          <w:szCs w:val="20"/>
          <w:lang w:val="bg-BG"/>
        </w:rPr>
      </w:pPr>
      <w:r w:rsidRPr="00CA5DA3">
        <w:rPr>
          <w:noProof/>
          <w:szCs w:val="20"/>
          <w:lang w:val="bg-BG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7F105D" wp14:editId="41C38282">
                <wp:simplePos x="0" y="0"/>
                <wp:positionH relativeFrom="page">
                  <wp:align>right</wp:align>
                </wp:positionH>
                <wp:positionV relativeFrom="paragraph">
                  <wp:posOffset>186054</wp:posOffset>
                </wp:positionV>
                <wp:extent cx="7620000" cy="1800225"/>
                <wp:effectExtent l="0" t="0" r="0" b="9525"/>
                <wp:wrapNone/>
                <wp:docPr id="17419" name="Text Box 17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0" cy="18002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5F03C9" w14:textId="1D5F8B71" w:rsidR="00841080" w:rsidRPr="00191D9F" w:rsidRDefault="00552A93" w:rsidP="00841080">
                            <w:pPr>
                              <w:jc w:val="center"/>
                              <w:rPr>
                                <w:b/>
                                <w:sz w:val="62"/>
                                <w:szCs w:val="62"/>
                              </w:rPr>
                            </w:pPr>
                            <w:r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Ръководство </w:t>
                            </w:r>
                            <w:r w:rsidR="00083DBE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за </w:t>
                            </w:r>
                            <w:r w:rsidR="00FA02FE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възлагане на </w:t>
                            </w:r>
                            <w:r w:rsidR="00083DBE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>дейности</w:t>
                            </w:r>
                            <w:r w:rsidR="00AC29D0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 по обработка на </w:t>
                            </w:r>
                            <w:r w:rsidR="00AC29D0">
                              <w:rPr>
                                <w:b/>
                                <w:sz w:val="62"/>
                                <w:szCs w:val="62"/>
                              </w:rPr>
                              <w:t>FSC™</w:t>
                            </w:r>
                            <w:r w:rsidR="00AC29D0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 продукция</w:t>
                            </w:r>
                            <w:r w:rsidR="00E82897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 към подизпълнители</w:t>
                            </w:r>
                          </w:p>
                          <w:p w14:paraId="6AA6220E" w14:textId="7A1EC9DC" w:rsidR="00FC5CC3" w:rsidRPr="00D511CD" w:rsidRDefault="00FC5CC3" w:rsidP="00841080">
                            <w:pPr>
                              <w:spacing w:before="76" w:after="76"/>
                              <w:jc w:val="center"/>
                              <w:rPr>
                                <w:b/>
                                <w:color w:val="0D0D0D" w:themeColor="text1" w:themeTint="F2"/>
                                <w:sz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7F105D" id="_x0000_t202" coordsize="21600,21600" o:spt="202" path="m,l,21600r21600,l21600,xe">
                <v:stroke joinstyle="miter"/>
                <v:path gradientshapeok="t" o:connecttype="rect"/>
              </v:shapetype>
              <v:shape id="Text Box 17419" o:spid="_x0000_s1026" type="#_x0000_t202" style="position:absolute;margin-left:548.8pt;margin-top:14.65pt;width:600pt;height:141.75pt;z-index:2516520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" fillcolor="#f2f2f2 [3052]" stroked="f">
                <v:fill opacity="49087f"/>
                <v:textbox>
                  <w:txbxContent>
                    <w:p w14:paraId="615F03C9" w14:textId="1D5F8B71" w:rsidR="00841080" w:rsidRPr="00191D9F" w:rsidRDefault="00552A93" w:rsidP="00841080">
                      <w:pPr>
                        <w:jc w:val="center"/>
                        <w:rPr>
                          <w:b/>
                          <w:sz w:val="62"/>
                          <w:szCs w:val="62"/>
                        </w:rPr>
                      </w:pPr>
                      <w:r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Ръководство </w:t>
                      </w:r>
                      <w:r w:rsidR="00083DBE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за </w:t>
                      </w:r>
                      <w:r w:rsidR="00FA02FE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възлагане на </w:t>
                      </w:r>
                      <w:r w:rsidR="00083DBE">
                        <w:rPr>
                          <w:b/>
                          <w:sz w:val="62"/>
                          <w:szCs w:val="62"/>
                          <w:lang w:val="bg-BG"/>
                        </w:rPr>
                        <w:t>дейности</w:t>
                      </w:r>
                      <w:r w:rsidR="00AC29D0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 по обработка на </w:t>
                      </w:r>
                      <w:r w:rsidR="00AC29D0">
                        <w:rPr>
                          <w:b/>
                          <w:sz w:val="62"/>
                          <w:szCs w:val="62"/>
                        </w:rPr>
                        <w:t>FSC™</w:t>
                      </w:r>
                      <w:r w:rsidR="00AC29D0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 продукция</w:t>
                      </w:r>
                      <w:r w:rsidR="00E82897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 към подизпълнители</w:t>
                      </w:r>
                    </w:p>
                    <w:p w14:paraId="6AA6220E" w14:textId="7A1EC9DC" w:rsidR="00FC5CC3" w:rsidRPr="00D511CD" w:rsidRDefault="00FC5CC3" w:rsidP="00841080">
                      <w:pPr>
                        <w:spacing w:before="76" w:after="76"/>
                        <w:jc w:val="center"/>
                        <w:rPr>
                          <w:b/>
                          <w:color w:val="0D0D0D" w:themeColor="text1" w:themeTint="F2"/>
                          <w:sz w:val="5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6F50A7F" w14:textId="21826745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41A09343" w14:textId="5D86871C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483E451C" w14:textId="6AA45FE4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17EE1FDC" w14:textId="738CFE4E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254908D9" w14:textId="39C73F9D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7DE54312" w14:textId="756E45C1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5F4B0C5D" w14:textId="1A9075FC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5D262B51" w14:textId="7D09AF01" w:rsidR="00257ED7" w:rsidRPr="00CA5DA3" w:rsidRDefault="00841080" w:rsidP="00B477D4">
      <w:pPr>
        <w:tabs>
          <w:tab w:val="left" w:pos="1843"/>
        </w:tabs>
        <w:jc w:val="left"/>
        <w:rPr>
          <w:szCs w:val="20"/>
          <w:lang w:val="bg-BG"/>
        </w:rPr>
      </w:pPr>
      <w:r w:rsidRPr="00CA5DA3">
        <w:rPr>
          <w:noProof/>
          <w:szCs w:val="20"/>
          <w:lang w:val="bg-BG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7B21E5A" wp14:editId="65753357">
                <wp:simplePos x="0" y="0"/>
                <wp:positionH relativeFrom="column">
                  <wp:posOffset>4152900</wp:posOffset>
                </wp:positionH>
                <wp:positionV relativeFrom="paragraph">
                  <wp:posOffset>5327015</wp:posOffset>
                </wp:positionV>
                <wp:extent cx="2093595" cy="40894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3595" cy="408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9C6AE0" w14:textId="2935B0C2" w:rsidR="00667FE1" w:rsidRPr="00841080" w:rsidRDefault="00087AD7" w:rsidP="00D511CD">
                            <w:pPr>
                              <w:jc w:val="right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bg-BG"/>
                              </w:rPr>
                              <w:t>декември</w:t>
                            </w:r>
                            <w:r w:rsidR="002D3E29"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841080"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en-US"/>
                              </w:rPr>
                              <w:t>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B21E5A" id="Text Box 6" o:spid="_x0000_s1027" type="#_x0000_t202" style="position:absolute;margin-left:327pt;margin-top:419.45pt;width:164.85pt;height:32.2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" filled="f" stroked="f">
                <v:textbox>
                  <w:txbxContent>
                    <w:p w14:paraId="659C6AE0" w14:textId="2935B0C2" w:rsidR="00667FE1" w:rsidRPr="00841080" w:rsidRDefault="00087AD7" w:rsidP="00D511CD">
                      <w:pPr>
                        <w:jc w:val="right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  <w:szCs w:val="24"/>
                          <w:lang w:val="bg-BG"/>
                        </w:rPr>
                        <w:t>декември</w:t>
                      </w:r>
                      <w:r w:rsidR="002D3E29">
                        <w:rPr>
                          <w:b/>
                          <w:color w:val="FFFFFF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841080">
                        <w:rPr>
                          <w:b/>
                          <w:color w:val="FFFFFF"/>
                          <w:sz w:val="24"/>
                          <w:szCs w:val="24"/>
                          <w:lang w:val="en-US"/>
                        </w:rPr>
                        <w:t>2021</w:t>
                      </w:r>
                    </w:p>
                  </w:txbxContent>
                </v:textbox>
              </v:shape>
            </w:pict>
          </mc:Fallback>
        </mc:AlternateContent>
      </w:r>
      <w:r w:rsidR="00536289" w:rsidRPr="00CA5DA3">
        <w:rPr>
          <w:noProof/>
          <w:szCs w:val="20"/>
          <w:lang w:val="bg-BG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ACB6C90" wp14:editId="73813AEA">
                <wp:simplePos x="0" y="0"/>
                <wp:positionH relativeFrom="column">
                  <wp:posOffset>-574535</wp:posOffset>
                </wp:positionH>
                <wp:positionV relativeFrom="paragraph">
                  <wp:posOffset>5330892</wp:posOffset>
                </wp:positionV>
                <wp:extent cx="5389296" cy="40894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9296" cy="408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3AD523" w14:textId="3B5052AB" w:rsidR="00E1338C" w:rsidRPr="00087AD7" w:rsidRDefault="00536289" w:rsidP="00536289">
                            <w:pPr>
                              <w:jc w:val="left"/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bg-BG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Preferred by Nature</w:t>
                            </w:r>
                            <w:r w:rsidR="00667FE1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87AD7"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bg-BG"/>
                              </w:rPr>
                              <w:t>– ръководство към стандарта</w:t>
                            </w:r>
                          </w:p>
                          <w:p w14:paraId="410F9594" w14:textId="77777777" w:rsidR="00E1338C" w:rsidRPr="008E190C" w:rsidRDefault="00E1338C" w:rsidP="00536289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CB6C90" id="Text Box 18" o:spid="_x0000_s1028" type="#_x0000_t202" style="position:absolute;margin-left:-45.25pt;margin-top:419.75pt;width:424.35pt;height:32.2pt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" filled="f" stroked="f">
                <v:textbox>
                  <w:txbxContent>
                    <w:p w14:paraId="593AD523" w14:textId="3B5052AB" w:rsidR="00E1338C" w:rsidRPr="00087AD7" w:rsidRDefault="00536289" w:rsidP="00536289">
                      <w:pPr>
                        <w:jc w:val="left"/>
                        <w:rPr>
                          <w:b/>
                          <w:color w:val="FFFFFF"/>
                          <w:sz w:val="24"/>
                          <w:szCs w:val="24"/>
                          <w:lang w:val="bg-BG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  <w:szCs w:val="24"/>
                        </w:rPr>
                        <w:t>Preferred by Nature</w:t>
                      </w:r>
                      <w:r w:rsidR="00667FE1"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  <w:r w:rsidR="00087AD7">
                        <w:rPr>
                          <w:b/>
                          <w:color w:val="FFFFFF"/>
                          <w:sz w:val="24"/>
                          <w:szCs w:val="24"/>
                          <w:lang w:val="bg-BG"/>
                        </w:rPr>
                        <w:t>– ръководство към стандарта</w:t>
                      </w:r>
                    </w:p>
                    <w:p w14:paraId="410F9594" w14:textId="77777777" w:rsidR="00E1338C" w:rsidRPr="008E190C" w:rsidRDefault="00E1338C" w:rsidP="00536289">
                      <w:pPr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11CD" w:rsidRPr="00CA5DA3">
        <w:rPr>
          <w:noProof/>
          <w:szCs w:val="20"/>
          <w:lang w:val="bg-BG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2BF0946" wp14:editId="4BD332CC">
                <wp:simplePos x="0" y="0"/>
                <wp:positionH relativeFrom="column">
                  <wp:posOffset>-1147222</wp:posOffset>
                </wp:positionH>
                <wp:positionV relativeFrom="paragraph">
                  <wp:posOffset>5063281</wp:posOffset>
                </wp:positionV>
                <wp:extent cx="7909401" cy="1186227"/>
                <wp:effectExtent l="19050" t="19050" r="34925" b="3302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09401" cy="1186227"/>
                        </a:xfrm>
                        <a:prstGeom prst="rect">
                          <a:avLst/>
                        </a:prstGeom>
                        <a:solidFill>
                          <a:srgbClr val="00907C"/>
                        </a:solidFill>
                        <a:ln w="57150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FAE9F" w14:textId="77777777" w:rsidR="00E1338C" w:rsidRDefault="00E1338C" w:rsidP="00E1338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0946" id="Rectangle 1" o:spid="_x0000_s1029" style="position:absolute;margin-left:-90.35pt;margin-top:398.7pt;width:622.8pt;height:93.4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" fillcolor="#00907c" strokecolor="white [3212]" strokeweight="4.5pt">
                <v:textbox>
                  <w:txbxContent>
                    <w:p w14:paraId="0DDFAE9F" w14:textId="77777777" w:rsidR="00E1338C" w:rsidRDefault="00E1338C" w:rsidP="00E1338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06DD93F" w14:textId="499AA28C" w:rsidR="00AC7AED" w:rsidRPr="00CA5DA3" w:rsidRDefault="00AC7AED" w:rsidP="00AC7AED">
      <w:pPr>
        <w:spacing w:before="0" w:after="200" w:line="276" w:lineRule="auto"/>
        <w:jc w:val="left"/>
        <w:rPr>
          <w:szCs w:val="20"/>
          <w:lang w:val="bg-BG"/>
        </w:rPr>
        <w:sectPr w:rsidR="00AC7AED" w:rsidRPr="00CA5DA3" w:rsidSect="00667FE1">
          <w:headerReference w:type="default" r:id="rId14"/>
          <w:footerReference w:type="even" r:id="rId15"/>
          <w:footerReference w:type="default" r:id="rId16"/>
          <w:headerReference w:type="first" r:id="rId17"/>
          <w:pgSz w:w="11907" w:h="16839" w:code="9"/>
          <w:pgMar w:top="1701" w:right="1440" w:bottom="900" w:left="1440" w:header="720" w:footer="340" w:gutter="0"/>
          <w:cols w:space="720"/>
        </w:sectPr>
      </w:pPr>
    </w:p>
    <w:p w14:paraId="39AABCF5" w14:textId="77777777" w:rsidR="00667FE1" w:rsidRPr="00CA5DA3" w:rsidRDefault="00667FE1" w:rsidP="00B477D4">
      <w:pPr>
        <w:tabs>
          <w:tab w:val="left" w:pos="1843"/>
        </w:tabs>
        <w:jc w:val="left"/>
        <w:rPr>
          <w:rFonts w:eastAsia="Times New Roman" w:cs="Times New Roman"/>
          <w:snapToGrid w:val="0"/>
          <w:color w:val="000000"/>
          <w:w w:val="0"/>
          <w:szCs w:val="20"/>
          <w:u w:color="000000"/>
          <w:bdr w:val="none" w:sz="0" w:space="0" w:color="000000"/>
          <w:shd w:val="clear" w:color="000000" w:fill="000000"/>
          <w:lang w:val="bg-BG"/>
        </w:rPr>
      </w:pPr>
    </w:p>
    <w:p w14:paraId="29A58AD7" w14:textId="77777777" w:rsidR="00E377B6" w:rsidRPr="00CA5DA3" w:rsidRDefault="00E377B6" w:rsidP="00E377B6">
      <w:pPr>
        <w:spacing w:before="0" w:after="240" w:line="23" w:lineRule="atLeast"/>
        <w:jc w:val="left"/>
        <w:rPr>
          <w:rFonts w:cs="Arial"/>
          <w:b/>
          <w:color w:val="00907C"/>
          <w:sz w:val="32"/>
          <w:szCs w:val="32"/>
          <w:lang w:val="bg-BG"/>
        </w:rPr>
      </w:pPr>
      <w:r w:rsidRPr="00CA5DA3">
        <w:rPr>
          <w:rFonts w:cs="Arial"/>
          <w:b/>
          <w:color w:val="00907C"/>
          <w:sz w:val="32"/>
          <w:szCs w:val="32"/>
          <w:lang w:val="bg-BG"/>
        </w:rPr>
        <w:t>Как да използвате този документ</w:t>
      </w:r>
    </w:p>
    <w:p w14:paraId="4C327A40" w14:textId="77777777" w:rsidR="001C4EFF" w:rsidRPr="00CA5DA3" w:rsidRDefault="001C4EFF" w:rsidP="001C4EFF">
      <w:pPr>
        <w:rPr>
          <w:szCs w:val="18"/>
          <w:lang w:val="bg-BG"/>
        </w:rPr>
      </w:pPr>
      <w:r w:rsidRPr="00CA5DA3">
        <w:rPr>
          <w:rFonts w:cs="Arial"/>
          <w:b/>
          <w:noProof/>
          <w:color w:val="005C40"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2F2369" wp14:editId="352E5F63">
                <wp:simplePos x="0" y="0"/>
                <wp:positionH relativeFrom="margin">
                  <wp:align>left</wp:align>
                </wp:positionH>
                <wp:positionV relativeFrom="paragraph">
                  <wp:posOffset>209550</wp:posOffset>
                </wp:positionV>
                <wp:extent cx="5572125" cy="1714500"/>
                <wp:effectExtent l="0" t="0" r="9525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2125" cy="1714500"/>
                        </a:xfrm>
                        <a:prstGeom prst="rect">
                          <a:avLst/>
                        </a:prstGeom>
                        <a:solidFill>
                          <a:srgbClr val="91B11B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CE429C" w14:textId="0C8AD8FB" w:rsidR="001C4EFF" w:rsidRPr="009848F7" w:rsidRDefault="009848F7" w:rsidP="001C4EFF">
                            <w:pPr>
                              <w:ind w:left="1980" w:hanging="1980"/>
                              <w:rPr>
                                <w:b/>
                                <w:lang w:val="bg-BG"/>
                              </w:rPr>
                            </w:pPr>
                            <w:r>
                              <w:rPr>
                                <w:b/>
                                <w:szCs w:val="20"/>
                                <w:lang w:val="bg-BG"/>
                              </w:rPr>
                              <w:t>ВАЖНО</w:t>
                            </w:r>
                          </w:p>
                          <w:p w14:paraId="73DE2CB7" w14:textId="69F21638" w:rsidR="001C4EFF" w:rsidRPr="00877C2D" w:rsidRDefault="009848F7" w:rsidP="001C4EF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szCs w:val="20"/>
                                <w:lang w:val="bg-BG"/>
                              </w:rPr>
                              <w:t>Този документ е предоставен от</w:t>
                            </w:r>
                            <w:r w:rsidR="001C4EFF" w:rsidRPr="00C162EA">
                              <w:rPr>
                                <w:szCs w:val="20"/>
                              </w:rPr>
                              <w:t xml:space="preserve"> </w:t>
                            </w:r>
                            <w:r w:rsidR="001C4EFF">
                              <w:rPr>
                                <w:szCs w:val="20"/>
                              </w:rPr>
                              <w:t>Preferred By Nature</w:t>
                            </w:r>
                            <w:r w:rsidR="006E3A12">
                              <w:rPr>
                                <w:szCs w:val="20"/>
                                <w:lang w:val="bg-BG"/>
                              </w:rPr>
                              <w:t xml:space="preserve"> като насок</w:t>
                            </w:r>
                            <w:r w:rsidR="00B04664">
                              <w:rPr>
                                <w:szCs w:val="20"/>
                                <w:lang w:val="bg-BG"/>
                              </w:rPr>
                              <w:t>а</w:t>
                            </w:r>
                            <w:r w:rsidR="006E3A12">
                              <w:rPr>
                                <w:szCs w:val="20"/>
                                <w:lang w:val="bg-BG"/>
                              </w:rPr>
                              <w:t xml:space="preserve"> в случай че</w:t>
                            </w:r>
                            <w:r w:rsidR="00A93F33">
                              <w:rPr>
                                <w:szCs w:val="20"/>
                                <w:lang w:val="bg-BG"/>
                              </w:rPr>
                              <w:t xml:space="preserve"> възлагате част или цялата </w:t>
                            </w:r>
                            <w:r w:rsidR="00A93F33">
                              <w:rPr>
                                <w:szCs w:val="20"/>
                              </w:rPr>
                              <w:t>FSC</w:t>
                            </w:r>
                            <w:r w:rsidR="00A93F33">
                              <w:rPr>
                                <w:szCs w:val="20"/>
                                <w:lang w:val="bg-BG"/>
                              </w:rPr>
                              <w:t xml:space="preserve"> сертифицирана продукция към подизпълнители</w:t>
                            </w:r>
                            <w:r w:rsidR="001C4EFF" w:rsidRPr="00C162EA">
                              <w:rPr>
                                <w:szCs w:val="20"/>
                              </w:rPr>
                              <w:t xml:space="preserve">. 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>То</w:t>
                            </w:r>
                            <w:r w:rsidR="00A57E99">
                              <w:rPr>
                                <w:szCs w:val="20"/>
                                <w:lang w:val="bg-BG"/>
                              </w:rPr>
                              <w:t>зи документ е разработен с цел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 xml:space="preserve"> да предоставя информация за приложимите FSC стандарти и политики (вижте таблица 1 по-долу). Въпреки че сме </w:t>
                            </w:r>
                            <w:r w:rsidR="000617AB">
                              <w:rPr>
                                <w:szCs w:val="20"/>
                                <w:lang w:val="bg-BG"/>
                              </w:rPr>
                              <w:t>се постарали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 xml:space="preserve"> да включим елементи, покриващи всички изисквания</w:t>
                            </w:r>
                            <w:r w:rsidR="000617AB">
                              <w:rPr>
                                <w:szCs w:val="20"/>
                                <w:lang w:val="bg-BG"/>
                              </w:rPr>
                              <w:t xml:space="preserve"> на стандарта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 xml:space="preserve">, не </w:t>
                            </w:r>
                            <w:r w:rsidR="000617AB">
                              <w:rPr>
                                <w:szCs w:val="20"/>
                                <w:lang w:val="bg-BG"/>
                              </w:rPr>
                              <w:t>гарантираме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 xml:space="preserve"> за пълнотата на това ръководство.</w:t>
                            </w:r>
                            <w:r w:rsidR="00A57E99">
                              <w:rPr>
                                <w:szCs w:val="20"/>
                                <w:lang w:val="bg-BG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F2369" id="Text Box 25" o:spid="_x0000_s1030" type="#_x0000_t202" style="position:absolute;left:0;text-align:left;margin-left:0;margin-top:16.5pt;width:438.75pt;height:13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" fillcolor="#91b11b" stroked="f">
                <v:fill opacity="32896f"/>
                <v:textbox inset="21.6pt,21.6pt,21.6pt,21.6pt">
                  <w:txbxContent>
                    <w:p w14:paraId="30CE429C" w14:textId="0C8AD8FB" w:rsidR="001C4EFF" w:rsidRPr="009848F7" w:rsidRDefault="009848F7" w:rsidP="001C4EFF">
                      <w:pPr>
                        <w:ind w:left="1980" w:hanging="1980"/>
                        <w:rPr>
                          <w:b/>
                          <w:lang w:val="bg-BG"/>
                        </w:rPr>
                      </w:pPr>
                      <w:r>
                        <w:rPr>
                          <w:b/>
                          <w:szCs w:val="20"/>
                          <w:lang w:val="bg-BG"/>
                        </w:rPr>
                        <w:t>ВАЖНО</w:t>
                      </w:r>
                    </w:p>
                    <w:p w14:paraId="73DE2CB7" w14:textId="69F21638" w:rsidR="001C4EFF" w:rsidRPr="00877C2D" w:rsidRDefault="009848F7" w:rsidP="001C4EFF">
                      <w:pPr>
                        <w:rPr>
                          <w:b/>
                        </w:rPr>
                      </w:pPr>
                      <w:r>
                        <w:rPr>
                          <w:szCs w:val="20"/>
                          <w:lang w:val="bg-BG"/>
                        </w:rPr>
                        <w:t>Този документ е предоставен от</w:t>
                      </w:r>
                      <w:r w:rsidR="001C4EFF" w:rsidRPr="00C162EA">
                        <w:rPr>
                          <w:szCs w:val="20"/>
                        </w:rPr>
                        <w:t xml:space="preserve"> </w:t>
                      </w:r>
                      <w:r w:rsidR="001C4EFF">
                        <w:rPr>
                          <w:szCs w:val="20"/>
                        </w:rPr>
                        <w:t>Preferred By Nature</w:t>
                      </w:r>
                      <w:r w:rsidR="006E3A12">
                        <w:rPr>
                          <w:szCs w:val="20"/>
                          <w:lang w:val="bg-BG"/>
                        </w:rPr>
                        <w:t xml:space="preserve"> като насок</w:t>
                      </w:r>
                      <w:r w:rsidR="00B04664">
                        <w:rPr>
                          <w:szCs w:val="20"/>
                          <w:lang w:val="bg-BG"/>
                        </w:rPr>
                        <w:t>а</w:t>
                      </w:r>
                      <w:r w:rsidR="006E3A12">
                        <w:rPr>
                          <w:szCs w:val="20"/>
                          <w:lang w:val="bg-BG"/>
                        </w:rPr>
                        <w:t xml:space="preserve"> в случай че</w:t>
                      </w:r>
                      <w:r w:rsidR="00A93F33">
                        <w:rPr>
                          <w:szCs w:val="20"/>
                          <w:lang w:val="bg-BG"/>
                        </w:rPr>
                        <w:t xml:space="preserve"> възлагате част или цялата </w:t>
                      </w:r>
                      <w:r w:rsidR="00A93F33">
                        <w:rPr>
                          <w:szCs w:val="20"/>
                        </w:rPr>
                        <w:t>FSC</w:t>
                      </w:r>
                      <w:r w:rsidR="00A93F33">
                        <w:rPr>
                          <w:szCs w:val="20"/>
                          <w:lang w:val="bg-BG"/>
                        </w:rPr>
                        <w:t xml:space="preserve"> сертифицирана продукция към подизпълнители</w:t>
                      </w:r>
                      <w:r w:rsidR="001C4EFF" w:rsidRPr="00C162EA">
                        <w:rPr>
                          <w:szCs w:val="20"/>
                        </w:rPr>
                        <w:t xml:space="preserve">. </w:t>
                      </w:r>
                      <w:r w:rsidR="00A57E99" w:rsidRPr="00A57E99">
                        <w:rPr>
                          <w:szCs w:val="20"/>
                        </w:rPr>
                        <w:t>То</w:t>
                      </w:r>
                      <w:r w:rsidR="00A57E99">
                        <w:rPr>
                          <w:szCs w:val="20"/>
                          <w:lang w:val="bg-BG"/>
                        </w:rPr>
                        <w:t>зи документ е разработен с цел</w:t>
                      </w:r>
                      <w:r w:rsidR="00A57E99" w:rsidRPr="00A57E99">
                        <w:rPr>
                          <w:szCs w:val="20"/>
                        </w:rPr>
                        <w:t xml:space="preserve"> да предоставя информация за приложимите FSC стандарти и политики (вижте таблица 1 по-долу). Въпреки че сме </w:t>
                      </w:r>
                      <w:r w:rsidR="000617AB">
                        <w:rPr>
                          <w:szCs w:val="20"/>
                          <w:lang w:val="bg-BG"/>
                        </w:rPr>
                        <w:t>се постарали</w:t>
                      </w:r>
                      <w:r w:rsidR="00A57E99" w:rsidRPr="00A57E99">
                        <w:rPr>
                          <w:szCs w:val="20"/>
                        </w:rPr>
                        <w:t xml:space="preserve"> да включим елементи, покриващи всички изисквания</w:t>
                      </w:r>
                      <w:r w:rsidR="000617AB">
                        <w:rPr>
                          <w:szCs w:val="20"/>
                          <w:lang w:val="bg-BG"/>
                        </w:rPr>
                        <w:t xml:space="preserve"> на стандарта</w:t>
                      </w:r>
                      <w:r w:rsidR="00A57E99" w:rsidRPr="00A57E99">
                        <w:rPr>
                          <w:szCs w:val="20"/>
                        </w:rPr>
                        <w:t xml:space="preserve">, не </w:t>
                      </w:r>
                      <w:r w:rsidR="000617AB">
                        <w:rPr>
                          <w:szCs w:val="20"/>
                          <w:lang w:val="bg-BG"/>
                        </w:rPr>
                        <w:t>гарантираме</w:t>
                      </w:r>
                      <w:r w:rsidR="00A57E99" w:rsidRPr="00A57E99">
                        <w:rPr>
                          <w:szCs w:val="20"/>
                        </w:rPr>
                        <w:t xml:space="preserve"> за пълнотата на това ръководство.</w:t>
                      </w:r>
                      <w:r w:rsidR="00A57E99">
                        <w:rPr>
                          <w:szCs w:val="20"/>
                          <w:lang w:val="bg-BG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88C4D0" w14:textId="77777777" w:rsidR="001C4EFF" w:rsidRPr="00CA5DA3" w:rsidRDefault="001C4EFF" w:rsidP="001C4EFF">
      <w:pPr>
        <w:rPr>
          <w:b/>
          <w:szCs w:val="18"/>
          <w:lang w:val="bg-BG"/>
        </w:rPr>
      </w:pPr>
    </w:p>
    <w:p w14:paraId="64F3380D" w14:textId="77777777" w:rsidR="001C4EFF" w:rsidRPr="00CA5DA3" w:rsidRDefault="001C4EFF" w:rsidP="001C4EFF">
      <w:pPr>
        <w:rPr>
          <w:b/>
          <w:szCs w:val="18"/>
          <w:lang w:val="bg-BG"/>
        </w:rPr>
      </w:pPr>
    </w:p>
    <w:p w14:paraId="61BA386A" w14:textId="4E59FF06" w:rsidR="001C4EFF" w:rsidRPr="00CA5DA3" w:rsidRDefault="008F40A9" w:rsidP="001C4EFF">
      <w:pPr>
        <w:rPr>
          <w:b/>
          <w:szCs w:val="18"/>
          <w:lang w:val="bg-BG"/>
        </w:rPr>
      </w:pPr>
      <w:r w:rsidRPr="00CA5DA3">
        <w:rPr>
          <w:b/>
          <w:szCs w:val="18"/>
          <w:lang w:val="bg-BG"/>
        </w:rPr>
        <w:t>ТАБЛИЦА</w:t>
      </w:r>
      <w:r w:rsidR="001C4EFF" w:rsidRPr="00CA5DA3">
        <w:rPr>
          <w:b/>
          <w:szCs w:val="18"/>
          <w:lang w:val="bg-BG"/>
        </w:rPr>
        <w:t xml:space="preserve"> 1. </w:t>
      </w:r>
      <w:r w:rsidRPr="00CA5DA3">
        <w:rPr>
          <w:b/>
          <w:szCs w:val="18"/>
          <w:lang w:val="bg-BG"/>
        </w:rPr>
        <w:t xml:space="preserve">Приложими </w:t>
      </w:r>
      <w:r w:rsidR="001C4EFF" w:rsidRPr="00CA5DA3">
        <w:rPr>
          <w:b/>
          <w:szCs w:val="18"/>
          <w:lang w:val="bg-BG"/>
        </w:rPr>
        <w:t>FSC</w:t>
      </w:r>
      <w:r w:rsidRPr="00CA5DA3">
        <w:rPr>
          <w:b/>
          <w:szCs w:val="18"/>
          <w:lang w:val="bg-BG"/>
        </w:rPr>
        <w:t xml:space="preserve"> документи за аутсорсинг</w:t>
      </w:r>
      <w:r w:rsidR="001C4EFF" w:rsidRPr="00CA5DA3">
        <w:rPr>
          <w:b/>
          <w:szCs w:val="18"/>
          <w:lang w:val="bg-BG"/>
        </w:rPr>
        <w:t xml:space="preserve"> 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944"/>
        <w:gridCol w:w="2835"/>
      </w:tblGrid>
      <w:tr w:rsidR="001C4EFF" w:rsidRPr="00CA5DA3" w14:paraId="780F7825" w14:textId="77777777" w:rsidTr="00277D13">
        <w:tc>
          <w:tcPr>
            <w:tcW w:w="5944" w:type="dxa"/>
          </w:tcPr>
          <w:p w14:paraId="401337B7" w14:textId="77777777" w:rsidR="001C4EFF" w:rsidRPr="00CA5DA3" w:rsidRDefault="001C4EFF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>FSC Chain of Custody Standard</w:t>
            </w:r>
          </w:p>
        </w:tc>
        <w:tc>
          <w:tcPr>
            <w:tcW w:w="2835" w:type="dxa"/>
          </w:tcPr>
          <w:p w14:paraId="3C4D2EF6" w14:textId="57E20D64" w:rsidR="001C4EFF" w:rsidRPr="00CA5DA3" w:rsidRDefault="001C4EFF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>FSC-STD-40-004 V3-</w:t>
            </w:r>
            <w:r w:rsidR="00F04223" w:rsidRPr="00CA5DA3">
              <w:rPr>
                <w:szCs w:val="18"/>
                <w:lang w:val="bg-BG"/>
              </w:rPr>
              <w:t>1</w:t>
            </w:r>
          </w:p>
        </w:tc>
      </w:tr>
      <w:tr w:rsidR="001C4EFF" w:rsidRPr="00CA5DA3" w14:paraId="1C00833E" w14:textId="77777777" w:rsidTr="00277D13">
        <w:tc>
          <w:tcPr>
            <w:tcW w:w="5944" w:type="dxa"/>
          </w:tcPr>
          <w:p w14:paraId="0481090C" w14:textId="77777777" w:rsidR="001C4EFF" w:rsidRPr="00CA5DA3" w:rsidRDefault="001C4EFF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20"/>
                <w:lang w:val="bg-BG"/>
              </w:rPr>
              <w:t>FSC accreditation standard for Chain of Custody evaluations</w:t>
            </w:r>
          </w:p>
        </w:tc>
        <w:tc>
          <w:tcPr>
            <w:tcW w:w="2835" w:type="dxa"/>
          </w:tcPr>
          <w:p w14:paraId="6544D086" w14:textId="1628A6C6" w:rsidR="001C4EFF" w:rsidRPr="00CA5DA3" w:rsidRDefault="001C4EFF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20"/>
                <w:lang w:val="bg-BG"/>
              </w:rPr>
              <w:t>FSC-STD-20-011 V4-</w:t>
            </w:r>
            <w:r w:rsidR="00311F2F" w:rsidRPr="00CA5DA3">
              <w:rPr>
                <w:szCs w:val="20"/>
                <w:lang w:val="bg-BG"/>
              </w:rPr>
              <w:t>2</w:t>
            </w:r>
          </w:p>
        </w:tc>
      </w:tr>
    </w:tbl>
    <w:p w14:paraId="5AB79DD7" w14:textId="77777777" w:rsidR="001C4EFF" w:rsidRPr="00CA5DA3" w:rsidRDefault="001C4EFF" w:rsidP="001C4EFF">
      <w:pPr>
        <w:rPr>
          <w:szCs w:val="18"/>
          <w:lang w:val="bg-BG"/>
        </w:rPr>
      </w:pPr>
    </w:p>
    <w:p w14:paraId="3AA71D86" w14:textId="77777777" w:rsidR="004D4E70" w:rsidRPr="00CA5DA3" w:rsidRDefault="004D4E70" w:rsidP="00B477D4">
      <w:pPr>
        <w:jc w:val="left"/>
        <w:rPr>
          <w:rFonts w:cs="Arial"/>
          <w:sz w:val="16"/>
          <w:szCs w:val="16"/>
          <w:lang w:val="bg-BG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7"/>
        <w:gridCol w:w="6160"/>
      </w:tblGrid>
      <w:tr w:rsidR="006B07C4" w:rsidRPr="00CA5DA3" w14:paraId="0C3668C7" w14:textId="77777777" w:rsidTr="00D42DE3">
        <w:tc>
          <w:tcPr>
            <w:tcW w:w="2886" w:type="dxa"/>
          </w:tcPr>
          <w:p w14:paraId="38246CA8" w14:textId="082585C6" w:rsidR="004D4E70" w:rsidRPr="00CA5DA3" w:rsidRDefault="004D4E70" w:rsidP="00B477D4">
            <w:pPr>
              <w:jc w:val="left"/>
              <w:rPr>
                <w:rFonts w:cs="Arial"/>
                <w:sz w:val="16"/>
                <w:szCs w:val="16"/>
                <w:lang w:val="bg-BG"/>
              </w:rPr>
            </w:pPr>
            <w:r w:rsidRPr="00CA5DA3">
              <w:rPr>
                <w:noProof/>
                <w:lang w:val="bg-BG" w:eastAsia="en-GB"/>
              </w:rPr>
              <w:drawing>
                <wp:inline distT="0" distB="0" distL="0" distR="0" wp14:anchorId="755DE4F1" wp14:editId="15498768">
                  <wp:extent cx="1477978" cy="352666"/>
                  <wp:effectExtent l="0" t="0" r="8255" b="9525"/>
                  <wp:docPr id="294" name="Picture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mirrors.creativecommons.org/presskit/logos/cc.logo.lar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978" cy="352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7" w:type="dxa"/>
          </w:tcPr>
          <w:p w14:paraId="2F017648" w14:textId="77777777" w:rsidR="00431010" w:rsidRPr="00CA5DA3" w:rsidRDefault="00431010" w:rsidP="00431010">
            <w:pPr>
              <w:rPr>
                <w:iCs/>
                <w:sz w:val="16"/>
                <w:szCs w:val="16"/>
                <w:lang w:val="bg-BG"/>
              </w:rPr>
            </w:pPr>
            <w:r w:rsidRPr="00CA5DA3">
              <w:rPr>
                <w:iCs/>
                <w:sz w:val="16"/>
                <w:szCs w:val="16"/>
                <w:lang w:val="bg-BG"/>
              </w:rPr>
              <w:t xml:space="preserve">Preferred by Nature възприе политика на „отворен източник“, за да споделя това, което разработва, с цел напредък в устойчивостта. Тази разработка е публикувана под лиценза на </w:t>
            </w:r>
            <w:hyperlink r:id="rId19" w:history="1"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>Creative Commons Attribution Share-Alike 3.0 license</w:t>
              </w:r>
            </w:hyperlink>
            <w:r w:rsidRPr="00CA5DA3">
              <w:rPr>
                <w:iCs/>
                <w:sz w:val="16"/>
                <w:szCs w:val="16"/>
                <w:lang w:val="bg-BG"/>
              </w:rPr>
              <w:t>. С настоящото се разрешава безвъзмездно на всяко лице, получило копие от този документ, да обработва документа без ограничения, включително без ограничение на правата за използване, копиране, модифициране, сливане, публикуване и/или разпространение на копия от документа, при следните условия:</w:t>
            </w:r>
          </w:p>
          <w:p w14:paraId="3ABDD4BC" w14:textId="77777777" w:rsidR="00B94762" w:rsidRPr="00B94762" w:rsidRDefault="00431010" w:rsidP="00B94762">
            <w:pPr>
              <w:pStyle w:val="ListParagraph"/>
              <w:numPr>
                <w:ilvl w:val="0"/>
                <w:numId w:val="3"/>
              </w:numPr>
              <w:ind w:left="354"/>
              <w:jc w:val="left"/>
              <w:rPr>
                <w:rFonts w:eastAsiaTheme="minorHAnsi" w:cstheme="minorBidi"/>
                <w:sz w:val="16"/>
                <w:szCs w:val="16"/>
                <w:lang w:val="bg-BG"/>
              </w:rPr>
            </w:pPr>
            <w:r w:rsidRPr="00CA5DA3">
              <w:rPr>
                <w:rFonts w:cs="Times New Roman"/>
                <w:iCs/>
                <w:sz w:val="16"/>
                <w:szCs w:val="16"/>
                <w:lang w:val="bg-BG"/>
              </w:rPr>
              <w:t>Горепосочената информация за авторски права и тази информация за разрешение трябва да бъдат включени във всички копия или важни части от документа. Ще се радваме да получим копие от всяка модифицирана версия.</w:t>
            </w:r>
          </w:p>
          <w:p w14:paraId="4CA90BCC" w14:textId="5C2962BD" w:rsidR="004D4E70" w:rsidRPr="00B94762" w:rsidRDefault="00431010" w:rsidP="00B94762">
            <w:pPr>
              <w:pStyle w:val="ListParagraph"/>
              <w:numPr>
                <w:ilvl w:val="0"/>
                <w:numId w:val="3"/>
              </w:numPr>
              <w:ind w:left="354"/>
              <w:jc w:val="left"/>
              <w:rPr>
                <w:rFonts w:eastAsiaTheme="minorHAnsi" w:cstheme="minorBidi"/>
                <w:sz w:val="16"/>
                <w:szCs w:val="16"/>
                <w:lang w:val="bg-BG"/>
              </w:rPr>
            </w:pPr>
            <w:r w:rsidRPr="00B94762">
              <w:rPr>
                <w:sz w:val="16"/>
                <w:szCs w:val="16"/>
                <w:lang w:val="bg-BG"/>
              </w:rPr>
              <w:t xml:space="preserve">Трябва да кредитирате Preferred by Nature и да включите видим линк към нашия уебсайт </w:t>
            </w:r>
            <w:hyperlink r:id="rId20" w:history="1">
              <w:r w:rsidRPr="00B94762">
                <w:rPr>
                  <w:rStyle w:val="Hyperlink"/>
                  <w:rFonts w:eastAsiaTheme="minorHAnsi" w:cstheme="minorBidi"/>
                  <w:sz w:val="16"/>
                  <w:szCs w:val="16"/>
                  <w:lang w:val="bg-BG"/>
                </w:rPr>
                <w:t>www.preferredbynature.org</w:t>
              </w:r>
            </w:hyperlink>
            <w:r w:rsidRPr="00B94762">
              <w:rPr>
                <w:sz w:val="16"/>
                <w:szCs w:val="16"/>
                <w:lang w:val="bg-BG"/>
              </w:rPr>
              <w:t xml:space="preserve">. </w:t>
            </w:r>
          </w:p>
        </w:tc>
      </w:tr>
      <w:tr w:rsidR="00D42DE3" w:rsidRPr="00CA5DA3" w14:paraId="25D6EDD7" w14:textId="77777777" w:rsidTr="00F410B7">
        <w:tc>
          <w:tcPr>
            <w:tcW w:w="9243" w:type="dxa"/>
            <w:gridSpan w:val="2"/>
          </w:tcPr>
          <w:p w14:paraId="1E5E61B4" w14:textId="77777777" w:rsidR="00D42DE3" w:rsidRPr="00CA5DA3" w:rsidRDefault="00D42DE3" w:rsidP="00B477D4">
            <w:pPr>
              <w:jc w:val="left"/>
              <w:rPr>
                <w:sz w:val="16"/>
                <w:szCs w:val="16"/>
                <w:lang w:val="bg-BG"/>
              </w:rPr>
            </w:pPr>
          </w:p>
        </w:tc>
      </w:tr>
    </w:tbl>
    <w:p w14:paraId="416F1477" w14:textId="492D5A9F" w:rsidR="002B28ED" w:rsidRPr="00CA5DA3" w:rsidRDefault="002B28ED" w:rsidP="00B477D4">
      <w:pPr>
        <w:spacing w:before="0" w:after="200" w:line="276" w:lineRule="auto"/>
        <w:jc w:val="left"/>
        <w:rPr>
          <w:sz w:val="16"/>
          <w:szCs w:val="16"/>
          <w:lang w:val="bg-BG"/>
        </w:rPr>
      </w:pPr>
      <w:r w:rsidRPr="00CA5DA3">
        <w:rPr>
          <w:sz w:val="16"/>
          <w:szCs w:val="16"/>
          <w:lang w:val="bg-BG"/>
        </w:rPr>
        <w:br w:type="page"/>
      </w:r>
    </w:p>
    <w:p w14:paraId="5D70FE62" w14:textId="790C36FF" w:rsidR="004900AD" w:rsidRPr="00CA5DA3" w:rsidRDefault="004900AD" w:rsidP="00B477D4">
      <w:pPr>
        <w:jc w:val="left"/>
        <w:rPr>
          <w:sz w:val="16"/>
          <w:szCs w:val="16"/>
          <w:lang w:val="bg-BG"/>
        </w:rPr>
      </w:pPr>
    </w:p>
    <w:p w14:paraId="52DBD7AF" w14:textId="1065DC9F" w:rsidR="004900AD" w:rsidRPr="00CA5DA3" w:rsidRDefault="00E85B32" w:rsidP="00AB48F1">
      <w:pPr>
        <w:rPr>
          <w:b/>
          <w:bCs/>
          <w:color w:val="00907C"/>
          <w:sz w:val="32"/>
          <w:szCs w:val="32"/>
          <w:lang w:val="bg-BG"/>
        </w:rPr>
      </w:pPr>
      <w:r w:rsidRPr="00CA5DA3">
        <w:rPr>
          <w:b/>
          <w:bCs/>
          <w:color w:val="00907C"/>
          <w:sz w:val="32"/>
          <w:szCs w:val="32"/>
          <w:lang w:val="bg-BG"/>
        </w:rPr>
        <w:t>Съдържание</w:t>
      </w:r>
    </w:p>
    <w:p w14:paraId="1E823207" w14:textId="77777777" w:rsidR="00E85B32" w:rsidRPr="00CA5DA3" w:rsidRDefault="00E85B32" w:rsidP="00AB48F1">
      <w:pPr>
        <w:rPr>
          <w:b/>
          <w:bCs/>
          <w:color w:val="00907C"/>
          <w:sz w:val="32"/>
          <w:szCs w:val="32"/>
          <w:lang w:val="bg-BG"/>
        </w:rPr>
      </w:pPr>
    </w:p>
    <w:p w14:paraId="05E4037C" w14:textId="457731DA" w:rsidR="00CA5DA3" w:rsidRDefault="002B28ED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r w:rsidRPr="00CA5DA3">
        <w:rPr>
          <w:rFonts w:cs="Arial"/>
          <w:sz w:val="20"/>
          <w:szCs w:val="20"/>
          <w:lang w:val="bg-BG"/>
        </w:rPr>
        <w:fldChar w:fldCharType="begin"/>
      </w:r>
      <w:r w:rsidRPr="00CA5DA3">
        <w:rPr>
          <w:rFonts w:cs="Arial"/>
          <w:sz w:val="20"/>
          <w:szCs w:val="20"/>
          <w:lang w:val="bg-BG"/>
        </w:rPr>
        <w:instrText xml:space="preserve"> TOC \o "1-3" \h \z \u </w:instrText>
      </w:r>
      <w:r w:rsidRPr="00CA5DA3">
        <w:rPr>
          <w:rFonts w:cs="Arial"/>
          <w:sz w:val="20"/>
          <w:szCs w:val="20"/>
          <w:lang w:val="bg-BG"/>
        </w:rPr>
        <w:fldChar w:fldCharType="separate"/>
      </w:r>
      <w:hyperlink w:anchor="_Toc117077937" w:history="1">
        <w:r w:rsidR="00CA5DA3" w:rsidRPr="0009171C">
          <w:rPr>
            <w:rStyle w:val="Hyperlink"/>
            <w:b/>
            <w:noProof/>
            <w:lang w:val="bg-BG"/>
          </w:rPr>
          <w:t>1.</w:t>
        </w:r>
        <w:r w:rsidR="00CA5DA3">
          <w:rPr>
            <w:rFonts w:asciiTheme="minorHAnsi" w:eastAsiaTheme="minorEastAsia" w:hAnsiTheme="minorHAnsi" w:cstheme="minorBidi"/>
            <w:noProof/>
            <w:sz w:val="22"/>
            <w:lang w:val="en-GB" w:eastAsia="en-GB"/>
          </w:rPr>
          <w:tab/>
        </w:r>
        <w:r w:rsidR="00CA5DA3" w:rsidRPr="0009171C">
          <w:rPr>
            <w:rStyle w:val="Hyperlink"/>
            <w:b/>
            <w:noProof/>
            <w:lang w:val="bg-BG"/>
          </w:rPr>
          <w:t>Основна информация</w:t>
        </w:r>
        <w:r w:rsidR="00CA5DA3">
          <w:rPr>
            <w:noProof/>
            <w:webHidden/>
          </w:rPr>
          <w:tab/>
        </w:r>
        <w:r w:rsidR="00CA5DA3">
          <w:rPr>
            <w:noProof/>
            <w:webHidden/>
          </w:rPr>
          <w:fldChar w:fldCharType="begin"/>
        </w:r>
        <w:r w:rsidR="00CA5DA3">
          <w:rPr>
            <w:noProof/>
            <w:webHidden/>
          </w:rPr>
          <w:instrText xml:space="preserve"> PAGEREF _Toc117077937 \h </w:instrText>
        </w:r>
        <w:r w:rsidR="00CA5DA3">
          <w:rPr>
            <w:noProof/>
            <w:webHidden/>
          </w:rPr>
        </w:r>
        <w:r w:rsidR="00CA5DA3">
          <w:rPr>
            <w:noProof/>
            <w:webHidden/>
          </w:rPr>
          <w:fldChar w:fldCharType="separate"/>
        </w:r>
        <w:r w:rsidR="00CA5DA3">
          <w:rPr>
            <w:noProof/>
            <w:webHidden/>
          </w:rPr>
          <w:t>4</w:t>
        </w:r>
        <w:r w:rsidR="00CA5DA3">
          <w:rPr>
            <w:noProof/>
            <w:webHidden/>
          </w:rPr>
          <w:fldChar w:fldCharType="end"/>
        </w:r>
      </w:hyperlink>
    </w:p>
    <w:p w14:paraId="17664DFE" w14:textId="78FFA1FF" w:rsidR="00CA5DA3" w:rsidRDefault="00CA5DA3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38" w:history="1">
        <w:r w:rsidRPr="0009171C">
          <w:rPr>
            <w:rStyle w:val="Hyperlink"/>
            <w:b/>
            <w:noProof/>
            <w:lang w:val="bg-BG"/>
          </w:rPr>
          <w:t>2.</w:t>
        </w:r>
        <w:r>
          <w:rPr>
            <w:rFonts w:asciiTheme="minorHAnsi" w:eastAsiaTheme="minorEastAsia" w:hAnsiTheme="minorHAnsi" w:cstheme="minorBidi"/>
            <w:noProof/>
            <w:sz w:val="22"/>
            <w:lang w:val="en-GB" w:eastAsia="en-GB"/>
          </w:rPr>
          <w:tab/>
        </w:r>
        <w:r w:rsidRPr="0009171C">
          <w:rPr>
            <w:rStyle w:val="Hyperlink"/>
            <w:b/>
            <w:noProof/>
            <w:lang w:val="bg-BG"/>
          </w:rPr>
          <w:t>Четири стъпки, които трябва да предприемете, когато възлагате FSC производствени дейности на подизпълните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077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ACAC79D" w14:textId="5BCB1772" w:rsidR="00CA5DA3" w:rsidRDefault="00CA5DA3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39" w:history="1">
        <w:r w:rsidRPr="0009171C">
          <w:rPr>
            <w:rStyle w:val="Hyperlink"/>
            <w:b/>
            <w:noProof/>
            <w:lang w:val="bg-BG"/>
          </w:rPr>
          <w:t>3.</w:t>
        </w:r>
        <w:r>
          <w:rPr>
            <w:rFonts w:asciiTheme="minorHAnsi" w:eastAsiaTheme="minorEastAsia" w:hAnsiTheme="minorHAnsi" w:cstheme="minorBidi"/>
            <w:noProof/>
            <w:sz w:val="22"/>
            <w:lang w:val="en-GB" w:eastAsia="en-GB"/>
          </w:rPr>
          <w:tab/>
        </w:r>
        <w:r w:rsidRPr="0009171C">
          <w:rPr>
            <w:rStyle w:val="Hyperlink"/>
            <w:b/>
            <w:noProof/>
            <w:lang w:val="bg-BG"/>
          </w:rPr>
          <w:t>Ползи от използването на FSC-сертифициран изпълните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077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058B0AB" w14:textId="2A319B9D" w:rsidR="00CA5DA3" w:rsidRDefault="00CA5DA3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40" w:history="1">
        <w:r w:rsidRPr="0009171C">
          <w:rPr>
            <w:rStyle w:val="Hyperlink"/>
            <w:b/>
            <w:noProof/>
            <w:lang w:val="bg-BG"/>
          </w:rPr>
          <w:t>4.</w:t>
        </w:r>
        <w:r>
          <w:rPr>
            <w:rFonts w:asciiTheme="minorHAnsi" w:eastAsiaTheme="minorEastAsia" w:hAnsiTheme="minorHAnsi" w:cstheme="minorBidi"/>
            <w:noProof/>
            <w:sz w:val="22"/>
            <w:lang w:val="en-GB" w:eastAsia="en-GB"/>
          </w:rPr>
          <w:tab/>
        </w:r>
        <w:r w:rsidRPr="0009171C">
          <w:rPr>
            <w:rStyle w:val="Hyperlink"/>
            <w:b/>
            <w:noProof/>
            <w:lang w:val="bg-BG"/>
          </w:rPr>
          <w:t>Какво става, ако обхватът на подизпълнители трябва да се разшири между одитите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077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57E79C5" w14:textId="63F1610F" w:rsidR="00CA5DA3" w:rsidRDefault="00CA5DA3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41" w:history="1">
        <w:r w:rsidRPr="0009171C">
          <w:rPr>
            <w:rStyle w:val="Hyperlink"/>
            <w:noProof/>
            <w:lang w:val="bg-BG"/>
          </w:rPr>
          <w:t>Приложение 1: ОБРАЗЕЦ на споразумение за аутсорсинг с не-сертифициран по FSC подизпълните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077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01258C1" w14:textId="21EC5217" w:rsidR="00CA5DA3" w:rsidRDefault="00CA5DA3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42" w:history="1">
        <w:r w:rsidRPr="0009171C">
          <w:rPr>
            <w:rStyle w:val="Hyperlink"/>
            <w:noProof/>
            <w:lang w:val="bg-BG"/>
          </w:rPr>
          <w:t>Приложение 2: Списък с под</w:t>
        </w:r>
        <w:r w:rsidRPr="0009171C">
          <w:rPr>
            <w:rStyle w:val="Hyperlink"/>
            <w:noProof/>
            <w:lang w:val="bg-BG"/>
          </w:rPr>
          <w:t>и</w:t>
        </w:r>
        <w:r w:rsidRPr="0009171C">
          <w:rPr>
            <w:rStyle w:val="Hyperlink"/>
            <w:noProof/>
            <w:lang w:val="bg-BG"/>
          </w:rPr>
          <w:t>зпълните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077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AE3A3F3" w14:textId="6C3EC6E8" w:rsidR="00CA5DA3" w:rsidRDefault="00CA5DA3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</w:p>
    <w:p w14:paraId="0D3DA86A" w14:textId="0A159831" w:rsidR="00E559D1" w:rsidRPr="00CA5DA3" w:rsidRDefault="002B28ED" w:rsidP="00B477D4">
      <w:pPr>
        <w:jc w:val="left"/>
        <w:rPr>
          <w:rFonts w:eastAsia="Calibri" w:cs="Arial"/>
          <w:lang w:val="bg-BG"/>
        </w:rPr>
      </w:pPr>
      <w:r w:rsidRPr="00CA5DA3">
        <w:rPr>
          <w:rFonts w:eastAsia="Calibri" w:cs="Arial"/>
          <w:sz w:val="20"/>
          <w:szCs w:val="20"/>
          <w:lang w:val="bg-BG"/>
        </w:rPr>
        <w:fldChar w:fldCharType="end"/>
      </w:r>
      <w:r w:rsidR="00E559D1" w:rsidRPr="00CA5DA3">
        <w:rPr>
          <w:rFonts w:eastAsia="Calibri" w:cs="Arial"/>
          <w:lang w:val="bg-BG"/>
        </w:rPr>
        <w:br w:type="page"/>
      </w:r>
    </w:p>
    <w:p w14:paraId="2664E4C1" w14:textId="4132E625" w:rsidR="00841080" w:rsidRPr="00CA5DA3" w:rsidRDefault="00404F09" w:rsidP="004D392C">
      <w:pPr>
        <w:pStyle w:val="ListParagraph"/>
        <w:numPr>
          <w:ilvl w:val="0"/>
          <w:numId w:val="12"/>
        </w:numPr>
        <w:spacing w:after="240" w:line="276" w:lineRule="auto"/>
        <w:ind w:left="360"/>
        <w:outlineLvl w:val="0"/>
        <w:rPr>
          <w:b/>
          <w:color w:val="005C40"/>
          <w:sz w:val="24"/>
          <w:lang w:val="bg-BG"/>
        </w:rPr>
      </w:pPr>
      <w:bookmarkStart w:id="0" w:name="_Toc498509645"/>
      <w:bookmarkStart w:id="1" w:name="_Toc117077937"/>
      <w:r w:rsidRPr="00CA5DA3">
        <w:rPr>
          <w:b/>
          <w:color w:val="005C40"/>
          <w:sz w:val="24"/>
          <w:lang w:val="bg-BG"/>
        </w:rPr>
        <w:lastRenderedPageBreak/>
        <w:t>Основна информация</w:t>
      </w:r>
      <w:bookmarkEnd w:id="1"/>
      <w:r w:rsidRPr="00CA5DA3">
        <w:rPr>
          <w:b/>
          <w:color w:val="005C40"/>
          <w:sz w:val="24"/>
          <w:lang w:val="bg-BG"/>
        </w:rPr>
        <w:t xml:space="preserve"> </w:t>
      </w:r>
      <w:bookmarkEnd w:id="0"/>
    </w:p>
    <w:p w14:paraId="6E0B9483" w14:textId="4D846627" w:rsidR="0002311E" w:rsidRPr="00CA5DA3" w:rsidRDefault="0002311E" w:rsidP="00841080">
      <w:pPr>
        <w:rPr>
          <w:lang w:val="bg-BG"/>
        </w:rPr>
      </w:pPr>
      <w:r w:rsidRPr="00CA5DA3">
        <w:rPr>
          <w:lang w:val="bg-BG"/>
        </w:rPr>
        <w:t>Дейностите в обхвата на вашия сертификат може да бъдат възложени на сертифицирани по FSC</w:t>
      </w:r>
      <w:r w:rsidR="004D4811">
        <w:rPr>
          <w:lang w:val="bg-BG"/>
        </w:rPr>
        <w:t xml:space="preserve"> </w:t>
      </w:r>
      <w:r w:rsidRPr="00CA5DA3">
        <w:rPr>
          <w:lang w:val="bg-BG"/>
        </w:rPr>
        <w:t>CoC и/или несертифицирани по FSC</w:t>
      </w:r>
      <w:r w:rsidR="004D4811">
        <w:rPr>
          <w:lang w:val="bg-BG"/>
        </w:rPr>
        <w:t xml:space="preserve"> </w:t>
      </w:r>
      <w:r w:rsidRPr="00CA5DA3">
        <w:rPr>
          <w:lang w:val="bg-BG"/>
        </w:rPr>
        <w:t>CoC изпълнители.</w:t>
      </w:r>
    </w:p>
    <w:p w14:paraId="66FC5BC8" w14:textId="6FE067EB" w:rsidR="00841080" w:rsidRPr="00CA5DA3" w:rsidRDefault="00011CDC" w:rsidP="00841080">
      <w:pPr>
        <w:rPr>
          <w:lang w:val="bg-BG"/>
        </w:rPr>
      </w:pPr>
      <w:r w:rsidRPr="00CA5DA3">
        <w:rPr>
          <w:lang w:val="bg-BG"/>
        </w:rPr>
        <w:t>Трябва обаче да сте наясно със следните основни изисквания:</w:t>
      </w:r>
      <w:r w:rsidR="00841080" w:rsidRPr="00CA5DA3">
        <w:rPr>
          <w:lang w:val="bg-BG"/>
        </w:rPr>
        <w:t xml:space="preserve"> </w:t>
      </w:r>
    </w:p>
    <w:p w14:paraId="4407B2F7" w14:textId="2B3C0925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>Като притежател на сертификат, вие все още носите цялостна отговорност за спазването на изискванията на FSC.</w:t>
      </w:r>
    </w:p>
    <w:p w14:paraId="76697A74" w14:textId="226D98CE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>Изисква се писмено споразумение за аутсорсинг при възлагане на не-FSC-сертифицирани изпълнители.</w:t>
      </w:r>
    </w:p>
    <w:p w14:paraId="478BB458" w14:textId="5CCCB782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Дейностите, които са предмет на споразумения за аутсорсинг, са тези, които са включени в обхвата на FSC CoC </w:t>
      </w:r>
      <w:r w:rsidR="00397C60" w:rsidRPr="00CA5DA3">
        <w:rPr>
          <w:szCs w:val="18"/>
          <w:lang w:val="bg-BG"/>
        </w:rPr>
        <w:t xml:space="preserve">сертификата </w:t>
      </w:r>
      <w:r w:rsidRPr="00CA5DA3">
        <w:rPr>
          <w:szCs w:val="18"/>
          <w:lang w:val="bg-BG"/>
        </w:rPr>
        <w:t xml:space="preserve">на вашата организация, като </w:t>
      </w:r>
      <w:r w:rsidR="008C4B63">
        <w:rPr>
          <w:szCs w:val="18"/>
          <w:lang w:val="bg-BG"/>
        </w:rPr>
        <w:t xml:space="preserve">напр. </w:t>
      </w:r>
      <w:r w:rsidRPr="00CA5DA3">
        <w:rPr>
          <w:szCs w:val="18"/>
          <w:lang w:val="bg-BG"/>
        </w:rPr>
        <w:t>покупка, обработка, съхранение, етикетиране и фактуриране на продукти.</w:t>
      </w:r>
    </w:p>
    <w:p w14:paraId="559265B7" w14:textId="7524BFCF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Преди да </w:t>
      </w:r>
      <w:r w:rsidR="008C4B63">
        <w:rPr>
          <w:szCs w:val="18"/>
          <w:lang w:val="bg-BG"/>
        </w:rPr>
        <w:t>започнете</w:t>
      </w:r>
      <w:r w:rsidRPr="00CA5DA3">
        <w:rPr>
          <w:szCs w:val="18"/>
          <w:lang w:val="bg-BG"/>
        </w:rPr>
        <w:t xml:space="preserve"> бизнес</w:t>
      </w:r>
      <w:r w:rsidR="00397C60" w:rsidRPr="00CA5DA3">
        <w:rPr>
          <w:szCs w:val="18"/>
          <w:lang w:val="bg-BG"/>
        </w:rPr>
        <w:t xml:space="preserve"> отношения</w:t>
      </w:r>
      <w:r w:rsidRPr="00CA5DA3">
        <w:rPr>
          <w:szCs w:val="18"/>
          <w:lang w:val="bg-BG"/>
        </w:rPr>
        <w:t xml:space="preserve"> с нов подизпълнител, проверете състоянието му от базата данни на FSC. Ако статусът на подизпълнител е посочен като „спрян и блокиран“ или „прекратен и блокиран“, тогава </w:t>
      </w:r>
      <w:r w:rsidR="00397C60" w:rsidRPr="00CA5DA3">
        <w:rPr>
          <w:szCs w:val="18"/>
          <w:lang w:val="bg-BG"/>
        </w:rPr>
        <w:t>не може да</w:t>
      </w:r>
      <w:r w:rsidRPr="00CA5DA3">
        <w:rPr>
          <w:szCs w:val="18"/>
          <w:lang w:val="bg-BG"/>
        </w:rPr>
        <w:t xml:space="preserve"> </w:t>
      </w:r>
      <w:r w:rsidR="005A6639" w:rsidRPr="00CA5DA3">
        <w:rPr>
          <w:szCs w:val="18"/>
          <w:lang w:val="bg-BG"/>
        </w:rPr>
        <w:t>възлагате</w:t>
      </w:r>
      <w:r w:rsidRPr="00CA5DA3">
        <w:rPr>
          <w:szCs w:val="18"/>
          <w:lang w:val="bg-BG"/>
        </w:rPr>
        <w:t xml:space="preserve"> услуги</w:t>
      </w:r>
      <w:r w:rsidR="005A6639" w:rsidRPr="00CA5DA3">
        <w:rPr>
          <w:szCs w:val="18"/>
          <w:lang w:val="bg-BG"/>
        </w:rPr>
        <w:t xml:space="preserve"> свързани с FSC сертифицирани материали</w:t>
      </w:r>
      <w:r w:rsidRPr="00CA5DA3">
        <w:rPr>
          <w:szCs w:val="18"/>
          <w:lang w:val="bg-BG"/>
        </w:rPr>
        <w:t xml:space="preserve"> на </w:t>
      </w:r>
      <w:r w:rsidR="005A6639" w:rsidRPr="00CA5DA3">
        <w:rPr>
          <w:szCs w:val="18"/>
          <w:lang w:val="bg-BG"/>
        </w:rPr>
        <w:t>съответната фирма</w:t>
      </w:r>
      <w:r w:rsidRPr="00CA5DA3">
        <w:rPr>
          <w:szCs w:val="18"/>
          <w:lang w:val="bg-BG"/>
        </w:rPr>
        <w:t>.</w:t>
      </w:r>
    </w:p>
    <w:p w14:paraId="6C54FDD6" w14:textId="451C9B30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Гарантирането, че подизпълнителят отговаря на </w:t>
      </w:r>
      <w:r w:rsidR="00B744DA" w:rsidRPr="00CA5DA3">
        <w:rPr>
          <w:szCs w:val="18"/>
          <w:lang w:val="bg-BG"/>
        </w:rPr>
        <w:t>основните FSC изисквания за условията на труд</w:t>
      </w:r>
      <w:r w:rsidRPr="00CA5DA3">
        <w:rPr>
          <w:szCs w:val="18"/>
          <w:lang w:val="bg-BG"/>
        </w:rPr>
        <w:t>, е отговорност на притежателя на сертификата</w:t>
      </w:r>
      <w:r w:rsidR="007B1F6D">
        <w:rPr>
          <w:szCs w:val="18"/>
          <w:lang w:val="bg-BG"/>
        </w:rPr>
        <w:t>.</w:t>
      </w:r>
    </w:p>
    <w:p w14:paraId="139AEB36" w14:textId="047C0B96" w:rsidR="00011CDC" w:rsidRPr="00CA5DA3" w:rsidRDefault="007B1F6D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>
        <w:rPr>
          <w:szCs w:val="18"/>
          <w:lang w:val="bg-BG"/>
        </w:rPr>
        <w:t>Нужно е</w:t>
      </w:r>
      <w:r w:rsidR="00011CDC" w:rsidRPr="00CA5DA3">
        <w:rPr>
          <w:szCs w:val="18"/>
          <w:lang w:val="bg-BG"/>
        </w:rPr>
        <w:t xml:space="preserve"> одобрение от Preferred by Nature, преди да започнете да възлагате дейности, свързани с вашето FSC производство.</w:t>
      </w:r>
    </w:p>
    <w:p w14:paraId="393E42D2" w14:textId="2458187E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>Може да се изиск</w:t>
      </w:r>
      <w:r w:rsidR="007B1F6D">
        <w:rPr>
          <w:szCs w:val="18"/>
          <w:lang w:val="bg-BG"/>
        </w:rPr>
        <w:t>а</w:t>
      </w:r>
      <w:r w:rsidRPr="00CA5DA3">
        <w:rPr>
          <w:szCs w:val="18"/>
          <w:lang w:val="bg-BG"/>
        </w:rPr>
        <w:t xml:space="preserve"> одит на място от Preferred by Nature </w:t>
      </w:r>
      <w:r w:rsidR="007B1F6D">
        <w:rPr>
          <w:szCs w:val="18"/>
          <w:lang w:val="bg-BG"/>
        </w:rPr>
        <w:t>сред</w:t>
      </w:r>
      <w:r w:rsidRPr="00CA5DA3">
        <w:rPr>
          <w:szCs w:val="18"/>
          <w:lang w:val="bg-BG"/>
        </w:rPr>
        <w:t xml:space="preserve"> компаниите, на които възлагате част от вашето FSC производство (вижте раздел 2 по-долу).</w:t>
      </w:r>
    </w:p>
    <w:p w14:paraId="00BD4839" w14:textId="17BF8963" w:rsidR="0011495A" w:rsidRPr="00CA5DA3" w:rsidRDefault="00011CDC" w:rsidP="002141A0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Трябва да съхранявате споразуменията за аутсорсинг в </w:t>
      </w:r>
      <w:r w:rsidR="00FA4E95">
        <w:rPr>
          <w:szCs w:val="18"/>
          <w:lang w:val="bg-BG"/>
        </w:rPr>
        <w:t>архивите си</w:t>
      </w:r>
      <w:r w:rsidRPr="00CA5DA3">
        <w:rPr>
          <w:szCs w:val="18"/>
          <w:lang w:val="bg-BG"/>
        </w:rPr>
        <w:t xml:space="preserve"> за минимален период от пет (5) години, като част от записите </w:t>
      </w:r>
      <w:r w:rsidR="00FA4E95">
        <w:rPr>
          <w:szCs w:val="18"/>
          <w:lang w:val="bg-BG"/>
        </w:rPr>
        <w:t>по</w:t>
      </w:r>
      <w:r w:rsidRPr="00CA5DA3">
        <w:rPr>
          <w:szCs w:val="18"/>
          <w:lang w:val="bg-BG"/>
        </w:rPr>
        <w:t xml:space="preserve"> вашата FSC CoC</w:t>
      </w:r>
      <w:r w:rsidR="002141A0" w:rsidRPr="00CA5DA3">
        <w:rPr>
          <w:szCs w:val="18"/>
          <w:lang w:val="bg-BG"/>
        </w:rPr>
        <w:t xml:space="preserve"> система за управление</w:t>
      </w:r>
      <w:r w:rsidRPr="00CA5DA3">
        <w:rPr>
          <w:szCs w:val="18"/>
          <w:lang w:val="bg-BG"/>
        </w:rPr>
        <w:t>.</w:t>
      </w:r>
    </w:p>
    <w:p w14:paraId="41B00DF2" w14:textId="77777777" w:rsidR="002141A0" w:rsidRPr="00CA5DA3" w:rsidRDefault="002141A0" w:rsidP="002141A0">
      <w:pPr>
        <w:pStyle w:val="ListParagraph"/>
        <w:spacing w:before="0" w:after="200" w:line="276" w:lineRule="auto"/>
        <w:jc w:val="left"/>
        <w:rPr>
          <w:szCs w:val="18"/>
          <w:lang w:val="bg-BG"/>
        </w:rPr>
      </w:pPr>
    </w:p>
    <w:p w14:paraId="4D2C7AED" w14:textId="77777777" w:rsidR="00841080" w:rsidRPr="00CA5DA3" w:rsidRDefault="00841080" w:rsidP="00841080">
      <w:pPr>
        <w:rPr>
          <w:lang w:val="bg-BG"/>
        </w:rPr>
      </w:pPr>
    </w:p>
    <w:p w14:paraId="3E74A4FF" w14:textId="028C37FD" w:rsidR="00841080" w:rsidRPr="00CA5DA3" w:rsidRDefault="00AB2140" w:rsidP="004D392C">
      <w:pPr>
        <w:pStyle w:val="ListParagraph"/>
        <w:numPr>
          <w:ilvl w:val="0"/>
          <w:numId w:val="12"/>
        </w:numPr>
        <w:spacing w:after="240" w:line="276" w:lineRule="auto"/>
        <w:ind w:left="360"/>
        <w:outlineLvl w:val="0"/>
        <w:rPr>
          <w:b/>
          <w:color w:val="005C40"/>
          <w:sz w:val="24"/>
          <w:lang w:val="bg-BG"/>
        </w:rPr>
      </w:pPr>
      <w:bookmarkStart w:id="2" w:name="_Toc498509646"/>
      <w:bookmarkStart w:id="3" w:name="_Toc117077938"/>
      <w:r w:rsidRPr="00CA5DA3">
        <w:rPr>
          <w:b/>
          <w:color w:val="005C40"/>
          <w:sz w:val="24"/>
          <w:lang w:val="bg-BG"/>
        </w:rPr>
        <w:t>Четири стъпки, които трябва да предприемете, когато възлагате FSC производствени дейности на подизпълнители</w:t>
      </w:r>
      <w:bookmarkEnd w:id="3"/>
      <w:r w:rsidR="0010420C" w:rsidRPr="00CA5DA3">
        <w:rPr>
          <w:b/>
          <w:color w:val="005C40"/>
          <w:sz w:val="24"/>
          <w:lang w:val="bg-BG"/>
        </w:rPr>
        <w:t xml:space="preserve"> </w:t>
      </w:r>
      <w:bookmarkEnd w:id="2"/>
    </w:p>
    <w:p w14:paraId="18D9DF80" w14:textId="46E119AD" w:rsidR="001914F4" w:rsidRPr="00CA5DA3" w:rsidRDefault="001914F4" w:rsidP="001914F4">
      <w:pPr>
        <w:pStyle w:val="ListParagraph"/>
        <w:numPr>
          <w:ilvl w:val="0"/>
          <w:numId w:val="16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Определете дали </w:t>
      </w:r>
      <w:r w:rsidR="001E2649" w:rsidRPr="00CA5DA3">
        <w:rPr>
          <w:szCs w:val="18"/>
          <w:lang w:val="bg-BG"/>
        </w:rPr>
        <w:t xml:space="preserve">производството, което възлагате </w:t>
      </w:r>
      <w:r w:rsidRPr="00CA5DA3">
        <w:rPr>
          <w:szCs w:val="18"/>
          <w:lang w:val="bg-BG"/>
        </w:rPr>
        <w:t>е с нисък или висок риск (вижте каре 1 по-долу).</w:t>
      </w:r>
    </w:p>
    <w:p w14:paraId="795FEF63" w14:textId="227B767C" w:rsidR="001914F4" w:rsidRPr="00CA5DA3" w:rsidRDefault="001914F4" w:rsidP="001914F4">
      <w:pPr>
        <w:pStyle w:val="ListParagraph"/>
        <w:numPr>
          <w:ilvl w:val="0"/>
          <w:numId w:val="16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Създайте необходимите споразумения и процедури с вашия изпълнител (вижте Приложение 1 за </w:t>
      </w:r>
      <w:r w:rsidR="00835D85" w:rsidRPr="00CA5DA3">
        <w:rPr>
          <w:szCs w:val="18"/>
          <w:lang w:val="bg-BG"/>
        </w:rPr>
        <w:t>образец на</w:t>
      </w:r>
      <w:r w:rsidRPr="00CA5DA3">
        <w:rPr>
          <w:szCs w:val="18"/>
          <w:lang w:val="bg-BG"/>
        </w:rPr>
        <w:t xml:space="preserve"> </w:t>
      </w:r>
      <w:r w:rsidR="00835D85" w:rsidRPr="00CA5DA3">
        <w:rPr>
          <w:szCs w:val="18"/>
          <w:lang w:val="bg-BG"/>
        </w:rPr>
        <w:t>споразумение за аутсорсинг с несертифициран по FSC подизпълнител</w:t>
      </w:r>
      <w:r w:rsidRPr="00CA5DA3">
        <w:rPr>
          <w:szCs w:val="18"/>
          <w:lang w:val="bg-BG"/>
        </w:rPr>
        <w:t>).</w:t>
      </w:r>
    </w:p>
    <w:p w14:paraId="706FAA83" w14:textId="15EE97E2" w:rsidR="001914F4" w:rsidRPr="00CA5DA3" w:rsidRDefault="001914F4" w:rsidP="007D109B">
      <w:pPr>
        <w:pStyle w:val="ListParagraph"/>
        <w:numPr>
          <w:ilvl w:val="0"/>
          <w:numId w:val="16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Трябва да демонстрирате, че сте </w:t>
      </w:r>
      <w:r w:rsidR="007D109B" w:rsidRPr="00CA5DA3">
        <w:rPr>
          <w:szCs w:val="18"/>
          <w:lang w:val="bg-BG"/>
        </w:rPr>
        <w:t>приложили надлежна проверка на</w:t>
      </w:r>
      <w:r w:rsidRPr="00CA5DA3">
        <w:rPr>
          <w:szCs w:val="18"/>
          <w:lang w:val="bg-BG"/>
        </w:rPr>
        <w:t xml:space="preserve"> съответствието на вашия подизпълнител с основните изисквания за труд. Дейностите, които се възлагат на външни изпълнители и подизпълнители, са в обхвата на сертификата за CoC на организацията и са включени в оценката от сертифициращите органи.</w:t>
      </w:r>
    </w:p>
    <w:p w14:paraId="68B78160" w14:textId="36E3D8FB" w:rsidR="00841080" w:rsidRPr="00CA5DA3" w:rsidRDefault="001914F4" w:rsidP="00841080">
      <w:pPr>
        <w:pStyle w:val="ListParagraph"/>
        <w:numPr>
          <w:ilvl w:val="0"/>
          <w:numId w:val="16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Уведомете Preferred by Nature, изпратете </w:t>
      </w:r>
      <w:r w:rsidR="009F7950" w:rsidRPr="00CA5DA3">
        <w:rPr>
          <w:szCs w:val="18"/>
          <w:lang w:val="bg-BG"/>
        </w:rPr>
        <w:t xml:space="preserve">подписаното </w:t>
      </w:r>
      <w:r w:rsidRPr="00CA5DA3">
        <w:rPr>
          <w:szCs w:val="18"/>
          <w:lang w:val="bg-BG"/>
        </w:rPr>
        <w:t>споразумен</w:t>
      </w:r>
      <w:r w:rsidR="009F7950" w:rsidRPr="00CA5DA3">
        <w:rPr>
          <w:szCs w:val="18"/>
          <w:lang w:val="bg-BG"/>
        </w:rPr>
        <w:t>ие</w:t>
      </w:r>
      <w:r w:rsidRPr="00CA5DA3">
        <w:rPr>
          <w:szCs w:val="18"/>
          <w:lang w:val="bg-BG"/>
        </w:rPr>
        <w:t xml:space="preserve"> и получете одобрение, преди да се извърши каквото и да е възлагане на външни изпълнители. </w:t>
      </w:r>
      <w:r w:rsidR="00DC0B01">
        <w:rPr>
          <w:szCs w:val="18"/>
          <w:lang w:val="bg-BG"/>
        </w:rPr>
        <w:t>Може да се изиска</w:t>
      </w:r>
      <w:r w:rsidRPr="00CA5DA3">
        <w:rPr>
          <w:szCs w:val="18"/>
          <w:lang w:val="bg-BG"/>
        </w:rPr>
        <w:t xml:space="preserve"> одит на изпълнителя (вижте каре 1 по-долу).</w:t>
      </w:r>
    </w:p>
    <w:p w14:paraId="62EB30CA" w14:textId="77777777" w:rsidR="00841080" w:rsidRPr="00CA5DA3" w:rsidRDefault="00841080" w:rsidP="00841080">
      <w:pPr>
        <w:rPr>
          <w:rFonts w:cs="Arial"/>
          <w:lang w:val="bg-BG"/>
        </w:rPr>
      </w:pPr>
    </w:p>
    <w:p w14:paraId="73BBAB51" w14:textId="77777777" w:rsidR="00841080" w:rsidRPr="00CA5DA3" w:rsidRDefault="00841080" w:rsidP="00841080">
      <w:pPr>
        <w:rPr>
          <w:rFonts w:cs="Arial"/>
          <w:lang w:val="bg-BG"/>
        </w:rPr>
      </w:pPr>
    </w:p>
    <w:p w14:paraId="01A83EE3" w14:textId="3DD9261A" w:rsidR="00841080" w:rsidRPr="00CA5DA3" w:rsidRDefault="0049182E" w:rsidP="00841080">
      <w:pPr>
        <w:rPr>
          <w:rFonts w:cs="Arial"/>
          <w:lang w:val="bg-BG"/>
        </w:rPr>
      </w:pPr>
      <w:r w:rsidRPr="00CA5DA3">
        <w:rPr>
          <w:noProof/>
          <w:lang w:val="bg-BG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B142AA" wp14:editId="3288F617">
                <wp:simplePos x="0" y="0"/>
                <wp:positionH relativeFrom="column">
                  <wp:posOffset>123825</wp:posOffset>
                </wp:positionH>
                <wp:positionV relativeFrom="paragraph">
                  <wp:posOffset>214630</wp:posOffset>
                </wp:positionV>
                <wp:extent cx="5629275" cy="7077075"/>
                <wp:effectExtent l="0" t="0" r="9525" b="952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7077075"/>
                        </a:xfrm>
                        <a:prstGeom prst="rect">
                          <a:avLst/>
                        </a:prstGeom>
                        <a:solidFill>
                          <a:srgbClr val="91B11B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045DC" w14:textId="02E15A69" w:rsidR="00841080" w:rsidRPr="00DB3DEE" w:rsidRDefault="00D22245" w:rsidP="00841080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bg-BG"/>
                              </w:rPr>
                              <w:t>Каре</w:t>
                            </w:r>
                            <w:r w:rsidR="00841080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1: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  <w:lang w:val="bg-BG"/>
                              </w:rPr>
                              <w:t>Висок или нисък риск</w:t>
                            </w:r>
                            <w:r w:rsidR="00841080" w:rsidRPr="00DB3DEE">
                              <w:rPr>
                                <w:b/>
                                <w:sz w:val="20"/>
                                <w:szCs w:val="20"/>
                              </w:rPr>
                              <w:t>?</w:t>
                            </w:r>
                          </w:p>
                          <w:p w14:paraId="3EC6777A" w14:textId="73A6F44C" w:rsidR="00D56C70" w:rsidRDefault="00D56C70" w:rsidP="00841080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  <w:lang w:val="bg-BG"/>
                              </w:rPr>
                              <w:t>Възлагането на дейности</w:t>
                            </w:r>
                            <w:r w:rsidR="00F827FB">
                              <w:rPr>
                                <w:szCs w:val="18"/>
                                <w:lang w:val="bg-BG"/>
                              </w:rPr>
                              <w:t xml:space="preserve"> по сертифицирано производство</w:t>
                            </w:r>
                            <w:r>
                              <w:rPr>
                                <w:szCs w:val="18"/>
                                <w:lang w:val="bg-BG"/>
                              </w:rPr>
                              <w:t xml:space="preserve"> на подизпълнител</w:t>
                            </w:r>
                            <w:r w:rsidR="00F827FB">
                              <w:rPr>
                                <w:szCs w:val="18"/>
                                <w:lang w:val="bg-BG"/>
                              </w:rPr>
                              <w:t>и</w:t>
                            </w:r>
                            <w:r w:rsidRPr="00D56C70">
                              <w:rPr>
                                <w:szCs w:val="18"/>
                              </w:rPr>
                              <w:t xml:space="preserve"> е свързан</w:t>
                            </w:r>
                            <w:r w:rsidR="006228A7">
                              <w:rPr>
                                <w:szCs w:val="18"/>
                                <w:lang w:val="bg-BG"/>
                              </w:rPr>
                              <w:t>о</w:t>
                            </w:r>
                            <w:r w:rsidRPr="00D56C70">
                              <w:rPr>
                                <w:szCs w:val="18"/>
                              </w:rPr>
                              <w:t xml:space="preserve"> с мащаба и сложността на аутсорсинга. В случай на класификация с висок риск се прилагат изисквания за одит</w:t>
                            </w:r>
                            <w:r w:rsidR="006228A7">
                              <w:rPr>
                                <w:szCs w:val="18"/>
                                <w:lang w:val="bg-BG"/>
                              </w:rPr>
                              <w:t>иране</w:t>
                            </w:r>
                            <w:r w:rsidRPr="00D56C70">
                              <w:rPr>
                                <w:szCs w:val="18"/>
                              </w:rPr>
                              <w:t xml:space="preserve"> на изпълнителя </w:t>
                            </w:r>
                            <w:r w:rsidR="006228A7">
                              <w:rPr>
                                <w:szCs w:val="18"/>
                                <w:lang w:val="bg-BG"/>
                              </w:rPr>
                              <w:t xml:space="preserve">на място от </w:t>
                            </w:r>
                            <w:r w:rsidR="006228A7">
                              <w:rPr>
                                <w:szCs w:val="18"/>
                              </w:rPr>
                              <w:t>Preferred by Nature</w:t>
                            </w:r>
                            <w:r w:rsidRPr="00D56C70">
                              <w:rPr>
                                <w:szCs w:val="18"/>
                              </w:rPr>
                              <w:t>. Аутсорсингът се счита за висок риск в следните ситуации:</w:t>
                            </w:r>
                          </w:p>
                          <w:p w14:paraId="651C1ECC" w14:textId="77777777" w:rsid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r w:rsidRPr="00E14189">
                              <w:rPr>
                                <w:szCs w:val="18"/>
                                <w:lang w:val="en-GB"/>
                              </w:rPr>
                              <w:t>организацията възлага на външни изпълнители всички или повечето от производствените процеси на даден продукт; или</w:t>
                            </w:r>
                          </w:p>
                          <w:p w14:paraId="49333B2E" w14:textId="2BA4DEDB" w:rsidR="00E14189" w:rsidRP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r w:rsidRPr="00E14189">
                              <w:rPr>
                                <w:szCs w:val="18"/>
                              </w:rPr>
                              <w:t>изпълнител</w:t>
                            </w:r>
                            <w:r w:rsidR="00E501D0">
                              <w:rPr>
                                <w:szCs w:val="18"/>
                                <w:lang w:val="bg-BG"/>
                              </w:rPr>
                              <w:t>ят</w:t>
                            </w:r>
                            <w:r w:rsidRPr="00E14189">
                              <w:rPr>
                                <w:szCs w:val="18"/>
                              </w:rPr>
                              <w:t xml:space="preserve"> класифицира или сортира материала (напр. класифицира дървесината според нейното качество, размер, цвят); или</w:t>
                            </w:r>
                          </w:p>
                          <w:p w14:paraId="4D72332B" w14:textId="63EA086F" w:rsidR="00E14189" w:rsidRP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зпълнител</w:t>
                            </w:r>
                            <w:r w:rsidR="00E501D0">
                              <w:rPr>
                                <w:szCs w:val="18"/>
                                <w:lang w:val="bg-BG"/>
                              </w:rPr>
                              <w:t>ят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смесва различни входящи материали (напр. FSC 100%, </w:t>
                            </w:r>
                            <w:r w:rsidR="00DC0B01">
                              <w:rPr>
                                <w:szCs w:val="18"/>
                                <w:lang w:val="en-GB"/>
                              </w:rPr>
                              <w:t>C</w:t>
                            </w:r>
                            <w:r w:rsidR="00E501D0" w:rsidRPr="008B0858">
                              <w:rPr>
                                <w:szCs w:val="18"/>
                                <w:lang w:val="en-GB"/>
                              </w:rPr>
                              <w:t>ontrolled material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, FSC </w:t>
                            </w:r>
                            <w:r w:rsidR="00E501D0">
                              <w:rPr>
                                <w:szCs w:val="18"/>
                                <w:lang w:val="en-GB"/>
                              </w:rPr>
                              <w:t>C</w:t>
                            </w:r>
                            <w:r w:rsidR="00E501D0" w:rsidRPr="008B0858">
                              <w:rPr>
                                <w:szCs w:val="18"/>
                                <w:lang w:val="en-GB"/>
                              </w:rPr>
                              <w:t>ontrolled wood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>); или</w:t>
                            </w:r>
                          </w:p>
                          <w:p w14:paraId="3121E232" w14:textId="4F40768E" w:rsidR="00E14189" w:rsidRP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зпълнител</w:t>
                            </w:r>
                            <w:r w:rsidR="00E501D0">
                              <w:rPr>
                                <w:szCs w:val="18"/>
                                <w:lang w:val="bg-BG"/>
                              </w:rPr>
                              <w:t>ят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поставя FSC етикета върху продукта; или</w:t>
                            </w:r>
                          </w:p>
                          <w:p w14:paraId="7BEF6F61" w14:textId="1AC96EF1" w:rsidR="00E14189" w:rsidRP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изпълнителят не връща физически FSC-сертифицирания продукт след </w:t>
                            </w:r>
                            <w:r w:rsidR="007D5E00">
                              <w:rPr>
                                <w:szCs w:val="18"/>
                                <w:lang w:val="bg-BG"/>
                              </w:rPr>
                              <w:t>извършената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обработка; или</w:t>
                            </w:r>
                          </w:p>
                          <w:p w14:paraId="5F45F438" w14:textId="10D2C819" w:rsid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r w:rsidRPr="00E14189">
                              <w:rPr>
                                <w:szCs w:val="18"/>
                                <w:lang w:val="en-GB"/>
                              </w:rPr>
                              <w:t>дейности са възложени на организация в друга държава с индекс за възприятие на корупцията (CPI) на Transparency International под 50.</w:t>
                            </w:r>
                          </w:p>
                          <w:p w14:paraId="51A420D8" w14:textId="3A3F078E" w:rsidR="00253DF2" w:rsidRDefault="00253DF2" w:rsidP="00253DF2">
                            <w:r>
                              <w:t>ЗАБЕЛЕЖКА: Дори в случаите, които не се считат за „висок риск“</w:t>
                            </w:r>
                            <w:r>
                              <w:rPr>
                                <w:lang w:val="bg-BG"/>
                              </w:rPr>
                              <w:t xml:space="preserve"> </w:t>
                            </w:r>
                            <w:r>
                              <w:t>според индикаторите по-горе, сертифициращият орган може да изиска одити на място в обекта на изпълнителя, ако бъде идентифициран риск от неправилно добавяне или смесване от страна на изпълнителя.</w:t>
                            </w:r>
                          </w:p>
                          <w:p w14:paraId="0D435110" w14:textId="59C72EDB" w:rsidR="00253DF2" w:rsidRDefault="00253DF2" w:rsidP="00253DF2">
                            <w:r>
                              <w:t xml:space="preserve">Дори когато един или повече от горните показатели за висок риск се отнасят за възложената дейност, сертифициращият орган може да одобри категоризацията с нисък риск, ако може да бъде демонстриран нисък риск </w:t>
                            </w:r>
                            <w:r w:rsidR="00531E25">
                              <w:rPr>
                                <w:lang w:val="bg-BG"/>
                              </w:rPr>
                              <w:t xml:space="preserve">на смесване </w:t>
                            </w:r>
                            <w:r>
                              <w:t>поради един от следните фактори:</w:t>
                            </w:r>
                          </w:p>
                          <w:p w14:paraId="0F678974" w14:textId="3B1B47BF" w:rsidR="0003175A" w:rsidRPr="0003175A" w:rsidRDefault="0003175A" w:rsidP="0003175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0" w:after="200" w:line="276" w:lineRule="auto"/>
                              <w:jc w:val="left"/>
                              <w:rPr>
                                <w:szCs w:val="18"/>
                              </w:rPr>
                            </w:pPr>
                            <w:r w:rsidRPr="0003175A">
                              <w:rPr>
                                <w:szCs w:val="18"/>
                              </w:rPr>
                              <w:t>продуктът е трайно етикетиран или маркиран по начин, по който изпълнителят не може да променя или заменя продукти (напр. топлинна марка, печатни материали); или</w:t>
                            </w:r>
                          </w:p>
                          <w:p w14:paraId="1210D992" w14:textId="173D2452" w:rsidR="0003175A" w:rsidRPr="0003175A" w:rsidRDefault="0003175A" w:rsidP="0003175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0" w:after="200" w:line="276" w:lineRule="auto"/>
                              <w:jc w:val="left"/>
                              <w:rPr>
                                <w:szCs w:val="18"/>
                              </w:rPr>
                            </w:pPr>
                            <w:r w:rsidRPr="0003175A">
                              <w:rPr>
                                <w:szCs w:val="18"/>
                              </w:rPr>
                              <w:t xml:space="preserve">продуктът е </w:t>
                            </w:r>
                            <w:r>
                              <w:rPr>
                                <w:szCs w:val="18"/>
                                <w:lang w:val="bg-BG"/>
                              </w:rPr>
                              <w:t>на палета</w:t>
                            </w:r>
                            <w:r w:rsidRPr="0003175A">
                              <w:rPr>
                                <w:szCs w:val="18"/>
                              </w:rPr>
                              <w:t xml:space="preserve"> или </w:t>
                            </w:r>
                            <w:r w:rsidR="00756A08">
                              <w:rPr>
                                <w:szCs w:val="18"/>
                                <w:lang w:val="bg-BG"/>
                              </w:rPr>
                              <w:t>пакетиран</w:t>
                            </w:r>
                            <w:r w:rsidRPr="0003175A">
                              <w:rPr>
                                <w:szCs w:val="18"/>
                              </w:rPr>
                              <w:t xml:space="preserve"> по друг начин като</w:t>
                            </w:r>
                            <w:r w:rsidR="00756A08">
                              <w:rPr>
                                <w:szCs w:val="18"/>
                                <w:lang w:val="bg-BG"/>
                              </w:rPr>
                              <w:t xml:space="preserve"> обща</w:t>
                            </w:r>
                            <w:r w:rsidRPr="0003175A">
                              <w:rPr>
                                <w:szCs w:val="18"/>
                              </w:rPr>
                              <w:t xml:space="preserve"> единица, която не се разпада на части по време на аутсорсинг; или</w:t>
                            </w:r>
                          </w:p>
                          <w:p w14:paraId="2B7772E2" w14:textId="60EF7B7B" w:rsidR="0003175A" w:rsidRPr="0003175A" w:rsidRDefault="0003175A" w:rsidP="0003175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0" w:after="200" w:line="276" w:lineRule="auto"/>
                              <w:jc w:val="left"/>
                              <w:rPr>
                                <w:szCs w:val="18"/>
                              </w:rPr>
                            </w:pPr>
                            <w:r w:rsidRPr="0003175A">
                              <w:rPr>
                                <w:szCs w:val="18"/>
                              </w:rPr>
                              <w:t>изпълнителят е нает за услуги, които не включват производство или трансформация на сертифицирани продукти (напр. складиране, съхранение, дистрибуция, логистика); или</w:t>
                            </w:r>
                          </w:p>
                          <w:p w14:paraId="6E276AF0" w14:textId="05983B00" w:rsidR="00841080" w:rsidRPr="0049182E" w:rsidRDefault="0003175A" w:rsidP="0068594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0" w:after="200" w:line="276" w:lineRule="auto"/>
                              <w:jc w:val="left"/>
                              <w:rPr>
                                <w:szCs w:val="18"/>
                              </w:rPr>
                            </w:pPr>
                            <w:r w:rsidRPr="0049182E">
                              <w:rPr>
                                <w:szCs w:val="18"/>
                              </w:rPr>
                              <w:t>изпълнителят е сертифицирана от FSC организация, която включва документирани процедури за аутсорсинг услуги в обхвата на своя сертификат.</w:t>
                            </w:r>
                          </w:p>
                          <w:p w14:paraId="793E7B43" w14:textId="77777777" w:rsidR="00841080" w:rsidRPr="008B0858" w:rsidRDefault="00841080" w:rsidP="0084108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142AA" id="Text Box 10" o:spid="_x0000_s1031" type="#_x0000_t202" style="position:absolute;left:0;text-align:left;margin-left:9.75pt;margin-top:16.9pt;width:443.25pt;height:55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" fillcolor="#91b11b" stroked="f">
                <v:fill opacity="32896f"/>
                <v:textbox inset="21.6pt,21.6pt,21.6pt,21.6pt">
                  <w:txbxContent>
                    <w:p w14:paraId="183045DC" w14:textId="02E15A69" w:rsidR="00841080" w:rsidRPr="00DB3DEE" w:rsidRDefault="00D22245" w:rsidP="00841080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bg-BG"/>
                        </w:rPr>
                        <w:t>Каре</w:t>
                      </w:r>
                      <w:r w:rsidR="00841080">
                        <w:rPr>
                          <w:b/>
                          <w:sz w:val="20"/>
                          <w:szCs w:val="20"/>
                        </w:rPr>
                        <w:t xml:space="preserve"> 1: </w:t>
                      </w:r>
                      <w:r>
                        <w:rPr>
                          <w:b/>
                          <w:sz w:val="20"/>
                          <w:szCs w:val="20"/>
                          <w:lang w:val="bg-BG"/>
                        </w:rPr>
                        <w:t>Висок или нисък риск</w:t>
                      </w:r>
                      <w:r w:rsidR="00841080" w:rsidRPr="00DB3DEE">
                        <w:rPr>
                          <w:b/>
                          <w:sz w:val="20"/>
                          <w:szCs w:val="20"/>
                        </w:rPr>
                        <w:t>?</w:t>
                      </w:r>
                    </w:p>
                    <w:p w14:paraId="3EC6777A" w14:textId="73A6F44C" w:rsidR="00D56C70" w:rsidRDefault="00D56C70" w:rsidP="00841080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  <w:lang w:val="bg-BG"/>
                        </w:rPr>
                        <w:t>Възлагането на дейности</w:t>
                      </w:r>
                      <w:r w:rsidR="00F827FB">
                        <w:rPr>
                          <w:szCs w:val="18"/>
                          <w:lang w:val="bg-BG"/>
                        </w:rPr>
                        <w:t xml:space="preserve"> по сертифицирано производство</w:t>
                      </w:r>
                      <w:r>
                        <w:rPr>
                          <w:szCs w:val="18"/>
                          <w:lang w:val="bg-BG"/>
                        </w:rPr>
                        <w:t xml:space="preserve"> на подизпълнител</w:t>
                      </w:r>
                      <w:r w:rsidR="00F827FB">
                        <w:rPr>
                          <w:szCs w:val="18"/>
                          <w:lang w:val="bg-BG"/>
                        </w:rPr>
                        <w:t>и</w:t>
                      </w:r>
                      <w:r w:rsidRPr="00D56C70">
                        <w:rPr>
                          <w:szCs w:val="18"/>
                        </w:rPr>
                        <w:t xml:space="preserve"> е свързан</w:t>
                      </w:r>
                      <w:r w:rsidR="006228A7">
                        <w:rPr>
                          <w:szCs w:val="18"/>
                          <w:lang w:val="bg-BG"/>
                        </w:rPr>
                        <w:t>о</w:t>
                      </w:r>
                      <w:r w:rsidRPr="00D56C70">
                        <w:rPr>
                          <w:szCs w:val="18"/>
                        </w:rPr>
                        <w:t xml:space="preserve"> с мащаба и сложността на аутсорсинга. В случай на класификация с висок риск се прилагат изисквания за одит</w:t>
                      </w:r>
                      <w:r w:rsidR="006228A7">
                        <w:rPr>
                          <w:szCs w:val="18"/>
                          <w:lang w:val="bg-BG"/>
                        </w:rPr>
                        <w:t>иране</w:t>
                      </w:r>
                      <w:r w:rsidRPr="00D56C70">
                        <w:rPr>
                          <w:szCs w:val="18"/>
                        </w:rPr>
                        <w:t xml:space="preserve"> на изпълнителя </w:t>
                      </w:r>
                      <w:r w:rsidR="006228A7">
                        <w:rPr>
                          <w:szCs w:val="18"/>
                          <w:lang w:val="bg-BG"/>
                        </w:rPr>
                        <w:t xml:space="preserve">на място от </w:t>
                      </w:r>
                      <w:r w:rsidR="006228A7">
                        <w:rPr>
                          <w:szCs w:val="18"/>
                        </w:rPr>
                        <w:t>Preferred by Nature</w:t>
                      </w:r>
                      <w:r w:rsidRPr="00D56C70">
                        <w:rPr>
                          <w:szCs w:val="18"/>
                        </w:rPr>
                        <w:t>. Аутсорсингът се счита за висок риск в следните ситуации:</w:t>
                      </w:r>
                    </w:p>
                    <w:p w14:paraId="651C1ECC" w14:textId="77777777" w:rsid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r w:rsidRPr="00E14189">
                        <w:rPr>
                          <w:szCs w:val="18"/>
                          <w:lang w:val="en-GB"/>
                        </w:rPr>
                        <w:t>организацията възлага на външни изпълнители всички или повечето от производствените процеси на даден продукт; или</w:t>
                      </w:r>
                    </w:p>
                    <w:p w14:paraId="49333B2E" w14:textId="2BA4DEDB" w:rsidR="00E14189" w:rsidRP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r w:rsidRPr="00E14189">
                        <w:rPr>
                          <w:szCs w:val="18"/>
                        </w:rPr>
                        <w:t>изпълнител</w:t>
                      </w:r>
                      <w:r w:rsidR="00E501D0">
                        <w:rPr>
                          <w:szCs w:val="18"/>
                          <w:lang w:val="bg-BG"/>
                        </w:rPr>
                        <w:t>ят</w:t>
                      </w:r>
                      <w:r w:rsidRPr="00E14189">
                        <w:rPr>
                          <w:szCs w:val="18"/>
                        </w:rPr>
                        <w:t xml:space="preserve"> класифицира или сортира материала (напр. класифицира дървесината според нейното качество, размер, цвят); или</w:t>
                      </w:r>
                    </w:p>
                    <w:p w14:paraId="4D72332B" w14:textId="63EA086F" w:rsidR="00E14189" w:rsidRP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r w:rsidRPr="00E14189">
                        <w:rPr>
                          <w:szCs w:val="18"/>
                          <w:lang w:val="en-GB"/>
                        </w:rPr>
                        <w:t>изпълнител</w:t>
                      </w:r>
                      <w:r w:rsidR="00E501D0">
                        <w:rPr>
                          <w:szCs w:val="18"/>
                          <w:lang w:val="bg-BG"/>
                        </w:rPr>
                        <w:t>ят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 смесва различни входящи материали (напр. FSC 100%, </w:t>
                      </w:r>
                      <w:r w:rsidR="00DC0B01">
                        <w:rPr>
                          <w:szCs w:val="18"/>
                          <w:lang w:val="en-GB"/>
                        </w:rPr>
                        <w:t>C</w:t>
                      </w:r>
                      <w:r w:rsidR="00E501D0" w:rsidRPr="008B0858">
                        <w:rPr>
                          <w:szCs w:val="18"/>
                          <w:lang w:val="en-GB"/>
                        </w:rPr>
                        <w:t>ontrolled material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, FSC </w:t>
                      </w:r>
                      <w:r w:rsidR="00E501D0">
                        <w:rPr>
                          <w:szCs w:val="18"/>
                          <w:lang w:val="en-GB"/>
                        </w:rPr>
                        <w:t>C</w:t>
                      </w:r>
                      <w:r w:rsidR="00E501D0" w:rsidRPr="008B0858">
                        <w:rPr>
                          <w:szCs w:val="18"/>
                          <w:lang w:val="en-GB"/>
                        </w:rPr>
                        <w:t>ontrolled wood</w:t>
                      </w:r>
                      <w:r w:rsidRPr="00E14189">
                        <w:rPr>
                          <w:szCs w:val="18"/>
                          <w:lang w:val="en-GB"/>
                        </w:rPr>
                        <w:t>); или</w:t>
                      </w:r>
                    </w:p>
                    <w:p w14:paraId="3121E232" w14:textId="4F40768E" w:rsidR="00E14189" w:rsidRP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r w:rsidRPr="00E14189">
                        <w:rPr>
                          <w:szCs w:val="18"/>
                          <w:lang w:val="en-GB"/>
                        </w:rPr>
                        <w:t>изпълнител</w:t>
                      </w:r>
                      <w:r w:rsidR="00E501D0">
                        <w:rPr>
                          <w:szCs w:val="18"/>
                          <w:lang w:val="bg-BG"/>
                        </w:rPr>
                        <w:t>ят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 поставя FSC етикета върху продукта; или</w:t>
                      </w:r>
                    </w:p>
                    <w:p w14:paraId="7BEF6F61" w14:textId="1AC96EF1" w:rsidR="00E14189" w:rsidRP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r w:rsidRPr="00E14189">
                        <w:rPr>
                          <w:szCs w:val="18"/>
                          <w:lang w:val="en-GB"/>
                        </w:rPr>
                        <w:t xml:space="preserve">изпълнителят не връща физически FSC-сертифицирания продукт след </w:t>
                      </w:r>
                      <w:r w:rsidR="007D5E00">
                        <w:rPr>
                          <w:szCs w:val="18"/>
                          <w:lang w:val="bg-BG"/>
                        </w:rPr>
                        <w:t>извършената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 обработка; или</w:t>
                      </w:r>
                    </w:p>
                    <w:p w14:paraId="5F45F438" w14:textId="10D2C819" w:rsid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r w:rsidRPr="00E14189">
                        <w:rPr>
                          <w:szCs w:val="18"/>
                          <w:lang w:val="en-GB"/>
                        </w:rPr>
                        <w:t>дейности са възложени на организация в друга държава с индекс за възприятие на корупцията (CPI) на Transparency International под 50.</w:t>
                      </w:r>
                    </w:p>
                    <w:p w14:paraId="51A420D8" w14:textId="3A3F078E" w:rsidR="00253DF2" w:rsidRDefault="00253DF2" w:rsidP="00253DF2">
                      <w:r>
                        <w:t>ЗАБЕЛЕЖКА: Дори в случаите, които не се считат за „висок риск“</w:t>
                      </w:r>
                      <w:r>
                        <w:rPr>
                          <w:lang w:val="bg-BG"/>
                        </w:rPr>
                        <w:t xml:space="preserve"> </w:t>
                      </w:r>
                      <w:r>
                        <w:t>според индикаторите по-горе, сертифициращият орган може да изиска одити на място в обекта на изпълнителя, ако бъде идентифициран риск от неправилно добавяне или смесване от страна на изпълнителя.</w:t>
                      </w:r>
                    </w:p>
                    <w:p w14:paraId="0D435110" w14:textId="59C72EDB" w:rsidR="00253DF2" w:rsidRDefault="00253DF2" w:rsidP="00253DF2">
                      <w:r>
                        <w:t xml:space="preserve">Дори когато един или повече от горните показатели за висок риск се отнасят за възложената дейност, сертифициращият орган може да одобри категоризацията с нисък риск, ако може да бъде демонстриран нисък риск </w:t>
                      </w:r>
                      <w:r w:rsidR="00531E25">
                        <w:rPr>
                          <w:lang w:val="bg-BG"/>
                        </w:rPr>
                        <w:t xml:space="preserve">на смесване </w:t>
                      </w:r>
                      <w:r>
                        <w:t>поради един от следните фактори:</w:t>
                      </w:r>
                    </w:p>
                    <w:p w14:paraId="0F678974" w14:textId="3B1B47BF" w:rsidR="0003175A" w:rsidRPr="0003175A" w:rsidRDefault="0003175A" w:rsidP="0003175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0" w:after="200" w:line="276" w:lineRule="auto"/>
                        <w:jc w:val="left"/>
                        <w:rPr>
                          <w:szCs w:val="18"/>
                        </w:rPr>
                      </w:pPr>
                      <w:r w:rsidRPr="0003175A">
                        <w:rPr>
                          <w:szCs w:val="18"/>
                        </w:rPr>
                        <w:t>продуктът е трайно етикетиран или маркиран по начин, по който изпълнителят не може да променя или заменя продукти (напр. топлинна марка, печатни материали); или</w:t>
                      </w:r>
                    </w:p>
                    <w:p w14:paraId="1210D992" w14:textId="173D2452" w:rsidR="0003175A" w:rsidRPr="0003175A" w:rsidRDefault="0003175A" w:rsidP="0003175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0" w:after="200" w:line="276" w:lineRule="auto"/>
                        <w:jc w:val="left"/>
                        <w:rPr>
                          <w:szCs w:val="18"/>
                        </w:rPr>
                      </w:pPr>
                      <w:r w:rsidRPr="0003175A">
                        <w:rPr>
                          <w:szCs w:val="18"/>
                        </w:rPr>
                        <w:t xml:space="preserve">продуктът е </w:t>
                      </w:r>
                      <w:r>
                        <w:rPr>
                          <w:szCs w:val="18"/>
                          <w:lang w:val="bg-BG"/>
                        </w:rPr>
                        <w:t>на палета</w:t>
                      </w:r>
                      <w:r w:rsidRPr="0003175A">
                        <w:rPr>
                          <w:szCs w:val="18"/>
                        </w:rPr>
                        <w:t xml:space="preserve"> или </w:t>
                      </w:r>
                      <w:r w:rsidR="00756A08">
                        <w:rPr>
                          <w:szCs w:val="18"/>
                          <w:lang w:val="bg-BG"/>
                        </w:rPr>
                        <w:t>пакетиран</w:t>
                      </w:r>
                      <w:r w:rsidRPr="0003175A">
                        <w:rPr>
                          <w:szCs w:val="18"/>
                        </w:rPr>
                        <w:t xml:space="preserve"> по друг начин като</w:t>
                      </w:r>
                      <w:r w:rsidR="00756A08">
                        <w:rPr>
                          <w:szCs w:val="18"/>
                          <w:lang w:val="bg-BG"/>
                        </w:rPr>
                        <w:t xml:space="preserve"> обща</w:t>
                      </w:r>
                      <w:r w:rsidRPr="0003175A">
                        <w:rPr>
                          <w:szCs w:val="18"/>
                        </w:rPr>
                        <w:t xml:space="preserve"> единица, която не се разпада на части по време на аутсорсинг; или</w:t>
                      </w:r>
                    </w:p>
                    <w:p w14:paraId="2B7772E2" w14:textId="60EF7B7B" w:rsidR="0003175A" w:rsidRPr="0003175A" w:rsidRDefault="0003175A" w:rsidP="0003175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0" w:after="200" w:line="276" w:lineRule="auto"/>
                        <w:jc w:val="left"/>
                        <w:rPr>
                          <w:szCs w:val="18"/>
                        </w:rPr>
                      </w:pPr>
                      <w:r w:rsidRPr="0003175A">
                        <w:rPr>
                          <w:szCs w:val="18"/>
                        </w:rPr>
                        <w:t>изпълнителят е нает за услуги, които не включват производство или трансформация на сертифицирани продукти (напр. складиране, съхранение, дистрибуция, логистика); или</w:t>
                      </w:r>
                    </w:p>
                    <w:p w14:paraId="6E276AF0" w14:textId="05983B00" w:rsidR="00841080" w:rsidRPr="0049182E" w:rsidRDefault="0003175A" w:rsidP="0068594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0" w:after="200" w:line="276" w:lineRule="auto"/>
                        <w:jc w:val="left"/>
                        <w:rPr>
                          <w:szCs w:val="18"/>
                        </w:rPr>
                      </w:pPr>
                      <w:r w:rsidRPr="0049182E">
                        <w:rPr>
                          <w:szCs w:val="18"/>
                        </w:rPr>
                        <w:t>изпълнителят е сертифицирана от FSC организация, която включва документирани процедури за аутсорсинг услуги в обхвата на своя сертификат.</w:t>
                      </w:r>
                    </w:p>
                    <w:p w14:paraId="793E7B43" w14:textId="77777777" w:rsidR="00841080" w:rsidRPr="008B0858" w:rsidRDefault="00841080" w:rsidP="00841080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E8132B4" w14:textId="0179EF2C" w:rsidR="00841080" w:rsidRPr="00CA5DA3" w:rsidRDefault="00841080" w:rsidP="00841080">
      <w:pPr>
        <w:spacing w:after="0"/>
        <w:rPr>
          <w:rFonts w:cs="Arial"/>
          <w:lang w:val="bg-BG"/>
        </w:rPr>
      </w:pPr>
    </w:p>
    <w:p w14:paraId="12961C00" w14:textId="41E58870" w:rsidR="00841080" w:rsidRPr="00CA5DA3" w:rsidRDefault="00A55C32" w:rsidP="004D392C">
      <w:pPr>
        <w:pStyle w:val="ListParagraph"/>
        <w:numPr>
          <w:ilvl w:val="0"/>
          <w:numId w:val="12"/>
        </w:numPr>
        <w:spacing w:after="240" w:line="276" w:lineRule="auto"/>
        <w:ind w:left="360"/>
        <w:outlineLvl w:val="0"/>
        <w:rPr>
          <w:b/>
          <w:color w:val="005C40"/>
          <w:sz w:val="24"/>
          <w:lang w:val="bg-BG"/>
        </w:rPr>
      </w:pPr>
      <w:bookmarkStart w:id="4" w:name="_Toc117077939"/>
      <w:r w:rsidRPr="00CA5DA3">
        <w:rPr>
          <w:b/>
          <w:color w:val="005C40"/>
          <w:sz w:val="24"/>
          <w:lang w:val="bg-BG"/>
        </w:rPr>
        <w:t>Ползи от използването на FSC-сертифициран изпълнител</w:t>
      </w:r>
      <w:bookmarkEnd w:id="4"/>
      <w:r w:rsidR="00841080" w:rsidRPr="00CA5DA3">
        <w:rPr>
          <w:b/>
          <w:color w:val="005C40"/>
          <w:sz w:val="24"/>
          <w:lang w:val="bg-BG"/>
        </w:rPr>
        <w:t xml:space="preserve"> </w:t>
      </w:r>
    </w:p>
    <w:p w14:paraId="13C85C29" w14:textId="6276EEFD" w:rsidR="00A55C32" w:rsidRPr="00CA5DA3" w:rsidRDefault="00A55C32" w:rsidP="00841080">
      <w:pPr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Ако имате възможност да използвате FSC-сертифициран изпълнител, ние препоръчваме това решение, защото ви предоставя най-високо ниво на сигурност за съответствието на изпълнителя с </w:t>
      </w:r>
      <w:r w:rsidRPr="00CA5DA3">
        <w:rPr>
          <w:szCs w:val="18"/>
          <w:lang w:val="bg-BG"/>
        </w:rPr>
        <w:t xml:space="preserve">FSC </w:t>
      </w:r>
      <w:r w:rsidRPr="00CA5DA3">
        <w:rPr>
          <w:szCs w:val="18"/>
          <w:lang w:val="bg-BG"/>
        </w:rPr>
        <w:t>изискванията. Тъй като не са необходими одити на място на изпълнителя, можете дори да спестите външни и вътрешни разходи.</w:t>
      </w:r>
    </w:p>
    <w:p w14:paraId="54CA0F18" w14:textId="7DAAC2A4" w:rsidR="00A55C32" w:rsidRPr="00CA5DA3" w:rsidRDefault="00A55C32" w:rsidP="00841080">
      <w:pPr>
        <w:keepNext/>
        <w:spacing w:after="0"/>
        <w:rPr>
          <w:szCs w:val="18"/>
          <w:lang w:val="bg-BG"/>
        </w:rPr>
      </w:pPr>
      <w:r w:rsidRPr="00CA5DA3">
        <w:rPr>
          <w:szCs w:val="18"/>
          <w:lang w:val="bg-BG"/>
        </w:rPr>
        <w:lastRenderedPageBreak/>
        <w:t xml:space="preserve">По-долу </w:t>
      </w:r>
      <w:r w:rsidRPr="00CA5DA3">
        <w:rPr>
          <w:szCs w:val="18"/>
          <w:lang w:val="bg-BG"/>
        </w:rPr>
        <w:t xml:space="preserve">са описани предпоставките за аутсорсинг, които </w:t>
      </w:r>
      <w:r w:rsidRPr="00CA5DA3">
        <w:rPr>
          <w:szCs w:val="18"/>
          <w:lang w:val="bg-BG"/>
        </w:rPr>
        <w:t>се прилагат в зависимост от това дали изпълнителят е FSC сертифициран или не.</w:t>
      </w:r>
    </w:p>
    <w:p w14:paraId="6DA42C46" w14:textId="77777777" w:rsidR="00841080" w:rsidRPr="00CA5DA3" w:rsidRDefault="00841080" w:rsidP="00841080">
      <w:pPr>
        <w:spacing w:after="0"/>
        <w:rPr>
          <w:szCs w:val="18"/>
          <w:lang w:val="bg-BG"/>
        </w:rPr>
      </w:pPr>
    </w:p>
    <w:p w14:paraId="4E4370C1" w14:textId="1BCC44DE" w:rsidR="00841080" w:rsidRPr="00CA5DA3" w:rsidRDefault="00A55C32" w:rsidP="00841080">
      <w:pPr>
        <w:rPr>
          <w:b/>
          <w:szCs w:val="18"/>
          <w:lang w:val="bg-BG"/>
        </w:rPr>
      </w:pPr>
      <w:r w:rsidRPr="00CA5DA3">
        <w:rPr>
          <w:b/>
          <w:szCs w:val="18"/>
          <w:lang w:val="bg-BG"/>
        </w:rPr>
        <w:t xml:space="preserve">ТАБЛИЦА </w:t>
      </w:r>
      <w:r w:rsidR="00841080" w:rsidRPr="00CA5DA3">
        <w:rPr>
          <w:b/>
          <w:szCs w:val="18"/>
          <w:lang w:val="bg-BG"/>
        </w:rPr>
        <w:t xml:space="preserve">2. </w:t>
      </w:r>
      <w:r w:rsidRPr="00CA5DA3">
        <w:rPr>
          <w:b/>
          <w:szCs w:val="18"/>
          <w:lang w:val="bg-BG"/>
        </w:rPr>
        <w:t>Основни предпоставки и изисквания за аутсорсин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6"/>
        <w:gridCol w:w="2266"/>
        <w:gridCol w:w="2265"/>
      </w:tblGrid>
      <w:tr w:rsidR="00841080" w:rsidRPr="00CA5DA3" w14:paraId="1419911D" w14:textId="77777777" w:rsidTr="00277D13">
        <w:tc>
          <w:tcPr>
            <w:tcW w:w="4621" w:type="dxa"/>
          </w:tcPr>
          <w:p w14:paraId="0C496CF7" w14:textId="55B16FB6" w:rsidR="00841080" w:rsidRPr="00CA5DA3" w:rsidRDefault="00A55C32" w:rsidP="00277D13">
            <w:pPr>
              <w:spacing w:before="60" w:after="60" w:line="276" w:lineRule="auto"/>
              <w:rPr>
                <w:b/>
                <w:szCs w:val="18"/>
                <w:lang w:val="bg-BG"/>
              </w:rPr>
            </w:pPr>
            <w:r w:rsidRPr="00CA5DA3">
              <w:rPr>
                <w:b/>
                <w:szCs w:val="18"/>
                <w:lang w:val="bg-BG"/>
              </w:rPr>
              <w:t>Изискване</w:t>
            </w:r>
          </w:p>
        </w:tc>
        <w:tc>
          <w:tcPr>
            <w:tcW w:w="2310" w:type="dxa"/>
          </w:tcPr>
          <w:p w14:paraId="77E5F2D4" w14:textId="0697F097" w:rsidR="00841080" w:rsidRPr="00CA5DA3" w:rsidRDefault="00A55C32" w:rsidP="00277D13">
            <w:pPr>
              <w:spacing w:before="60" w:after="60" w:line="276" w:lineRule="auto"/>
              <w:jc w:val="center"/>
              <w:rPr>
                <w:b/>
                <w:szCs w:val="18"/>
                <w:lang w:val="bg-BG"/>
              </w:rPr>
            </w:pPr>
            <w:r w:rsidRPr="00CA5DA3">
              <w:rPr>
                <w:b/>
                <w:szCs w:val="18"/>
                <w:lang w:val="bg-BG"/>
              </w:rPr>
              <w:t>Сертифициран изпълнител</w:t>
            </w:r>
          </w:p>
        </w:tc>
        <w:tc>
          <w:tcPr>
            <w:tcW w:w="2311" w:type="dxa"/>
          </w:tcPr>
          <w:p w14:paraId="4BA1AA92" w14:textId="7758596D" w:rsidR="00841080" w:rsidRPr="00CA5DA3" w:rsidRDefault="00A55C32" w:rsidP="00277D13">
            <w:pPr>
              <w:spacing w:before="60" w:after="60" w:line="276" w:lineRule="auto"/>
              <w:jc w:val="center"/>
              <w:rPr>
                <w:b/>
                <w:szCs w:val="18"/>
                <w:lang w:val="bg-BG"/>
              </w:rPr>
            </w:pPr>
            <w:r w:rsidRPr="00CA5DA3">
              <w:rPr>
                <w:b/>
                <w:szCs w:val="18"/>
                <w:lang w:val="bg-BG"/>
              </w:rPr>
              <w:t>Не сертифициран изпълнител</w:t>
            </w:r>
          </w:p>
        </w:tc>
      </w:tr>
      <w:tr w:rsidR="00841080" w:rsidRPr="00CA5DA3" w14:paraId="6CA4EF04" w14:textId="77777777" w:rsidTr="00277D13">
        <w:tc>
          <w:tcPr>
            <w:tcW w:w="4621" w:type="dxa"/>
          </w:tcPr>
          <w:p w14:paraId="33E0B27E" w14:textId="3A283DB8" w:rsidR="00841080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 xml:space="preserve">Възлагащата организация </w:t>
            </w:r>
            <w:r w:rsidRPr="00CA5DA3">
              <w:rPr>
                <w:szCs w:val="18"/>
                <w:lang w:val="bg-BG"/>
              </w:rPr>
              <w:t>притежава правото на</w:t>
            </w:r>
            <w:r w:rsidRPr="00CA5DA3">
              <w:rPr>
                <w:szCs w:val="18"/>
                <w:lang w:val="bg-BG"/>
              </w:rPr>
              <w:t xml:space="preserve"> собственост върху всички материали, които трябва да бъдат включени в</w:t>
            </w:r>
            <w:r w:rsidRPr="00CA5DA3">
              <w:rPr>
                <w:szCs w:val="18"/>
                <w:lang w:val="bg-BG"/>
              </w:rPr>
              <w:t>ъв</w:t>
            </w:r>
            <w:r w:rsidRPr="00CA5DA3">
              <w:rPr>
                <w:szCs w:val="18"/>
                <w:lang w:val="bg-BG"/>
              </w:rPr>
              <w:t xml:space="preserve"> възложения процес, и не се отказва от собствеността по време на възложена обработка</w:t>
            </w:r>
            <w:r w:rsidRPr="00CA5DA3">
              <w:rPr>
                <w:szCs w:val="18"/>
                <w:lang w:val="bg-BG"/>
              </w:rPr>
              <w:t xml:space="preserve"> </w:t>
            </w:r>
          </w:p>
        </w:tc>
        <w:tc>
          <w:tcPr>
            <w:tcW w:w="2310" w:type="dxa"/>
            <w:vAlign w:val="center"/>
          </w:tcPr>
          <w:p w14:paraId="4E2C6503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  <w:tc>
          <w:tcPr>
            <w:tcW w:w="2311" w:type="dxa"/>
            <w:vAlign w:val="center"/>
          </w:tcPr>
          <w:p w14:paraId="182C0ABF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841080" w:rsidRPr="00CA5DA3" w14:paraId="6EA38357" w14:textId="77777777" w:rsidTr="00277D13">
        <w:tc>
          <w:tcPr>
            <w:tcW w:w="4621" w:type="dxa"/>
          </w:tcPr>
          <w:p w14:paraId="0E725E0C" w14:textId="617591AD" w:rsidR="00841080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 xml:space="preserve">Споразумението за аутсорсинг между възлагащата организация и всеки изпълнител обхваща правото на </w:t>
            </w:r>
            <w:r w:rsidRPr="00CA5DA3">
              <w:rPr>
                <w:szCs w:val="18"/>
                <w:lang w:val="bg-BG"/>
              </w:rPr>
              <w:t xml:space="preserve">FSC </w:t>
            </w:r>
            <w:r w:rsidRPr="00CA5DA3">
              <w:rPr>
                <w:szCs w:val="18"/>
                <w:lang w:val="bg-BG"/>
              </w:rPr>
              <w:t>акредитиран</w:t>
            </w:r>
            <w:r w:rsidRPr="00CA5DA3">
              <w:rPr>
                <w:szCs w:val="18"/>
                <w:lang w:val="bg-BG"/>
              </w:rPr>
              <w:t>ия</w:t>
            </w:r>
            <w:r w:rsidRPr="00CA5DA3">
              <w:rPr>
                <w:szCs w:val="18"/>
                <w:lang w:val="bg-BG"/>
              </w:rPr>
              <w:t xml:space="preserve"> сертифициращ орган да извършва одит на изпълнителя</w:t>
            </w:r>
            <w:r w:rsidRPr="00CA5DA3">
              <w:rPr>
                <w:szCs w:val="18"/>
                <w:lang w:val="bg-BG"/>
              </w:rPr>
              <w:t xml:space="preserve"> </w:t>
            </w:r>
          </w:p>
        </w:tc>
        <w:tc>
          <w:tcPr>
            <w:tcW w:w="2310" w:type="dxa"/>
            <w:vAlign w:val="center"/>
          </w:tcPr>
          <w:p w14:paraId="548EB3EC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 xml:space="preserve"> </w:t>
            </w:r>
          </w:p>
        </w:tc>
        <w:tc>
          <w:tcPr>
            <w:tcW w:w="2311" w:type="dxa"/>
            <w:vAlign w:val="center"/>
          </w:tcPr>
          <w:p w14:paraId="01993C1B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rFonts w:eastAsiaTheme="minorHAnsi" w:cstheme="minorBidi"/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841080" w:rsidRPr="00CA5DA3" w14:paraId="3E45EA58" w14:textId="77777777" w:rsidTr="00277D13">
        <w:tc>
          <w:tcPr>
            <w:tcW w:w="4621" w:type="dxa"/>
          </w:tcPr>
          <w:p w14:paraId="11F28EE7" w14:textId="0AC02198" w:rsidR="00E673A0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>Организацията предоставя документирани процедури на подизпълнителите (може да бъде документирана система за контрол или допълнение към споразумение</w:t>
            </w:r>
            <w:r w:rsidRPr="00CA5DA3">
              <w:rPr>
                <w:szCs w:val="18"/>
                <w:lang w:val="bg-BG"/>
              </w:rPr>
              <w:t>то</w:t>
            </w:r>
            <w:r w:rsidRPr="00CA5DA3">
              <w:rPr>
                <w:szCs w:val="18"/>
                <w:lang w:val="bg-BG"/>
              </w:rPr>
              <w:t xml:space="preserve"> за аутсорсинг)</w:t>
            </w:r>
          </w:p>
        </w:tc>
        <w:tc>
          <w:tcPr>
            <w:tcW w:w="2310" w:type="dxa"/>
            <w:vAlign w:val="center"/>
          </w:tcPr>
          <w:p w14:paraId="21610152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</w:p>
        </w:tc>
        <w:tc>
          <w:tcPr>
            <w:tcW w:w="2311" w:type="dxa"/>
            <w:vAlign w:val="center"/>
          </w:tcPr>
          <w:p w14:paraId="217C729E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841080" w:rsidRPr="00CA5DA3" w14:paraId="37D0668D" w14:textId="77777777" w:rsidTr="00277D13">
        <w:tc>
          <w:tcPr>
            <w:tcW w:w="4621" w:type="dxa"/>
          </w:tcPr>
          <w:p w14:paraId="1B3C0EBC" w14:textId="249ACD59" w:rsidR="00841080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 xml:space="preserve">Одитът на място на изпълнителите от Preferred by Nature е задължителен, ако аутсорсингът се счита за високорисков поради някоя от причините, посочени в </w:t>
            </w:r>
            <w:r w:rsidRPr="00CA5DA3">
              <w:rPr>
                <w:szCs w:val="18"/>
                <w:lang w:val="bg-BG"/>
              </w:rPr>
              <w:t>К</w:t>
            </w:r>
            <w:r w:rsidRPr="00CA5DA3">
              <w:rPr>
                <w:szCs w:val="18"/>
                <w:lang w:val="bg-BG"/>
              </w:rPr>
              <w:t>аре 1</w:t>
            </w:r>
          </w:p>
        </w:tc>
        <w:tc>
          <w:tcPr>
            <w:tcW w:w="2310" w:type="dxa"/>
            <w:vAlign w:val="center"/>
          </w:tcPr>
          <w:p w14:paraId="6A0DF0D3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</w:p>
        </w:tc>
        <w:tc>
          <w:tcPr>
            <w:tcW w:w="2311" w:type="dxa"/>
            <w:vAlign w:val="center"/>
          </w:tcPr>
          <w:p w14:paraId="33DCC723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56456B" w:rsidRPr="00CA5DA3" w14:paraId="78120404" w14:textId="77777777" w:rsidTr="00277D13">
        <w:tc>
          <w:tcPr>
            <w:tcW w:w="4621" w:type="dxa"/>
          </w:tcPr>
          <w:p w14:paraId="739D46DD" w14:textId="1FFAF195" w:rsidR="00270DE3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lang w:val="bg-BG"/>
              </w:rPr>
              <w:t>Притежателят на сертификат</w:t>
            </w:r>
            <w:r w:rsidRPr="00CA5DA3">
              <w:rPr>
                <w:lang w:val="bg-BG"/>
              </w:rPr>
              <w:t>а</w:t>
            </w:r>
            <w:r w:rsidRPr="00CA5DA3">
              <w:rPr>
                <w:lang w:val="bg-BG"/>
              </w:rPr>
              <w:t xml:space="preserve"> трябва да включи външни</w:t>
            </w:r>
            <w:r w:rsidRPr="00CA5DA3">
              <w:rPr>
                <w:lang w:val="bg-BG"/>
              </w:rPr>
              <w:t>те</w:t>
            </w:r>
            <w:r w:rsidRPr="00CA5DA3">
              <w:rPr>
                <w:lang w:val="bg-BG"/>
              </w:rPr>
              <w:t xml:space="preserve"> компании/изпълнители в своята самооценка. Това може да бъде общо или отделно за всеки подизпълнител.</w:t>
            </w:r>
            <w:r w:rsidRPr="00CA5DA3">
              <w:rPr>
                <w:lang w:val="bg-BG"/>
              </w:rPr>
              <w:t xml:space="preserve"> </w:t>
            </w:r>
          </w:p>
        </w:tc>
        <w:tc>
          <w:tcPr>
            <w:tcW w:w="2310" w:type="dxa"/>
            <w:vAlign w:val="center"/>
          </w:tcPr>
          <w:p w14:paraId="73B47C00" w14:textId="68FB9CCC" w:rsidR="0056456B" w:rsidRPr="00CA5DA3" w:rsidRDefault="00AB2CC9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  <w:tc>
          <w:tcPr>
            <w:tcW w:w="2311" w:type="dxa"/>
            <w:vAlign w:val="center"/>
          </w:tcPr>
          <w:p w14:paraId="6E06059B" w14:textId="2953806E" w:rsidR="0056456B" w:rsidRPr="00CA5DA3" w:rsidRDefault="00AB2CC9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8F09EA" w:rsidRPr="00CA5DA3" w14:paraId="6048272A" w14:textId="77777777" w:rsidTr="00277D13">
        <w:tc>
          <w:tcPr>
            <w:tcW w:w="4621" w:type="dxa"/>
          </w:tcPr>
          <w:p w14:paraId="3515709B" w14:textId="41EA4E37" w:rsidR="008F09EA" w:rsidRPr="00CA5DA3" w:rsidRDefault="00267EE6" w:rsidP="00277D13">
            <w:pPr>
              <w:spacing w:before="60" w:after="60" w:line="276" w:lineRule="auto"/>
              <w:rPr>
                <w:lang w:val="bg-BG"/>
              </w:rPr>
            </w:pPr>
            <w:r w:rsidRPr="00CA5DA3">
              <w:rPr>
                <w:lang w:val="bg-BG"/>
              </w:rPr>
              <w:t>Допълнителни доказателства по отношение на Основни FSC изисквания за условията на труд</w:t>
            </w:r>
            <w:r w:rsidR="008F09EA" w:rsidRPr="00CA5DA3">
              <w:rPr>
                <w:rStyle w:val="FootnoteReference"/>
                <w:lang w:val="bg-BG"/>
              </w:rPr>
              <w:footnoteReference w:id="2"/>
            </w:r>
          </w:p>
        </w:tc>
        <w:tc>
          <w:tcPr>
            <w:tcW w:w="2310" w:type="dxa"/>
            <w:vAlign w:val="center"/>
          </w:tcPr>
          <w:p w14:paraId="128DC952" w14:textId="4C2395BE" w:rsidR="008F09EA" w:rsidRPr="00CA5DA3" w:rsidRDefault="008F09EA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  <w:tc>
          <w:tcPr>
            <w:tcW w:w="2311" w:type="dxa"/>
            <w:vAlign w:val="center"/>
          </w:tcPr>
          <w:p w14:paraId="64710E8D" w14:textId="45C94A7A" w:rsidR="008F09EA" w:rsidRPr="00CA5DA3" w:rsidRDefault="008F09EA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</w:tbl>
    <w:p w14:paraId="50FB0B16" w14:textId="613CD3AE" w:rsidR="00841080" w:rsidRPr="00CA5DA3" w:rsidRDefault="00841080" w:rsidP="00841080">
      <w:pPr>
        <w:rPr>
          <w:szCs w:val="20"/>
          <w:lang w:val="bg-BG"/>
        </w:rPr>
      </w:pPr>
    </w:p>
    <w:p w14:paraId="49E518FE" w14:textId="160CD879" w:rsidR="00841080" w:rsidRPr="00CA5DA3" w:rsidRDefault="00841080" w:rsidP="00841080">
      <w:pPr>
        <w:spacing w:after="0"/>
        <w:rPr>
          <w:szCs w:val="20"/>
          <w:lang w:val="bg-BG"/>
        </w:rPr>
      </w:pPr>
    </w:p>
    <w:p w14:paraId="74FCA57B" w14:textId="05D94F03" w:rsidR="00841080" w:rsidRPr="00CA5DA3" w:rsidRDefault="009A6936" w:rsidP="00841080">
      <w:pPr>
        <w:spacing w:after="0"/>
        <w:rPr>
          <w:szCs w:val="20"/>
          <w:lang w:val="bg-BG"/>
        </w:rPr>
      </w:pPr>
      <w:r w:rsidRPr="00CA5DA3">
        <w:rPr>
          <w:noProof/>
          <w:szCs w:val="18"/>
          <w:lang w:val="bg-BG" w:eastAsia="en-GB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F2251C" wp14:editId="27BCDE04">
                <wp:simplePos x="0" y="0"/>
                <wp:positionH relativeFrom="margin">
                  <wp:align>right</wp:align>
                </wp:positionH>
                <wp:positionV relativeFrom="paragraph">
                  <wp:posOffset>357505</wp:posOffset>
                </wp:positionV>
                <wp:extent cx="5734050" cy="3571875"/>
                <wp:effectExtent l="0" t="0" r="0" b="9525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3571875"/>
                        </a:xfrm>
                        <a:prstGeom prst="rect">
                          <a:avLst/>
                        </a:prstGeom>
                        <a:solidFill>
                          <a:srgbClr val="91B11B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FD07BA" w14:textId="178A91DE" w:rsidR="00841080" w:rsidRPr="00F5659A" w:rsidRDefault="00267EE6" w:rsidP="00841080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bg-BG"/>
                              </w:rPr>
                              <w:t>Каре</w:t>
                            </w:r>
                            <w:r w:rsidR="00841080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2: </w:t>
                            </w:r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Използване на сертифицирани изпълнители – 4 важни </w:t>
                            </w:r>
                            <w:r w:rsidR="00032574">
                              <w:rPr>
                                <w:b/>
                                <w:sz w:val="20"/>
                                <w:szCs w:val="20"/>
                                <w:lang w:val="bg-BG"/>
                              </w:rPr>
                              <w:t>стъпки</w:t>
                            </w:r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4FD4940" w14:textId="406D397C" w:rsidR="00032574" w:rsidRDefault="00032574" w:rsidP="004D392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200" w:line="276" w:lineRule="auto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Когато използвате FSC-сертифициран изпълнител, сертификатът и неговият обхват трябва да бъдат редовно </w:t>
                            </w:r>
                            <w:r>
                              <w:rPr>
                                <w:iCs/>
                                <w:szCs w:val="18"/>
                                <w:lang w:val="bg-BG"/>
                              </w:rPr>
                              <w:t>проверявани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на </w:t>
                            </w:r>
                            <w:hyperlink r:id="rId21" w:history="1">
                              <w:r w:rsidRPr="000B1313">
                                <w:rPr>
                                  <w:rStyle w:val="Hyperlink"/>
                                  <w:iCs/>
                                  <w:szCs w:val="18"/>
                                  <w:lang w:val="en-GB"/>
                                </w:rPr>
                                <w:t>http://info.fsc.org</w:t>
                              </w:r>
                            </w:hyperlink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.</w:t>
                            </w:r>
                          </w:p>
                          <w:p w14:paraId="19081F9A" w14:textId="60056749" w:rsidR="00032574" w:rsidRDefault="00032574" w:rsidP="004D392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200" w:line="276" w:lineRule="auto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знесените дейности и продукти трябва да бъдат включени в обхвата на FSC CoC сертификата на изпълнителя.</w:t>
                            </w:r>
                          </w:p>
                          <w:p w14:paraId="1F24CDB4" w14:textId="29262BEA" w:rsidR="00E575B4" w:rsidRPr="009A6936" w:rsidRDefault="00032574" w:rsidP="009A693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200" w:line="276" w:lineRule="auto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ритежателят на сертификат</w:t>
                            </w:r>
                            <w:r>
                              <w:rPr>
                                <w:iCs/>
                                <w:szCs w:val="18"/>
                                <w:lang w:val="bg-BG"/>
                              </w:rPr>
                              <w:t>а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трябва да има система за проверка и събиране на доказателства, че възложените дейности са включени в обхвата на сертификата на подизпълнител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я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. Доказателство може да бъде предоставянето на копие от FSC CoC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 xml:space="preserve"> </w:t>
                            </w:r>
                            <w:r w:rsidR="009A6936"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роцедурите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(собствените процедури на 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и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зпълнителя относно начина, по който извършва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 xml:space="preserve"> възложените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дейност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и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), където това е описано; извадка от доклад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а от извършения одит от сертификационния орган на подизпълнителя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или 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сертификационният орган на подизпълнителя да потвърди писмено съответсния обхват. Устно деклариране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в този смисъл не е достатъчно само по себе си.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="00E575B4" w:rsidRPr="009A6936">
                              <w:rPr>
                                <w:iCs/>
                                <w:szCs w:val="18"/>
                              </w:rPr>
                              <w:t xml:space="preserve"> </w:t>
                            </w:r>
                          </w:p>
                          <w:p w14:paraId="438F91F8" w14:textId="125B61EA" w:rsidR="009A6936" w:rsidRPr="009A6936" w:rsidRDefault="009A6936" w:rsidP="004D392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200" w:line="276" w:lineRule="auto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  <w:r w:rsidRPr="009A6936">
                              <w:rPr>
                                <w:szCs w:val="18"/>
                                <w:lang w:val="en-GB"/>
                              </w:rPr>
                              <w:t>Ако продуктът е FSC-</w:t>
                            </w:r>
                            <w:r>
                              <w:rPr>
                                <w:szCs w:val="18"/>
                                <w:lang w:val="bg-BG"/>
                              </w:rPr>
                              <w:t>етикетиран</w:t>
                            </w:r>
                            <w:r w:rsidRPr="009A6936">
                              <w:rPr>
                                <w:szCs w:val="18"/>
                                <w:lang w:val="en-GB"/>
                              </w:rPr>
                              <w:t>, се използва лицензионният код на притежателя на FSC сертификата на договарящата организация.</w:t>
                            </w:r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62BA74E3" w14:textId="77777777" w:rsidR="005E0A44" w:rsidRPr="00F5659A" w:rsidRDefault="005E0A44" w:rsidP="005E0A44">
                            <w:pPr>
                              <w:pStyle w:val="ListParagraph"/>
                              <w:spacing w:before="0" w:after="200" w:line="276" w:lineRule="auto"/>
                              <w:ind w:left="360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</w:p>
                          <w:p w14:paraId="03BC7857" w14:textId="77777777" w:rsidR="00841080" w:rsidRPr="00AC4DC3" w:rsidRDefault="00841080" w:rsidP="00841080">
                            <w:pPr>
                              <w:rPr>
                                <w:b/>
                                <w:szCs w:val="20"/>
                              </w:rPr>
                            </w:pPr>
                          </w:p>
                          <w:p w14:paraId="70614C2A" w14:textId="77777777" w:rsidR="00841080" w:rsidRDefault="00841080" w:rsidP="00841080">
                            <w:pPr>
                              <w:ind w:left="1980" w:hanging="1980"/>
                            </w:pPr>
                          </w:p>
                          <w:p w14:paraId="5FB3C7B0" w14:textId="77777777" w:rsidR="00841080" w:rsidRPr="00877C2D" w:rsidRDefault="00841080" w:rsidP="0084108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2251C" id="Text Box 14" o:spid="_x0000_s1032" type="#_x0000_t202" style="position:absolute;left:0;text-align:left;margin-left:400.3pt;margin-top:28.15pt;width:451.5pt;height:281.2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" fillcolor="#91b11b" stroked="f">
                <v:fill opacity="32896f"/>
                <v:textbox inset="21.6pt,21.6pt,21.6pt,21.6pt">
                  <w:txbxContent>
                    <w:p w14:paraId="71FD07BA" w14:textId="178A91DE" w:rsidR="00841080" w:rsidRPr="00F5659A" w:rsidRDefault="00267EE6" w:rsidP="00841080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bg-BG"/>
                        </w:rPr>
                        <w:t>Каре</w:t>
                      </w:r>
                      <w:r w:rsidR="00841080">
                        <w:rPr>
                          <w:b/>
                          <w:sz w:val="20"/>
                          <w:szCs w:val="20"/>
                        </w:rPr>
                        <w:t xml:space="preserve"> 2: </w:t>
                      </w:r>
                      <w:r w:rsidRPr="00267EE6">
                        <w:rPr>
                          <w:b/>
                          <w:sz w:val="20"/>
                          <w:szCs w:val="20"/>
                        </w:rPr>
                        <w:t xml:space="preserve">Използване на сертифицирани изпълнители – 4 важни </w:t>
                      </w:r>
                      <w:r w:rsidR="00032574">
                        <w:rPr>
                          <w:b/>
                          <w:sz w:val="20"/>
                          <w:szCs w:val="20"/>
                          <w:lang w:val="bg-BG"/>
                        </w:rPr>
                        <w:t>стъпки</w:t>
                      </w:r>
                      <w:r w:rsidRPr="00267EE6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4FD4940" w14:textId="406D397C" w:rsidR="00032574" w:rsidRDefault="00032574" w:rsidP="004D392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before="0" w:after="200" w:line="276" w:lineRule="auto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Когато използвате FSC-сертифициран изпълнител, сертификатът и неговият обхват трябва да бъдат редовно </w:t>
                      </w:r>
                      <w:r>
                        <w:rPr>
                          <w:iCs/>
                          <w:szCs w:val="18"/>
                          <w:lang w:val="bg-BG"/>
                        </w:rPr>
                        <w:t>проверявани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на </w:t>
                      </w:r>
                      <w:hyperlink r:id="rId22" w:history="1">
                        <w:r w:rsidRPr="000B1313">
                          <w:rPr>
                            <w:rStyle w:val="Hyperlink"/>
                            <w:iCs/>
                            <w:szCs w:val="18"/>
                            <w:lang w:val="en-GB"/>
                          </w:rPr>
                          <w:t>http://info.fsc.org</w:t>
                        </w:r>
                      </w:hyperlink>
                      <w:r w:rsidRPr="00032574">
                        <w:rPr>
                          <w:iCs/>
                          <w:szCs w:val="18"/>
                          <w:lang w:val="en-GB"/>
                        </w:rPr>
                        <w:t>.</w:t>
                      </w:r>
                    </w:p>
                    <w:p w14:paraId="19081F9A" w14:textId="60056749" w:rsidR="00032574" w:rsidRDefault="00032574" w:rsidP="004D392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before="0" w:after="200" w:line="276" w:lineRule="auto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знесените дейности и продукти трябва да бъдат включени в обхвата на FSC CoC сертификата на изпълнителя.</w:t>
                      </w:r>
                    </w:p>
                    <w:p w14:paraId="1F24CDB4" w14:textId="29262BEA" w:rsidR="00E575B4" w:rsidRPr="009A6936" w:rsidRDefault="00032574" w:rsidP="009A693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before="0" w:after="200" w:line="276" w:lineRule="auto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  <w:r w:rsidRPr="00032574">
                        <w:rPr>
                          <w:iCs/>
                          <w:szCs w:val="18"/>
                          <w:lang w:val="en-GB"/>
                        </w:rPr>
                        <w:t>Притежателят на сертификат</w:t>
                      </w:r>
                      <w:r>
                        <w:rPr>
                          <w:iCs/>
                          <w:szCs w:val="18"/>
                          <w:lang w:val="bg-BG"/>
                        </w:rPr>
                        <w:t>а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трябва да има система за проверка и събиране на доказателства, че възложените дейности са включени в обхвата на сертификата на подизпълнител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>я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>. Доказателство може да бъде предоставянето на копие от FSC CoC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 xml:space="preserve"> </w:t>
                      </w:r>
                      <w:r w:rsidR="009A6936" w:rsidRPr="00032574">
                        <w:rPr>
                          <w:iCs/>
                          <w:szCs w:val="18"/>
                          <w:lang w:val="en-GB"/>
                        </w:rPr>
                        <w:t>процедурите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(собствените процедури на 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>и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>зпълнителя относно начина, по който извършва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 xml:space="preserve"> възложените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дейност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>и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>), където това е описано; извадка от доклад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>а от извършения одит от сертификационния орган на подизпълнителя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или 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>сертификационният орган на подизпълнителя да потвърди писмено съответсния обхват. Устно деклариране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в този смисъл не е достатъчно само по себе си.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r w:rsidR="00E575B4" w:rsidRPr="009A6936">
                        <w:rPr>
                          <w:iCs/>
                          <w:szCs w:val="18"/>
                        </w:rPr>
                        <w:t xml:space="preserve"> </w:t>
                      </w:r>
                    </w:p>
                    <w:p w14:paraId="438F91F8" w14:textId="125B61EA" w:rsidR="009A6936" w:rsidRPr="009A6936" w:rsidRDefault="009A6936" w:rsidP="004D392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before="0" w:after="200" w:line="276" w:lineRule="auto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  <w:r w:rsidRPr="009A6936">
                        <w:rPr>
                          <w:szCs w:val="18"/>
                          <w:lang w:val="en-GB"/>
                        </w:rPr>
                        <w:t>Ако продуктът е FSC-</w:t>
                      </w:r>
                      <w:r>
                        <w:rPr>
                          <w:szCs w:val="18"/>
                          <w:lang w:val="bg-BG"/>
                        </w:rPr>
                        <w:t>етикетиран</w:t>
                      </w:r>
                      <w:r w:rsidRPr="009A6936">
                        <w:rPr>
                          <w:szCs w:val="18"/>
                          <w:lang w:val="en-GB"/>
                        </w:rPr>
                        <w:t>, се използва лицензионният код на притежателя на FSC сертификата на договарящата организация.</w:t>
                      </w:r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</w:p>
                    <w:p w14:paraId="62BA74E3" w14:textId="77777777" w:rsidR="005E0A44" w:rsidRPr="00F5659A" w:rsidRDefault="005E0A44" w:rsidP="005E0A44">
                      <w:pPr>
                        <w:pStyle w:val="ListParagraph"/>
                        <w:spacing w:before="0" w:after="200" w:line="276" w:lineRule="auto"/>
                        <w:ind w:left="360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</w:p>
                    <w:p w14:paraId="03BC7857" w14:textId="77777777" w:rsidR="00841080" w:rsidRPr="00AC4DC3" w:rsidRDefault="00841080" w:rsidP="00841080">
                      <w:pPr>
                        <w:rPr>
                          <w:b/>
                          <w:szCs w:val="20"/>
                        </w:rPr>
                      </w:pPr>
                    </w:p>
                    <w:p w14:paraId="70614C2A" w14:textId="77777777" w:rsidR="00841080" w:rsidRDefault="00841080" w:rsidP="00841080">
                      <w:pPr>
                        <w:ind w:left="1980" w:hanging="1980"/>
                      </w:pPr>
                    </w:p>
                    <w:p w14:paraId="5FB3C7B0" w14:textId="77777777" w:rsidR="00841080" w:rsidRPr="00877C2D" w:rsidRDefault="00841080" w:rsidP="00841080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FADECEA" w14:textId="77777777" w:rsidR="009A6936" w:rsidRPr="00CA5DA3" w:rsidRDefault="009A6936" w:rsidP="009A6936">
      <w:pPr>
        <w:pStyle w:val="ListParagraph"/>
        <w:spacing w:after="240" w:line="276" w:lineRule="auto"/>
        <w:ind w:left="360"/>
        <w:outlineLvl w:val="0"/>
        <w:rPr>
          <w:b/>
          <w:color w:val="005C40"/>
          <w:sz w:val="24"/>
          <w:lang w:val="bg-BG"/>
        </w:rPr>
      </w:pPr>
      <w:bookmarkStart w:id="5" w:name="_Toc498509648"/>
    </w:p>
    <w:p w14:paraId="1B655E64" w14:textId="075262C3" w:rsidR="00841080" w:rsidRPr="00CA5DA3" w:rsidRDefault="009A6936" w:rsidP="004D392C">
      <w:pPr>
        <w:pStyle w:val="ListParagraph"/>
        <w:numPr>
          <w:ilvl w:val="0"/>
          <w:numId w:val="12"/>
        </w:numPr>
        <w:spacing w:after="240" w:line="276" w:lineRule="auto"/>
        <w:ind w:left="360"/>
        <w:outlineLvl w:val="0"/>
        <w:rPr>
          <w:b/>
          <w:color w:val="005C40"/>
          <w:sz w:val="24"/>
          <w:lang w:val="bg-BG"/>
        </w:rPr>
      </w:pPr>
      <w:bookmarkStart w:id="6" w:name="_Toc117077940"/>
      <w:bookmarkEnd w:id="5"/>
      <w:r w:rsidRPr="00CA5DA3">
        <w:rPr>
          <w:b/>
          <w:color w:val="005C40"/>
          <w:sz w:val="24"/>
          <w:lang w:val="bg-BG"/>
        </w:rPr>
        <w:t>Какво става, ако обхватът на подизпълнители трябва да се разшири между одитите</w:t>
      </w:r>
      <w:r w:rsidRPr="00CA5DA3">
        <w:rPr>
          <w:b/>
          <w:color w:val="005C40"/>
          <w:sz w:val="24"/>
          <w:lang w:val="bg-BG"/>
        </w:rPr>
        <w:t>?</w:t>
      </w:r>
      <w:bookmarkEnd w:id="6"/>
    </w:p>
    <w:p w14:paraId="5EA9D532" w14:textId="383C99A3" w:rsidR="009A6936" w:rsidRPr="00CA5DA3" w:rsidRDefault="009A6936" w:rsidP="009A6936">
      <w:pPr>
        <w:rPr>
          <w:lang w:val="bg-BG"/>
        </w:rPr>
      </w:pPr>
      <w:r w:rsidRPr="00CA5DA3">
        <w:rPr>
          <w:lang w:val="bg-BG"/>
        </w:rPr>
        <w:t>Ако трябва да разширите обхвата на възложените от вас дейности, трябва да уведомите Preferred by Nature и да получите одобрение преди възлагането</w:t>
      </w:r>
      <w:r w:rsidRPr="00CA5DA3">
        <w:rPr>
          <w:lang w:val="bg-BG"/>
        </w:rPr>
        <w:t xml:space="preserve"> на дейността</w:t>
      </w:r>
      <w:r w:rsidRPr="00CA5DA3">
        <w:rPr>
          <w:lang w:val="bg-BG"/>
        </w:rPr>
        <w:t xml:space="preserve"> на външни изпълнители, когато:</w:t>
      </w:r>
    </w:p>
    <w:p w14:paraId="3464BAE1" w14:textId="77777777" w:rsidR="009A6936" w:rsidRPr="00CA5DA3" w:rsidRDefault="009A6936" w:rsidP="009A6936">
      <w:pPr>
        <w:rPr>
          <w:lang w:val="bg-BG"/>
        </w:rPr>
      </w:pPr>
      <w:r w:rsidRPr="00CA5DA3">
        <w:rPr>
          <w:lang w:val="bg-BG"/>
        </w:rPr>
        <w:t>• Сключвате споразумения с нови контрагенти</w:t>
      </w:r>
    </w:p>
    <w:p w14:paraId="66F475B0" w14:textId="0E85AD35" w:rsidR="009A6936" w:rsidRPr="00CA5DA3" w:rsidRDefault="009A6936" w:rsidP="009A6936">
      <w:pPr>
        <w:rPr>
          <w:lang w:val="bg-BG"/>
        </w:rPr>
      </w:pPr>
      <w:r w:rsidRPr="00CA5DA3">
        <w:rPr>
          <w:lang w:val="bg-BG"/>
        </w:rPr>
        <w:t>• Разширява се обхватът на дейностите, които се възлагат</w:t>
      </w:r>
      <w:r w:rsidRPr="00CA5DA3">
        <w:rPr>
          <w:lang w:val="bg-BG"/>
        </w:rPr>
        <w:t>е</w:t>
      </w:r>
      <w:r w:rsidRPr="00CA5DA3">
        <w:rPr>
          <w:lang w:val="bg-BG"/>
        </w:rPr>
        <w:t xml:space="preserve"> на конкретен изпълнител.</w:t>
      </w:r>
    </w:p>
    <w:p w14:paraId="7C4768D7" w14:textId="77777777" w:rsidR="00841080" w:rsidRPr="00CA5DA3" w:rsidRDefault="00841080" w:rsidP="00841080">
      <w:pPr>
        <w:rPr>
          <w:b/>
          <w:sz w:val="32"/>
          <w:szCs w:val="32"/>
          <w:lang w:val="bg-BG"/>
        </w:rPr>
      </w:pPr>
      <w:r w:rsidRPr="00CA5DA3">
        <w:rPr>
          <w:b/>
          <w:sz w:val="32"/>
          <w:szCs w:val="32"/>
          <w:lang w:val="bg-BG"/>
        </w:rPr>
        <w:br w:type="page"/>
      </w:r>
    </w:p>
    <w:p w14:paraId="1658154F" w14:textId="03C5AF73" w:rsidR="00841080" w:rsidRPr="00CA5DA3" w:rsidRDefault="009A6936" w:rsidP="00DC6156">
      <w:pPr>
        <w:pStyle w:val="Heading1"/>
        <w:numPr>
          <w:ilvl w:val="0"/>
          <w:numId w:val="0"/>
        </w:numPr>
        <w:ind w:left="142" w:hanging="142"/>
        <w:rPr>
          <w:b w:val="0"/>
          <w:color w:val="005C40"/>
          <w:sz w:val="24"/>
          <w:szCs w:val="28"/>
          <w:lang w:val="bg-BG"/>
        </w:rPr>
      </w:pPr>
      <w:bookmarkStart w:id="7" w:name="_Toc498509649"/>
      <w:bookmarkStart w:id="8" w:name="_Toc117077941"/>
      <w:r w:rsidRPr="00CA5DA3">
        <w:rPr>
          <w:color w:val="005C40"/>
          <w:sz w:val="24"/>
          <w:szCs w:val="28"/>
          <w:lang w:val="bg-BG"/>
        </w:rPr>
        <w:lastRenderedPageBreak/>
        <w:t>Приложение</w:t>
      </w:r>
      <w:r w:rsidR="00841080" w:rsidRPr="00CA5DA3">
        <w:rPr>
          <w:color w:val="005C40"/>
          <w:sz w:val="24"/>
          <w:szCs w:val="28"/>
          <w:lang w:val="bg-BG"/>
        </w:rPr>
        <w:t xml:space="preserve"> 1: </w:t>
      </w:r>
      <w:bookmarkEnd w:id="7"/>
      <w:r w:rsidRPr="00CA5DA3">
        <w:rPr>
          <w:color w:val="005C40"/>
          <w:sz w:val="24"/>
          <w:szCs w:val="28"/>
          <w:lang w:val="bg-BG"/>
        </w:rPr>
        <w:t>ОБРАЗЕЦ на споразумение за аутсорсинг с не</w:t>
      </w:r>
      <w:r w:rsidRPr="00CA5DA3">
        <w:rPr>
          <w:color w:val="005C40"/>
          <w:sz w:val="24"/>
          <w:szCs w:val="28"/>
          <w:lang w:val="bg-BG"/>
        </w:rPr>
        <w:t>-</w:t>
      </w:r>
      <w:r w:rsidRPr="00CA5DA3">
        <w:rPr>
          <w:color w:val="005C40"/>
          <w:sz w:val="24"/>
          <w:szCs w:val="28"/>
          <w:lang w:val="bg-BG"/>
        </w:rPr>
        <w:t>сертифициран по FSC подизпълнител</w:t>
      </w:r>
      <w:bookmarkEnd w:id="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1"/>
        <w:gridCol w:w="6036"/>
      </w:tblGrid>
      <w:tr w:rsidR="00841080" w:rsidRPr="00CA5DA3" w14:paraId="220B2B03" w14:textId="77777777" w:rsidTr="00277D13">
        <w:tc>
          <w:tcPr>
            <w:tcW w:w="3168" w:type="dxa"/>
          </w:tcPr>
          <w:p w14:paraId="4C363597" w14:textId="2078BBA1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 xml:space="preserve">FSC CoC </w:t>
            </w:r>
            <w:r w:rsidRPr="00CA5DA3">
              <w:rPr>
                <w:rFonts w:ascii="Arial" w:hAnsi="Arial" w:cs="Arial"/>
                <w:b/>
                <w:bCs/>
                <w:lang w:val="bg-BG"/>
              </w:rPr>
              <w:t xml:space="preserve">сертификационен код </w:t>
            </w:r>
            <w:r w:rsidRPr="00CA5DA3">
              <w:rPr>
                <w:rFonts w:ascii="Arial" w:hAnsi="Arial" w:cs="Arial"/>
                <w:b/>
                <w:bCs/>
                <w:lang w:val="bg-BG"/>
              </w:rPr>
              <w:t>на притежателя на сертификата:</w:t>
            </w:r>
          </w:p>
        </w:tc>
        <w:tc>
          <w:tcPr>
            <w:tcW w:w="6984" w:type="dxa"/>
          </w:tcPr>
          <w:p w14:paraId="56B2BD0B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  <w:r w:rsidRPr="00CA5DA3">
              <w:rPr>
                <w:rFonts w:ascii="Arial" w:hAnsi="Arial" w:cs="Arial"/>
                <w:bCs/>
                <w:lang w:val="bg-BG"/>
              </w:rPr>
              <w:t xml:space="preserve"> </w:t>
            </w:r>
          </w:p>
        </w:tc>
      </w:tr>
      <w:tr w:rsidR="00841080" w:rsidRPr="00CA5DA3" w14:paraId="48534DA9" w14:textId="77777777" w:rsidTr="00277D13">
        <w:tc>
          <w:tcPr>
            <w:tcW w:w="3168" w:type="dxa"/>
          </w:tcPr>
          <w:p w14:paraId="217DC7AA" w14:textId="5D9E08FC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Основен контакт за сертификата:</w:t>
            </w:r>
          </w:p>
        </w:tc>
        <w:tc>
          <w:tcPr>
            <w:tcW w:w="6984" w:type="dxa"/>
          </w:tcPr>
          <w:p w14:paraId="716199B9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  <w:tr w:rsidR="00841080" w:rsidRPr="00CA5DA3" w14:paraId="2EE61384" w14:textId="77777777" w:rsidTr="00277D13">
        <w:tc>
          <w:tcPr>
            <w:tcW w:w="3168" w:type="dxa"/>
          </w:tcPr>
          <w:p w14:paraId="3ED7252F" w14:textId="1E2F2B69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Име на фирмата на изпълнителя</w:t>
            </w:r>
            <w:r w:rsidR="00841080" w:rsidRPr="00CA5DA3">
              <w:rPr>
                <w:rFonts w:ascii="Arial" w:hAnsi="Arial" w:cs="Arial"/>
                <w:b/>
                <w:bCs/>
                <w:lang w:val="bg-BG"/>
              </w:rPr>
              <w:t>:</w:t>
            </w:r>
          </w:p>
        </w:tc>
        <w:tc>
          <w:tcPr>
            <w:tcW w:w="6984" w:type="dxa"/>
          </w:tcPr>
          <w:p w14:paraId="5EBA5F47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  <w:tr w:rsidR="00841080" w:rsidRPr="00CA5DA3" w14:paraId="4DCEC1DC" w14:textId="77777777" w:rsidTr="00277D13">
        <w:tc>
          <w:tcPr>
            <w:tcW w:w="3168" w:type="dxa"/>
          </w:tcPr>
          <w:p w14:paraId="4B8777EF" w14:textId="54BC2885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Лице за контакт с изпълнителя:</w:t>
            </w:r>
          </w:p>
        </w:tc>
        <w:tc>
          <w:tcPr>
            <w:tcW w:w="6984" w:type="dxa"/>
          </w:tcPr>
          <w:p w14:paraId="2710E285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  <w:tr w:rsidR="00841080" w:rsidRPr="00CA5DA3" w14:paraId="3563DEFD" w14:textId="77777777" w:rsidTr="00277D13">
        <w:tc>
          <w:tcPr>
            <w:tcW w:w="3168" w:type="dxa"/>
          </w:tcPr>
          <w:p w14:paraId="0FF001F2" w14:textId="5D8605F7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Местоположение на изпълнителя:</w:t>
            </w:r>
          </w:p>
        </w:tc>
        <w:tc>
          <w:tcPr>
            <w:tcW w:w="6984" w:type="dxa"/>
          </w:tcPr>
          <w:p w14:paraId="05875F68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  <w:tr w:rsidR="00841080" w:rsidRPr="00CA5DA3" w14:paraId="304EF0D5" w14:textId="77777777" w:rsidTr="00277D13">
        <w:tc>
          <w:tcPr>
            <w:tcW w:w="3168" w:type="dxa"/>
          </w:tcPr>
          <w:p w14:paraId="536E7151" w14:textId="5AF377F8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Описание</w:t>
            </w:r>
            <w:r w:rsidRPr="00CA5DA3">
              <w:rPr>
                <w:rFonts w:ascii="Arial" w:hAnsi="Arial" w:cs="Arial"/>
                <w:b/>
                <w:bCs/>
                <w:lang w:val="bg-BG"/>
              </w:rPr>
              <w:t xml:space="preserve"> на дейността включена в</w:t>
            </w:r>
            <w:r w:rsidRPr="00CA5DA3">
              <w:rPr>
                <w:rFonts w:ascii="Arial" w:hAnsi="Arial" w:cs="Arial"/>
                <w:b/>
                <w:bCs/>
                <w:lang w:val="bg-BG"/>
              </w:rPr>
              <w:t xml:space="preserve"> споразумението за аутсорсинг:</w:t>
            </w:r>
          </w:p>
        </w:tc>
        <w:tc>
          <w:tcPr>
            <w:tcW w:w="6984" w:type="dxa"/>
          </w:tcPr>
          <w:p w14:paraId="4EFE0F5C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  <w:p w14:paraId="03A01B96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</w:tbl>
    <w:p w14:paraId="6115414E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rPr>
          <w:rFonts w:ascii="Arial" w:hAnsi="Arial" w:cs="Arial"/>
          <w:b/>
          <w:sz w:val="22"/>
          <w:szCs w:val="22"/>
          <w:lang w:val="bg-BG"/>
        </w:rPr>
      </w:pPr>
    </w:p>
    <w:p w14:paraId="3D3BC49F" w14:textId="134CF0F6" w:rsidR="00DC6156" w:rsidRPr="00CA5DA3" w:rsidRDefault="00DC6156" w:rsidP="00841080">
      <w:pPr>
        <w:pStyle w:val="Style1"/>
        <w:numPr>
          <w:ilvl w:val="0"/>
          <w:numId w:val="0"/>
        </w:numPr>
        <w:spacing w:line="276" w:lineRule="auto"/>
        <w:rPr>
          <w:rFonts w:ascii="Arial" w:hAnsi="Arial" w:cs="Arial"/>
          <w:b/>
          <w:sz w:val="22"/>
          <w:szCs w:val="22"/>
          <w:lang w:val="bg-BG"/>
        </w:rPr>
      </w:pPr>
      <w:r w:rsidRPr="00CA5DA3">
        <w:rPr>
          <w:rFonts w:ascii="Arial" w:hAnsi="Arial" w:cs="Arial"/>
          <w:b/>
          <w:sz w:val="22"/>
          <w:szCs w:val="22"/>
          <w:lang w:val="bg-BG"/>
        </w:rPr>
        <w:t>Общи условия за аутсорсинг:</w:t>
      </w:r>
    </w:p>
    <w:p w14:paraId="1197AE67" w14:textId="77777777" w:rsidR="00DC6156" w:rsidRPr="00CA5DA3" w:rsidRDefault="00DC6156" w:rsidP="00DC6156">
      <w:pPr>
        <w:pStyle w:val="ListParagraph"/>
        <w:numPr>
          <w:ilvl w:val="0"/>
          <w:numId w:val="10"/>
        </w:numPr>
        <w:spacing w:after="0"/>
        <w:rPr>
          <w:rFonts w:eastAsia="Times New Roman" w:cs="Arial"/>
          <w:szCs w:val="18"/>
          <w:lang w:val="bg-BG" w:eastAsia="zh-CN"/>
        </w:rPr>
      </w:pPr>
      <w:r w:rsidRPr="00CA5DA3">
        <w:rPr>
          <w:rFonts w:eastAsia="Times New Roman" w:cs="Arial"/>
          <w:szCs w:val="18"/>
          <w:u w:val="single"/>
          <w:lang w:val="bg-BG" w:eastAsia="zh-CN"/>
        </w:rPr>
        <w:t>Подизпълнителят</w:t>
      </w:r>
      <w:r w:rsidRPr="00CA5DA3">
        <w:rPr>
          <w:rFonts w:eastAsia="Times New Roman" w:cs="Arial"/>
          <w:szCs w:val="18"/>
          <w:lang w:val="bg-BG" w:eastAsia="zh-CN"/>
        </w:rPr>
        <w:t xml:space="preserve"> трябва да спазва и отговаря на всички приложими сертификационни изисквания и на процедурите на </w:t>
      </w:r>
      <w:r w:rsidRPr="00CA5DA3">
        <w:rPr>
          <w:rFonts w:eastAsia="Times New Roman" w:cs="Arial"/>
          <w:szCs w:val="18"/>
          <w:u w:val="single"/>
          <w:lang w:val="bg-BG" w:eastAsia="zh-CN"/>
        </w:rPr>
        <w:t>притежателя на FSC сертификат</w:t>
      </w:r>
      <w:r w:rsidRPr="00CA5DA3">
        <w:rPr>
          <w:rFonts w:eastAsia="Times New Roman" w:cs="Arial"/>
          <w:szCs w:val="18"/>
          <w:lang w:val="bg-BG" w:eastAsia="zh-CN"/>
        </w:rPr>
        <w:t>, свързани с възложената дейност и основните изисквания на FSC за условията на труд.</w:t>
      </w:r>
    </w:p>
    <w:p w14:paraId="2E4FC455" w14:textId="77777777" w:rsidR="00DC6156" w:rsidRPr="00CA5DA3" w:rsidRDefault="00DC6156" w:rsidP="00DC6156">
      <w:pPr>
        <w:pStyle w:val="ListParagraph"/>
        <w:numPr>
          <w:ilvl w:val="0"/>
          <w:numId w:val="10"/>
        </w:numPr>
        <w:spacing w:after="0"/>
        <w:rPr>
          <w:rFonts w:cs="Arial"/>
          <w:szCs w:val="18"/>
          <w:lang w:val="bg-BG"/>
        </w:rPr>
      </w:pPr>
      <w:r w:rsidRPr="00CA5DA3">
        <w:rPr>
          <w:rFonts w:eastAsia="Times New Roman" w:cs="Arial"/>
          <w:bCs/>
          <w:szCs w:val="18"/>
          <w:u w:val="single"/>
          <w:lang w:val="bg-BG" w:eastAsia="zh-CN"/>
        </w:rPr>
        <w:t>Подизпълнителят</w:t>
      </w:r>
      <w:r w:rsidRPr="00CA5DA3">
        <w:rPr>
          <w:rFonts w:eastAsia="Times New Roman" w:cs="Arial"/>
          <w:bCs/>
          <w:szCs w:val="18"/>
          <w:lang w:val="bg-BG" w:eastAsia="zh-CN"/>
        </w:rPr>
        <w:t xml:space="preserve"> проследява и контролира всички материали, които се влагат в FSC сертифицирани продукти, за да гарантира, че не са изложени на риск от смесване с други материали по време на действащото споразумение за аутсорсинг.</w:t>
      </w:r>
    </w:p>
    <w:p w14:paraId="0105C2AD" w14:textId="77777777" w:rsidR="00DC6156" w:rsidRPr="00CA5DA3" w:rsidRDefault="00DC6156" w:rsidP="00DC6156">
      <w:pPr>
        <w:pStyle w:val="ListParagraph"/>
        <w:numPr>
          <w:ilvl w:val="0"/>
          <w:numId w:val="10"/>
        </w:numPr>
        <w:spacing w:after="0"/>
        <w:rPr>
          <w:rFonts w:cs="Arial"/>
          <w:szCs w:val="18"/>
          <w:lang w:val="bg-BG"/>
        </w:rPr>
      </w:pPr>
      <w:r w:rsidRPr="00CA5DA3">
        <w:rPr>
          <w:rFonts w:cs="Arial"/>
          <w:szCs w:val="18"/>
          <w:u w:val="single"/>
          <w:lang w:val="bg-BG"/>
        </w:rPr>
        <w:t>Подизпълнителя</w:t>
      </w:r>
      <w:r w:rsidRPr="00CA5DA3">
        <w:rPr>
          <w:rFonts w:cs="Arial"/>
          <w:szCs w:val="18"/>
          <w:lang w:val="bg-BG"/>
        </w:rPr>
        <w:t>т ще използва само материалите, предоставени от притежателя на FSC сертификат за продукти, обхванати от това споразумение за аутсорсинг.</w:t>
      </w:r>
    </w:p>
    <w:p w14:paraId="20A634A0" w14:textId="5FD81E0D" w:rsidR="00DC6156" w:rsidRPr="00CA5DA3" w:rsidRDefault="00DC6156" w:rsidP="00DC6156">
      <w:pPr>
        <w:pStyle w:val="ListParagraph"/>
        <w:numPr>
          <w:ilvl w:val="0"/>
          <w:numId w:val="10"/>
        </w:numPr>
        <w:spacing w:after="0"/>
        <w:rPr>
          <w:rFonts w:cs="Arial"/>
          <w:szCs w:val="18"/>
          <w:lang w:val="bg-BG"/>
        </w:rPr>
      </w:pPr>
      <w:r w:rsidRPr="00CA5DA3">
        <w:rPr>
          <w:rFonts w:cs="Arial"/>
          <w:szCs w:val="18"/>
          <w:u w:val="single"/>
          <w:lang w:val="bg-BG"/>
        </w:rPr>
        <w:t>Подизпълнителят</w:t>
      </w:r>
      <w:r w:rsidRPr="00CA5DA3">
        <w:rPr>
          <w:rFonts w:cs="Arial"/>
          <w:szCs w:val="18"/>
          <w:lang w:val="bg-BG"/>
        </w:rPr>
        <w:t xml:space="preserve"> поддържа записи на документацията за всички входящи, изходящи и доставени материали, обработени по време на действащото споразумение за аутсорсинг.</w:t>
      </w:r>
    </w:p>
    <w:p w14:paraId="499650E4" w14:textId="77777777" w:rsidR="00DC6156" w:rsidRPr="00CA5DA3" w:rsidRDefault="00DC6156" w:rsidP="00DC6156">
      <w:pPr>
        <w:pStyle w:val="Style1"/>
        <w:numPr>
          <w:ilvl w:val="0"/>
          <w:numId w:val="10"/>
        </w:numPr>
        <w:spacing w:before="12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ритежателят на FSC сертифика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издава крайна фактура за извършената услуга за FSC сертифицираните продукти според споразумението за аутсорсинг.</w:t>
      </w:r>
    </w:p>
    <w:p w14:paraId="38827CA6" w14:textId="77777777" w:rsidR="00DC6156" w:rsidRPr="00CA5DA3" w:rsidRDefault="00DC6156" w:rsidP="00DC6156">
      <w:pPr>
        <w:pStyle w:val="Style1"/>
        <w:numPr>
          <w:ilvl w:val="0"/>
          <w:numId w:val="10"/>
        </w:numPr>
        <w:spacing w:before="12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одизпълнителя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няма да използва търговските марки на FSC или Preferred by Nature за промоционална употреба или върху продукти, които не са включени в това споразумение за аутсорсинг. </w:t>
      </w:r>
    </w:p>
    <w:p w14:paraId="0F91A80B" w14:textId="673A0945" w:rsidR="00DC6156" w:rsidRPr="00CA5DA3" w:rsidRDefault="00DC6156" w:rsidP="00DC6156">
      <w:pPr>
        <w:pStyle w:val="Style1"/>
        <w:numPr>
          <w:ilvl w:val="0"/>
          <w:numId w:val="10"/>
        </w:numPr>
        <w:spacing w:before="12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 xml:space="preserve">Подизпълнителят 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>няма да възлага допълнителна обработка на материала на друга организация.</w:t>
      </w:r>
    </w:p>
    <w:p w14:paraId="61E873D4" w14:textId="77777777" w:rsidR="00DC6156" w:rsidRPr="00CA5DA3" w:rsidRDefault="00DC6156" w:rsidP="00DC6156">
      <w:pPr>
        <w:pStyle w:val="Style1"/>
        <w:numPr>
          <w:ilvl w:val="0"/>
          <w:numId w:val="10"/>
        </w:numPr>
        <w:spacing w:before="12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одзпълнителя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позволява на Prefered by Nature да извършва одити на неговата дейност, включително оценка на място, като част от одита на </w:t>
      </w: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ритежателя на FSC сертифика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. </w:t>
      </w:r>
    </w:p>
    <w:p w14:paraId="17220614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ind w:left="720" w:hanging="720"/>
        <w:rPr>
          <w:rFonts w:ascii="Arial" w:hAnsi="Arial" w:cs="Arial"/>
          <w:b/>
          <w:sz w:val="22"/>
          <w:szCs w:val="22"/>
          <w:lang w:val="bg-BG"/>
        </w:rPr>
      </w:pPr>
    </w:p>
    <w:p w14:paraId="06764A50" w14:textId="1B2D50E8" w:rsidR="00841080" w:rsidRPr="00CA5DA3" w:rsidRDefault="00DC6156" w:rsidP="00841080">
      <w:pPr>
        <w:pStyle w:val="Style1"/>
        <w:numPr>
          <w:ilvl w:val="0"/>
          <w:numId w:val="0"/>
        </w:numPr>
        <w:spacing w:line="276" w:lineRule="auto"/>
        <w:ind w:left="720" w:hanging="720"/>
        <w:rPr>
          <w:rFonts w:ascii="Arial" w:hAnsi="Arial" w:cs="Arial"/>
          <w:bCs/>
          <w:lang w:val="bg-BG"/>
        </w:rPr>
      </w:pPr>
      <w:r w:rsidRPr="00CA5DA3">
        <w:rPr>
          <w:rFonts w:ascii="Arial" w:hAnsi="Arial" w:cs="Arial"/>
          <w:b/>
          <w:sz w:val="22"/>
          <w:szCs w:val="22"/>
          <w:lang w:val="bg-BG"/>
        </w:rPr>
        <w:t xml:space="preserve">Специфични условия </w:t>
      </w:r>
      <w:r w:rsidRPr="00CA5DA3">
        <w:rPr>
          <w:rFonts w:ascii="Arial" w:hAnsi="Arial" w:cs="Arial"/>
          <w:b/>
          <w:sz w:val="22"/>
          <w:szCs w:val="22"/>
          <w:lang w:val="bg-BG"/>
        </w:rPr>
        <w:t>на</w:t>
      </w:r>
      <w:r w:rsidRPr="00CA5DA3">
        <w:rPr>
          <w:rFonts w:ascii="Arial" w:hAnsi="Arial" w:cs="Arial"/>
          <w:b/>
          <w:sz w:val="22"/>
          <w:szCs w:val="22"/>
          <w:lang w:val="bg-BG"/>
        </w:rPr>
        <w:t xml:space="preserve"> това </w:t>
      </w:r>
      <w:r w:rsidRPr="00CA5DA3">
        <w:rPr>
          <w:rFonts w:ascii="Arial" w:hAnsi="Arial" w:cs="Arial"/>
          <w:b/>
          <w:sz w:val="22"/>
          <w:szCs w:val="22"/>
          <w:lang w:val="bg-BG"/>
        </w:rPr>
        <w:t>с</w:t>
      </w:r>
      <w:r w:rsidRPr="00CA5DA3">
        <w:rPr>
          <w:rFonts w:ascii="Arial" w:hAnsi="Arial" w:cs="Arial"/>
          <w:b/>
          <w:sz w:val="22"/>
          <w:szCs w:val="22"/>
          <w:lang w:val="bg-BG"/>
        </w:rPr>
        <w:t>поразумение за аутсорсинг:</w:t>
      </w:r>
    </w:p>
    <w:p w14:paraId="7C09B697" w14:textId="77777777" w:rsidR="00DC6156" w:rsidRPr="00CA5DA3" w:rsidRDefault="00DC6156" w:rsidP="00DC6156">
      <w:pPr>
        <w:pStyle w:val="Style1"/>
        <w:numPr>
          <w:ilvl w:val="0"/>
          <w:numId w:val="9"/>
        </w:numPr>
        <w:spacing w:line="276" w:lineRule="auto"/>
        <w:rPr>
          <w:rFonts w:ascii="MS Reference Sans Serif" w:hAnsi="MS Reference Sans Serif" w:cs="Arial"/>
          <w:bCs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bCs/>
          <w:sz w:val="18"/>
          <w:szCs w:val="18"/>
          <w:lang w:val="bg-BG"/>
        </w:rPr>
        <w:t>(ако е приложимо)</w:t>
      </w:r>
      <w:r w:rsidRPr="00CA5DA3">
        <w:rPr>
          <w:rFonts w:ascii="MS Reference Sans Serif" w:hAnsi="MS Reference Sans Serif"/>
          <w:lang w:val="bg-BG"/>
        </w:rPr>
        <w:t xml:space="preserve"> </w:t>
      </w:r>
      <w:r w:rsidRPr="00CA5DA3">
        <w:rPr>
          <w:rFonts w:ascii="MS Reference Sans Serif" w:hAnsi="MS Reference Sans Serif" w:cs="Arial"/>
          <w:bCs/>
          <w:sz w:val="18"/>
          <w:szCs w:val="18"/>
          <w:lang w:val="bg-BG"/>
        </w:rPr>
        <w:t>Изпълнителят прилага FSC етикетите, предоставени от притежателя на FSC сертификат само върху FSC сертифицираните продукти, покрити от обхвата на това споразумение за аутсорсинг.</w:t>
      </w:r>
    </w:p>
    <w:p w14:paraId="1BAEABCE" w14:textId="77777777" w:rsidR="00DC6156" w:rsidRPr="00CA5DA3" w:rsidRDefault="00DC6156" w:rsidP="00DC6156">
      <w:pPr>
        <w:pStyle w:val="Style1"/>
        <w:numPr>
          <w:ilvl w:val="0"/>
          <w:numId w:val="9"/>
        </w:numPr>
        <w:spacing w:line="276" w:lineRule="auto"/>
        <w:rPr>
          <w:rFonts w:ascii="MS Reference Sans Serif" w:hAnsi="MS Reference Sans Serif" w:cs="Arial"/>
          <w:b/>
          <w:bCs/>
          <w:color w:val="365F91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b/>
          <w:color w:val="4E917A"/>
          <w:sz w:val="18"/>
          <w:szCs w:val="18"/>
          <w:lang w:val="bg-BG"/>
        </w:rPr>
        <w:t>{</w:t>
      </w:r>
      <w:r w:rsidRPr="00CA5DA3">
        <w:rPr>
          <w:rFonts w:ascii="MS Reference Sans Serif" w:hAnsi="MS Reference Sans Serif"/>
          <w:b/>
          <w:bCs/>
          <w:lang w:val="bg-BG"/>
        </w:rPr>
        <w:t>ОПИШЕТЕ</w:t>
      </w:r>
      <w:r w:rsidRPr="00CA5DA3">
        <w:rPr>
          <w:rFonts w:ascii="MS Reference Sans Serif" w:hAnsi="MS Reference Sans Serif"/>
          <w:lang w:val="bg-BG"/>
        </w:rPr>
        <w:t xml:space="preserve"> </w:t>
      </w:r>
      <w:r w:rsidRPr="00CA5DA3">
        <w:rPr>
          <w:rFonts w:ascii="MS Reference Sans Serif" w:hAnsi="MS Reference Sans Serif" w:cs="Arial"/>
          <w:b/>
          <w:color w:val="4E917A"/>
          <w:sz w:val="18"/>
          <w:szCs w:val="18"/>
          <w:lang w:val="bg-BG"/>
        </w:rPr>
        <w:t>ДОПЪЛНИТЕЛНИ УСЛОВИЯ, ПРИЛОЖИМИ КЪМ ТОВА СПОРАЗУМЕНИЕ ЗА АУТСОРСИНГ}</w:t>
      </w:r>
    </w:p>
    <w:p w14:paraId="1E99C1ED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rPr>
          <w:rFonts w:ascii="Arial" w:hAnsi="Arial" w:cs="Arial"/>
          <w:lang w:val="bg-BG"/>
        </w:rPr>
      </w:pPr>
    </w:p>
    <w:p w14:paraId="0BB16CA1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ind w:left="720" w:hanging="720"/>
        <w:rPr>
          <w:rFonts w:ascii="Arial" w:hAnsi="Arial" w:cs="Arial"/>
          <w:bCs/>
          <w:lang w:val="bg-BG"/>
        </w:rPr>
      </w:pPr>
    </w:p>
    <w:tbl>
      <w:tblPr>
        <w:tblW w:w="9206" w:type="dxa"/>
        <w:tblInd w:w="108" w:type="dxa"/>
        <w:tblLook w:val="04A0" w:firstRow="1" w:lastRow="0" w:firstColumn="1" w:lastColumn="0" w:noHBand="0" w:noVBand="1"/>
      </w:tblPr>
      <w:tblGrid>
        <w:gridCol w:w="4525"/>
        <w:gridCol w:w="4681"/>
      </w:tblGrid>
      <w:tr w:rsidR="00DC6156" w:rsidRPr="00CA5DA3" w14:paraId="56904B8F" w14:textId="77777777" w:rsidTr="00277D13">
        <w:tc>
          <w:tcPr>
            <w:tcW w:w="4525" w:type="dxa"/>
          </w:tcPr>
          <w:p w14:paraId="30A11390" w14:textId="2B9FD522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Притежател на сертификат</w:t>
            </w:r>
          </w:p>
        </w:tc>
        <w:tc>
          <w:tcPr>
            <w:tcW w:w="4681" w:type="dxa"/>
          </w:tcPr>
          <w:p w14:paraId="2E784232" w14:textId="4410E9D2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Изпълнител</w:t>
            </w:r>
          </w:p>
        </w:tc>
      </w:tr>
      <w:tr w:rsidR="00DC6156" w:rsidRPr="00CA5DA3" w14:paraId="4E3FAC42" w14:textId="77777777" w:rsidTr="00277D13">
        <w:tc>
          <w:tcPr>
            <w:tcW w:w="4525" w:type="dxa"/>
          </w:tcPr>
          <w:p w14:paraId="78AF8D27" w14:textId="52E2BBD0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Подпис________________________</w:t>
            </w:r>
          </w:p>
        </w:tc>
        <w:tc>
          <w:tcPr>
            <w:tcW w:w="4681" w:type="dxa"/>
          </w:tcPr>
          <w:p w14:paraId="01C71A11" w14:textId="0383BBB6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Подпис____________________________</w:t>
            </w:r>
          </w:p>
        </w:tc>
      </w:tr>
      <w:tr w:rsidR="00DC6156" w:rsidRPr="00CA5DA3" w14:paraId="76D7158E" w14:textId="77777777" w:rsidTr="00277D13">
        <w:tc>
          <w:tcPr>
            <w:tcW w:w="4525" w:type="dxa"/>
          </w:tcPr>
          <w:p w14:paraId="7BC02EA6" w14:textId="6DE2BA7F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Дата ____________________________</w:t>
            </w:r>
          </w:p>
        </w:tc>
        <w:tc>
          <w:tcPr>
            <w:tcW w:w="4681" w:type="dxa"/>
          </w:tcPr>
          <w:p w14:paraId="16CAA2DF" w14:textId="22FE7E80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Дата ________________________________</w:t>
            </w:r>
          </w:p>
        </w:tc>
      </w:tr>
    </w:tbl>
    <w:p w14:paraId="3462F2E8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ind w:left="720" w:hanging="720"/>
        <w:rPr>
          <w:rFonts w:ascii="Arial" w:hAnsi="Arial" w:cs="Arial"/>
          <w:bCs/>
          <w:lang w:val="bg-BG"/>
        </w:rPr>
      </w:pPr>
    </w:p>
    <w:p w14:paraId="530D6DBF" w14:textId="1847A79B" w:rsidR="00841080" w:rsidRPr="00CA5DA3" w:rsidRDefault="00841080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  <w:bookmarkStart w:id="9" w:name="_Toc310506056"/>
    </w:p>
    <w:p w14:paraId="45380C75" w14:textId="6DA4E9F1" w:rsidR="00841080" w:rsidRPr="00CA5DA3" w:rsidRDefault="00DC6156" w:rsidP="00CA5DA3">
      <w:pPr>
        <w:pStyle w:val="Heading1"/>
        <w:numPr>
          <w:ilvl w:val="0"/>
          <w:numId w:val="0"/>
        </w:numPr>
        <w:ind w:left="142"/>
        <w:jc w:val="both"/>
        <w:rPr>
          <w:color w:val="005C40"/>
          <w:sz w:val="24"/>
          <w:szCs w:val="28"/>
          <w:lang w:val="bg-BG"/>
        </w:rPr>
      </w:pPr>
      <w:bookmarkStart w:id="10" w:name="_Toc498509650"/>
      <w:bookmarkStart w:id="11" w:name="_Toc117077942"/>
      <w:r w:rsidRPr="00CA5DA3">
        <w:rPr>
          <w:color w:val="005C40"/>
          <w:sz w:val="24"/>
          <w:szCs w:val="28"/>
          <w:lang w:val="bg-BG"/>
        </w:rPr>
        <w:t>Приложение</w:t>
      </w:r>
      <w:r w:rsidR="00841080" w:rsidRPr="00CA5DA3">
        <w:rPr>
          <w:color w:val="005C40"/>
          <w:sz w:val="24"/>
          <w:szCs w:val="28"/>
          <w:lang w:val="bg-BG"/>
        </w:rPr>
        <w:t xml:space="preserve"> 2: </w:t>
      </w:r>
      <w:bookmarkEnd w:id="9"/>
      <w:bookmarkEnd w:id="10"/>
      <w:r w:rsidRPr="00CA5DA3">
        <w:rPr>
          <w:color w:val="005C40"/>
          <w:sz w:val="24"/>
          <w:szCs w:val="28"/>
          <w:lang w:val="bg-BG"/>
        </w:rPr>
        <w:t>Списък с подизпълнители</w:t>
      </w:r>
      <w:bookmarkEnd w:id="11"/>
    </w:p>
    <w:p w14:paraId="56AE69F7" w14:textId="77777777" w:rsidR="00DC6156" w:rsidRPr="00CA5DA3" w:rsidRDefault="00DC6156" w:rsidP="00DC6156">
      <w:pPr>
        <w:spacing w:before="240" w:after="240"/>
        <w:rPr>
          <w:u w:val="single"/>
          <w:lang w:val="bg-BG"/>
        </w:rPr>
      </w:pPr>
      <w:r w:rsidRPr="00CA5DA3">
        <w:rPr>
          <w:u w:val="single"/>
          <w:lang w:val="bg-BG"/>
        </w:rPr>
        <w:t>Дата на последна актуализация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55"/>
        <w:gridCol w:w="1241"/>
        <w:gridCol w:w="1356"/>
        <w:gridCol w:w="1344"/>
        <w:gridCol w:w="1427"/>
        <w:gridCol w:w="1494"/>
      </w:tblGrid>
      <w:tr w:rsidR="00DC6156" w:rsidRPr="00CA5DA3" w14:paraId="0D148909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3FBAC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sz w:val="10"/>
                <w:szCs w:val="10"/>
                <w:lang w:val="bg-BG"/>
              </w:rPr>
            </w:pPr>
            <w:r w:rsidRPr="00CA5DA3">
              <w:rPr>
                <w:b/>
                <w:lang w:val="bg-BG"/>
              </w:rPr>
              <w:t>Изпълнител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7AF89D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sz w:val="10"/>
                <w:szCs w:val="10"/>
                <w:lang w:val="bg-BG"/>
              </w:rPr>
            </w:pPr>
            <w:r w:rsidRPr="00CA5DA3">
              <w:rPr>
                <w:b/>
                <w:lang w:val="bg-BG"/>
              </w:rPr>
              <w:t>Адрес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4DB8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lang w:val="bg-BG"/>
              </w:rPr>
            </w:pPr>
            <w:r w:rsidRPr="00CA5DA3">
              <w:rPr>
                <w:b/>
                <w:lang w:val="bg-BG"/>
              </w:rPr>
              <w:t>Дейност/ процес на аутсорсинг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2458A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sz w:val="10"/>
                <w:szCs w:val="10"/>
                <w:lang w:val="bg-BG"/>
              </w:rPr>
            </w:pPr>
            <w:r w:rsidRPr="00CA5DA3">
              <w:rPr>
                <w:b/>
                <w:lang w:val="bg-BG"/>
              </w:rPr>
              <w:t>Лице за връзка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C293BA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lang w:val="bg-BG"/>
              </w:rPr>
            </w:pPr>
            <w:r w:rsidRPr="00CA5DA3">
              <w:rPr>
                <w:b/>
                <w:lang w:val="bg-BG"/>
              </w:rPr>
              <w:t>Длъжност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A232F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lang w:val="bg-BG"/>
              </w:rPr>
            </w:pPr>
            <w:r w:rsidRPr="00CA5DA3">
              <w:rPr>
                <w:b/>
                <w:lang w:val="bg-BG"/>
              </w:rPr>
              <w:t>FSC CoC код (ако е приложимо)</w:t>
            </w:r>
          </w:p>
        </w:tc>
      </w:tr>
      <w:tr w:rsidR="00DC6156" w:rsidRPr="00CA5DA3" w14:paraId="42993EBE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9D245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47D28" w14:textId="77777777" w:rsidR="00DC6156" w:rsidRPr="00CA5DA3" w:rsidRDefault="00DC6156" w:rsidP="00502E6C">
            <w:pPr>
              <w:autoSpaceDE w:val="0"/>
              <w:autoSpaceDN w:val="0"/>
              <w:adjustRightInd w:val="0"/>
              <w:spacing w:before="60" w:after="60"/>
              <w:rPr>
                <w:rFonts w:cs="ArialNarrow"/>
                <w:lang w:val="bg-BG" w:eastAsia="da-DK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2241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BDBF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2484A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C1B20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0DB25E95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8C7A3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F5CB4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450D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E0DB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0F58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72F6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44198DBF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33DCB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6490C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22F5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2E36D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B9EF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D754A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6B99F9F9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FA797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CFF1C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391F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89F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2AFA7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96FFD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53E26E7F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7C71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D53C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31F3B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1E78A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C491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CB46D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41D5D281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5E11E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A13B7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328D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1FC39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5DAD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86209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4F74B10E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97388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20BFC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2ABBE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3992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63944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FBAF9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3B6FC12D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954AE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274F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D4AAB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66B65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2E367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A948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</w:tbl>
    <w:p w14:paraId="4952C18A" w14:textId="77777777" w:rsidR="00DC6156" w:rsidRPr="00CA5DA3" w:rsidRDefault="00DC6156" w:rsidP="00DC6156">
      <w:pPr>
        <w:pStyle w:val="Heading1"/>
        <w:rPr>
          <w:lang w:val="bg-BG"/>
        </w:rPr>
      </w:pPr>
      <w:bookmarkStart w:id="12" w:name="_Toc117077943"/>
      <w:bookmarkEnd w:id="12"/>
    </w:p>
    <w:p w14:paraId="156458D9" w14:textId="77777777" w:rsidR="00841080" w:rsidRPr="00CA5DA3" w:rsidRDefault="00841080" w:rsidP="00841080">
      <w:pPr>
        <w:spacing w:after="0"/>
        <w:rPr>
          <w:szCs w:val="18"/>
          <w:lang w:val="bg-BG"/>
        </w:rPr>
      </w:pPr>
      <w:r w:rsidRPr="00CA5DA3">
        <w:rPr>
          <w:szCs w:val="18"/>
          <w:lang w:val="bg-BG"/>
        </w:rPr>
        <w:br w:type="page"/>
      </w:r>
    </w:p>
    <w:p w14:paraId="43F002E8" w14:textId="77777777" w:rsidR="00257718" w:rsidRPr="00CA5DA3" w:rsidRDefault="00257718" w:rsidP="00257718">
      <w:pPr>
        <w:spacing w:before="0"/>
        <w:jc w:val="left"/>
        <w:rPr>
          <w:lang w:val="bg-BG"/>
        </w:rPr>
        <w:sectPr w:rsidR="00257718" w:rsidRPr="00CA5DA3" w:rsidSect="00257718">
          <w:pgSz w:w="11907" w:h="16839" w:code="9"/>
          <w:pgMar w:top="1702" w:right="1440" w:bottom="900" w:left="1440" w:header="720" w:footer="450" w:gutter="0"/>
          <w:cols w:space="720"/>
        </w:sectPr>
      </w:pPr>
    </w:p>
    <w:p w14:paraId="69AC520D" w14:textId="7B995AED" w:rsidR="00257718" w:rsidRPr="00CA5DA3" w:rsidRDefault="00257718" w:rsidP="00257718">
      <w:pPr>
        <w:jc w:val="center"/>
        <w:rPr>
          <w:lang w:val="bg-BG"/>
        </w:rPr>
      </w:pPr>
      <w:r w:rsidRPr="00CA5DA3">
        <w:rPr>
          <w:noProof/>
          <w:lang w:val="bg-BG"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43235B5" wp14:editId="4B257178">
                <wp:simplePos x="0" y="0"/>
                <wp:positionH relativeFrom="column">
                  <wp:posOffset>-3838575</wp:posOffset>
                </wp:positionH>
                <wp:positionV relativeFrom="paragraph">
                  <wp:posOffset>215265</wp:posOffset>
                </wp:positionV>
                <wp:extent cx="10851515" cy="9446260"/>
                <wp:effectExtent l="0" t="19050" r="6985" b="254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51515" cy="9446260"/>
                          <a:chOff x="0" y="9525"/>
                          <a:chExt cx="10851656" cy="9446668"/>
                        </a:xfrm>
                      </wpg:grpSpPr>
                      <pic:pic xmlns:pic="http://schemas.openxmlformats.org/drawingml/2006/picture">
                        <pic:nvPicPr>
                          <pic:cNvPr id="288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2032" y="82550"/>
                            <a:ext cx="2787650" cy="8364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2" name="Rectangle 302"/>
                        <wps:cNvSpPr>
                          <a:spLocks noChangeArrowheads="1"/>
                        </wps:cNvSpPr>
                        <wps:spPr bwMode="auto">
                          <a:xfrm>
                            <a:off x="2833511" y="8447617"/>
                            <a:ext cx="8018145" cy="1008576"/>
                          </a:xfrm>
                          <a:prstGeom prst="rect">
                            <a:avLst/>
                          </a:prstGeom>
                          <a:solidFill>
                            <a:srgbClr val="00907C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EC5ABA" w14:textId="77777777" w:rsidR="00257718" w:rsidRDefault="00257718" w:rsidP="00257718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18" name="Text Box 17418"/>
                        <wps:cNvSpPr txBox="1">
                          <a:spLocks noChangeArrowheads="1"/>
                        </wps:cNvSpPr>
                        <wps:spPr bwMode="auto">
                          <a:xfrm>
                            <a:off x="7732889" y="8752417"/>
                            <a:ext cx="2512695" cy="5337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615469" w14:textId="77777777" w:rsidR="00257718" w:rsidRPr="008E190C" w:rsidRDefault="00257718" w:rsidP="00257718">
                              <w:pPr>
                                <w:jc w:val="right"/>
                                <w:rPr>
                                  <w:b/>
                                  <w:color w:val="FFFFFF"/>
                                  <w:sz w:val="24"/>
                                  <w:lang w:val="en-US"/>
                                </w:rPr>
                              </w:pPr>
                              <w:r w:rsidRPr="008E190C">
                                <w:rPr>
                                  <w:b/>
                                  <w:color w:val="FFFFFF"/>
                                  <w:sz w:val="24"/>
                                  <w:lang w:val="en-US"/>
                                </w:rPr>
                                <w:t>www.</w:t>
                              </w:r>
                              <w:r>
                                <w:rPr>
                                  <w:b/>
                                  <w:color w:val="FFFFFF"/>
                                  <w:sz w:val="24"/>
                                  <w:lang w:val="en-US"/>
                                </w:rPr>
                                <w:t>preferredbynature.or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2"/>
                        <wps:cNvCnPr>
                          <a:cxnSpLocks noChangeShapeType="1"/>
                        </wps:cNvCnPr>
                        <wps:spPr bwMode="auto">
                          <a:xfrm>
                            <a:off x="0" y="9525"/>
                            <a:ext cx="10800080" cy="0"/>
                          </a:xfrm>
                          <a:prstGeom prst="straightConnector1">
                            <a:avLst/>
                          </a:prstGeom>
                          <a:noFill/>
                          <a:ln w="50800">
                            <a:solidFill>
                              <a:srgbClr val="9CB92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3235B5" id="Group 17" o:spid="_x0000_s1033" style="position:absolute;left:0;text-align:left;margin-left:-302.25pt;margin-top:16.95pt;width:854.45pt;height:743.8pt;z-index:251665408;mso-height-relative:margin" coordorigin=",95" coordsize="108516,9446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34" type="#_x0000_t75" style="position:absolute;left:77120;top:825;width:27876;height:836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">
                  <v:imagedata r:id="rId24" o:title=""/>
                </v:shape>
                <v:rect id="Rectangle 302" o:spid="_x0000_s1035" style="position:absolute;left:28335;top:84476;width:80181;height:100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" fillcolor="#00907c" stroked="f">
                  <v:textbox>
                    <w:txbxContent>
                      <w:p w14:paraId="3DEC5ABA" w14:textId="77777777" w:rsidR="00257718" w:rsidRDefault="00257718" w:rsidP="00257718">
                        <w:pPr>
                          <w:jc w:val="center"/>
                        </w:pPr>
                      </w:p>
                    </w:txbxContent>
                  </v:textbox>
                </v:rect>
                <v:shape id="Text Box 17418" o:spid="_x0000_s1036" type="#_x0000_t202" style="position:absolute;left:77328;top:87524;width:25127;height:5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" filled="f" stroked="f">
                  <v:textbox>
                    <w:txbxContent>
                      <w:p w14:paraId="2F615469" w14:textId="77777777" w:rsidR="00257718" w:rsidRPr="008E190C" w:rsidRDefault="00257718" w:rsidP="00257718">
                        <w:pPr>
                          <w:jc w:val="right"/>
                          <w:rPr>
                            <w:b/>
                            <w:color w:val="FFFFFF"/>
                            <w:sz w:val="24"/>
                            <w:lang w:val="en-US"/>
                          </w:rPr>
                        </w:pPr>
                        <w:r w:rsidRPr="008E190C">
                          <w:rPr>
                            <w:b/>
                            <w:color w:val="FFFFFF"/>
                            <w:sz w:val="24"/>
                            <w:lang w:val="en-US"/>
                          </w:rPr>
                          <w:t>www.</w:t>
                        </w:r>
                        <w:r>
                          <w:rPr>
                            <w:b/>
                            <w:color w:val="FFFFFF"/>
                            <w:sz w:val="24"/>
                            <w:lang w:val="en-US"/>
                          </w:rPr>
                          <w:t>preferredbynature.org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37" type="#_x0000_t32" style="position:absolute;top:95;width:1080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" strokecolor="#9cb92d" strokeweight="4pt"/>
              </v:group>
            </w:pict>
          </mc:Fallback>
        </mc:AlternateContent>
      </w:r>
      <w:r w:rsidRPr="00CA5DA3">
        <w:rPr>
          <w:noProof/>
          <w:lang w:val="bg-BG"/>
        </w:rPr>
        <w:drawing>
          <wp:anchor distT="0" distB="0" distL="114300" distR="114300" simplePos="0" relativeHeight="251668480" behindDoc="0" locked="0" layoutInCell="1" allowOverlap="1" wp14:anchorId="5BDDFF59" wp14:editId="4542255E">
            <wp:simplePos x="0" y="0"/>
            <wp:positionH relativeFrom="column">
              <wp:posOffset>-558800</wp:posOffset>
            </wp:positionH>
            <wp:positionV relativeFrom="paragraph">
              <wp:posOffset>-927735</wp:posOffset>
            </wp:positionV>
            <wp:extent cx="1670234" cy="944070"/>
            <wp:effectExtent l="0" t="0" r="0" b="0"/>
            <wp:wrapNone/>
            <wp:docPr id="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234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5DA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6553D0" wp14:editId="404D3BC3">
                <wp:simplePos x="0" y="0"/>
                <wp:positionH relativeFrom="column">
                  <wp:posOffset>-6543537</wp:posOffset>
                </wp:positionH>
                <wp:positionV relativeFrom="paragraph">
                  <wp:posOffset>-1319971</wp:posOffset>
                </wp:positionV>
                <wp:extent cx="8004810" cy="1377735"/>
                <wp:effectExtent l="0" t="0" r="15240" b="13335"/>
                <wp:wrapNone/>
                <wp:docPr id="289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4810" cy="1377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76BCEF" id="Rectangle 11" o:spid="_x0000_s1026" style="position:absolute;margin-left:-515.25pt;margin-top:-103.95pt;width:630.3pt;height:108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" strokecolor="white"/>
            </w:pict>
          </mc:Fallback>
        </mc:AlternateContent>
      </w:r>
      <w:r w:rsidRPr="00CA5DA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FA8293" wp14:editId="3E704055">
                <wp:simplePos x="0" y="0"/>
                <wp:positionH relativeFrom="column">
                  <wp:posOffset>-3768105</wp:posOffset>
                </wp:positionH>
                <wp:positionV relativeFrom="paragraph">
                  <wp:posOffset>266671</wp:posOffset>
                </wp:positionV>
                <wp:extent cx="10800080" cy="0"/>
                <wp:effectExtent l="0" t="19050" r="39370" b="38100"/>
                <wp:wrapNone/>
                <wp:docPr id="1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008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00907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985749" id="AutoShape 2" o:spid="_x0000_s1026" type="#_x0000_t32" style="position:absolute;margin-left:-296.7pt;margin-top:21pt;width:850.4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" strokecolor="#00907c" strokeweight="4pt"/>
            </w:pict>
          </mc:Fallback>
        </mc:AlternateContent>
      </w:r>
    </w:p>
    <w:p w14:paraId="12D49969" w14:textId="418CEBF8" w:rsidR="00257718" w:rsidRPr="00CA5DA3" w:rsidRDefault="00257718" w:rsidP="00257718">
      <w:pPr>
        <w:ind w:right="3920"/>
        <w:jc w:val="left"/>
        <w:rPr>
          <w:b/>
          <w:color w:val="91B11B"/>
          <w:sz w:val="48"/>
          <w:szCs w:val="18"/>
          <w:lang w:val="bg-BG"/>
        </w:rPr>
      </w:pPr>
      <w:r w:rsidRPr="00CA5DA3">
        <w:rPr>
          <w:szCs w:val="18"/>
          <w:lang w:val="bg-BG"/>
        </w:rPr>
        <w:br/>
      </w:r>
    </w:p>
    <w:p w14:paraId="010E1F13" w14:textId="42A6BD11" w:rsidR="00257718" w:rsidRPr="00CA5DA3" w:rsidRDefault="00257718" w:rsidP="00257718">
      <w:pPr>
        <w:ind w:right="5763"/>
        <w:jc w:val="left"/>
        <w:textAlignment w:val="baseline"/>
        <w:rPr>
          <w:rFonts w:cs="Microsoft Sans Serif"/>
          <w:noProof/>
          <w:color w:val="595959" w:themeColor="text1" w:themeTint="A6"/>
          <w:szCs w:val="18"/>
          <w:lang w:val="bg-BG" w:eastAsia="en-GB"/>
        </w:rPr>
      </w:pPr>
    </w:p>
    <w:p w14:paraId="15CACBC9" w14:textId="77777777" w:rsidR="00257718" w:rsidRPr="00CA5DA3" w:rsidRDefault="00257718" w:rsidP="00257718">
      <w:pPr>
        <w:ind w:right="5763"/>
        <w:jc w:val="left"/>
        <w:textAlignment w:val="baseline"/>
        <w:rPr>
          <w:rFonts w:cs="Microsoft Sans Serif"/>
          <w:noProof/>
          <w:color w:val="595959" w:themeColor="text1" w:themeTint="A6"/>
          <w:szCs w:val="18"/>
          <w:lang w:val="bg-BG" w:eastAsia="en-GB"/>
        </w:rPr>
      </w:pPr>
    </w:p>
    <w:p w14:paraId="6D759642" w14:textId="77777777" w:rsidR="00DC6156" w:rsidRPr="00CA5DA3" w:rsidRDefault="00DC6156" w:rsidP="00DC6156">
      <w:pPr>
        <w:ind w:right="4166"/>
        <w:rPr>
          <w:b/>
          <w:color w:val="91B11B"/>
          <w:sz w:val="50"/>
          <w:lang w:val="bg-BG"/>
        </w:rPr>
      </w:pPr>
      <w:r w:rsidRPr="00CA5DA3">
        <w:rPr>
          <w:b/>
          <w:color w:val="91B11B"/>
          <w:sz w:val="50"/>
          <w:lang w:val="bg-BG"/>
        </w:rPr>
        <w:t>За нас</w:t>
      </w:r>
    </w:p>
    <w:p w14:paraId="53124422" w14:textId="77777777" w:rsidR="00DC6156" w:rsidRPr="00CA5DA3" w:rsidRDefault="00DC6156" w:rsidP="006061C0">
      <w:pPr>
        <w:tabs>
          <w:tab w:val="left" w:pos="5103"/>
        </w:tabs>
        <w:spacing w:line="276" w:lineRule="auto"/>
        <w:ind w:right="3924"/>
        <w:rPr>
          <w:rFonts w:cs="Microsoft Sans Serif"/>
          <w:szCs w:val="18"/>
          <w:lang w:val="bg-BG"/>
        </w:rPr>
      </w:pPr>
      <w:r w:rsidRPr="00CA5DA3">
        <w:rPr>
          <w:rFonts w:cs="Microsoft Sans Serif"/>
          <w:szCs w:val="18"/>
          <w:lang w:val="bg-BG"/>
        </w:rPr>
        <w:t>Preferred by Nature (известна преди като NEPCon) е международна организация с нестопанска цел, работеща в подкрепа на по-добро управление на земите и бизнес практики, които са в полза на хората, природата и климата. Постигаме това чрез изключително съчетание от сертификационни услуги за устойчивост, проекти, подкрепящи повишаването на осведомеността и развитие на умения и способности.</w:t>
      </w:r>
    </w:p>
    <w:p w14:paraId="7ECCA464" w14:textId="77777777" w:rsidR="00DC6156" w:rsidRPr="00CA5DA3" w:rsidRDefault="00DC6156" w:rsidP="006061C0">
      <w:pPr>
        <w:tabs>
          <w:tab w:val="left" w:pos="5103"/>
        </w:tabs>
        <w:spacing w:line="276" w:lineRule="auto"/>
        <w:ind w:right="3924"/>
        <w:rPr>
          <w:rFonts w:cs="Microsoft Sans Serif"/>
          <w:szCs w:val="18"/>
          <w:lang w:val="bg-BG"/>
        </w:rPr>
      </w:pPr>
      <w:r w:rsidRPr="00CA5DA3">
        <w:rPr>
          <w:rFonts w:cs="Microsoft Sans Serif"/>
          <w:szCs w:val="18"/>
          <w:lang w:val="bg-BG"/>
        </w:rPr>
        <w:t xml:space="preserve">Повече от 25 години ние работим за разработване на практически решения за стимулиране на положително въздействие в производствената сфера и веригите за доставки в над 100 държави. Фокусираме се върху земеползването, предимно чрез въздействие върху стоките от горите, селското стопанство и климата и свързани сектори като туризъм и опазване. Научете повече на </w:t>
      </w:r>
      <w:hyperlink r:id="rId25" w:history="1">
        <w:r w:rsidRPr="00CA5DA3">
          <w:rPr>
            <w:rStyle w:val="Hyperlink"/>
            <w:rFonts w:cs="Microsoft Sans Serif"/>
            <w:szCs w:val="18"/>
            <w:lang w:val="bg-BG"/>
          </w:rPr>
          <w:t>www.preferredbynature.org</w:t>
        </w:r>
      </w:hyperlink>
      <w:r w:rsidRPr="00CA5DA3">
        <w:rPr>
          <w:rStyle w:val="Hyperlink"/>
          <w:rFonts w:cs="Microsoft Sans Serif"/>
          <w:szCs w:val="18"/>
          <w:lang w:val="bg-BG"/>
        </w:rPr>
        <w:t>.</w:t>
      </w:r>
    </w:p>
    <w:p w14:paraId="1A07C066" w14:textId="1D9F092D" w:rsidR="00257718" w:rsidRPr="00CA5DA3" w:rsidRDefault="00257718" w:rsidP="006061C0">
      <w:pPr>
        <w:tabs>
          <w:tab w:val="left" w:pos="4820"/>
        </w:tabs>
        <w:ind w:right="4166"/>
        <w:rPr>
          <w:sz w:val="20"/>
          <w:lang w:val="bg-BG"/>
        </w:rPr>
      </w:pPr>
    </w:p>
    <w:p w14:paraId="366CB96C" w14:textId="77777777" w:rsidR="00257718" w:rsidRPr="00CA5DA3" w:rsidRDefault="00257718" w:rsidP="00257718">
      <w:pPr>
        <w:ind w:right="4166"/>
        <w:rPr>
          <w:sz w:val="20"/>
          <w:lang w:val="bg-BG"/>
        </w:rPr>
      </w:pPr>
    </w:p>
    <w:p w14:paraId="04123473" w14:textId="77777777" w:rsidR="00257718" w:rsidRPr="00CA5DA3" w:rsidRDefault="00257718" w:rsidP="00257718">
      <w:pPr>
        <w:ind w:right="4166"/>
        <w:rPr>
          <w:sz w:val="20"/>
          <w:lang w:val="bg-BG"/>
        </w:rPr>
      </w:pPr>
    </w:p>
    <w:p w14:paraId="7E61CDB8" w14:textId="77777777" w:rsidR="006061C0" w:rsidRPr="00CA5DA3" w:rsidRDefault="006061C0" w:rsidP="006061C0">
      <w:pPr>
        <w:ind w:right="4166"/>
        <w:rPr>
          <w:rFonts w:cs="Microsoft Sans Serif"/>
          <w:b/>
          <w:color w:val="91B11B"/>
          <w:sz w:val="34"/>
          <w:szCs w:val="24"/>
          <w:lang w:val="bg-BG" w:eastAsia="en-GB"/>
        </w:rPr>
      </w:pPr>
      <w:r w:rsidRPr="00CA5DA3">
        <w:rPr>
          <w:rFonts w:cs="Microsoft Sans Serif"/>
          <w:b/>
          <w:color w:val="91B11B"/>
          <w:sz w:val="34"/>
          <w:szCs w:val="24"/>
          <w:lang w:val="bg-BG" w:eastAsia="en-GB"/>
        </w:rPr>
        <w:t>Контакти</w:t>
      </w:r>
    </w:p>
    <w:p w14:paraId="091E00BC" w14:textId="77777777" w:rsidR="006061C0" w:rsidRPr="00CA5DA3" w:rsidRDefault="006061C0" w:rsidP="006061C0">
      <w:pPr>
        <w:tabs>
          <w:tab w:val="left" w:pos="2895"/>
        </w:tabs>
        <w:spacing w:before="0" w:after="0"/>
        <w:rPr>
          <w:szCs w:val="16"/>
          <w:lang w:val="bg-BG" w:eastAsia="en-GB"/>
        </w:rPr>
      </w:pPr>
      <w:r w:rsidRPr="00CA5DA3">
        <w:rPr>
          <w:szCs w:val="16"/>
          <w:lang w:val="bg-BG" w:eastAsia="en-GB"/>
        </w:rPr>
        <w:t>НЕПКОН БЪЛГАРИЯ EООД</w:t>
      </w:r>
    </w:p>
    <w:p w14:paraId="5F0EED8F" w14:textId="77777777" w:rsidR="006061C0" w:rsidRPr="00CA5DA3" w:rsidRDefault="006061C0" w:rsidP="006061C0">
      <w:pPr>
        <w:tabs>
          <w:tab w:val="left" w:pos="2895"/>
        </w:tabs>
        <w:spacing w:before="0" w:after="0"/>
        <w:rPr>
          <w:szCs w:val="16"/>
          <w:lang w:val="bg-BG" w:eastAsia="en-GB"/>
        </w:rPr>
      </w:pPr>
      <w:r w:rsidRPr="00CA5DA3">
        <w:rPr>
          <w:szCs w:val="16"/>
          <w:lang w:val="bg-BG" w:eastAsia="en-GB"/>
        </w:rPr>
        <w:t xml:space="preserve">Адрес: ул. „Любен Каравелов“ №86, ап.6 </w:t>
      </w:r>
    </w:p>
    <w:p w14:paraId="5ABC68CE" w14:textId="77777777" w:rsidR="006061C0" w:rsidRPr="00CA5DA3" w:rsidRDefault="006061C0" w:rsidP="006061C0">
      <w:pPr>
        <w:tabs>
          <w:tab w:val="left" w:pos="2895"/>
        </w:tabs>
        <w:spacing w:before="0" w:after="0"/>
        <w:rPr>
          <w:szCs w:val="16"/>
          <w:lang w:val="bg-BG" w:eastAsia="en-GB"/>
        </w:rPr>
      </w:pPr>
      <w:r w:rsidRPr="00CA5DA3">
        <w:rPr>
          <w:szCs w:val="16"/>
          <w:lang w:val="bg-BG" w:eastAsia="en-GB"/>
        </w:rPr>
        <w:t>София, ПК 1142, България</w:t>
      </w:r>
    </w:p>
    <w:p w14:paraId="090D8938" w14:textId="77777777" w:rsidR="006061C0" w:rsidRPr="00CA5DA3" w:rsidRDefault="006061C0" w:rsidP="006061C0">
      <w:pPr>
        <w:spacing w:before="0" w:after="0"/>
        <w:ind w:right="4166"/>
        <w:jc w:val="left"/>
        <w:rPr>
          <w:rFonts w:cs="Microsoft Sans Serif"/>
          <w:szCs w:val="18"/>
          <w:lang w:val="bg-BG" w:eastAsia="en-GB"/>
        </w:rPr>
      </w:pPr>
      <w:r w:rsidRPr="00CA5DA3">
        <w:rPr>
          <w:rFonts w:cs="Microsoft Sans Serif"/>
          <w:szCs w:val="18"/>
          <w:lang w:val="bg-BG" w:eastAsia="en-GB"/>
        </w:rPr>
        <w:t xml:space="preserve">Имейл: bulgaria@preferredbynaure.org </w:t>
      </w:r>
    </w:p>
    <w:p w14:paraId="6755EFC6" w14:textId="77777777" w:rsidR="006061C0" w:rsidRPr="00CA5DA3" w:rsidRDefault="006061C0" w:rsidP="006061C0">
      <w:pPr>
        <w:spacing w:before="0" w:after="0"/>
        <w:ind w:right="4166"/>
        <w:jc w:val="left"/>
        <w:rPr>
          <w:rFonts w:cs="Microsoft Sans Serif"/>
          <w:szCs w:val="18"/>
          <w:lang w:val="bg-BG" w:eastAsia="en-GB"/>
        </w:rPr>
      </w:pPr>
      <w:r w:rsidRPr="00CA5DA3">
        <w:rPr>
          <w:rFonts w:cs="Microsoft Sans Serif"/>
          <w:szCs w:val="18"/>
          <w:lang w:val="bg-BG" w:eastAsia="en-GB"/>
        </w:rPr>
        <w:t>Телефони: +359 894 465 910</w:t>
      </w:r>
    </w:p>
    <w:p w14:paraId="66DC753D" w14:textId="77777777" w:rsidR="006061C0" w:rsidRPr="00CA5DA3" w:rsidRDefault="006061C0" w:rsidP="006061C0">
      <w:pPr>
        <w:spacing w:before="0" w:after="0"/>
        <w:ind w:right="4166"/>
        <w:jc w:val="left"/>
        <w:rPr>
          <w:rFonts w:cs="Microsoft Sans Serif"/>
          <w:szCs w:val="18"/>
          <w:lang w:val="bg-BG" w:eastAsia="en-GB"/>
        </w:rPr>
      </w:pPr>
      <w:r w:rsidRPr="00CA5DA3">
        <w:rPr>
          <w:rFonts w:cs="Microsoft Sans Serif"/>
          <w:szCs w:val="18"/>
          <w:lang w:val="bg-BG" w:eastAsia="en-GB"/>
        </w:rPr>
        <w:t xml:space="preserve">                 +359 894 465 912</w:t>
      </w:r>
    </w:p>
    <w:p w14:paraId="33C54D10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746AA03E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423D4612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38F9B9E6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231BF54E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125A680E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63A2090F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6E45DE4A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4E19337C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7ECA91C3" w14:textId="37D902D9" w:rsidR="00257718" w:rsidRPr="00CA5DA3" w:rsidRDefault="006061C0" w:rsidP="006061C0">
      <w:pPr>
        <w:rPr>
          <w:sz w:val="16"/>
          <w:szCs w:val="16"/>
          <w:lang w:val="bg-BG"/>
        </w:rPr>
      </w:pPr>
      <w:r w:rsidRPr="00CA5DA3">
        <w:rPr>
          <w:rFonts w:cs="Microsoft Sans Serif"/>
          <w:color w:val="A6A6A6"/>
          <w:sz w:val="16"/>
          <w:szCs w:val="16"/>
          <w:lang w:val="bg-BG"/>
        </w:rPr>
        <w:t xml:space="preserve">FSC™ A000535 | FSC accredited certification body | PEFC/01-44-49   </w:t>
      </w:r>
    </w:p>
    <w:sectPr w:rsidR="00257718" w:rsidRPr="00CA5DA3" w:rsidSect="004417D4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7" w:h="16839" w:code="9"/>
      <w:pgMar w:top="1701" w:right="1440" w:bottom="900" w:left="1440" w:header="72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D9C9D" w14:textId="77777777" w:rsidR="009A7C6C" w:rsidRDefault="009A7C6C" w:rsidP="00727F9E">
      <w:pPr>
        <w:spacing w:after="0"/>
      </w:pPr>
      <w:r>
        <w:separator/>
      </w:r>
    </w:p>
  </w:endnote>
  <w:endnote w:type="continuationSeparator" w:id="0">
    <w:p w14:paraId="4AD9DB0A" w14:textId="77777777" w:rsidR="009A7C6C" w:rsidRDefault="009A7C6C" w:rsidP="00727F9E">
      <w:pPr>
        <w:spacing w:after="0"/>
      </w:pPr>
      <w:r>
        <w:continuationSeparator/>
      </w:r>
    </w:p>
  </w:endnote>
  <w:endnote w:type="continuationNotice" w:id="1">
    <w:p w14:paraId="0F503244" w14:textId="77777777" w:rsidR="009A7C6C" w:rsidRDefault="009A7C6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00000000" w:usb2="00000000" w:usb3="00000000" w:csb0="00000001" w:csb1="00000000"/>
  </w:font>
  <w:font w:name="ArialNarrow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02167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69875" w14:textId="6A54EE80" w:rsidR="00667FE1" w:rsidRDefault="00000000" w:rsidP="00667FE1">
        <w:pPr>
          <w:pStyle w:val="Footer"/>
          <w:pBdr>
            <w:top w:val="single" w:sz="4" w:space="1" w:color="D9D9D9" w:themeColor="background1" w:themeShade="D9"/>
          </w:pBdr>
          <w:ind w:left="-540"/>
          <w:rPr>
            <w:color w:val="7F7F7F" w:themeColor="background1" w:themeShade="7F"/>
            <w:spacing w:val="60"/>
            <w:szCs w:val="18"/>
          </w:rPr>
        </w:pPr>
        <w:sdt>
          <w:sdtPr>
            <w:id w:val="975103411"/>
            <w:docPartObj>
              <w:docPartGallery w:val="Page Numbers (Bottom of Page)"/>
              <w:docPartUnique/>
            </w:docPartObj>
          </w:sdtPr>
          <w:sdtEndPr>
            <w:rPr>
              <w:color w:val="7F7F7F" w:themeColor="background1" w:themeShade="7F"/>
              <w:spacing w:val="60"/>
              <w:szCs w:val="18"/>
            </w:rPr>
          </w:sdtEndPr>
          <w:sdtContent>
            <w:r w:rsidR="00E1338C" w:rsidRPr="00772258">
              <w:rPr>
                <w:color w:val="4D917B"/>
                <w:sz w:val="36"/>
                <w:szCs w:val="36"/>
              </w:rPr>
              <w:fldChar w:fldCharType="begin"/>
            </w:r>
            <w:r w:rsidR="00E1338C" w:rsidRPr="00772258">
              <w:rPr>
                <w:color w:val="4D917B"/>
                <w:sz w:val="36"/>
                <w:szCs w:val="36"/>
              </w:rPr>
              <w:instrText xml:space="preserve"> PAGE   \* MERGEFORMAT </w:instrText>
            </w:r>
            <w:r w:rsidR="00E1338C" w:rsidRPr="00772258">
              <w:rPr>
                <w:color w:val="4D917B"/>
                <w:sz w:val="36"/>
                <w:szCs w:val="36"/>
              </w:rPr>
              <w:fldChar w:fldCharType="separate"/>
            </w:r>
            <w:r w:rsidR="00366127">
              <w:rPr>
                <w:noProof/>
                <w:color w:val="4D917B"/>
                <w:sz w:val="36"/>
                <w:szCs w:val="36"/>
              </w:rPr>
              <w:t>6</w:t>
            </w:r>
            <w:r w:rsidR="00E1338C" w:rsidRPr="00772258">
              <w:rPr>
                <w:color w:val="4D917B"/>
                <w:sz w:val="36"/>
                <w:szCs w:val="36"/>
              </w:rPr>
              <w:fldChar w:fldCharType="end"/>
            </w:r>
            <w:r w:rsidR="00E1338C" w:rsidRPr="001F51CC">
              <w:rPr>
                <w:color w:val="4D917B"/>
                <w:sz w:val="36"/>
                <w:szCs w:val="36"/>
              </w:rPr>
              <w:t xml:space="preserve"> </w:t>
            </w:r>
            <w:r w:rsidR="00E1338C" w:rsidRPr="00230DD3">
              <w:rPr>
                <w:color w:val="4D917B"/>
                <w:szCs w:val="18"/>
              </w:rPr>
              <w:t xml:space="preserve">     </w:t>
            </w:r>
            <w:r w:rsidR="00AC7AED">
              <w:rPr>
                <w:color w:val="4D917B"/>
                <w:sz w:val="20"/>
                <w:szCs w:val="20"/>
              </w:rPr>
              <w:t>Document</w:t>
            </w:r>
            <w:r w:rsidR="00667FE1" w:rsidRPr="00667FE1">
              <w:rPr>
                <w:color w:val="4D917B"/>
                <w:sz w:val="20"/>
                <w:szCs w:val="20"/>
              </w:rPr>
              <w:t xml:space="preserve"> </w:t>
            </w:r>
            <w:r w:rsidR="00AC7AED">
              <w:rPr>
                <w:color w:val="4D917B"/>
                <w:sz w:val="20"/>
                <w:szCs w:val="20"/>
              </w:rPr>
              <w:t>T</w:t>
            </w:r>
            <w:r w:rsidR="00667FE1" w:rsidRPr="00667FE1">
              <w:rPr>
                <w:color w:val="4D917B"/>
                <w:sz w:val="20"/>
                <w:szCs w:val="20"/>
              </w:rPr>
              <w:t xml:space="preserve">itle </w:t>
            </w:r>
            <w:r w:rsidR="00667FE1">
              <w:rPr>
                <w:color w:val="4D917B"/>
                <w:sz w:val="20"/>
                <w:szCs w:val="20"/>
              </w:rPr>
              <w:t xml:space="preserve">| </w:t>
            </w:r>
            <w:r w:rsidR="00AC7AED">
              <w:rPr>
                <w:color w:val="4D917B"/>
                <w:sz w:val="20"/>
                <w:szCs w:val="20"/>
              </w:rPr>
              <w:t>Version Date (ddMmmyy)</w:t>
            </w:r>
          </w:sdtContent>
        </w:sdt>
      </w:p>
      <w:p w14:paraId="00B94102" w14:textId="2D63C787" w:rsidR="00E1338C" w:rsidRPr="00667FE1" w:rsidRDefault="00000000" w:rsidP="00667FE1">
        <w:pPr>
          <w:pStyle w:val="Footer"/>
          <w:pBdr>
            <w:top w:val="single" w:sz="4" w:space="1" w:color="D9D9D9" w:themeColor="background1" w:themeShade="D9"/>
          </w:pBdr>
          <w:ind w:left="-540"/>
          <w:rPr>
            <w:color w:val="4D917B"/>
            <w:szCs w:val="18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43765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41AA2D" w14:textId="1CD024C0" w:rsidR="00E1338C" w:rsidRDefault="00000000" w:rsidP="00423A7E">
        <w:pPr>
          <w:pStyle w:val="Footer"/>
          <w:pBdr>
            <w:top w:val="single" w:sz="4" w:space="1" w:color="D9D9D9" w:themeColor="background1" w:themeShade="D9"/>
          </w:pBdr>
          <w:tabs>
            <w:tab w:val="clear" w:pos="9026"/>
            <w:tab w:val="right" w:pos="8789"/>
          </w:tabs>
          <w:ind w:left="-540"/>
        </w:pPr>
        <w:sdt>
          <w:sdtPr>
            <w:id w:val="-1718660388"/>
            <w:docPartObj>
              <w:docPartGallery w:val="Page Numbers (Bottom of Page)"/>
              <w:docPartUnique/>
            </w:docPartObj>
          </w:sdtPr>
          <w:sdtEndPr>
            <w:rPr>
              <w:color w:val="7F7F7F" w:themeColor="background1" w:themeShade="7F"/>
              <w:spacing w:val="60"/>
              <w:szCs w:val="18"/>
            </w:rPr>
          </w:sdtEndPr>
          <w:sdtContent>
            <w:r w:rsidR="00E1338C" w:rsidRPr="00E840EC">
              <w:rPr>
                <w:color w:val="00907C"/>
                <w:sz w:val="36"/>
                <w:szCs w:val="36"/>
              </w:rPr>
              <w:fldChar w:fldCharType="begin"/>
            </w:r>
            <w:r w:rsidR="00E1338C" w:rsidRPr="00E840EC">
              <w:rPr>
                <w:color w:val="00907C"/>
                <w:sz w:val="36"/>
                <w:szCs w:val="36"/>
              </w:rPr>
              <w:instrText xml:space="preserve"> PAGE   \* MERGEFORMAT </w:instrText>
            </w:r>
            <w:r w:rsidR="00E1338C" w:rsidRPr="00E840EC">
              <w:rPr>
                <w:color w:val="00907C"/>
                <w:sz w:val="36"/>
                <w:szCs w:val="36"/>
              </w:rPr>
              <w:fldChar w:fldCharType="separate"/>
            </w:r>
            <w:r w:rsidR="00366127" w:rsidRPr="00E840EC">
              <w:rPr>
                <w:noProof/>
                <w:color w:val="00907C"/>
                <w:sz w:val="36"/>
                <w:szCs w:val="36"/>
              </w:rPr>
              <w:t>5</w:t>
            </w:r>
            <w:r w:rsidR="00E1338C" w:rsidRPr="00E840EC">
              <w:rPr>
                <w:color w:val="00907C"/>
                <w:sz w:val="36"/>
                <w:szCs w:val="36"/>
              </w:rPr>
              <w:fldChar w:fldCharType="end"/>
            </w:r>
          </w:sdtContent>
        </w:sdt>
        <w:r w:rsidR="00E1338C" w:rsidRPr="00E840EC">
          <w:rPr>
            <w:color w:val="00907C"/>
            <w:sz w:val="36"/>
            <w:szCs w:val="36"/>
          </w:rPr>
          <w:t xml:space="preserve">   </w:t>
        </w:r>
        <w:r w:rsidR="00667FE1" w:rsidRPr="00E840EC">
          <w:rPr>
            <w:color w:val="00907C"/>
            <w:szCs w:val="18"/>
          </w:rPr>
          <w:t xml:space="preserve">  </w:t>
        </w:r>
        <w:r w:rsidR="007A3345">
          <w:rPr>
            <w:color w:val="00907C"/>
            <w:szCs w:val="18"/>
          </w:rPr>
          <w:t>Preferred by Nature</w:t>
        </w:r>
        <w:r w:rsidR="00431010">
          <w:rPr>
            <w:color w:val="00907C"/>
            <w:szCs w:val="18"/>
            <w:lang w:val="bg-BG"/>
          </w:rPr>
          <w:t xml:space="preserve"> ръководство за </w:t>
        </w:r>
        <w:r w:rsidR="00E85B32">
          <w:rPr>
            <w:color w:val="00907C"/>
            <w:szCs w:val="18"/>
            <w:lang w:val="bg-BG"/>
          </w:rPr>
          <w:t xml:space="preserve">аутсорсинг на </w:t>
        </w:r>
        <w:r w:rsidR="00E85B32">
          <w:rPr>
            <w:color w:val="00907C"/>
            <w:szCs w:val="18"/>
          </w:rPr>
          <w:t>FSC</w:t>
        </w:r>
        <w:r w:rsidR="00E85B32">
          <w:rPr>
            <w:color w:val="00907C"/>
            <w:szCs w:val="18"/>
            <w:lang w:val="bg-BG"/>
          </w:rPr>
          <w:t xml:space="preserve"> продукция</w:t>
        </w:r>
        <w:r w:rsidR="007A3345">
          <w:rPr>
            <w:color w:val="00907C"/>
            <w:szCs w:val="18"/>
          </w:rPr>
          <w:t xml:space="preserve"> </w:t>
        </w:r>
        <w:r w:rsidR="00667FE1" w:rsidRPr="00E840EC">
          <w:rPr>
            <w:color w:val="00907C"/>
            <w:sz w:val="20"/>
            <w:szCs w:val="20"/>
          </w:rPr>
          <w:t xml:space="preserve">| Version </w:t>
        </w:r>
        <w:r w:rsidR="00695772" w:rsidRPr="00E840EC">
          <w:rPr>
            <w:color w:val="00907C"/>
            <w:sz w:val="20"/>
            <w:szCs w:val="20"/>
          </w:rPr>
          <w:t xml:space="preserve">Date </w:t>
        </w:r>
        <w:r w:rsidR="000156EE">
          <w:rPr>
            <w:color w:val="00907C"/>
            <w:sz w:val="20"/>
            <w:szCs w:val="20"/>
          </w:rPr>
          <w:t>13Dec21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2E7F7" w14:textId="77777777" w:rsidR="00E1338C" w:rsidRDefault="00E1338C" w:rsidP="003A1534">
    <w:pPr>
      <w:pStyle w:val="BasicParagraph"/>
      <w:spacing w:line="240" w:lineRule="auto"/>
      <w:ind w:left="360"/>
      <w:rPr>
        <w:rFonts w:ascii="MS Reference Sans Serif" w:hAnsi="MS Reference Sans Serif"/>
        <w:sz w:val="20"/>
        <w:szCs w:val="20"/>
        <w:lang w:val="en-GB"/>
      </w:rPr>
    </w:pPr>
    <w:r>
      <w:rPr>
        <w:rFonts w:ascii="MS Reference Sans Serif" w:hAnsi="MS Reference Sans Serif"/>
        <w:noProof/>
        <w:sz w:val="20"/>
        <w:szCs w:val="20"/>
        <w:lang w:val="en-GB" w:eastAsia="en-GB" w:bidi="ar-SA"/>
      </w:rPr>
      <mc:AlternateContent>
        <mc:Choice Requires="wps">
          <w:drawing>
            <wp:anchor distT="0" distB="0" distL="114300" distR="114300" simplePos="0" relativeHeight="251706368" behindDoc="0" locked="0" layoutInCell="0" allowOverlap="1" wp14:anchorId="2EBB5C9F" wp14:editId="3142CAC8">
              <wp:simplePos x="0" y="0"/>
              <wp:positionH relativeFrom="page">
                <wp:posOffset>227330</wp:posOffset>
              </wp:positionH>
              <wp:positionV relativeFrom="page">
                <wp:posOffset>9986645</wp:posOffset>
              </wp:positionV>
              <wp:extent cx="407670" cy="407670"/>
              <wp:effectExtent l="0" t="0" r="0" b="0"/>
              <wp:wrapNone/>
              <wp:docPr id="13" name="Oval 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07670" cy="407670"/>
                      </a:xfrm>
                      <a:prstGeom prst="ellipse">
                        <a:avLst/>
                      </a:prstGeom>
                      <a:solidFill>
                        <a:srgbClr val="5D9732">
                          <a:alpha val="39999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651EBB" w14:textId="77777777" w:rsidR="00E1338C" w:rsidRPr="00BB67C0" w:rsidRDefault="00E1338C" w:rsidP="003A1534">
                          <w:pPr>
                            <w:jc w:val="right"/>
                            <w:rPr>
                              <w:rStyle w:val="PageNumber"/>
                              <w:rFonts w:eastAsia="Calibri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D7381E"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Cs w:val="24"/>
                            </w:rPr>
                            <w:t>40</w:t>
                          </w:r>
                          <w:r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EBB5C9F" id="Oval 66" o:spid="_x0000_s1038" style="position:absolute;left:0;text-align:left;margin-left:17.9pt;margin-top:786.35pt;width:32.1pt;height:32.1pt;z-index:25170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" o:allowincell="f" fillcolor="#5d9732" stroked="f">
              <v:fill opacity="26214f"/>
              <v:textbox inset="0,,0">
                <w:txbxContent>
                  <w:p w14:paraId="4C651EBB" w14:textId="77777777" w:rsidR="00E1338C" w:rsidRPr="00BB67C0" w:rsidRDefault="00E1338C" w:rsidP="003A1534">
                    <w:pPr>
                      <w:jc w:val="right"/>
                      <w:rPr>
                        <w:rStyle w:val="PageNumber"/>
                        <w:rFonts w:eastAsia="Calibri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Pr="00D7381E"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Cs w:val="24"/>
                      </w:rPr>
                      <w:t>40</w:t>
                    </w:r>
                    <w:r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oval>
          </w:pict>
        </mc:Fallback>
      </mc:AlternateContent>
    </w:r>
    <w:r>
      <w:rPr>
        <w:rFonts w:ascii="MS Reference Sans Serif" w:hAnsi="MS Reference Sans Serif"/>
        <w:noProof/>
        <w:sz w:val="20"/>
        <w:szCs w:val="20"/>
        <w:lang w:val="en-GB" w:eastAsia="en-GB" w:bidi="ar-SA"/>
      </w:rPr>
      <mc:AlternateContent>
        <mc:Choice Requires="wps">
          <w:drawing>
            <wp:inline distT="0" distB="0" distL="0" distR="0" wp14:anchorId="11909618" wp14:editId="6A6A30E5">
              <wp:extent cx="7132320" cy="8890"/>
              <wp:effectExtent l="0" t="0" r="0" b="0"/>
              <wp:docPr id="12" name="Rectangle 1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32320" cy="889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5D9732"/>
                          </a:gs>
                          <a:gs pos="100000">
                            <a:srgbClr val="5D9732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ED07D69" id="Rectangle 170" o:spid="_x0000_s1026" style="width:561.6pt;height:.7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" fillcolor="#5d9732" stroked="f">
              <v:fill color2="#5d9732" rotate="t" angle="90" focus="100%" type="gradient"/>
              <w10:anchorlock/>
            </v:rect>
          </w:pict>
        </mc:Fallback>
      </mc:AlternateContent>
    </w:r>
    <w:r w:rsidRPr="00917C45">
      <w:rPr>
        <w:rFonts w:ascii="MS Reference Sans Serif" w:hAnsi="MS Reference Sans Serif"/>
        <w:sz w:val="20"/>
        <w:szCs w:val="20"/>
        <w:lang w:val="en-GB"/>
      </w:rPr>
      <w:t xml:space="preserve"> </w:t>
    </w:r>
  </w:p>
  <w:p w14:paraId="2939D935" w14:textId="77777777" w:rsidR="00E1338C" w:rsidRPr="00917C45" w:rsidRDefault="00E1338C" w:rsidP="003A1534">
    <w:pPr>
      <w:pStyle w:val="BasicParagraph"/>
      <w:spacing w:line="240" w:lineRule="auto"/>
      <w:ind w:left="360"/>
      <w:rPr>
        <w:rFonts w:ascii="MS Reference Sans Serif" w:hAnsi="MS Reference Sans Serif"/>
        <w:color w:val="4D917B"/>
        <w:sz w:val="20"/>
        <w:szCs w:val="20"/>
      </w:rPr>
    </w:pPr>
    <w:r>
      <w:rPr>
        <w:rFonts w:ascii="MS Reference Sans Serif" w:hAnsi="MS Reference Sans Serif"/>
        <w:color w:val="4D917B"/>
        <w:sz w:val="20"/>
        <w:szCs w:val="20"/>
      </w:rPr>
      <w:t>M&amp;I Business plan | Month 20XX</w:t>
    </w:r>
  </w:p>
  <w:p w14:paraId="2B4E7E01" w14:textId="77777777" w:rsidR="00E1338C" w:rsidRPr="00727F9E" w:rsidRDefault="00E1338C" w:rsidP="003A1534">
    <w:pPr>
      <w:pStyle w:val="Footer"/>
      <w:rPr>
        <w:szCs w:val="20"/>
      </w:rPr>
    </w:pPr>
  </w:p>
  <w:p w14:paraId="7D44A53B" w14:textId="77777777" w:rsidR="00E1338C" w:rsidRPr="003A1534" w:rsidRDefault="00E1338C" w:rsidP="003A1534">
    <w:pPr>
      <w:pStyle w:val="Footer"/>
      <w:rPr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0631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BED343" w14:textId="77777777" w:rsidR="004417D4" w:rsidRPr="00230DD3" w:rsidRDefault="00000000" w:rsidP="004417D4">
        <w:pPr>
          <w:pStyle w:val="Footer"/>
          <w:pBdr>
            <w:top w:val="single" w:sz="4" w:space="1" w:color="D9D9D9" w:themeColor="background1" w:themeShade="D9"/>
          </w:pBdr>
          <w:tabs>
            <w:tab w:val="clear" w:pos="9026"/>
            <w:tab w:val="right" w:pos="8789"/>
          </w:tabs>
          <w:ind w:left="-540"/>
          <w:rPr>
            <w:color w:val="4D917B"/>
            <w:szCs w:val="18"/>
          </w:rPr>
        </w:pPr>
        <w:sdt>
          <w:sdtPr>
            <w:id w:val="-1644042139"/>
            <w:docPartObj>
              <w:docPartGallery w:val="Page Numbers (Bottom of Page)"/>
              <w:docPartUnique/>
            </w:docPartObj>
          </w:sdtPr>
          <w:sdtEndPr>
            <w:rPr>
              <w:color w:val="7F7F7F" w:themeColor="background1" w:themeShade="7F"/>
              <w:spacing w:val="60"/>
              <w:szCs w:val="18"/>
            </w:rPr>
          </w:sdtEndPr>
          <w:sdtContent>
            <w:r w:rsidR="004417D4" w:rsidRPr="00E840EC">
              <w:rPr>
                <w:color w:val="00907C"/>
                <w:sz w:val="36"/>
                <w:szCs w:val="36"/>
              </w:rPr>
              <w:fldChar w:fldCharType="begin"/>
            </w:r>
            <w:r w:rsidR="004417D4" w:rsidRPr="00E840EC">
              <w:rPr>
                <w:color w:val="00907C"/>
                <w:sz w:val="36"/>
                <w:szCs w:val="36"/>
              </w:rPr>
              <w:instrText xml:space="preserve"> PAGE   \* MERGEFORMAT </w:instrText>
            </w:r>
            <w:r w:rsidR="004417D4" w:rsidRPr="00E840EC">
              <w:rPr>
                <w:color w:val="00907C"/>
                <w:sz w:val="36"/>
                <w:szCs w:val="36"/>
              </w:rPr>
              <w:fldChar w:fldCharType="separate"/>
            </w:r>
            <w:r w:rsidR="004417D4">
              <w:rPr>
                <w:color w:val="00907C"/>
                <w:sz w:val="36"/>
                <w:szCs w:val="36"/>
              </w:rPr>
              <w:t>2</w:t>
            </w:r>
            <w:r w:rsidR="004417D4" w:rsidRPr="00E840EC">
              <w:rPr>
                <w:color w:val="00907C"/>
                <w:sz w:val="36"/>
                <w:szCs w:val="36"/>
              </w:rPr>
              <w:fldChar w:fldCharType="end"/>
            </w:r>
          </w:sdtContent>
        </w:sdt>
        <w:r w:rsidR="004417D4" w:rsidRPr="00E840EC">
          <w:rPr>
            <w:color w:val="00907C"/>
            <w:sz w:val="36"/>
            <w:szCs w:val="36"/>
          </w:rPr>
          <w:t xml:space="preserve">   </w:t>
        </w:r>
        <w:r w:rsidR="004417D4" w:rsidRPr="00E840EC">
          <w:rPr>
            <w:color w:val="00907C"/>
            <w:szCs w:val="18"/>
          </w:rPr>
          <w:t xml:space="preserve">  </w:t>
        </w:r>
        <w:r w:rsidR="004417D4" w:rsidRPr="00E840EC">
          <w:rPr>
            <w:color w:val="00907C"/>
            <w:sz w:val="20"/>
            <w:szCs w:val="20"/>
          </w:rPr>
          <w:t>Document Title | Version Date (DdMmYyyy)</w:t>
        </w:r>
      </w:p>
      <w:p w14:paraId="63BB95AB" w14:textId="77777777" w:rsidR="004417D4" w:rsidRDefault="00000000" w:rsidP="004417D4">
        <w:pPr>
          <w:pStyle w:val="Footer"/>
        </w:pP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5E4BB" w14:textId="77777777" w:rsidR="00E1338C" w:rsidRPr="00727F9E" w:rsidRDefault="00E1338C" w:rsidP="00727F9E">
    <w:pPr>
      <w:pStyle w:val="BasicParagraph"/>
      <w:spacing w:line="240" w:lineRule="auto"/>
      <w:ind w:left="360"/>
      <w:rPr>
        <w:rFonts w:ascii="MS Reference Sans Serif" w:hAnsi="MS Reference Sans Serif"/>
        <w:sz w:val="20"/>
        <w:szCs w:val="20"/>
        <w:lang w:val="en-GB"/>
      </w:rPr>
    </w:pPr>
    <w:r>
      <w:rPr>
        <w:rFonts w:ascii="MS Reference Sans Serif" w:hAnsi="MS Reference Sans Serif"/>
        <w:noProof/>
        <w:sz w:val="20"/>
        <w:szCs w:val="20"/>
        <w:lang w:val="en-GB" w:eastAsia="en-GB" w:bidi="ar-SA"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512ADFB6" wp14:editId="3A614725">
              <wp:simplePos x="0" y="0"/>
              <wp:positionH relativeFrom="page">
                <wp:posOffset>227330</wp:posOffset>
              </wp:positionH>
              <wp:positionV relativeFrom="page">
                <wp:posOffset>9986645</wp:posOffset>
              </wp:positionV>
              <wp:extent cx="407670" cy="407670"/>
              <wp:effectExtent l="0" t="0" r="0" b="0"/>
              <wp:wrapNone/>
              <wp:docPr id="7" name="Oval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07670" cy="407670"/>
                      </a:xfrm>
                      <a:prstGeom prst="ellipse">
                        <a:avLst/>
                      </a:prstGeom>
                      <a:solidFill>
                        <a:srgbClr val="5D9732">
                          <a:alpha val="39999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59AF70" w14:textId="77777777" w:rsidR="00E1338C" w:rsidRPr="00BB67C0" w:rsidRDefault="00E1338C" w:rsidP="00727F9E">
                          <w:pPr>
                            <w:jc w:val="right"/>
                            <w:rPr>
                              <w:rStyle w:val="PageNumber"/>
                              <w:rFonts w:eastAsia="Calibri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AA5A53"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Cs w:val="24"/>
                            </w:rPr>
                            <w:t>36</w:t>
                          </w:r>
                          <w:r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12ADFB6" id="Oval 12" o:spid="_x0000_s1039" style="position:absolute;left:0;text-align:left;margin-left:17.9pt;margin-top:786.35pt;width:32.1pt;height:32.1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" o:allowincell="f" fillcolor="#5d9732" stroked="f">
              <v:fill opacity="26214f"/>
              <v:textbox inset="0,,0">
                <w:txbxContent>
                  <w:p w14:paraId="4159AF70" w14:textId="77777777" w:rsidR="00E1338C" w:rsidRPr="00BB67C0" w:rsidRDefault="00E1338C" w:rsidP="00727F9E">
                    <w:pPr>
                      <w:jc w:val="right"/>
                      <w:rPr>
                        <w:rStyle w:val="PageNumber"/>
                        <w:rFonts w:eastAsia="Calibri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Pr="00AA5A53"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Cs w:val="24"/>
                      </w:rPr>
                      <w:t>36</w:t>
                    </w:r>
                    <w:r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oval>
          </w:pict>
        </mc:Fallback>
      </mc:AlternateContent>
    </w:r>
    <w:r>
      <w:rPr>
        <w:rFonts w:ascii="MS Reference Sans Serif" w:hAnsi="MS Reference Sans Serif"/>
        <w:noProof/>
        <w:sz w:val="20"/>
        <w:szCs w:val="20"/>
        <w:lang w:val="en-GB" w:eastAsia="en-GB" w:bidi="ar-SA"/>
      </w:rPr>
      <mc:AlternateContent>
        <mc:Choice Requires="wps">
          <w:drawing>
            <wp:inline distT="0" distB="0" distL="0" distR="0" wp14:anchorId="2FA24311" wp14:editId="7EF3A2A3">
              <wp:extent cx="8357870" cy="0"/>
              <wp:effectExtent l="0" t="0" r="24130" b="19050"/>
              <wp:docPr id="5" name="AutoShape 1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357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5D973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2A1F143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8" o:spid="_x0000_s1026" type="#_x0000_t32" style="width:658.1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" strokecolor="#5d9732">
              <w10:anchorlock/>
            </v:shape>
          </w:pict>
        </mc:Fallback>
      </mc:AlternateContent>
    </w:r>
    <w:r w:rsidRPr="00727F9E">
      <w:rPr>
        <w:rFonts w:ascii="MS Reference Sans Serif" w:hAnsi="MS Reference Sans Serif"/>
        <w:sz w:val="20"/>
        <w:szCs w:val="20"/>
        <w:lang w:val="en-GB"/>
      </w:rPr>
      <w:t xml:space="preserve"> </w:t>
    </w:r>
  </w:p>
  <w:p w14:paraId="3154C30F" w14:textId="77777777" w:rsidR="00E1338C" w:rsidRPr="00727F9E" w:rsidRDefault="00E1338C" w:rsidP="00727F9E">
    <w:pPr>
      <w:pStyle w:val="BasicParagraph"/>
      <w:spacing w:line="240" w:lineRule="auto"/>
      <w:ind w:left="360"/>
      <w:rPr>
        <w:rFonts w:ascii="MS Reference Sans Serif" w:hAnsi="MS Reference Sans Serif"/>
        <w:color w:val="4D917B"/>
        <w:sz w:val="20"/>
        <w:szCs w:val="20"/>
        <w:lang w:val="en-GB"/>
      </w:rPr>
    </w:pPr>
    <w:r w:rsidRPr="00727F9E">
      <w:rPr>
        <w:rFonts w:ascii="MS Reference Sans Serif" w:hAnsi="MS Reference Sans Serif"/>
        <w:color w:val="4D917B"/>
        <w:sz w:val="20"/>
        <w:szCs w:val="20"/>
        <w:lang w:val="en-GB"/>
      </w:rPr>
      <w:t xml:space="preserve"> </w:t>
    </w:r>
  </w:p>
  <w:p w14:paraId="1BCBEA39" w14:textId="77777777" w:rsidR="00E1338C" w:rsidRPr="00727F9E" w:rsidRDefault="00E1338C" w:rsidP="00727F9E">
    <w:pPr>
      <w:pStyle w:val="BasicParagraph"/>
      <w:spacing w:line="240" w:lineRule="auto"/>
      <w:ind w:left="360"/>
      <w:rPr>
        <w:rFonts w:ascii="MS Reference Sans Serif" w:hAnsi="MS Reference Sans Serif"/>
        <w:color w:val="4D917B"/>
        <w:sz w:val="20"/>
        <w:szCs w:val="2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4087A" w14:textId="77777777" w:rsidR="009A7C6C" w:rsidRDefault="009A7C6C" w:rsidP="00727F9E">
      <w:pPr>
        <w:spacing w:after="0"/>
      </w:pPr>
      <w:r>
        <w:separator/>
      </w:r>
    </w:p>
  </w:footnote>
  <w:footnote w:type="continuationSeparator" w:id="0">
    <w:p w14:paraId="185C3929" w14:textId="77777777" w:rsidR="009A7C6C" w:rsidRDefault="009A7C6C" w:rsidP="00727F9E">
      <w:pPr>
        <w:spacing w:after="0"/>
      </w:pPr>
      <w:r>
        <w:continuationSeparator/>
      </w:r>
    </w:p>
  </w:footnote>
  <w:footnote w:type="continuationNotice" w:id="1">
    <w:p w14:paraId="7AD7834D" w14:textId="77777777" w:rsidR="009A7C6C" w:rsidRDefault="009A7C6C">
      <w:pPr>
        <w:spacing w:before="0" w:after="0"/>
      </w:pPr>
    </w:p>
  </w:footnote>
  <w:footnote w:id="2">
    <w:p w14:paraId="04876D38" w14:textId="14061DCA" w:rsidR="008F09EA" w:rsidRPr="008F09EA" w:rsidRDefault="008F09E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267EE6" w:rsidRPr="00267EE6">
        <w:t>В зависимост от организацията и нивото на детайлност, предоставено в самооценката</w:t>
      </w:r>
      <w:r w:rsidR="00267EE6" w:rsidRPr="00267EE6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9AD2D" w14:textId="7D2F24E1" w:rsidR="00E1338C" w:rsidRDefault="00E840EC">
    <w:pPr>
      <w:pStyle w:val="Header"/>
    </w:pPr>
    <w:r>
      <w:rPr>
        <w:noProof/>
      </w:rPr>
      <w:drawing>
        <wp:anchor distT="0" distB="0" distL="114300" distR="114300" simplePos="0" relativeHeight="251719680" behindDoc="0" locked="0" layoutInCell="1" allowOverlap="1" wp14:anchorId="14A6D742" wp14:editId="4023C320">
          <wp:simplePos x="0" y="0"/>
          <wp:positionH relativeFrom="margin">
            <wp:posOffset>-604520</wp:posOffset>
          </wp:positionH>
          <wp:positionV relativeFrom="margin">
            <wp:posOffset>-943206</wp:posOffset>
          </wp:positionV>
          <wp:extent cx="1519555" cy="858520"/>
          <wp:effectExtent l="0" t="0" r="0" b="0"/>
          <wp:wrapSquare wrapText="bothSides"/>
          <wp:docPr id="15" name="Picture 15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referred_by_Nature_Green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9555" cy="858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8A9AB" w14:textId="0D9B0EB2" w:rsidR="00A30570" w:rsidRDefault="00A30570">
    <w:pPr>
      <w:pStyle w:val="Header"/>
    </w:pPr>
    <w:r w:rsidRPr="00A30570">
      <w:rPr>
        <w:noProof/>
        <w:lang w:eastAsia="en-GB"/>
      </w:rPr>
      <w:drawing>
        <wp:anchor distT="0" distB="0" distL="114300" distR="114300" simplePos="0" relativeHeight="251717632" behindDoc="0" locked="0" layoutInCell="1" allowOverlap="1" wp14:anchorId="5C66E7D8" wp14:editId="12F5B59E">
          <wp:simplePos x="0" y="0"/>
          <wp:positionH relativeFrom="column">
            <wp:posOffset>-409575</wp:posOffset>
          </wp:positionH>
          <wp:positionV relativeFrom="paragraph">
            <wp:posOffset>-229870</wp:posOffset>
          </wp:positionV>
          <wp:extent cx="906780" cy="695960"/>
          <wp:effectExtent l="0" t="0" r="7620" b="8890"/>
          <wp:wrapNone/>
          <wp:docPr id="304" name="Picture 8" descr="C:\Users\kge\AppData\Local\Microsoft\Windows\Temporary Internet Files\Content.Word\NEPCon Slogo-EN-Green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" descr="C:\Users\kge\AppData\Local\Microsoft\Windows\Temporary Internet Files\Content.Word\NEPCon Slogo-EN-Green-RGB.JPG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6780" cy="695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30570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116585C5" wp14:editId="77451BA7">
              <wp:simplePos x="0" y="0"/>
              <wp:positionH relativeFrom="column">
                <wp:posOffset>596265</wp:posOffset>
              </wp:positionH>
              <wp:positionV relativeFrom="paragraph">
                <wp:posOffset>285115</wp:posOffset>
              </wp:positionV>
              <wp:extent cx="14399895" cy="0"/>
              <wp:effectExtent l="0" t="0" r="20955" b="1905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439989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91B11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EBB2B6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46.95pt;margin-top:22.45pt;width:1133.85pt;height:0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" strokecolor="#91b11b" strokeweight="1.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A9647" w14:textId="77777777" w:rsidR="00E1338C" w:rsidRDefault="00E1338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FE512" w14:textId="3EA6CEF4" w:rsidR="00E1338C" w:rsidRDefault="004417D4" w:rsidP="003A1534">
    <w:pPr>
      <w:pStyle w:val="Header"/>
    </w:pPr>
    <w:r>
      <w:rPr>
        <w:noProof/>
      </w:rPr>
      <w:drawing>
        <wp:anchor distT="0" distB="0" distL="114300" distR="114300" simplePos="0" relativeHeight="251721728" behindDoc="0" locked="0" layoutInCell="1" allowOverlap="1" wp14:anchorId="205E48B9" wp14:editId="5A064E18">
          <wp:simplePos x="0" y="0"/>
          <wp:positionH relativeFrom="margin">
            <wp:posOffset>-609600</wp:posOffset>
          </wp:positionH>
          <wp:positionV relativeFrom="margin">
            <wp:posOffset>-968375</wp:posOffset>
          </wp:positionV>
          <wp:extent cx="1519555" cy="858520"/>
          <wp:effectExtent l="0" t="0" r="0" b="0"/>
          <wp:wrapSquare wrapText="bothSides"/>
          <wp:docPr id="20" name="Picture 20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referred_by_Nature_Green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9555" cy="858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AC394FF" w14:textId="77777777" w:rsidR="00E1338C" w:rsidRDefault="00E1338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9CB51" w14:textId="77777777" w:rsidR="00E1338C" w:rsidRDefault="00E133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81792" behindDoc="0" locked="0" layoutInCell="1" allowOverlap="1" wp14:anchorId="186AC18E" wp14:editId="7DA17058">
          <wp:simplePos x="0" y="0"/>
          <wp:positionH relativeFrom="column">
            <wp:posOffset>7620</wp:posOffset>
          </wp:positionH>
          <wp:positionV relativeFrom="paragraph">
            <wp:posOffset>-160020</wp:posOffset>
          </wp:positionV>
          <wp:extent cx="1344295" cy="1074420"/>
          <wp:effectExtent l="19050" t="0" r="8255" b="0"/>
          <wp:wrapNone/>
          <wp:docPr id="305" name="Picture 4" descr="C:\Users\kge\AppData\Local\Microsoft\Windows\Temporary Internet Files\Content.Word\NEPCon Slogo-EN-Green-Medium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kge\AppData\Local\Microsoft\Windows\Temporary Internet Files\Content.Word\NEPCon Slogo-EN-Green-Medium-RGB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4295" cy="10744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7BD87C6A" wp14:editId="355FE1AC">
              <wp:simplePos x="0" y="0"/>
              <wp:positionH relativeFrom="column">
                <wp:posOffset>1600200</wp:posOffset>
              </wp:positionH>
              <wp:positionV relativeFrom="paragraph">
                <wp:posOffset>674370</wp:posOffset>
              </wp:positionV>
              <wp:extent cx="7132320" cy="18415"/>
              <wp:effectExtent l="0" t="0" r="0" b="635"/>
              <wp:wrapNone/>
              <wp:docPr id="8" name="Rectangl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32320" cy="1841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5D9732"/>
                          </a:gs>
                          <a:gs pos="100000">
                            <a:srgbClr val="5D9732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37D16F6" id="Rectangle 34" o:spid="_x0000_s1026" style="position:absolute;margin-left:126pt;margin-top:53.1pt;width:561.6pt;height:1.4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" fillcolor="#5d9732" stroked="f">
              <v:fill color2="#5d9732" rotate="t" angle="90" focus="100%" type="gradien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979"/>
    <w:multiLevelType w:val="hybridMultilevel"/>
    <w:tmpl w:val="7F3828A2"/>
    <w:lvl w:ilvl="0" w:tplc="08090017">
      <w:start w:val="1"/>
      <w:numFmt w:val="lowerLetter"/>
      <w:lvlText w:val="%1)"/>
      <w:lvlJc w:val="left"/>
      <w:pPr>
        <w:ind w:left="6" w:hanging="360"/>
      </w:pPr>
    </w:lvl>
    <w:lvl w:ilvl="1" w:tplc="08090019" w:tentative="1">
      <w:start w:val="1"/>
      <w:numFmt w:val="lowerLetter"/>
      <w:lvlText w:val="%2."/>
      <w:lvlJc w:val="left"/>
      <w:pPr>
        <w:ind w:left="726" w:hanging="360"/>
      </w:pPr>
    </w:lvl>
    <w:lvl w:ilvl="2" w:tplc="0809001B" w:tentative="1">
      <w:start w:val="1"/>
      <w:numFmt w:val="lowerRoman"/>
      <w:lvlText w:val="%3."/>
      <w:lvlJc w:val="right"/>
      <w:pPr>
        <w:ind w:left="1446" w:hanging="180"/>
      </w:pPr>
    </w:lvl>
    <w:lvl w:ilvl="3" w:tplc="0809000F" w:tentative="1">
      <w:start w:val="1"/>
      <w:numFmt w:val="decimal"/>
      <w:lvlText w:val="%4."/>
      <w:lvlJc w:val="left"/>
      <w:pPr>
        <w:ind w:left="2166" w:hanging="360"/>
      </w:pPr>
    </w:lvl>
    <w:lvl w:ilvl="4" w:tplc="08090019" w:tentative="1">
      <w:start w:val="1"/>
      <w:numFmt w:val="lowerLetter"/>
      <w:lvlText w:val="%5."/>
      <w:lvlJc w:val="left"/>
      <w:pPr>
        <w:ind w:left="2886" w:hanging="360"/>
      </w:pPr>
    </w:lvl>
    <w:lvl w:ilvl="5" w:tplc="0809001B" w:tentative="1">
      <w:start w:val="1"/>
      <w:numFmt w:val="lowerRoman"/>
      <w:lvlText w:val="%6."/>
      <w:lvlJc w:val="right"/>
      <w:pPr>
        <w:ind w:left="3606" w:hanging="180"/>
      </w:pPr>
    </w:lvl>
    <w:lvl w:ilvl="6" w:tplc="0809000F" w:tentative="1">
      <w:start w:val="1"/>
      <w:numFmt w:val="decimal"/>
      <w:lvlText w:val="%7."/>
      <w:lvlJc w:val="left"/>
      <w:pPr>
        <w:ind w:left="4326" w:hanging="360"/>
      </w:pPr>
    </w:lvl>
    <w:lvl w:ilvl="7" w:tplc="08090019" w:tentative="1">
      <w:start w:val="1"/>
      <w:numFmt w:val="lowerLetter"/>
      <w:lvlText w:val="%8."/>
      <w:lvlJc w:val="left"/>
      <w:pPr>
        <w:ind w:left="5046" w:hanging="360"/>
      </w:pPr>
    </w:lvl>
    <w:lvl w:ilvl="8" w:tplc="08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" w15:restartNumberingAfterBreak="0">
    <w:nsid w:val="04C53C4B"/>
    <w:multiLevelType w:val="multilevel"/>
    <w:tmpl w:val="AB684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pStyle w:val="Heading5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6161C53"/>
    <w:multiLevelType w:val="hybridMultilevel"/>
    <w:tmpl w:val="9156F2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12A7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D20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6384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2A5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2DC71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B686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76F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28684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88C1E4A"/>
    <w:multiLevelType w:val="hybridMultilevel"/>
    <w:tmpl w:val="6226D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B3710"/>
    <w:multiLevelType w:val="multilevel"/>
    <w:tmpl w:val="8C646C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89142C"/>
    <w:multiLevelType w:val="multilevel"/>
    <w:tmpl w:val="33C216D6"/>
    <w:lvl w:ilvl="0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DE809E8"/>
    <w:multiLevelType w:val="hybridMultilevel"/>
    <w:tmpl w:val="6DB42FBA"/>
    <w:lvl w:ilvl="0" w:tplc="373C5D8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50221"/>
    <w:multiLevelType w:val="singleLevel"/>
    <w:tmpl w:val="5316F87A"/>
    <w:lvl w:ilvl="0">
      <w:start w:val="1"/>
      <w:numFmt w:val="upperRoman"/>
      <w:pStyle w:val="Style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4"/>
      </w:rPr>
    </w:lvl>
  </w:abstractNum>
  <w:abstractNum w:abstractNumId="8" w15:restartNumberingAfterBreak="0">
    <w:nsid w:val="2096605D"/>
    <w:multiLevelType w:val="hybridMultilevel"/>
    <w:tmpl w:val="7114A26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146" w:hanging="360"/>
      </w:pPr>
    </w:lvl>
    <w:lvl w:ilvl="2" w:tplc="0809001B" w:tentative="1">
      <w:start w:val="1"/>
      <w:numFmt w:val="lowerRoman"/>
      <w:lvlText w:val="%3."/>
      <w:lvlJc w:val="right"/>
      <w:pPr>
        <w:ind w:left="1866" w:hanging="180"/>
      </w:pPr>
    </w:lvl>
    <w:lvl w:ilvl="3" w:tplc="0809000F" w:tentative="1">
      <w:start w:val="1"/>
      <w:numFmt w:val="decimal"/>
      <w:lvlText w:val="%4."/>
      <w:lvlJc w:val="left"/>
      <w:pPr>
        <w:ind w:left="2586" w:hanging="360"/>
      </w:pPr>
    </w:lvl>
    <w:lvl w:ilvl="4" w:tplc="08090019" w:tentative="1">
      <w:start w:val="1"/>
      <w:numFmt w:val="lowerLetter"/>
      <w:lvlText w:val="%5."/>
      <w:lvlJc w:val="left"/>
      <w:pPr>
        <w:ind w:left="3306" w:hanging="360"/>
      </w:pPr>
    </w:lvl>
    <w:lvl w:ilvl="5" w:tplc="0809001B" w:tentative="1">
      <w:start w:val="1"/>
      <w:numFmt w:val="lowerRoman"/>
      <w:lvlText w:val="%6."/>
      <w:lvlJc w:val="right"/>
      <w:pPr>
        <w:ind w:left="4026" w:hanging="180"/>
      </w:pPr>
    </w:lvl>
    <w:lvl w:ilvl="6" w:tplc="0809000F" w:tentative="1">
      <w:start w:val="1"/>
      <w:numFmt w:val="decimal"/>
      <w:lvlText w:val="%7."/>
      <w:lvlJc w:val="left"/>
      <w:pPr>
        <w:ind w:left="4746" w:hanging="360"/>
      </w:pPr>
    </w:lvl>
    <w:lvl w:ilvl="7" w:tplc="08090019" w:tentative="1">
      <w:start w:val="1"/>
      <w:numFmt w:val="lowerLetter"/>
      <w:lvlText w:val="%8."/>
      <w:lvlJc w:val="left"/>
      <w:pPr>
        <w:ind w:left="5466" w:hanging="360"/>
      </w:pPr>
    </w:lvl>
    <w:lvl w:ilvl="8" w:tplc="08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9" w15:restartNumberingAfterBreak="0">
    <w:nsid w:val="29986CC2"/>
    <w:multiLevelType w:val="hybridMultilevel"/>
    <w:tmpl w:val="0654FF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BAF55A">
      <w:start w:val="1"/>
      <w:numFmt w:val="decimal"/>
      <w:lvlText w:val="%2."/>
      <w:lvlJc w:val="left"/>
      <w:pPr>
        <w:ind w:left="1440" w:hanging="360"/>
      </w:pPr>
      <w:rPr>
        <w:rFonts w:ascii="MS Reference Sans Serif" w:eastAsia="Times New Roman" w:hAnsi="MS Reference Sans Serif" w:cs="Tahoma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450EC"/>
    <w:multiLevelType w:val="hybridMultilevel"/>
    <w:tmpl w:val="85126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25460"/>
    <w:multiLevelType w:val="hybridMultilevel"/>
    <w:tmpl w:val="70FAB47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8A73B5"/>
    <w:multiLevelType w:val="multilevel"/>
    <w:tmpl w:val="B3822228"/>
    <w:lvl w:ilvl="0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080" w:hanging="72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0442173"/>
    <w:multiLevelType w:val="hybridMultilevel"/>
    <w:tmpl w:val="BD44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23B37"/>
    <w:multiLevelType w:val="multilevel"/>
    <w:tmpl w:val="3F50734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68264184"/>
    <w:multiLevelType w:val="hybridMultilevel"/>
    <w:tmpl w:val="3A2AC3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252C66"/>
    <w:multiLevelType w:val="hybridMultilevel"/>
    <w:tmpl w:val="1E38C2BE"/>
    <w:lvl w:ilvl="0" w:tplc="7FC2C152">
      <w:start w:val="1"/>
      <w:numFmt w:val="decimal"/>
      <w:lvlText w:val="%1."/>
      <w:lvlJc w:val="left"/>
      <w:pPr>
        <w:ind w:left="360" w:hanging="360"/>
      </w:pPr>
      <w:rPr>
        <w:rFonts w:ascii="MS Reference Sans Serif" w:eastAsiaTheme="minorHAnsi" w:hAnsi="MS Reference Sans Serif" w:cstheme="minorBid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BE95D7F"/>
    <w:multiLevelType w:val="multilevel"/>
    <w:tmpl w:val="F126F780"/>
    <w:name w:val="4,406214E-03"/>
    <w:lvl w:ilvl="0">
      <w:start w:val="1"/>
      <w:numFmt w:val="decimal"/>
      <w:lvlRestart w:val="0"/>
      <w:pStyle w:val="Point0number"/>
      <w:lvlText w:val="(%1)"/>
      <w:lvlJc w:val="left"/>
      <w:pPr>
        <w:tabs>
          <w:tab w:val="num" w:pos="850"/>
        </w:tabs>
        <w:ind w:left="850" w:hanging="850"/>
      </w:pPr>
    </w:lvl>
    <w:lvl w:ilvl="1">
      <w:start w:val="1"/>
      <w:numFmt w:val="lowerLetter"/>
      <w:pStyle w:val="Point0letter"/>
      <w:lvlText w:val="(%2)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Point1number"/>
      <w:lvlText w:val="(%3)"/>
      <w:lvlJc w:val="left"/>
      <w:pPr>
        <w:tabs>
          <w:tab w:val="num" w:pos="1417"/>
        </w:tabs>
        <w:ind w:left="1417" w:hanging="567"/>
      </w:pPr>
    </w:lvl>
    <w:lvl w:ilvl="3">
      <w:start w:val="1"/>
      <w:numFmt w:val="lowerLetter"/>
      <w:pStyle w:val="Point1letter"/>
      <w:lvlText w:val="(%4)"/>
      <w:lvlJc w:val="left"/>
      <w:pPr>
        <w:tabs>
          <w:tab w:val="num" w:pos="1417"/>
        </w:tabs>
        <w:ind w:left="1417" w:hanging="567"/>
      </w:pPr>
    </w:lvl>
    <w:lvl w:ilvl="4">
      <w:start w:val="1"/>
      <w:numFmt w:val="decimal"/>
      <w:pStyle w:val="Point2number"/>
      <w:lvlText w:val="(%5)"/>
      <w:lvlJc w:val="left"/>
      <w:pPr>
        <w:tabs>
          <w:tab w:val="num" w:pos="1984"/>
        </w:tabs>
        <w:ind w:left="1984" w:hanging="567"/>
      </w:pPr>
    </w:lvl>
    <w:lvl w:ilvl="5">
      <w:start w:val="1"/>
      <w:numFmt w:val="lowerLetter"/>
      <w:pStyle w:val="Point2letter"/>
      <w:lvlText w:val="(%6)"/>
      <w:lvlJc w:val="left"/>
      <w:pPr>
        <w:tabs>
          <w:tab w:val="num" w:pos="1984"/>
        </w:tabs>
        <w:ind w:left="1984" w:hanging="567"/>
      </w:pPr>
    </w:lvl>
    <w:lvl w:ilvl="6">
      <w:start w:val="1"/>
      <w:numFmt w:val="decimal"/>
      <w:pStyle w:val="Point3number"/>
      <w:lvlText w:val="(%7)"/>
      <w:lvlJc w:val="left"/>
      <w:pPr>
        <w:tabs>
          <w:tab w:val="num" w:pos="2551"/>
        </w:tabs>
        <w:ind w:left="2551" w:hanging="567"/>
      </w:pPr>
    </w:lvl>
    <w:lvl w:ilvl="7">
      <w:start w:val="1"/>
      <w:numFmt w:val="lowerLetter"/>
      <w:pStyle w:val="Point3letter"/>
      <w:lvlText w:val="(%8)"/>
      <w:lvlJc w:val="left"/>
      <w:pPr>
        <w:tabs>
          <w:tab w:val="num" w:pos="2551"/>
        </w:tabs>
        <w:ind w:left="2551" w:hanging="567"/>
      </w:pPr>
    </w:lvl>
    <w:lvl w:ilvl="8">
      <w:start w:val="1"/>
      <w:numFmt w:val="lowerLetter"/>
      <w:pStyle w:val="Point4letter"/>
      <w:lvlText w:val="(%9)"/>
      <w:lvlJc w:val="left"/>
      <w:pPr>
        <w:tabs>
          <w:tab w:val="num" w:pos="3118"/>
        </w:tabs>
        <w:ind w:left="3118" w:hanging="567"/>
      </w:pPr>
    </w:lvl>
  </w:abstractNum>
  <w:num w:numId="1" w16cid:durableId="747849758">
    <w:abstractNumId w:val="17"/>
  </w:num>
  <w:num w:numId="2" w16cid:durableId="1243223725">
    <w:abstractNumId w:val="14"/>
  </w:num>
  <w:num w:numId="3" w16cid:durableId="1915891395">
    <w:abstractNumId w:val="13"/>
  </w:num>
  <w:num w:numId="4" w16cid:durableId="1235623836">
    <w:abstractNumId w:val="1"/>
  </w:num>
  <w:num w:numId="5" w16cid:durableId="533662142">
    <w:abstractNumId w:val="12"/>
  </w:num>
  <w:num w:numId="6" w16cid:durableId="549414920">
    <w:abstractNumId w:val="10"/>
  </w:num>
  <w:num w:numId="7" w16cid:durableId="742029470">
    <w:abstractNumId w:val="3"/>
  </w:num>
  <w:num w:numId="8" w16cid:durableId="2029987145">
    <w:abstractNumId w:val="7"/>
  </w:num>
  <w:num w:numId="9" w16cid:durableId="1790397570">
    <w:abstractNumId w:val="6"/>
  </w:num>
  <w:num w:numId="10" w16cid:durableId="641424505">
    <w:abstractNumId w:val="8"/>
  </w:num>
  <w:num w:numId="11" w16cid:durableId="1593077869">
    <w:abstractNumId w:val="16"/>
  </w:num>
  <w:num w:numId="12" w16cid:durableId="1801726939">
    <w:abstractNumId w:val="9"/>
  </w:num>
  <w:num w:numId="13" w16cid:durableId="1635480512">
    <w:abstractNumId w:val="2"/>
  </w:num>
  <w:num w:numId="14" w16cid:durableId="406733425">
    <w:abstractNumId w:val="0"/>
  </w:num>
  <w:num w:numId="15" w16cid:durableId="90049203">
    <w:abstractNumId w:val="11"/>
  </w:num>
  <w:num w:numId="16" w16cid:durableId="245504097">
    <w:abstractNumId w:val="15"/>
  </w:num>
  <w:num w:numId="17" w16cid:durableId="893274407">
    <w:abstractNumId w:val="4"/>
  </w:num>
  <w:num w:numId="18" w16cid:durableId="343870156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a-DK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doNotTrackFormatting/>
  <w:defaultTabStop w:val="734"/>
  <w:hyphenationZone w:val="425"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ZiCzNLc3MDczMLEyUdpeDU4uLM/DyQAsNaAByHR/osAAAA"/>
  </w:docVars>
  <w:rsids>
    <w:rsidRoot w:val="00192F1B"/>
    <w:rsid w:val="00000F10"/>
    <w:rsid w:val="00000F6E"/>
    <w:rsid w:val="0000162C"/>
    <w:rsid w:val="00001B48"/>
    <w:rsid w:val="0000231B"/>
    <w:rsid w:val="00003669"/>
    <w:rsid w:val="00003B5D"/>
    <w:rsid w:val="00004C66"/>
    <w:rsid w:val="00005AEF"/>
    <w:rsid w:val="00005C43"/>
    <w:rsid w:val="0000688B"/>
    <w:rsid w:val="00006E58"/>
    <w:rsid w:val="00006FF2"/>
    <w:rsid w:val="0001103C"/>
    <w:rsid w:val="00011095"/>
    <w:rsid w:val="0001113C"/>
    <w:rsid w:val="00011BEF"/>
    <w:rsid w:val="00011CA9"/>
    <w:rsid w:val="00011CDC"/>
    <w:rsid w:val="000122F3"/>
    <w:rsid w:val="00012A2A"/>
    <w:rsid w:val="00013E30"/>
    <w:rsid w:val="00014AFF"/>
    <w:rsid w:val="000156EE"/>
    <w:rsid w:val="00015D71"/>
    <w:rsid w:val="00016A41"/>
    <w:rsid w:val="00016CDF"/>
    <w:rsid w:val="00016D64"/>
    <w:rsid w:val="00017417"/>
    <w:rsid w:val="0002072C"/>
    <w:rsid w:val="00020943"/>
    <w:rsid w:val="00021852"/>
    <w:rsid w:val="000224F2"/>
    <w:rsid w:val="000227C1"/>
    <w:rsid w:val="00022895"/>
    <w:rsid w:val="00022B13"/>
    <w:rsid w:val="00022BC3"/>
    <w:rsid w:val="0002311E"/>
    <w:rsid w:val="00023867"/>
    <w:rsid w:val="00023973"/>
    <w:rsid w:val="00023ED3"/>
    <w:rsid w:val="00024068"/>
    <w:rsid w:val="00024646"/>
    <w:rsid w:val="0002473B"/>
    <w:rsid w:val="000248B7"/>
    <w:rsid w:val="00025613"/>
    <w:rsid w:val="00026BCD"/>
    <w:rsid w:val="00027E77"/>
    <w:rsid w:val="000301C7"/>
    <w:rsid w:val="00030FAE"/>
    <w:rsid w:val="0003175A"/>
    <w:rsid w:val="00032574"/>
    <w:rsid w:val="00033A8F"/>
    <w:rsid w:val="000345E8"/>
    <w:rsid w:val="00034916"/>
    <w:rsid w:val="0003491A"/>
    <w:rsid w:val="0003533B"/>
    <w:rsid w:val="00036091"/>
    <w:rsid w:val="0003609E"/>
    <w:rsid w:val="000408D7"/>
    <w:rsid w:val="00040FF0"/>
    <w:rsid w:val="00041ADD"/>
    <w:rsid w:val="00041FBC"/>
    <w:rsid w:val="00042893"/>
    <w:rsid w:val="00043242"/>
    <w:rsid w:val="000446DF"/>
    <w:rsid w:val="0004489D"/>
    <w:rsid w:val="000448EE"/>
    <w:rsid w:val="0004630A"/>
    <w:rsid w:val="00046E9D"/>
    <w:rsid w:val="00047E6C"/>
    <w:rsid w:val="00047EF5"/>
    <w:rsid w:val="00050ED5"/>
    <w:rsid w:val="000512FF"/>
    <w:rsid w:val="00051BDE"/>
    <w:rsid w:val="00051F25"/>
    <w:rsid w:val="000520DA"/>
    <w:rsid w:val="00052756"/>
    <w:rsid w:val="00052BC0"/>
    <w:rsid w:val="00053244"/>
    <w:rsid w:val="00053A5B"/>
    <w:rsid w:val="000542C0"/>
    <w:rsid w:val="00054547"/>
    <w:rsid w:val="00054FAE"/>
    <w:rsid w:val="00055087"/>
    <w:rsid w:val="00056486"/>
    <w:rsid w:val="0005687A"/>
    <w:rsid w:val="00056F59"/>
    <w:rsid w:val="000570B7"/>
    <w:rsid w:val="00057740"/>
    <w:rsid w:val="00057A06"/>
    <w:rsid w:val="00057DF4"/>
    <w:rsid w:val="00057EAF"/>
    <w:rsid w:val="00060B11"/>
    <w:rsid w:val="000617AB"/>
    <w:rsid w:val="00061BDE"/>
    <w:rsid w:val="00061E47"/>
    <w:rsid w:val="00061F07"/>
    <w:rsid w:val="00061F4D"/>
    <w:rsid w:val="000632F1"/>
    <w:rsid w:val="00063E07"/>
    <w:rsid w:val="00064449"/>
    <w:rsid w:val="00064477"/>
    <w:rsid w:val="00064AE6"/>
    <w:rsid w:val="000652C3"/>
    <w:rsid w:val="00066221"/>
    <w:rsid w:val="000663E9"/>
    <w:rsid w:val="000673AA"/>
    <w:rsid w:val="00067E09"/>
    <w:rsid w:val="000702C2"/>
    <w:rsid w:val="0007078D"/>
    <w:rsid w:val="00070D89"/>
    <w:rsid w:val="000711F0"/>
    <w:rsid w:val="000719D3"/>
    <w:rsid w:val="00071B9E"/>
    <w:rsid w:val="00071FE4"/>
    <w:rsid w:val="00072561"/>
    <w:rsid w:val="00072A72"/>
    <w:rsid w:val="00072D91"/>
    <w:rsid w:val="00072FE5"/>
    <w:rsid w:val="000735D8"/>
    <w:rsid w:val="000742CF"/>
    <w:rsid w:val="0007442E"/>
    <w:rsid w:val="00074837"/>
    <w:rsid w:val="0007607E"/>
    <w:rsid w:val="00076A33"/>
    <w:rsid w:val="00076C52"/>
    <w:rsid w:val="00077288"/>
    <w:rsid w:val="000802EE"/>
    <w:rsid w:val="0008134D"/>
    <w:rsid w:val="00081A4E"/>
    <w:rsid w:val="00083DBE"/>
    <w:rsid w:val="000843E2"/>
    <w:rsid w:val="0008551B"/>
    <w:rsid w:val="00085561"/>
    <w:rsid w:val="00085915"/>
    <w:rsid w:val="00085C72"/>
    <w:rsid w:val="000877E0"/>
    <w:rsid w:val="00087AD7"/>
    <w:rsid w:val="00090B3D"/>
    <w:rsid w:val="00091BA2"/>
    <w:rsid w:val="00092753"/>
    <w:rsid w:val="000935E8"/>
    <w:rsid w:val="00093AD5"/>
    <w:rsid w:val="00093DAA"/>
    <w:rsid w:val="00094C97"/>
    <w:rsid w:val="00095149"/>
    <w:rsid w:val="0009534F"/>
    <w:rsid w:val="00095419"/>
    <w:rsid w:val="00095C84"/>
    <w:rsid w:val="0009617C"/>
    <w:rsid w:val="0009640A"/>
    <w:rsid w:val="00096631"/>
    <w:rsid w:val="00096733"/>
    <w:rsid w:val="00097540"/>
    <w:rsid w:val="000A0196"/>
    <w:rsid w:val="000A0384"/>
    <w:rsid w:val="000A09C1"/>
    <w:rsid w:val="000A0DAA"/>
    <w:rsid w:val="000A18BD"/>
    <w:rsid w:val="000A18F8"/>
    <w:rsid w:val="000A28B3"/>
    <w:rsid w:val="000A2EE9"/>
    <w:rsid w:val="000A6100"/>
    <w:rsid w:val="000A63DF"/>
    <w:rsid w:val="000A6727"/>
    <w:rsid w:val="000B0978"/>
    <w:rsid w:val="000B1FCA"/>
    <w:rsid w:val="000B22C3"/>
    <w:rsid w:val="000B38A0"/>
    <w:rsid w:val="000B4E60"/>
    <w:rsid w:val="000B5B70"/>
    <w:rsid w:val="000B61CE"/>
    <w:rsid w:val="000B6A83"/>
    <w:rsid w:val="000B780A"/>
    <w:rsid w:val="000B7F10"/>
    <w:rsid w:val="000B7FBE"/>
    <w:rsid w:val="000C1239"/>
    <w:rsid w:val="000C1B0A"/>
    <w:rsid w:val="000C28E3"/>
    <w:rsid w:val="000C2908"/>
    <w:rsid w:val="000C2E39"/>
    <w:rsid w:val="000C3210"/>
    <w:rsid w:val="000C4969"/>
    <w:rsid w:val="000C4CFB"/>
    <w:rsid w:val="000C4E83"/>
    <w:rsid w:val="000C6310"/>
    <w:rsid w:val="000C63FA"/>
    <w:rsid w:val="000C67F3"/>
    <w:rsid w:val="000C6B3F"/>
    <w:rsid w:val="000C6F35"/>
    <w:rsid w:val="000C6F4D"/>
    <w:rsid w:val="000C74D7"/>
    <w:rsid w:val="000C7A38"/>
    <w:rsid w:val="000D0FD6"/>
    <w:rsid w:val="000D2022"/>
    <w:rsid w:val="000D2139"/>
    <w:rsid w:val="000D3AD9"/>
    <w:rsid w:val="000D3AFD"/>
    <w:rsid w:val="000D4041"/>
    <w:rsid w:val="000D4043"/>
    <w:rsid w:val="000D4C2B"/>
    <w:rsid w:val="000D4DCC"/>
    <w:rsid w:val="000D57FA"/>
    <w:rsid w:val="000D613A"/>
    <w:rsid w:val="000D6F8D"/>
    <w:rsid w:val="000D7334"/>
    <w:rsid w:val="000E0982"/>
    <w:rsid w:val="000E0B61"/>
    <w:rsid w:val="000E2471"/>
    <w:rsid w:val="000E31B4"/>
    <w:rsid w:val="000E5829"/>
    <w:rsid w:val="000E5AA3"/>
    <w:rsid w:val="000E65B8"/>
    <w:rsid w:val="000E6B61"/>
    <w:rsid w:val="000E7759"/>
    <w:rsid w:val="000E7981"/>
    <w:rsid w:val="000E7B8E"/>
    <w:rsid w:val="000F0A68"/>
    <w:rsid w:val="000F0DDC"/>
    <w:rsid w:val="000F146F"/>
    <w:rsid w:val="000F1638"/>
    <w:rsid w:val="000F1859"/>
    <w:rsid w:val="000F18F0"/>
    <w:rsid w:val="000F1B2D"/>
    <w:rsid w:val="000F1E42"/>
    <w:rsid w:val="000F2739"/>
    <w:rsid w:val="000F3526"/>
    <w:rsid w:val="000F394B"/>
    <w:rsid w:val="000F3A32"/>
    <w:rsid w:val="000F44F1"/>
    <w:rsid w:val="000F4D03"/>
    <w:rsid w:val="000F58C2"/>
    <w:rsid w:val="000F59A1"/>
    <w:rsid w:val="000F70A7"/>
    <w:rsid w:val="000F718E"/>
    <w:rsid w:val="000F7B29"/>
    <w:rsid w:val="000F7CE7"/>
    <w:rsid w:val="001006D6"/>
    <w:rsid w:val="00100FEE"/>
    <w:rsid w:val="00101AB2"/>
    <w:rsid w:val="001026B8"/>
    <w:rsid w:val="00102A47"/>
    <w:rsid w:val="001034B8"/>
    <w:rsid w:val="001037B4"/>
    <w:rsid w:val="0010420C"/>
    <w:rsid w:val="00104572"/>
    <w:rsid w:val="00104D84"/>
    <w:rsid w:val="0010576F"/>
    <w:rsid w:val="00105E9E"/>
    <w:rsid w:val="00107051"/>
    <w:rsid w:val="0011035F"/>
    <w:rsid w:val="00110ADE"/>
    <w:rsid w:val="00111410"/>
    <w:rsid w:val="001118F7"/>
    <w:rsid w:val="00112445"/>
    <w:rsid w:val="00113E71"/>
    <w:rsid w:val="001146CA"/>
    <w:rsid w:val="0011495A"/>
    <w:rsid w:val="00116234"/>
    <w:rsid w:val="001169D3"/>
    <w:rsid w:val="00116AF0"/>
    <w:rsid w:val="001172C9"/>
    <w:rsid w:val="0011778A"/>
    <w:rsid w:val="0012017C"/>
    <w:rsid w:val="00120212"/>
    <w:rsid w:val="0012033C"/>
    <w:rsid w:val="0012081C"/>
    <w:rsid w:val="00120D9B"/>
    <w:rsid w:val="001215EB"/>
    <w:rsid w:val="00121F24"/>
    <w:rsid w:val="00122289"/>
    <w:rsid w:val="00122C3D"/>
    <w:rsid w:val="00122FC6"/>
    <w:rsid w:val="00123F60"/>
    <w:rsid w:val="00124391"/>
    <w:rsid w:val="0012443F"/>
    <w:rsid w:val="00124C45"/>
    <w:rsid w:val="00124CAD"/>
    <w:rsid w:val="00125852"/>
    <w:rsid w:val="001259FF"/>
    <w:rsid w:val="0012629D"/>
    <w:rsid w:val="001273DE"/>
    <w:rsid w:val="00127420"/>
    <w:rsid w:val="00127FAE"/>
    <w:rsid w:val="00130547"/>
    <w:rsid w:val="0013066F"/>
    <w:rsid w:val="00132741"/>
    <w:rsid w:val="0013368B"/>
    <w:rsid w:val="00133AD7"/>
    <w:rsid w:val="00133D8C"/>
    <w:rsid w:val="00134668"/>
    <w:rsid w:val="00134BBC"/>
    <w:rsid w:val="00135DBE"/>
    <w:rsid w:val="001364CC"/>
    <w:rsid w:val="00136606"/>
    <w:rsid w:val="00136C61"/>
    <w:rsid w:val="00136F69"/>
    <w:rsid w:val="0013709C"/>
    <w:rsid w:val="0013745A"/>
    <w:rsid w:val="0013766A"/>
    <w:rsid w:val="00140A96"/>
    <w:rsid w:val="00140B30"/>
    <w:rsid w:val="00140D3C"/>
    <w:rsid w:val="00141B16"/>
    <w:rsid w:val="00142E3F"/>
    <w:rsid w:val="001434AC"/>
    <w:rsid w:val="0014488F"/>
    <w:rsid w:val="001448D8"/>
    <w:rsid w:val="00144B82"/>
    <w:rsid w:val="00144CFD"/>
    <w:rsid w:val="00145A34"/>
    <w:rsid w:val="001469EB"/>
    <w:rsid w:val="0014726E"/>
    <w:rsid w:val="0014739B"/>
    <w:rsid w:val="00147563"/>
    <w:rsid w:val="00151C03"/>
    <w:rsid w:val="00151CA5"/>
    <w:rsid w:val="00152872"/>
    <w:rsid w:val="00152C45"/>
    <w:rsid w:val="001532C0"/>
    <w:rsid w:val="0015432C"/>
    <w:rsid w:val="00154BCF"/>
    <w:rsid w:val="001569C6"/>
    <w:rsid w:val="00156A6C"/>
    <w:rsid w:val="00156BB9"/>
    <w:rsid w:val="00156EA9"/>
    <w:rsid w:val="00156EAB"/>
    <w:rsid w:val="00157AF1"/>
    <w:rsid w:val="00160E4F"/>
    <w:rsid w:val="00160F5D"/>
    <w:rsid w:val="00161388"/>
    <w:rsid w:val="00161A11"/>
    <w:rsid w:val="00162F46"/>
    <w:rsid w:val="00163223"/>
    <w:rsid w:val="00163B1F"/>
    <w:rsid w:val="00164885"/>
    <w:rsid w:val="00164DA2"/>
    <w:rsid w:val="001650D9"/>
    <w:rsid w:val="0016571F"/>
    <w:rsid w:val="00166065"/>
    <w:rsid w:val="00166690"/>
    <w:rsid w:val="00166DAF"/>
    <w:rsid w:val="00166E05"/>
    <w:rsid w:val="001707A8"/>
    <w:rsid w:val="0017137C"/>
    <w:rsid w:val="001713D1"/>
    <w:rsid w:val="0017288C"/>
    <w:rsid w:val="001728B5"/>
    <w:rsid w:val="0017310C"/>
    <w:rsid w:val="001739D2"/>
    <w:rsid w:val="00173C54"/>
    <w:rsid w:val="001747ED"/>
    <w:rsid w:val="00174F41"/>
    <w:rsid w:val="00175688"/>
    <w:rsid w:val="0017598D"/>
    <w:rsid w:val="00176102"/>
    <w:rsid w:val="00176DAA"/>
    <w:rsid w:val="00176E8A"/>
    <w:rsid w:val="00177043"/>
    <w:rsid w:val="0017713B"/>
    <w:rsid w:val="00177226"/>
    <w:rsid w:val="0017755A"/>
    <w:rsid w:val="00177AD8"/>
    <w:rsid w:val="00177D87"/>
    <w:rsid w:val="001812B4"/>
    <w:rsid w:val="00184C53"/>
    <w:rsid w:val="0018513C"/>
    <w:rsid w:val="0018620A"/>
    <w:rsid w:val="0018668D"/>
    <w:rsid w:val="00187103"/>
    <w:rsid w:val="001873CA"/>
    <w:rsid w:val="0018787B"/>
    <w:rsid w:val="00190C45"/>
    <w:rsid w:val="00190E41"/>
    <w:rsid w:val="00191021"/>
    <w:rsid w:val="001911C4"/>
    <w:rsid w:val="001914F4"/>
    <w:rsid w:val="00191D9F"/>
    <w:rsid w:val="001922AE"/>
    <w:rsid w:val="00192D03"/>
    <w:rsid w:val="00192F1B"/>
    <w:rsid w:val="0019361C"/>
    <w:rsid w:val="00193AB5"/>
    <w:rsid w:val="0019485D"/>
    <w:rsid w:val="00194F66"/>
    <w:rsid w:val="00195C73"/>
    <w:rsid w:val="0019741E"/>
    <w:rsid w:val="001A07B9"/>
    <w:rsid w:val="001A0A79"/>
    <w:rsid w:val="001A0FA1"/>
    <w:rsid w:val="001A1068"/>
    <w:rsid w:val="001A1B3F"/>
    <w:rsid w:val="001A21ED"/>
    <w:rsid w:val="001A276F"/>
    <w:rsid w:val="001A2C21"/>
    <w:rsid w:val="001A3B7B"/>
    <w:rsid w:val="001A3D51"/>
    <w:rsid w:val="001A3F5F"/>
    <w:rsid w:val="001A4DCC"/>
    <w:rsid w:val="001A4E13"/>
    <w:rsid w:val="001A544E"/>
    <w:rsid w:val="001A59B5"/>
    <w:rsid w:val="001A65BC"/>
    <w:rsid w:val="001B142A"/>
    <w:rsid w:val="001B180B"/>
    <w:rsid w:val="001B1974"/>
    <w:rsid w:val="001B19B2"/>
    <w:rsid w:val="001B27E8"/>
    <w:rsid w:val="001B30BD"/>
    <w:rsid w:val="001B3240"/>
    <w:rsid w:val="001B4D90"/>
    <w:rsid w:val="001B50CE"/>
    <w:rsid w:val="001B56E2"/>
    <w:rsid w:val="001B5973"/>
    <w:rsid w:val="001B5CB0"/>
    <w:rsid w:val="001B656A"/>
    <w:rsid w:val="001B6640"/>
    <w:rsid w:val="001B66F1"/>
    <w:rsid w:val="001B6A2C"/>
    <w:rsid w:val="001B7291"/>
    <w:rsid w:val="001C0FAB"/>
    <w:rsid w:val="001C1DBB"/>
    <w:rsid w:val="001C37D3"/>
    <w:rsid w:val="001C380C"/>
    <w:rsid w:val="001C3CF2"/>
    <w:rsid w:val="001C4A63"/>
    <w:rsid w:val="001C4C63"/>
    <w:rsid w:val="001C4EFF"/>
    <w:rsid w:val="001C5E5F"/>
    <w:rsid w:val="001C64B9"/>
    <w:rsid w:val="001C74D2"/>
    <w:rsid w:val="001D0159"/>
    <w:rsid w:val="001D1202"/>
    <w:rsid w:val="001D1520"/>
    <w:rsid w:val="001D1C85"/>
    <w:rsid w:val="001D2083"/>
    <w:rsid w:val="001D2247"/>
    <w:rsid w:val="001D2307"/>
    <w:rsid w:val="001D245F"/>
    <w:rsid w:val="001D2F0F"/>
    <w:rsid w:val="001D3A84"/>
    <w:rsid w:val="001D5536"/>
    <w:rsid w:val="001D5D30"/>
    <w:rsid w:val="001D6102"/>
    <w:rsid w:val="001D7250"/>
    <w:rsid w:val="001D796F"/>
    <w:rsid w:val="001D7A4C"/>
    <w:rsid w:val="001E1C3D"/>
    <w:rsid w:val="001E2649"/>
    <w:rsid w:val="001E2692"/>
    <w:rsid w:val="001E290B"/>
    <w:rsid w:val="001E3887"/>
    <w:rsid w:val="001E3A9E"/>
    <w:rsid w:val="001E40B3"/>
    <w:rsid w:val="001E46FC"/>
    <w:rsid w:val="001E4C08"/>
    <w:rsid w:val="001E5845"/>
    <w:rsid w:val="001E58E2"/>
    <w:rsid w:val="001E6B93"/>
    <w:rsid w:val="001E6D22"/>
    <w:rsid w:val="001E6E3E"/>
    <w:rsid w:val="001E7194"/>
    <w:rsid w:val="001F1751"/>
    <w:rsid w:val="001F1F8D"/>
    <w:rsid w:val="001F2D12"/>
    <w:rsid w:val="001F2E04"/>
    <w:rsid w:val="001F3829"/>
    <w:rsid w:val="001F3DB0"/>
    <w:rsid w:val="001F51CC"/>
    <w:rsid w:val="001F521B"/>
    <w:rsid w:val="001F5531"/>
    <w:rsid w:val="001F627B"/>
    <w:rsid w:val="001F6350"/>
    <w:rsid w:val="001F79B9"/>
    <w:rsid w:val="001F7DF0"/>
    <w:rsid w:val="002020B7"/>
    <w:rsid w:val="00202FDA"/>
    <w:rsid w:val="002035E1"/>
    <w:rsid w:val="00204061"/>
    <w:rsid w:val="00204CDB"/>
    <w:rsid w:val="00205E0A"/>
    <w:rsid w:val="00205F00"/>
    <w:rsid w:val="0020644C"/>
    <w:rsid w:val="00206CD4"/>
    <w:rsid w:val="00206E12"/>
    <w:rsid w:val="00206FC3"/>
    <w:rsid w:val="00207716"/>
    <w:rsid w:val="002107D5"/>
    <w:rsid w:val="00210E20"/>
    <w:rsid w:val="00212519"/>
    <w:rsid w:val="0021294E"/>
    <w:rsid w:val="00212E51"/>
    <w:rsid w:val="00213570"/>
    <w:rsid w:val="00213761"/>
    <w:rsid w:val="00213A04"/>
    <w:rsid w:val="002141A0"/>
    <w:rsid w:val="00214A16"/>
    <w:rsid w:val="00214B54"/>
    <w:rsid w:val="00214B64"/>
    <w:rsid w:val="0021570E"/>
    <w:rsid w:val="0021595A"/>
    <w:rsid w:val="00216C33"/>
    <w:rsid w:val="00217071"/>
    <w:rsid w:val="00217489"/>
    <w:rsid w:val="00217732"/>
    <w:rsid w:val="002177C1"/>
    <w:rsid w:val="00220548"/>
    <w:rsid w:val="0022085D"/>
    <w:rsid w:val="00220885"/>
    <w:rsid w:val="00221A2E"/>
    <w:rsid w:val="00221E71"/>
    <w:rsid w:val="00222C7C"/>
    <w:rsid w:val="00222EB1"/>
    <w:rsid w:val="002231CD"/>
    <w:rsid w:val="00223397"/>
    <w:rsid w:val="00223590"/>
    <w:rsid w:val="00224E8B"/>
    <w:rsid w:val="00225A4B"/>
    <w:rsid w:val="002267A2"/>
    <w:rsid w:val="00226BE0"/>
    <w:rsid w:val="00227D3C"/>
    <w:rsid w:val="00227F78"/>
    <w:rsid w:val="00230C34"/>
    <w:rsid w:val="00231BFB"/>
    <w:rsid w:val="00232567"/>
    <w:rsid w:val="00232C9B"/>
    <w:rsid w:val="0023308C"/>
    <w:rsid w:val="0023356F"/>
    <w:rsid w:val="0023380D"/>
    <w:rsid w:val="00235901"/>
    <w:rsid w:val="00235EDE"/>
    <w:rsid w:val="00236009"/>
    <w:rsid w:val="002360F9"/>
    <w:rsid w:val="0023637A"/>
    <w:rsid w:val="0023640F"/>
    <w:rsid w:val="002368F1"/>
    <w:rsid w:val="0023738F"/>
    <w:rsid w:val="002404D7"/>
    <w:rsid w:val="002408A1"/>
    <w:rsid w:val="00241CB5"/>
    <w:rsid w:val="0024221A"/>
    <w:rsid w:val="0024277E"/>
    <w:rsid w:val="002427FE"/>
    <w:rsid w:val="00242D39"/>
    <w:rsid w:val="00242D98"/>
    <w:rsid w:val="0024387F"/>
    <w:rsid w:val="00243ADD"/>
    <w:rsid w:val="00243BAA"/>
    <w:rsid w:val="00243D92"/>
    <w:rsid w:val="00243FC7"/>
    <w:rsid w:val="00244B14"/>
    <w:rsid w:val="00244D42"/>
    <w:rsid w:val="00245123"/>
    <w:rsid w:val="00245B52"/>
    <w:rsid w:val="00245F90"/>
    <w:rsid w:val="002461DB"/>
    <w:rsid w:val="00247618"/>
    <w:rsid w:val="002478C6"/>
    <w:rsid w:val="00247A1E"/>
    <w:rsid w:val="00250633"/>
    <w:rsid w:val="00250A85"/>
    <w:rsid w:val="0025116A"/>
    <w:rsid w:val="002515F3"/>
    <w:rsid w:val="00252076"/>
    <w:rsid w:val="00252500"/>
    <w:rsid w:val="0025262B"/>
    <w:rsid w:val="002529B6"/>
    <w:rsid w:val="00252B77"/>
    <w:rsid w:val="00253952"/>
    <w:rsid w:val="00253DF2"/>
    <w:rsid w:val="00253F13"/>
    <w:rsid w:val="00255D3F"/>
    <w:rsid w:val="00257718"/>
    <w:rsid w:val="00257ED7"/>
    <w:rsid w:val="00260200"/>
    <w:rsid w:val="002605DD"/>
    <w:rsid w:val="00262701"/>
    <w:rsid w:val="002628F5"/>
    <w:rsid w:val="00262EAB"/>
    <w:rsid w:val="002643CF"/>
    <w:rsid w:val="00264621"/>
    <w:rsid w:val="00264675"/>
    <w:rsid w:val="00264D26"/>
    <w:rsid w:val="00264F13"/>
    <w:rsid w:val="00264FB1"/>
    <w:rsid w:val="002654F3"/>
    <w:rsid w:val="00265CA8"/>
    <w:rsid w:val="002663C8"/>
    <w:rsid w:val="00266761"/>
    <w:rsid w:val="00266D72"/>
    <w:rsid w:val="002676CE"/>
    <w:rsid w:val="002679F2"/>
    <w:rsid w:val="00267EE6"/>
    <w:rsid w:val="00270980"/>
    <w:rsid w:val="00270DE3"/>
    <w:rsid w:val="0027160C"/>
    <w:rsid w:val="00271AA1"/>
    <w:rsid w:val="00271D48"/>
    <w:rsid w:val="00272B7D"/>
    <w:rsid w:val="002740C1"/>
    <w:rsid w:val="00274A96"/>
    <w:rsid w:val="00274DE8"/>
    <w:rsid w:val="0027564A"/>
    <w:rsid w:val="00275CE8"/>
    <w:rsid w:val="0027617E"/>
    <w:rsid w:val="002768BE"/>
    <w:rsid w:val="0027737C"/>
    <w:rsid w:val="00277DFC"/>
    <w:rsid w:val="00280DBB"/>
    <w:rsid w:val="00280F37"/>
    <w:rsid w:val="00280F70"/>
    <w:rsid w:val="00281BD3"/>
    <w:rsid w:val="00281D5B"/>
    <w:rsid w:val="002822F6"/>
    <w:rsid w:val="00282809"/>
    <w:rsid w:val="00282C3D"/>
    <w:rsid w:val="002830BF"/>
    <w:rsid w:val="00283E8C"/>
    <w:rsid w:val="002841A3"/>
    <w:rsid w:val="00284BEC"/>
    <w:rsid w:val="00285379"/>
    <w:rsid w:val="0028549C"/>
    <w:rsid w:val="00285C68"/>
    <w:rsid w:val="00285FF0"/>
    <w:rsid w:val="002860AA"/>
    <w:rsid w:val="00286A44"/>
    <w:rsid w:val="00287A28"/>
    <w:rsid w:val="00290CED"/>
    <w:rsid w:val="00291BCB"/>
    <w:rsid w:val="00291FF9"/>
    <w:rsid w:val="00292F92"/>
    <w:rsid w:val="00293D38"/>
    <w:rsid w:val="00295038"/>
    <w:rsid w:val="00297E38"/>
    <w:rsid w:val="002A069F"/>
    <w:rsid w:val="002A0BC1"/>
    <w:rsid w:val="002A10EB"/>
    <w:rsid w:val="002A1F3F"/>
    <w:rsid w:val="002A2654"/>
    <w:rsid w:val="002A36A7"/>
    <w:rsid w:val="002A38FE"/>
    <w:rsid w:val="002A4107"/>
    <w:rsid w:val="002A41EB"/>
    <w:rsid w:val="002A4ADD"/>
    <w:rsid w:val="002A4BBD"/>
    <w:rsid w:val="002A4E5A"/>
    <w:rsid w:val="002A565B"/>
    <w:rsid w:val="002A5825"/>
    <w:rsid w:val="002A5908"/>
    <w:rsid w:val="002A5B30"/>
    <w:rsid w:val="002A6CB5"/>
    <w:rsid w:val="002A72FB"/>
    <w:rsid w:val="002B0202"/>
    <w:rsid w:val="002B06A7"/>
    <w:rsid w:val="002B0714"/>
    <w:rsid w:val="002B15CD"/>
    <w:rsid w:val="002B1EA8"/>
    <w:rsid w:val="002B2327"/>
    <w:rsid w:val="002B2431"/>
    <w:rsid w:val="002B28ED"/>
    <w:rsid w:val="002B31F0"/>
    <w:rsid w:val="002B3696"/>
    <w:rsid w:val="002B467E"/>
    <w:rsid w:val="002B4CE2"/>
    <w:rsid w:val="002B57E4"/>
    <w:rsid w:val="002B59D3"/>
    <w:rsid w:val="002B66EC"/>
    <w:rsid w:val="002B7D84"/>
    <w:rsid w:val="002C0018"/>
    <w:rsid w:val="002C041F"/>
    <w:rsid w:val="002C05C6"/>
    <w:rsid w:val="002C1501"/>
    <w:rsid w:val="002C1D0B"/>
    <w:rsid w:val="002C2027"/>
    <w:rsid w:val="002C2840"/>
    <w:rsid w:val="002C35B6"/>
    <w:rsid w:val="002C381F"/>
    <w:rsid w:val="002C3B88"/>
    <w:rsid w:val="002C41DC"/>
    <w:rsid w:val="002C562B"/>
    <w:rsid w:val="002C56E0"/>
    <w:rsid w:val="002C6593"/>
    <w:rsid w:val="002C6E5D"/>
    <w:rsid w:val="002C7310"/>
    <w:rsid w:val="002D1653"/>
    <w:rsid w:val="002D2039"/>
    <w:rsid w:val="002D37BC"/>
    <w:rsid w:val="002D3ABF"/>
    <w:rsid w:val="002D3E29"/>
    <w:rsid w:val="002D4410"/>
    <w:rsid w:val="002D459A"/>
    <w:rsid w:val="002D4877"/>
    <w:rsid w:val="002D58AE"/>
    <w:rsid w:val="002D5DFA"/>
    <w:rsid w:val="002D627A"/>
    <w:rsid w:val="002D763A"/>
    <w:rsid w:val="002D77CA"/>
    <w:rsid w:val="002D7804"/>
    <w:rsid w:val="002E0589"/>
    <w:rsid w:val="002E0D77"/>
    <w:rsid w:val="002E0ED2"/>
    <w:rsid w:val="002E1A04"/>
    <w:rsid w:val="002E1F8A"/>
    <w:rsid w:val="002E2203"/>
    <w:rsid w:val="002E2BF6"/>
    <w:rsid w:val="002E34BF"/>
    <w:rsid w:val="002E4076"/>
    <w:rsid w:val="002E54C8"/>
    <w:rsid w:val="002E5823"/>
    <w:rsid w:val="002E5F55"/>
    <w:rsid w:val="002E6507"/>
    <w:rsid w:val="002E72D0"/>
    <w:rsid w:val="002F028F"/>
    <w:rsid w:val="002F19D0"/>
    <w:rsid w:val="002F1D32"/>
    <w:rsid w:val="002F23A7"/>
    <w:rsid w:val="002F3378"/>
    <w:rsid w:val="002F3495"/>
    <w:rsid w:val="002F41D8"/>
    <w:rsid w:val="002F481F"/>
    <w:rsid w:val="002F516B"/>
    <w:rsid w:val="002F5686"/>
    <w:rsid w:val="002F5954"/>
    <w:rsid w:val="002F736B"/>
    <w:rsid w:val="002F7794"/>
    <w:rsid w:val="002F7A2D"/>
    <w:rsid w:val="002F7C13"/>
    <w:rsid w:val="0030029D"/>
    <w:rsid w:val="0030197E"/>
    <w:rsid w:val="00301F3A"/>
    <w:rsid w:val="00301F74"/>
    <w:rsid w:val="00302268"/>
    <w:rsid w:val="00303672"/>
    <w:rsid w:val="003036A4"/>
    <w:rsid w:val="00303705"/>
    <w:rsid w:val="00303B15"/>
    <w:rsid w:val="003044D3"/>
    <w:rsid w:val="00305267"/>
    <w:rsid w:val="00305946"/>
    <w:rsid w:val="00305E99"/>
    <w:rsid w:val="00305EC5"/>
    <w:rsid w:val="00305F2A"/>
    <w:rsid w:val="00306A82"/>
    <w:rsid w:val="003075A5"/>
    <w:rsid w:val="003079CC"/>
    <w:rsid w:val="00307B14"/>
    <w:rsid w:val="00307CED"/>
    <w:rsid w:val="00307F13"/>
    <w:rsid w:val="00310107"/>
    <w:rsid w:val="00310B17"/>
    <w:rsid w:val="00310C18"/>
    <w:rsid w:val="00310DF3"/>
    <w:rsid w:val="00311F2F"/>
    <w:rsid w:val="00314245"/>
    <w:rsid w:val="0031511D"/>
    <w:rsid w:val="003157CB"/>
    <w:rsid w:val="00316303"/>
    <w:rsid w:val="00316FF7"/>
    <w:rsid w:val="00317272"/>
    <w:rsid w:val="00317640"/>
    <w:rsid w:val="00317881"/>
    <w:rsid w:val="00321BBC"/>
    <w:rsid w:val="00321CB7"/>
    <w:rsid w:val="0032317E"/>
    <w:rsid w:val="00323AD8"/>
    <w:rsid w:val="00325952"/>
    <w:rsid w:val="0032612F"/>
    <w:rsid w:val="003264DA"/>
    <w:rsid w:val="0032707E"/>
    <w:rsid w:val="00330712"/>
    <w:rsid w:val="00331520"/>
    <w:rsid w:val="0033208E"/>
    <w:rsid w:val="00332BF2"/>
    <w:rsid w:val="0033345E"/>
    <w:rsid w:val="003335C8"/>
    <w:rsid w:val="00333A8C"/>
    <w:rsid w:val="00334155"/>
    <w:rsid w:val="0033577D"/>
    <w:rsid w:val="003357BE"/>
    <w:rsid w:val="003358B9"/>
    <w:rsid w:val="0033592B"/>
    <w:rsid w:val="00335E44"/>
    <w:rsid w:val="00336551"/>
    <w:rsid w:val="00336A95"/>
    <w:rsid w:val="0033758E"/>
    <w:rsid w:val="003377F1"/>
    <w:rsid w:val="003410DB"/>
    <w:rsid w:val="003429C1"/>
    <w:rsid w:val="003436E2"/>
    <w:rsid w:val="00344A8C"/>
    <w:rsid w:val="00344D6E"/>
    <w:rsid w:val="00344D9D"/>
    <w:rsid w:val="00345B71"/>
    <w:rsid w:val="00346825"/>
    <w:rsid w:val="0034731F"/>
    <w:rsid w:val="00347D7E"/>
    <w:rsid w:val="00351086"/>
    <w:rsid w:val="00351548"/>
    <w:rsid w:val="0035295A"/>
    <w:rsid w:val="00352B6B"/>
    <w:rsid w:val="0035357B"/>
    <w:rsid w:val="00354443"/>
    <w:rsid w:val="003547C4"/>
    <w:rsid w:val="00355916"/>
    <w:rsid w:val="003577A5"/>
    <w:rsid w:val="00357A5C"/>
    <w:rsid w:val="003601EA"/>
    <w:rsid w:val="00362BFE"/>
    <w:rsid w:val="00362FE9"/>
    <w:rsid w:val="00363456"/>
    <w:rsid w:val="003646CC"/>
    <w:rsid w:val="00364EAA"/>
    <w:rsid w:val="00365033"/>
    <w:rsid w:val="00366127"/>
    <w:rsid w:val="00366D76"/>
    <w:rsid w:val="003671F8"/>
    <w:rsid w:val="003706D3"/>
    <w:rsid w:val="00370AED"/>
    <w:rsid w:val="00371808"/>
    <w:rsid w:val="00373693"/>
    <w:rsid w:val="00375166"/>
    <w:rsid w:val="003769C4"/>
    <w:rsid w:val="00376A05"/>
    <w:rsid w:val="00376B4F"/>
    <w:rsid w:val="00376EB0"/>
    <w:rsid w:val="00377598"/>
    <w:rsid w:val="003805CD"/>
    <w:rsid w:val="00380FA6"/>
    <w:rsid w:val="00381966"/>
    <w:rsid w:val="00382196"/>
    <w:rsid w:val="0038411D"/>
    <w:rsid w:val="00384542"/>
    <w:rsid w:val="003846C4"/>
    <w:rsid w:val="0038470B"/>
    <w:rsid w:val="003850DD"/>
    <w:rsid w:val="003851D5"/>
    <w:rsid w:val="00385818"/>
    <w:rsid w:val="00385AAE"/>
    <w:rsid w:val="00385FD5"/>
    <w:rsid w:val="00387049"/>
    <w:rsid w:val="0038769A"/>
    <w:rsid w:val="003918DC"/>
    <w:rsid w:val="00391E50"/>
    <w:rsid w:val="003921FB"/>
    <w:rsid w:val="0039372D"/>
    <w:rsid w:val="00393769"/>
    <w:rsid w:val="0039444F"/>
    <w:rsid w:val="0039475B"/>
    <w:rsid w:val="003947CC"/>
    <w:rsid w:val="003949E0"/>
    <w:rsid w:val="003955CF"/>
    <w:rsid w:val="0039662E"/>
    <w:rsid w:val="003969AF"/>
    <w:rsid w:val="00396E53"/>
    <w:rsid w:val="00396EDE"/>
    <w:rsid w:val="00397C60"/>
    <w:rsid w:val="003A053A"/>
    <w:rsid w:val="003A0C48"/>
    <w:rsid w:val="003A0D7A"/>
    <w:rsid w:val="003A1534"/>
    <w:rsid w:val="003A212A"/>
    <w:rsid w:val="003A3D84"/>
    <w:rsid w:val="003A4287"/>
    <w:rsid w:val="003A4325"/>
    <w:rsid w:val="003A4611"/>
    <w:rsid w:val="003A5547"/>
    <w:rsid w:val="003A6BEE"/>
    <w:rsid w:val="003A6DF2"/>
    <w:rsid w:val="003B0B95"/>
    <w:rsid w:val="003B1999"/>
    <w:rsid w:val="003B2D1C"/>
    <w:rsid w:val="003B3E93"/>
    <w:rsid w:val="003B429F"/>
    <w:rsid w:val="003B5014"/>
    <w:rsid w:val="003B5521"/>
    <w:rsid w:val="003B5C50"/>
    <w:rsid w:val="003B67D7"/>
    <w:rsid w:val="003B6899"/>
    <w:rsid w:val="003B6C6B"/>
    <w:rsid w:val="003C0070"/>
    <w:rsid w:val="003C231E"/>
    <w:rsid w:val="003C27C6"/>
    <w:rsid w:val="003C2ED3"/>
    <w:rsid w:val="003C326A"/>
    <w:rsid w:val="003C34BC"/>
    <w:rsid w:val="003C382D"/>
    <w:rsid w:val="003C3B40"/>
    <w:rsid w:val="003C4B3B"/>
    <w:rsid w:val="003C6859"/>
    <w:rsid w:val="003C6DC4"/>
    <w:rsid w:val="003C70C3"/>
    <w:rsid w:val="003C73D2"/>
    <w:rsid w:val="003C76EB"/>
    <w:rsid w:val="003C7B55"/>
    <w:rsid w:val="003C7F8E"/>
    <w:rsid w:val="003D0163"/>
    <w:rsid w:val="003D17DF"/>
    <w:rsid w:val="003D197B"/>
    <w:rsid w:val="003D1AB2"/>
    <w:rsid w:val="003D1D44"/>
    <w:rsid w:val="003D1F7D"/>
    <w:rsid w:val="003D1FE7"/>
    <w:rsid w:val="003D2C22"/>
    <w:rsid w:val="003D5BF3"/>
    <w:rsid w:val="003D5BFE"/>
    <w:rsid w:val="003D68C5"/>
    <w:rsid w:val="003D68C8"/>
    <w:rsid w:val="003D69E3"/>
    <w:rsid w:val="003D6A9E"/>
    <w:rsid w:val="003D6E7B"/>
    <w:rsid w:val="003D717D"/>
    <w:rsid w:val="003D7D1C"/>
    <w:rsid w:val="003E2CEC"/>
    <w:rsid w:val="003E3147"/>
    <w:rsid w:val="003E4117"/>
    <w:rsid w:val="003E466A"/>
    <w:rsid w:val="003E4A6E"/>
    <w:rsid w:val="003E4D99"/>
    <w:rsid w:val="003E59FC"/>
    <w:rsid w:val="003E6931"/>
    <w:rsid w:val="003E6FA5"/>
    <w:rsid w:val="003E711B"/>
    <w:rsid w:val="003E72D8"/>
    <w:rsid w:val="003E761F"/>
    <w:rsid w:val="003F05CB"/>
    <w:rsid w:val="003F08B5"/>
    <w:rsid w:val="003F0A95"/>
    <w:rsid w:val="003F0D73"/>
    <w:rsid w:val="003F1687"/>
    <w:rsid w:val="003F1AA0"/>
    <w:rsid w:val="003F2733"/>
    <w:rsid w:val="003F29A4"/>
    <w:rsid w:val="003F29B5"/>
    <w:rsid w:val="003F3654"/>
    <w:rsid w:val="003F3E33"/>
    <w:rsid w:val="003F474E"/>
    <w:rsid w:val="003F658F"/>
    <w:rsid w:val="004001F6"/>
    <w:rsid w:val="00400260"/>
    <w:rsid w:val="00400779"/>
    <w:rsid w:val="004014F1"/>
    <w:rsid w:val="004020F7"/>
    <w:rsid w:val="004027A7"/>
    <w:rsid w:val="004029D7"/>
    <w:rsid w:val="004030A8"/>
    <w:rsid w:val="00404B39"/>
    <w:rsid w:val="00404F09"/>
    <w:rsid w:val="0040508E"/>
    <w:rsid w:val="00407AC0"/>
    <w:rsid w:val="00410282"/>
    <w:rsid w:val="00410B70"/>
    <w:rsid w:val="0041118C"/>
    <w:rsid w:val="00412059"/>
    <w:rsid w:val="0041461B"/>
    <w:rsid w:val="004146BF"/>
    <w:rsid w:val="00414DEA"/>
    <w:rsid w:val="00414EAC"/>
    <w:rsid w:val="004159AE"/>
    <w:rsid w:val="00416164"/>
    <w:rsid w:val="00416258"/>
    <w:rsid w:val="00417B4A"/>
    <w:rsid w:val="00417EA3"/>
    <w:rsid w:val="00420F9C"/>
    <w:rsid w:val="0042105B"/>
    <w:rsid w:val="00421B0A"/>
    <w:rsid w:val="00422189"/>
    <w:rsid w:val="004221E4"/>
    <w:rsid w:val="00422210"/>
    <w:rsid w:val="00422459"/>
    <w:rsid w:val="00422ADE"/>
    <w:rsid w:val="004233AF"/>
    <w:rsid w:val="0042398E"/>
    <w:rsid w:val="00423A7E"/>
    <w:rsid w:val="004240F1"/>
    <w:rsid w:val="004243FB"/>
    <w:rsid w:val="00424430"/>
    <w:rsid w:val="00424782"/>
    <w:rsid w:val="0042484B"/>
    <w:rsid w:val="00424A2D"/>
    <w:rsid w:val="0042578B"/>
    <w:rsid w:val="0042603C"/>
    <w:rsid w:val="004269AD"/>
    <w:rsid w:val="00426C19"/>
    <w:rsid w:val="00426D72"/>
    <w:rsid w:val="0042745D"/>
    <w:rsid w:val="004276B2"/>
    <w:rsid w:val="004276C4"/>
    <w:rsid w:val="00427823"/>
    <w:rsid w:val="00427832"/>
    <w:rsid w:val="004278D5"/>
    <w:rsid w:val="004301DE"/>
    <w:rsid w:val="00431010"/>
    <w:rsid w:val="0043191A"/>
    <w:rsid w:val="004319E5"/>
    <w:rsid w:val="004319F3"/>
    <w:rsid w:val="004322CC"/>
    <w:rsid w:val="00432990"/>
    <w:rsid w:val="00432F65"/>
    <w:rsid w:val="00432FBF"/>
    <w:rsid w:val="00435441"/>
    <w:rsid w:val="00435944"/>
    <w:rsid w:val="00435ED4"/>
    <w:rsid w:val="004362D0"/>
    <w:rsid w:val="00436538"/>
    <w:rsid w:val="004367FC"/>
    <w:rsid w:val="004401F9"/>
    <w:rsid w:val="00441647"/>
    <w:rsid w:val="00441667"/>
    <w:rsid w:val="004417D4"/>
    <w:rsid w:val="00441932"/>
    <w:rsid w:val="00443528"/>
    <w:rsid w:val="0044355C"/>
    <w:rsid w:val="00443765"/>
    <w:rsid w:val="0044397F"/>
    <w:rsid w:val="00444049"/>
    <w:rsid w:val="004447E9"/>
    <w:rsid w:val="0044583E"/>
    <w:rsid w:val="00445954"/>
    <w:rsid w:val="00447398"/>
    <w:rsid w:val="004478FB"/>
    <w:rsid w:val="00447D7E"/>
    <w:rsid w:val="00447F43"/>
    <w:rsid w:val="00450288"/>
    <w:rsid w:val="00450420"/>
    <w:rsid w:val="004515B8"/>
    <w:rsid w:val="0045320E"/>
    <w:rsid w:val="00454C68"/>
    <w:rsid w:val="0045542D"/>
    <w:rsid w:val="004555AE"/>
    <w:rsid w:val="00455F3E"/>
    <w:rsid w:val="00456366"/>
    <w:rsid w:val="00456EC0"/>
    <w:rsid w:val="004570B0"/>
    <w:rsid w:val="0045791E"/>
    <w:rsid w:val="00457928"/>
    <w:rsid w:val="00457DE6"/>
    <w:rsid w:val="00457E06"/>
    <w:rsid w:val="00457F25"/>
    <w:rsid w:val="00457FEA"/>
    <w:rsid w:val="004601EE"/>
    <w:rsid w:val="0046046D"/>
    <w:rsid w:val="00460F5B"/>
    <w:rsid w:val="004610EB"/>
    <w:rsid w:val="004617AD"/>
    <w:rsid w:val="00463085"/>
    <w:rsid w:val="0046458C"/>
    <w:rsid w:val="004657D4"/>
    <w:rsid w:val="00465F49"/>
    <w:rsid w:val="004660B9"/>
    <w:rsid w:val="0046730C"/>
    <w:rsid w:val="00470172"/>
    <w:rsid w:val="00472097"/>
    <w:rsid w:val="0047274F"/>
    <w:rsid w:val="00472DC9"/>
    <w:rsid w:val="00472E19"/>
    <w:rsid w:val="00472EEC"/>
    <w:rsid w:val="00472FCB"/>
    <w:rsid w:val="00473910"/>
    <w:rsid w:val="0047433D"/>
    <w:rsid w:val="004746E5"/>
    <w:rsid w:val="0047666D"/>
    <w:rsid w:val="00476F52"/>
    <w:rsid w:val="00477295"/>
    <w:rsid w:val="004779F8"/>
    <w:rsid w:val="0048011B"/>
    <w:rsid w:val="00480530"/>
    <w:rsid w:val="004807B6"/>
    <w:rsid w:val="00480D23"/>
    <w:rsid w:val="00480E52"/>
    <w:rsid w:val="00481111"/>
    <w:rsid w:val="00481304"/>
    <w:rsid w:val="00481426"/>
    <w:rsid w:val="00482E9B"/>
    <w:rsid w:val="00483CA0"/>
    <w:rsid w:val="004847EA"/>
    <w:rsid w:val="00484C03"/>
    <w:rsid w:val="00484DAB"/>
    <w:rsid w:val="00484F23"/>
    <w:rsid w:val="00486454"/>
    <w:rsid w:val="00486942"/>
    <w:rsid w:val="00487192"/>
    <w:rsid w:val="004872C8"/>
    <w:rsid w:val="004900AD"/>
    <w:rsid w:val="0049182E"/>
    <w:rsid w:val="00491E58"/>
    <w:rsid w:val="0049294B"/>
    <w:rsid w:val="00492C96"/>
    <w:rsid w:val="00492CED"/>
    <w:rsid w:val="00492CF3"/>
    <w:rsid w:val="00492D75"/>
    <w:rsid w:val="004932F2"/>
    <w:rsid w:val="004946D7"/>
    <w:rsid w:val="00495590"/>
    <w:rsid w:val="004960BC"/>
    <w:rsid w:val="00496CA4"/>
    <w:rsid w:val="004973A1"/>
    <w:rsid w:val="004A003E"/>
    <w:rsid w:val="004A16D2"/>
    <w:rsid w:val="004A205B"/>
    <w:rsid w:val="004A2D84"/>
    <w:rsid w:val="004A2F98"/>
    <w:rsid w:val="004A388C"/>
    <w:rsid w:val="004A3994"/>
    <w:rsid w:val="004A3A98"/>
    <w:rsid w:val="004A3C4C"/>
    <w:rsid w:val="004A3FA2"/>
    <w:rsid w:val="004A42FD"/>
    <w:rsid w:val="004A4B2D"/>
    <w:rsid w:val="004A4D95"/>
    <w:rsid w:val="004A71D4"/>
    <w:rsid w:val="004A7263"/>
    <w:rsid w:val="004A741E"/>
    <w:rsid w:val="004B0494"/>
    <w:rsid w:val="004B0C69"/>
    <w:rsid w:val="004B1219"/>
    <w:rsid w:val="004B1451"/>
    <w:rsid w:val="004B1EE4"/>
    <w:rsid w:val="004B25CB"/>
    <w:rsid w:val="004B2665"/>
    <w:rsid w:val="004B272A"/>
    <w:rsid w:val="004B2FA6"/>
    <w:rsid w:val="004B3194"/>
    <w:rsid w:val="004B32D2"/>
    <w:rsid w:val="004B32E9"/>
    <w:rsid w:val="004B3806"/>
    <w:rsid w:val="004B39AD"/>
    <w:rsid w:val="004B3A33"/>
    <w:rsid w:val="004B4795"/>
    <w:rsid w:val="004B5D06"/>
    <w:rsid w:val="004B676B"/>
    <w:rsid w:val="004B6A01"/>
    <w:rsid w:val="004B717C"/>
    <w:rsid w:val="004B789D"/>
    <w:rsid w:val="004C0177"/>
    <w:rsid w:val="004C0DA3"/>
    <w:rsid w:val="004C192E"/>
    <w:rsid w:val="004C1DFE"/>
    <w:rsid w:val="004C39A7"/>
    <w:rsid w:val="004C3D2C"/>
    <w:rsid w:val="004C41E0"/>
    <w:rsid w:val="004C4471"/>
    <w:rsid w:val="004C44C2"/>
    <w:rsid w:val="004C47E4"/>
    <w:rsid w:val="004C493E"/>
    <w:rsid w:val="004C50ED"/>
    <w:rsid w:val="004C5710"/>
    <w:rsid w:val="004C7185"/>
    <w:rsid w:val="004D02EE"/>
    <w:rsid w:val="004D0508"/>
    <w:rsid w:val="004D0652"/>
    <w:rsid w:val="004D2348"/>
    <w:rsid w:val="004D25BC"/>
    <w:rsid w:val="004D2E51"/>
    <w:rsid w:val="004D2FF5"/>
    <w:rsid w:val="004D392C"/>
    <w:rsid w:val="004D4811"/>
    <w:rsid w:val="004D4A92"/>
    <w:rsid w:val="004D4BFA"/>
    <w:rsid w:val="004D4E70"/>
    <w:rsid w:val="004D5537"/>
    <w:rsid w:val="004D57D2"/>
    <w:rsid w:val="004D6829"/>
    <w:rsid w:val="004D6C86"/>
    <w:rsid w:val="004D6FD4"/>
    <w:rsid w:val="004E08AA"/>
    <w:rsid w:val="004E0D26"/>
    <w:rsid w:val="004E1D9C"/>
    <w:rsid w:val="004E3518"/>
    <w:rsid w:val="004E4616"/>
    <w:rsid w:val="004E4889"/>
    <w:rsid w:val="004E4B43"/>
    <w:rsid w:val="004E5CB0"/>
    <w:rsid w:val="004E62AB"/>
    <w:rsid w:val="004E6516"/>
    <w:rsid w:val="004F07A2"/>
    <w:rsid w:val="004F0DF8"/>
    <w:rsid w:val="004F1FE5"/>
    <w:rsid w:val="004F2116"/>
    <w:rsid w:val="004F2A51"/>
    <w:rsid w:val="004F2B87"/>
    <w:rsid w:val="004F3E9A"/>
    <w:rsid w:val="004F422E"/>
    <w:rsid w:val="004F4D9C"/>
    <w:rsid w:val="004F4F1A"/>
    <w:rsid w:val="004F525C"/>
    <w:rsid w:val="004F6412"/>
    <w:rsid w:val="004F6796"/>
    <w:rsid w:val="004F77D1"/>
    <w:rsid w:val="005003A1"/>
    <w:rsid w:val="00501362"/>
    <w:rsid w:val="00501B83"/>
    <w:rsid w:val="005023FF"/>
    <w:rsid w:val="005026A4"/>
    <w:rsid w:val="00502A56"/>
    <w:rsid w:val="0050389A"/>
    <w:rsid w:val="00503A2B"/>
    <w:rsid w:val="005044E0"/>
    <w:rsid w:val="00505B0E"/>
    <w:rsid w:val="00506338"/>
    <w:rsid w:val="00506404"/>
    <w:rsid w:val="00506629"/>
    <w:rsid w:val="00506D22"/>
    <w:rsid w:val="00506F52"/>
    <w:rsid w:val="00507E53"/>
    <w:rsid w:val="00507FB4"/>
    <w:rsid w:val="0051022C"/>
    <w:rsid w:val="0051121F"/>
    <w:rsid w:val="005115FF"/>
    <w:rsid w:val="0051170C"/>
    <w:rsid w:val="00511BEF"/>
    <w:rsid w:val="00512913"/>
    <w:rsid w:val="00512D76"/>
    <w:rsid w:val="00512F2F"/>
    <w:rsid w:val="00513665"/>
    <w:rsid w:val="005137BC"/>
    <w:rsid w:val="00515C30"/>
    <w:rsid w:val="005161B9"/>
    <w:rsid w:val="00516951"/>
    <w:rsid w:val="00516C46"/>
    <w:rsid w:val="00517608"/>
    <w:rsid w:val="005202C1"/>
    <w:rsid w:val="00520342"/>
    <w:rsid w:val="0052065E"/>
    <w:rsid w:val="005207AB"/>
    <w:rsid w:val="005207E9"/>
    <w:rsid w:val="005209B6"/>
    <w:rsid w:val="005209C8"/>
    <w:rsid w:val="00521704"/>
    <w:rsid w:val="0052193A"/>
    <w:rsid w:val="005234DE"/>
    <w:rsid w:val="00523509"/>
    <w:rsid w:val="00523584"/>
    <w:rsid w:val="005237B1"/>
    <w:rsid w:val="005243C7"/>
    <w:rsid w:val="00524436"/>
    <w:rsid w:val="00524557"/>
    <w:rsid w:val="00524FAE"/>
    <w:rsid w:val="0052506D"/>
    <w:rsid w:val="005255FA"/>
    <w:rsid w:val="00525606"/>
    <w:rsid w:val="00525AAF"/>
    <w:rsid w:val="00525CC1"/>
    <w:rsid w:val="00525EC5"/>
    <w:rsid w:val="00525F72"/>
    <w:rsid w:val="005261FE"/>
    <w:rsid w:val="00526818"/>
    <w:rsid w:val="005269BE"/>
    <w:rsid w:val="0052759E"/>
    <w:rsid w:val="00527FAF"/>
    <w:rsid w:val="0053076B"/>
    <w:rsid w:val="00530855"/>
    <w:rsid w:val="00531011"/>
    <w:rsid w:val="005318D6"/>
    <w:rsid w:val="00531E25"/>
    <w:rsid w:val="005323ED"/>
    <w:rsid w:val="0053288B"/>
    <w:rsid w:val="00532CEF"/>
    <w:rsid w:val="00533E10"/>
    <w:rsid w:val="00534C38"/>
    <w:rsid w:val="0053549A"/>
    <w:rsid w:val="0053566A"/>
    <w:rsid w:val="00535E64"/>
    <w:rsid w:val="00536289"/>
    <w:rsid w:val="00537582"/>
    <w:rsid w:val="00537BC7"/>
    <w:rsid w:val="005402D7"/>
    <w:rsid w:val="00540BFF"/>
    <w:rsid w:val="005410F3"/>
    <w:rsid w:val="0054159F"/>
    <w:rsid w:val="00543831"/>
    <w:rsid w:val="00544363"/>
    <w:rsid w:val="00544F7A"/>
    <w:rsid w:val="00545B2E"/>
    <w:rsid w:val="0054636F"/>
    <w:rsid w:val="00546492"/>
    <w:rsid w:val="00546C9D"/>
    <w:rsid w:val="00547279"/>
    <w:rsid w:val="00547CF6"/>
    <w:rsid w:val="005508B1"/>
    <w:rsid w:val="00550958"/>
    <w:rsid w:val="00551BF2"/>
    <w:rsid w:val="00551DD1"/>
    <w:rsid w:val="00552212"/>
    <w:rsid w:val="00552A93"/>
    <w:rsid w:val="005531FA"/>
    <w:rsid w:val="005548DA"/>
    <w:rsid w:val="0055571C"/>
    <w:rsid w:val="00555868"/>
    <w:rsid w:val="00555B0E"/>
    <w:rsid w:val="00556423"/>
    <w:rsid w:val="005567C5"/>
    <w:rsid w:val="00557001"/>
    <w:rsid w:val="00557813"/>
    <w:rsid w:val="00557CDD"/>
    <w:rsid w:val="00560124"/>
    <w:rsid w:val="00560AC6"/>
    <w:rsid w:val="00560D5F"/>
    <w:rsid w:val="00562121"/>
    <w:rsid w:val="00563EC1"/>
    <w:rsid w:val="0056414C"/>
    <w:rsid w:val="00564159"/>
    <w:rsid w:val="0056456B"/>
    <w:rsid w:val="005651AC"/>
    <w:rsid w:val="005656DA"/>
    <w:rsid w:val="00566F6F"/>
    <w:rsid w:val="00567005"/>
    <w:rsid w:val="00567208"/>
    <w:rsid w:val="00567426"/>
    <w:rsid w:val="005707D7"/>
    <w:rsid w:val="00570C09"/>
    <w:rsid w:val="00572223"/>
    <w:rsid w:val="00572468"/>
    <w:rsid w:val="00573151"/>
    <w:rsid w:val="00573774"/>
    <w:rsid w:val="00573E38"/>
    <w:rsid w:val="005740BA"/>
    <w:rsid w:val="00574478"/>
    <w:rsid w:val="0057502E"/>
    <w:rsid w:val="0057528D"/>
    <w:rsid w:val="00575A7E"/>
    <w:rsid w:val="005761D1"/>
    <w:rsid w:val="005761FD"/>
    <w:rsid w:val="005763F4"/>
    <w:rsid w:val="005768A6"/>
    <w:rsid w:val="00576BF8"/>
    <w:rsid w:val="00576EDB"/>
    <w:rsid w:val="0057737A"/>
    <w:rsid w:val="00577CDA"/>
    <w:rsid w:val="00577F58"/>
    <w:rsid w:val="00580AFF"/>
    <w:rsid w:val="00581CEF"/>
    <w:rsid w:val="00581E2C"/>
    <w:rsid w:val="0058239C"/>
    <w:rsid w:val="00582822"/>
    <w:rsid w:val="00583A13"/>
    <w:rsid w:val="00584158"/>
    <w:rsid w:val="005841DB"/>
    <w:rsid w:val="0058517B"/>
    <w:rsid w:val="00585468"/>
    <w:rsid w:val="00585FD6"/>
    <w:rsid w:val="00587026"/>
    <w:rsid w:val="005870E7"/>
    <w:rsid w:val="0058742E"/>
    <w:rsid w:val="005877A4"/>
    <w:rsid w:val="00591C66"/>
    <w:rsid w:val="00591F4E"/>
    <w:rsid w:val="0059275D"/>
    <w:rsid w:val="00593DB1"/>
    <w:rsid w:val="00594666"/>
    <w:rsid w:val="00594D5E"/>
    <w:rsid w:val="00595329"/>
    <w:rsid w:val="0059535D"/>
    <w:rsid w:val="005958C8"/>
    <w:rsid w:val="005963A2"/>
    <w:rsid w:val="0059649A"/>
    <w:rsid w:val="005976E0"/>
    <w:rsid w:val="00597B27"/>
    <w:rsid w:val="005A0152"/>
    <w:rsid w:val="005A07B9"/>
    <w:rsid w:val="005A0A86"/>
    <w:rsid w:val="005A0B12"/>
    <w:rsid w:val="005A0B20"/>
    <w:rsid w:val="005A0FD2"/>
    <w:rsid w:val="005A11FF"/>
    <w:rsid w:val="005A215D"/>
    <w:rsid w:val="005A2222"/>
    <w:rsid w:val="005A2461"/>
    <w:rsid w:val="005A2554"/>
    <w:rsid w:val="005A34CA"/>
    <w:rsid w:val="005A3ECB"/>
    <w:rsid w:val="005A41B1"/>
    <w:rsid w:val="005A4F51"/>
    <w:rsid w:val="005A59BD"/>
    <w:rsid w:val="005A5DCC"/>
    <w:rsid w:val="005A6639"/>
    <w:rsid w:val="005A75A6"/>
    <w:rsid w:val="005B0196"/>
    <w:rsid w:val="005B121E"/>
    <w:rsid w:val="005B2021"/>
    <w:rsid w:val="005B2272"/>
    <w:rsid w:val="005B2878"/>
    <w:rsid w:val="005B2E25"/>
    <w:rsid w:val="005B3492"/>
    <w:rsid w:val="005B3B1A"/>
    <w:rsid w:val="005B407D"/>
    <w:rsid w:val="005B5513"/>
    <w:rsid w:val="005B5B78"/>
    <w:rsid w:val="005B7155"/>
    <w:rsid w:val="005B7392"/>
    <w:rsid w:val="005B7A89"/>
    <w:rsid w:val="005C203C"/>
    <w:rsid w:val="005C2968"/>
    <w:rsid w:val="005C2ABD"/>
    <w:rsid w:val="005C3A38"/>
    <w:rsid w:val="005C3CE9"/>
    <w:rsid w:val="005C48B1"/>
    <w:rsid w:val="005C4C89"/>
    <w:rsid w:val="005C66BD"/>
    <w:rsid w:val="005C6BE5"/>
    <w:rsid w:val="005C6E9A"/>
    <w:rsid w:val="005C7AA1"/>
    <w:rsid w:val="005C7C9F"/>
    <w:rsid w:val="005D13D2"/>
    <w:rsid w:val="005D24F5"/>
    <w:rsid w:val="005D3A2C"/>
    <w:rsid w:val="005D3AA7"/>
    <w:rsid w:val="005D3FF3"/>
    <w:rsid w:val="005D4263"/>
    <w:rsid w:val="005D55E4"/>
    <w:rsid w:val="005D6228"/>
    <w:rsid w:val="005D6ADF"/>
    <w:rsid w:val="005D6EED"/>
    <w:rsid w:val="005D7BD4"/>
    <w:rsid w:val="005E0A44"/>
    <w:rsid w:val="005E1458"/>
    <w:rsid w:val="005E3596"/>
    <w:rsid w:val="005E3627"/>
    <w:rsid w:val="005E3F8D"/>
    <w:rsid w:val="005E4618"/>
    <w:rsid w:val="005E48C0"/>
    <w:rsid w:val="005E4B4D"/>
    <w:rsid w:val="005E4EB4"/>
    <w:rsid w:val="005E4F4A"/>
    <w:rsid w:val="005E73E2"/>
    <w:rsid w:val="005E7502"/>
    <w:rsid w:val="005E76CA"/>
    <w:rsid w:val="005E78D7"/>
    <w:rsid w:val="005E7BC5"/>
    <w:rsid w:val="005F0626"/>
    <w:rsid w:val="005F0F17"/>
    <w:rsid w:val="005F20C8"/>
    <w:rsid w:val="005F29CD"/>
    <w:rsid w:val="005F3149"/>
    <w:rsid w:val="005F3C6B"/>
    <w:rsid w:val="005F44EA"/>
    <w:rsid w:val="005F4FC7"/>
    <w:rsid w:val="005F562D"/>
    <w:rsid w:val="005F5DE4"/>
    <w:rsid w:val="005F6994"/>
    <w:rsid w:val="005F69B7"/>
    <w:rsid w:val="005F7659"/>
    <w:rsid w:val="005F7D76"/>
    <w:rsid w:val="00600120"/>
    <w:rsid w:val="00600C68"/>
    <w:rsid w:val="006016A3"/>
    <w:rsid w:val="006017C6"/>
    <w:rsid w:val="00601F0F"/>
    <w:rsid w:val="00603131"/>
    <w:rsid w:val="0060314F"/>
    <w:rsid w:val="00604AC5"/>
    <w:rsid w:val="006057AA"/>
    <w:rsid w:val="006058E3"/>
    <w:rsid w:val="00605D41"/>
    <w:rsid w:val="006061A0"/>
    <w:rsid w:val="006061C0"/>
    <w:rsid w:val="006069CF"/>
    <w:rsid w:val="00606DFD"/>
    <w:rsid w:val="00606F22"/>
    <w:rsid w:val="00607A4B"/>
    <w:rsid w:val="00607C9E"/>
    <w:rsid w:val="0061052C"/>
    <w:rsid w:val="00610AEA"/>
    <w:rsid w:val="006115A9"/>
    <w:rsid w:val="00613202"/>
    <w:rsid w:val="00613714"/>
    <w:rsid w:val="0061432D"/>
    <w:rsid w:val="00614D68"/>
    <w:rsid w:val="0061542E"/>
    <w:rsid w:val="00615B2A"/>
    <w:rsid w:val="0061652C"/>
    <w:rsid w:val="00616E61"/>
    <w:rsid w:val="006176BD"/>
    <w:rsid w:val="00617BC4"/>
    <w:rsid w:val="00617FF4"/>
    <w:rsid w:val="00621A20"/>
    <w:rsid w:val="00621FE5"/>
    <w:rsid w:val="0062239D"/>
    <w:rsid w:val="006228A7"/>
    <w:rsid w:val="00622FC3"/>
    <w:rsid w:val="00623B7B"/>
    <w:rsid w:val="00624B99"/>
    <w:rsid w:val="00625E54"/>
    <w:rsid w:val="00626713"/>
    <w:rsid w:val="0062676E"/>
    <w:rsid w:val="00627350"/>
    <w:rsid w:val="006304D6"/>
    <w:rsid w:val="00630659"/>
    <w:rsid w:val="00630A69"/>
    <w:rsid w:val="00632D17"/>
    <w:rsid w:val="00632D35"/>
    <w:rsid w:val="0063317F"/>
    <w:rsid w:val="006336C6"/>
    <w:rsid w:val="006341F8"/>
    <w:rsid w:val="00634C04"/>
    <w:rsid w:val="00634DEC"/>
    <w:rsid w:val="00634F6D"/>
    <w:rsid w:val="006353AD"/>
    <w:rsid w:val="00635C64"/>
    <w:rsid w:val="006367A7"/>
    <w:rsid w:val="00636A51"/>
    <w:rsid w:val="00637012"/>
    <w:rsid w:val="006371A1"/>
    <w:rsid w:val="006371E2"/>
    <w:rsid w:val="00637549"/>
    <w:rsid w:val="006407E3"/>
    <w:rsid w:val="00640F4C"/>
    <w:rsid w:val="006410A0"/>
    <w:rsid w:val="00641394"/>
    <w:rsid w:val="00641BE5"/>
    <w:rsid w:val="0064401B"/>
    <w:rsid w:val="006445A0"/>
    <w:rsid w:val="00644B5E"/>
    <w:rsid w:val="00645D08"/>
    <w:rsid w:val="00646431"/>
    <w:rsid w:val="006464FE"/>
    <w:rsid w:val="00646743"/>
    <w:rsid w:val="00646AB9"/>
    <w:rsid w:val="00646B33"/>
    <w:rsid w:val="00646F8A"/>
    <w:rsid w:val="0065105B"/>
    <w:rsid w:val="00651100"/>
    <w:rsid w:val="00651D1D"/>
    <w:rsid w:val="00653CB5"/>
    <w:rsid w:val="00654D5E"/>
    <w:rsid w:val="006553FA"/>
    <w:rsid w:val="006555C3"/>
    <w:rsid w:val="00655EA3"/>
    <w:rsid w:val="00655EFA"/>
    <w:rsid w:val="006566F2"/>
    <w:rsid w:val="00656925"/>
    <w:rsid w:val="00657456"/>
    <w:rsid w:val="0065759C"/>
    <w:rsid w:val="00660701"/>
    <w:rsid w:val="00660C5C"/>
    <w:rsid w:val="00661A3A"/>
    <w:rsid w:val="00663C7E"/>
    <w:rsid w:val="0066475D"/>
    <w:rsid w:val="00664C23"/>
    <w:rsid w:val="0066527A"/>
    <w:rsid w:val="00665599"/>
    <w:rsid w:val="00665914"/>
    <w:rsid w:val="006665B5"/>
    <w:rsid w:val="00667085"/>
    <w:rsid w:val="00667510"/>
    <w:rsid w:val="006679AC"/>
    <w:rsid w:val="00667AC9"/>
    <w:rsid w:val="00667FE1"/>
    <w:rsid w:val="00672D41"/>
    <w:rsid w:val="00672ED9"/>
    <w:rsid w:val="006735E0"/>
    <w:rsid w:val="00674347"/>
    <w:rsid w:val="00674B4B"/>
    <w:rsid w:val="00676763"/>
    <w:rsid w:val="0068016A"/>
    <w:rsid w:val="00680710"/>
    <w:rsid w:val="00680898"/>
    <w:rsid w:val="00680C24"/>
    <w:rsid w:val="006818E9"/>
    <w:rsid w:val="0068276A"/>
    <w:rsid w:val="00682868"/>
    <w:rsid w:val="006836E6"/>
    <w:rsid w:val="00683D51"/>
    <w:rsid w:val="00684468"/>
    <w:rsid w:val="006854B0"/>
    <w:rsid w:val="00685BD8"/>
    <w:rsid w:val="00686968"/>
    <w:rsid w:val="00686ED5"/>
    <w:rsid w:val="0068746F"/>
    <w:rsid w:val="006874FD"/>
    <w:rsid w:val="0069019B"/>
    <w:rsid w:val="00690EFB"/>
    <w:rsid w:val="006910E2"/>
    <w:rsid w:val="0069158F"/>
    <w:rsid w:val="00692D6B"/>
    <w:rsid w:val="00693ED9"/>
    <w:rsid w:val="00694BAE"/>
    <w:rsid w:val="00694D5D"/>
    <w:rsid w:val="00694DCD"/>
    <w:rsid w:val="00695772"/>
    <w:rsid w:val="00695B33"/>
    <w:rsid w:val="00696D67"/>
    <w:rsid w:val="00696E04"/>
    <w:rsid w:val="0069766E"/>
    <w:rsid w:val="0069766F"/>
    <w:rsid w:val="00697CD2"/>
    <w:rsid w:val="006A002C"/>
    <w:rsid w:val="006A0CAD"/>
    <w:rsid w:val="006A33F7"/>
    <w:rsid w:val="006A37D3"/>
    <w:rsid w:val="006A3B3F"/>
    <w:rsid w:val="006A3DB2"/>
    <w:rsid w:val="006A4B22"/>
    <w:rsid w:val="006A4CC1"/>
    <w:rsid w:val="006A508D"/>
    <w:rsid w:val="006A52AA"/>
    <w:rsid w:val="006A6343"/>
    <w:rsid w:val="006A6A91"/>
    <w:rsid w:val="006A6AB2"/>
    <w:rsid w:val="006A6BA6"/>
    <w:rsid w:val="006A6D6D"/>
    <w:rsid w:val="006A6DCB"/>
    <w:rsid w:val="006B0415"/>
    <w:rsid w:val="006B07C4"/>
    <w:rsid w:val="006B198B"/>
    <w:rsid w:val="006B31C7"/>
    <w:rsid w:val="006B32A5"/>
    <w:rsid w:val="006B4524"/>
    <w:rsid w:val="006B4AFD"/>
    <w:rsid w:val="006B5410"/>
    <w:rsid w:val="006B5B93"/>
    <w:rsid w:val="006B764A"/>
    <w:rsid w:val="006B7C60"/>
    <w:rsid w:val="006B7D9B"/>
    <w:rsid w:val="006C0531"/>
    <w:rsid w:val="006C0D7F"/>
    <w:rsid w:val="006C1E98"/>
    <w:rsid w:val="006C325D"/>
    <w:rsid w:val="006C393A"/>
    <w:rsid w:val="006C46B6"/>
    <w:rsid w:val="006C48F2"/>
    <w:rsid w:val="006C504E"/>
    <w:rsid w:val="006C567B"/>
    <w:rsid w:val="006C5E01"/>
    <w:rsid w:val="006C6767"/>
    <w:rsid w:val="006C79C3"/>
    <w:rsid w:val="006D04B7"/>
    <w:rsid w:val="006D0E51"/>
    <w:rsid w:val="006D1255"/>
    <w:rsid w:val="006D2014"/>
    <w:rsid w:val="006D2170"/>
    <w:rsid w:val="006D2907"/>
    <w:rsid w:val="006D2CE0"/>
    <w:rsid w:val="006D4690"/>
    <w:rsid w:val="006D4751"/>
    <w:rsid w:val="006D48C9"/>
    <w:rsid w:val="006D57E4"/>
    <w:rsid w:val="006D5856"/>
    <w:rsid w:val="006D5BEC"/>
    <w:rsid w:val="006D613F"/>
    <w:rsid w:val="006D657B"/>
    <w:rsid w:val="006D69DE"/>
    <w:rsid w:val="006D6DF9"/>
    <w:rsid w:val="006D73DE"/>
    <w:rsid w:val="006D7F0F"/>
    <w:rsid w:val="006E0A85"/>
    <w:rsid w:val="006E1528"/>
    <w:rsid w:val="006E1539"/>
    <w:rsid w:val="006E16F1"/>
    <w:rsid w:val="006E2DFE"/>
    <w:rsid w:val="006E32F5"/>
    <w:rsid w:val="006E3367"/>
    <w:rsid w:val="006E3A12"/>
    <w:rsid w:val="006E3E50"/>
    <w:rsid w:val="006E4030"/>
    <w:rsid w:val="006E5ACB"/>
    <w:rsid w:val="006E5D61"/>
    <w:rsid w:val="006E5F88"/>
    <w:rsid w:val="006E612F"/>
    <w:rsid w:val="006E61B8"/>
    <w:rsid w:val="006E6341"/>
    <w:rsid w:val="006E6A3E"/>
    <w:rsid w:val="006E6AF4"/>
    <w:rsid w:val="006E7CF4"/>
    <w:rsid w:val="006F0086"/>
    <w:rsid w:val="006F0DE4"/>
    <w:rsid w:val="006F2567"/>
    <w:rsid w:val="006F2847"/>
    <w:rsid w:val="006F2A02"/>
    <w:rsid w:val="006F2BB7"/>
    <w:rsid w:val="006F3C15"/>
    <w:rsid w:val="006F3DA0"/>
    <w:rsid w:val="006F4D3F"/>
    <w:rsid w:val="006F5649"/>
    <w:rsid w:val="006F58D2"/>
    <w:rsid w:val="006F5A2C"/>
    <w:rsid w:val="006F5CF0"/>
    <w:rsid w:val="006F6B63"/>
    <w:rsid w:val="006F7604"/>
    <w:rsid w:val="00700FFB"/>
    <w:rsid w:val="0070125F"/>
    <w:rsid w:val="00701898"/>
    <w:rsid w:val="00702A1D"/>
    <w:rsid w:val="00702F3B"/>
    <w:rsid w:val="007037F9"/>
    <w:rsid w:val="00703963"/>
    <w:rsid w:val="00703DBD"/>
    <w:rsid w:val="00704804"/>
    <w:rsid w:val="00704FEB"/>
    <w:rsid w:val="00705A1F"/>
    <w:rsid w:val="007064EF"/>
    <w:rsid w:val="00706B32"/>
    <w:rsid w:val="00707311"/>
    <w:rsid w:val="007075C3"/>
    <w:rsid w:val="00707687"/>
    <w:rsid w:val="00707809"/>
    <w:rsid w:val="00710256"/>
    <w:rsid w:val="00710315"/>
    <w:rsid w:val="00710B31"/>
    <w:rsid w:val="00710BF1"/>
    <w:rsid w:val="0071391E"/>
    <w:rsid w:val="007141E9"/>
    <w:rsid w:val="00715665"/>
    <w:rsid w:val="00715918"/>
    <w:rsid w:val="00715B5A"/>
    <w:rsid w:val="00715BFB"/>
    <w:rsid w:val="0071633B"/>
    <w:rsid w:val="00716438"/>
    <w:rsid w:val="007169F5"/>
    <w:rsid w:val="00720D8B"/>
    <w:rsid w:val="0072148C"/>
    <w:rsid w:val="007221DE"/>
    <w:rsid w:val="0072303B"/>
    <w:rsid w:val="00723300"/>
    <w:rsid w:val="00723C3C"/>
    <w:rsid w:val="00723DC3"/>
    <w:rsid w:val="00723E2E"/>
    <w:rsid w:val="00724754"/>
    <w:rsid w:val="0072542A"/>
    <w:rsid w:val="007255ED"/>
    <w:rsid w:val="0072622E"/>
    <w:rsid w:val="007272B0"/>
    <w:rsid w:val="00727F9E"/>
    <w:rsid w:val="00730909"/>
    <w:rsid w:val="00730A05"/>
    <w:rsid w:val="007311CD"/>
    <w:rsid w:val="00731523"/>
    <w:rsid w:val="007315F4"/>
    <w:rsid w:val="007316CB"/>
    <w:rsid w:val="00732942"/>
    <w:rsid w:val="00732B7F"/>
    <w:rsid w:val="007341C1"/>
    <w:rsid w:val="00735004"/>
    <w:rsid w:val="00735185"/>
    <w:rsid w:val="00735A38"/>
    <w:rsid w:val="00735A88"/>
    <w:rsid w:val="00736488"/>
    <w:rsid w:val="00736D78"/>
    <w:rsid w:val="00737DDB"/>
    <w:rsid w:val="007401AB"/>
    <w:rsid w:val="00740BF7"/>
    <w:rsid w:val="00740E44"/>
    <w:rsid w:val="00741C8E"/>
    <w:rsid w:val="00742E07"/>
    <w:rsid w:val="007431DF"/>
    <w:rsid w:val="00743972"/>
    <w:rsid w:val="007444B1"/>
    <w:rsid w:val="0074587B"/>
    <w:rsid w:val="0074751A"/>
    <w:rsid w:val="00747C95"/>
    <w:rsid w:val="00747F65"/>
    <w:rsid w:val="0075022C"/>
    <w:rsid w:val="0075043A"/>
    <w:rsid w:val="007507D9"/>
    <w:rsid w:val="007515BA"/>
    <w:rsid w:val="0075182A"/>
    <w:rsid w:val="007520C8"/>
    <w:rsid w:val="007529FD"/>
    <w:rsid w:val="00753407"/>
    <w:rsid w:val="007538B9"/>
    <w:rsid w:val="00753C8C"/>
    <w:rsid w:val="00754905"/>
    <w:rsid w:val="00755408"/>
    <w:rsid w:val="00755C56"/>
    <w:rsid w:val="00755F24"/>
    <w:rsid w:val="00756A08"/>
    <w:rsid w:val="00756B1F"/>
    <w:rsid w:val="00757A17"/>
    <w:rsid w:val="0076007E"/>
    <w:rsid w:val="00760A46"/>
    <w:rsid w:val="00760AFC"/>
    <w:rsid w:val="007617A6"/>
    <w:rsid w:val="0076184C"/>
    <w:rsid w:val="00761D07"/>
    <w:rsid w:val="00764422"/>
    <w:rsid w:val="00765345"/>
    <w:rsid w:val="00766854"/>
    <w:rsid w:val="00766D0D"/>
    <w:rsid w:val="007675C8"/>
    <w:rsid w:val="007709F4"/>
    <w:rsid w:val="00770CA1"/>
    <w:rsid w:val="007721DB"/>
    <w:rsid w:val="00772258"/>
    <w:rsid w:val="00772866"/>
    <w:rsid w:val="00772C4E"/>
    <w:rsid w:val="007750AC"/>
    <w:rsid w:val="00776176"/>
    <w:rsid w:val="00776882"/>
    <w:rsid w:val="00776B50"/>
    <w:rsid w:val="007773E5"/>
    <w:rsid w:val="00777F12"/>
    <w:rsid w:val="00777F6C"/>
    <w:rsid w:val="00780582"/>
    <w:rsid w:val="00781C16"/>
    <w:rsid w:val="00783170"/>
    <w:rsid w:val="00784203"/>
    <w:rsid w:val="00790212"/>
    <w:rsid w:val="007903D8"/>
    <w:rsid w:val="0079277D"/>
    <w:rsid w:val="007929C5"/>
    <w:rsid w:val="00794F94"/>
    <w:rsid w:val="0079540F"/>
    <w:rsid w:val="00796320"/>
    <w:rsid w:val="00796407"/>
    <w:rsid w:val="00797B62"/>
    <w:rsid w:val="007A01A6"/>
    <w:rsid w:val="007A0618"/>
    <w:rsid w:val="007A18E5"/>
    <w:rsid w:val="007A2AA1"/>
    <w:rsid w:val="007A3345"/>
    <w:rsid w:val="007A4F70"/>
    <w:rsid w:val="007A6340"/>
    <w:rsid w:val="007A68EF"/>
    <w:rsid w:val="007A6FBA"/>
    <w:rsid w:val="007A7ACC"/>
    <w:rsid w:val="007A7D59"/>
    <w:rsid w:val="007A7F75"/>
    <w:rsid w:val="007B06B3"/>
    <w:rsid w:val="007B117F"/>
    <w:rsid w:val="007B170A"/>
    <w:rsid w:val="007B1F6D"/>
    <w:rsid w:val="007B2526"/>
    <w:rsid w:val="007B37E8"/>
    <w:rsid w:val="007B3AD2"/>
    <w:rsid w:val="007B3C89"/>
    <w:rsid w:val="007B4360"/>
    <w:rsid w:val="007B48D1"/>
    <w:rsid w:val="007B6558"/>
    <w:rsid w:val="007B6659"/>
    <w:rsid w:val="007B6A98"/>
    <w:rsid w:val="007B6F1A"/>
    <w:rsid w:val="007B7278"/>
    <w:rsid w:val="007B7369"/>
    <w:rsid w:val="007C012C"/>
    <w:rsid w:val="007C081F"/>
    <w:rsid w:val="007C0ACE"/>
    <w:rsid w:val="007C1C83"/>
    <w:rsid w:val="007C1F25"/>
    <w:rsid w:val="007C2582"/>
    <w:rsid w:val="007C2D4F"/>
    <w:rsid w:val="007C356B"/>
    <w:rsid w:val="007C3B79"/>
    <w:rsid w:val="007C4148"/>
    <w:rsid w:val="007C4CB5"/>
    <w:rsid w:val="007C627F"/>
    <w:rsid w:val="007C73CD"/>
    <w:rsid w:val="007D012F"/>
    <w:rsid w:val="007D109B"/>
    <w:rsid w:val="007D11CA"/>
    <w:rsid w:val="007D1478"/>
    <w:rsid w:val="007D25A0"/>
    <w:rsid w:val="007D2BF1"/>
    <w:rsid w:val="007D33A1"/>
    <w:rsid w:val="007D42E7"/>
    <w:rsid w:val="007D4A19"/>
    <w:rsid w:val="007D544D"/>
    <w:rsid w:val="007D55C3"/>
    <w:rsid w:val="007D5BF2"/>
    <w:rsid w:val="007D5E00"/>
    <w:rsid w:val="007D698B"/>
    <w:rsid w:val="007D72EF"/>
    <w:rsid w:val="007D76C1"/>
    <w:rsid w:val="007D7816"/>
    <w:rsid w:val="007D7A9C"/>
    <w:rsid w:val="007E0965"/>
    <w:rsid w:val="007E0CE8"/>
    <w:rsid w:val="007E0F56"/>
    <w:rsid w:val="007E18D5"/>
    <w:rsid w:val="007E25B2"/>
    <w:rsid w:val="007E2BD8"/>
    <w:rsid w:val="007E3218"/>
    <w:rsid w:val="007E35DF"/>
    <w:rsid w:val="007E39BB"/>
    <w:rsid w:val="007E3BCD"/>
    <w:rsid w:val="007E4177"/>
    <w:rsid w:val="007E5400"/>
    <w:rsid w:val="007E56A2"/>
    <w:rsid w:val="007E56AB"/>
    <w:rsid w:val="007E5985"/>
    <w:rsid w:val="007E5D79"/>
    <w:rsid w:val="007E5F65"/>
    <w:rsid w:val="007E60BE"/>
    <w:rsid w:val="007E6264"/>
    <w:rsid w:val="007E630E"/>
    <w:rsid w:val="007E6C20"/>
    <w:rsid w:val="007E7457"/>
    <w:rsid w:val="007F136E"/>
    <w:rsid w:val="007F17C6"/>
    <w:rsid w:val="007F1A5B"/>
    <w:rsid w:val="007F2CF2"/>
    <w:rsid w:val="007F33B5"/>
    <w:rsid w:val="007F3CC3"/>
    <w:rsid w:val="007F3CF8"/>
    <w:rsid w:val="007F4394"/>
    <w:rsid w:val="007F4B14"/>
    <w:rsid w:val="007F50A4"/>
    <w:rsid w:val="007F5340"/>
    <w:rsid w:val="007F5AE2"/>
    <w:rsid w:val="007F70B3"/>
    <w:rsid w:val="007F7497"/>
    <w:rsid w:val="007F7C30"/>
    <w:rsid w:val="007F7C7D"/>
    <w:rsid w:val="007F7DF5"/>
    <w:rsid w:val="007F7E74"/>
    <w:rsid w:val="0080036C"/>
    <w:rsid w:val="0080062D"/>
    <w:rsid w:val="00801BDA"/>
    <w:rsid w:val="00802116"/>
    <w:rsid w:val="008027FF"/>
    <w:rsid w:val="0080292B"/>
    <w:rsid w:val="008037D8"/>
    <w:rsid w:val="008044F0"/>
    <w:rsid w:val="00804BC6"/>
    <w:rsid w:val="00805AED"/>
    <w:rsid w:val="00805F7E"/>
    <w:rsid w:val="008063B6"/>
    <w:rsid w:val="00807272"/>
    <w:rsid w:val="00807294"/>
    <w:rsid w:val="00807D8A"/>
    <w:rsid w:val="00810C60"/>
    <w:rsid w:val="00811F53"/>
    <w:rsid w:val="0081266E"/>
    <w:rsid w:val="00812DC0"/>
    <w:rsid w:val="008139DD"/>
    <w:rsid w:val="00813CA7"/>
    <w:rsid w:val="00813E8D"/>
    <w:rsid w:val="008145C5"/>
    <w:rsid w:val="00815C0F"/>
    <w:rsid w:val="00815F39"/>
    <w:rsid w:val="00815FBE"/>
    <w:rsid w:val="0081629B"/>
    <w:rsid w:val="00816414"/>
    <w:rsid w:val="00816AC9"/>
    <w:rsid w:val="00817665"/>
    <w:rsid w:val="008214EA"/>
    <w:rsid w:val="008215EC"/>
    <w:rsid w:val="00823C95"/>
    <w:rsid w:val="00824FD3"/>
    <w:rsid w:val="00825BA7"/>
    <w:rsid w:val="00825C30"/>
    <w:rsid w:val="00825F1B"/>
    <w:rsid w:val="00827700"/>
    <w:rsid w:val="00827BD2"/>
    <w:rsid w:val="0083000B"/>
    <w:rsid w:val="00830629"/>
    <w:rsid w:val="008306F0"/>
    <w:rsid w:val="00830BFD"/>
    <w:rsid w:val="00830CA0"/>
    <w:rsid w:val="008312D3"/>
    <w:rsid w:val="00831F05"/>
    <w:rsid w:val="00832851"/>
    <w:rsid w:val="00832B8F"/>
    <w:rsid w:val="00833440"/>
    <w:rsid w:val="00833C69"/>
    <w:rsid w:val="00833CEB"/>
    <w:rsid w:val="00835020"/>
    <w:rsid w:val="00835683"/>
    <w:rsid w:val="00835D85"/>
    <w:rsid w:val="00836C42"/>
    <w:rsid w:val="0083780D"/>
    <w:rsid w:val="00837B7A"/>
    <w:rsid w:val="00837D86"/>
    <w:rsid w:val="00841080"/>
    <w:rsid w:val="008411B9"/>
    <w:rsid w:val="008413DD"/>
    <w:rsid w:val="008416A9"/>
    <w:rsid w:val="00841917"/>
    <w:rsid w:val="00842D3D"/>
    <w:rsid w:val="008430BB"/>
    <w:rsid w:val="008435F1"/>
    <w:rsid w:val="00843853"/>
    <w:rsid w:val="00844370"/>
    <w:rsid w:val="00844F7F"/>
    <w:rsid w:val="0084559D"/>
    <w:rsid w:val="00851105"/>
    <w:rsid w:val="00851111"/>
    <w:rsid w:val="008513B0"/>
    <w:rsid w:val="00851A48"/>
    <w:rsid w:val="008524E6"/>
    <w:rsid w:val="00852799"/>
    <w:rsid w:val="00852C8C"/>
    <w:rsid w:val="008532A4"/>
    <w:rsid w:val="00853497"/>
    <w:rsid w:val="00853647"/>
    <w:rsid w:val="00853C06"/>
    <w:rsid w:val="00853DE0"/>
    <w:rsid w:val="00854D27"/>
    <w:rsid w:val="00855D76"/>
    <w:rsid w:val="00856032"/>
    <w:rsid w:val="0085643C"/>
    <w:rsid w:val="008571FC"/>
    <w:rsid w:val="00857D36"/>
    <w:rsid w:val="008610F1"/>
    <w:rsid w:val="008625A5"/>
    <w:rsid w:val="00862B55"/>
    <w:rsid w:val="0086322E"/>
    <w:rsid w:val="00863C5D"/>
    <w:rsid w:val="00864372"/>
    <w:rsid w:val="0086488A"/>
    <w:rsid w:val="008651DA"/>
    <w:rsid w:val="008655F4"/>
    <w:rsid w:val="00865AF1"/>
    <w:rsid w:val="00865D1C"/>
    <w:rsid w:val="00865F08"/>
    <w:rsid w:val="0086765E"/>
    <w:rsid w:val="008676BB"/>
    <w:rsid w:val="00867803"/>
    <w:rsid w:val="00867C8B"/>
    <w:rsid w:val="00872987"/>
    <w:rsid w:val="00872A5F"/>
    <w:rsid w:val="00872E10"/>
    <w:rsid w:val="00873BA4"/>
    <w:rsid w:val="0087467C"/>
    <w:rsid w:val="0087554C"/>
    <w:rsid w:val="00875BC5"/>
    <w:rsid w:val="00876296"/>
    <w:rsid w:val="00877F4C"/>
    <w:rsid w:val="00877FD9"/>
    <w:rsid w:val="008801FE"/>
    <w:rsid w:val="00880447"/>
    <w:rsid w:val="00880694"/>
    <w:rsid w:val="00881832"/>
    <w:rsid w:val="00881C3C"/>
    <w:rsid w:val="008821F1"/>
    <w:rsid w:val="0088356F"/>
    <w:rsid w:val="00883751"/>
    <w:rsid w:val="00884447"/>
    <w:rsid w:val="008854F9"/>
    <w:rsid w:val="00885855"/>
    <w:rsid w:val="0088599D"/>
    <w:rsid w:val="00885E33"/>
    <w:rsid w:val="00885E35"/>
    <w:rsid w:val="00886077"/>
    <w:rsid w:val="00886327"/>
    <w:rsid w:val="00886344"/>
    <w:rsid w:val="008868F2"/>
    <w:rsid w:val="00887101"/>
    <w:rsid w:val="0089011F"/>
    <w:rsid w:val="00890131"/>
    <w:rsid w:val="008904B8"/>
    <w:rsid w:val="0089215A"/>
    <w:rsid w:val="00892204"/>
    <w:rsid w:val="008923C1"/>
    <w:rsid w:val="008927A6"/>
    <w:rsid w:val="00893A75"/>
    <w:rsid w:val="0089407C"/>
    <w:rsid w:val="00894711"/>
    <w:rsid w:val="00895435"/>
    <w:rsid w:val="00895B78"/>
    <w:rsid w:val="00895E1C"/>
    <w:rsid w:val="008963D9"/>
    <w:rsid w:val="008967C3"/>
    <w:rsid w:val="008967D8"/>
    <w:rsid w:val="00896C42"/>
    <w:rsid w:val="00897008"/>
    <w:rsid w:val="00897551"/>
    <w:rsid w:val="00897F32"/>
    <w:rsid w:val="008A043A"/>
    <w:rsid w:val="008A0D2E"/>
    <w:rsid w:val="008A1051"/>
    <w:rsid w:val="008A16A8"/>
    <w:rsid w:val="008A1897"/>
    <w:rsid w:val="008A1C32"/>
    <w:rsid w:val="008A221B"/>
    <w:rsid w:val="008A233D"/>
    <w:rsid w:val="008A4F9E"/>
    <w:rsid w:val="008A5900"/>
    <w:rsid w:val="008A6550"/>
    <w:rsid w:val="008A6F6C"/>
    <w:rsid w:val="008A7189"/>
    <w:rsid w:val="008A7891"/>
    <w:rsid w:val="008A7BA6"/>
    <w:rsid w:val="008A7F33"/>
    <w:rsid w:val="008B00C7"/>
    <w:rsid w:val="008B048C"/>
    <w:rsid w:val="008B08E1"/>
    <w:rsid w:val="008B1D02"/>
    <w:rsid w:val="008B1DA2"/>
    <w:rsid w:val="008B233D"/>
    <w:rsid w:val="008B2A7C"/>
    <w:rsid w:val="008B4191"/>
    <w:rsid w:val="008B47BB"/>
    <w:rsid w:val="008B4BAC"/>
    <w:rsid w:val="008B5F52"/>
    <w:rsid w:val="008B6129"/>
    <w:rsid w:val="008C23BA"/>
    <w:rsid w:val="008C2826"/>
    <w:rsid w:val="008C285C"/>
    <w:rsid w:val="008C3684"/>
    <w:rsid w:val="008C38E3"/>
    <w:rsid w:val="008C3A94"/>
    <w:rsid w:val="008C47FB"/>
    <w:rsid w:val="008C4B63"/>
    <w:rsid w:val="008C4C56"/>
    <w:rsid w:val="008C4D5E"/>
    <w:rsid w:val="008C4EAA"/>
    <w:rsid w:val="008C654F"/>
    <w:rsid w:val="008C682A"/>
    <w:rsid w:val="008C71FD"/>
    <w:rsid w:val="008C7629"/>
    <w:rsid w:val="008D0954"/>
    <w:rsid w:val="008D0FAB"/>
    <w:rsid w:val="008D12EB"/>
    <w:rsid w:val="008D1457"/>
    <w:rsid w:val="008D1E3E"/>
    <w:rsid w:val="008D249E"/>
    <w:rsid w:val="008D381F"/>
    <w:rsid w:val="008D5193"/>
    <w:rsid w:val="008D616D"/>
    <w:rsid w:val="008D754F"/>
    <w:rsid w:val="008D77CC"/>
    <w:rsid w:val="008D7859"/>
    <w:rsid w:val="008D7C9A"/>
    <w:rsid w:val="008E014E"/>
    <w:rsid w:val="008E0515"/>
    <w:rsid w:val="008E1AD6"/>
    <w:rsid w:val="008E22B5"/>
    <w:rsid w:val="008E290B"/>
    <w:rsid w:val="008E2EE9"/>
    <w:rsid w:val="008E42B7"/>
    <w:rsid w:val="008E44BE"/>
    <w:rsid w:val="008E4C76"/>
    <w:rsid w:val="008E4CE9"/>
    <w:rsid w:val="008E51DD"/>
    <w:rsid w:val="008E56D1"/>
    <w:rsid w:val="008E5B7A"/>
    <w:rsid w:val="008E5CC9"/>
    <w:rsid w:val="008E6006"/>
    <w:rsid w:val="008E6243"/>
    <w:rsid w:val="008E65B4"/>
    <w:rsid w:val="008E69A1"/>
    <w:rsid w:val="008E71EE"/>
    <w:rsid w:val="008E7765"/>
    <w:rsid w:val="008F09EA"/>
    <w:rsid w:val="008F103A"/>
    <w:rsid w:val="008F2182"/>
    <w:rsid w:val="008F2F05"/>
    <w:rsid w:val="008F40A9"/>
    <w:rsid w:val="008F533C"/>
    <w:rsid w:val="008F55B9"/>
    <w:rsid w:val="008F5623"/>
    <w:rsid w:val="008F6490"/>
    <w:rsid w:val="008F7CC9"/>
    <w:rsid w:val="009004F0"/>
    <w:rsid w:val="009018A1"/>
    <w:rsid w:val="00901E9B"/>
    <w:rsid w:val="00901F21"/>
    <w:rsid w:val="0090265F"/>
    <w:rsid w:val="00902BDE"/>
    <w:rsid w:val="00903603"/>
    <w:rsid w:val="009037A0"/>
    <w:rsid w:val="00903CDE"/>
    <w:rsid w:val="00903E77"/>
    <w:rsid w:val="009042C8"/>
    <w:rsid w:val="00904355"/>
    <w:rsid w:val="0090437F"/>
    <w:rsid w:val="00904698"/>
    <w:rsid w:val="00904CB2"/>
    <w:rsid w:val="00904D12"/>
    <w:rsid w:val="00904FA6"/>
    <w:rsid w:val="00905464"/>
    <w:rsid w:val="009067CF"/>
    <w:rsid w:val="00906AC6"/>
    <w:rsid w:val="00906ECA"/>
    <w:rsid w:val="00907653"/>
    <w:rsid w:val="009078B9"/>
    <w:rsid w:val="009104B2"/>
    <w:rsid w:val="00911A85"/>
    <w:rsid w:val="00911D91"/>
    <w:rsid w:val="0091328D"/>
    <w:rsid w:val="00913C28"/>
    <w:rsid w:val="00915688"/>
    <w:rsid w:val="0091582C"/>
    <w:rsid w:val="00915D1B"/>
    <w:rsid w:val="00916591"/>
    <w:rsid w:val="009165BD"/>
    <w:rsid w:val="009170C9"/>
    <w:rsid w:val="0092004C"/>
    <w:rsid w:val="0092110D"/>
    <w:rsid w:val="00921580"/>
    <w:rsid w:val="00921A81"/>
    <w:rsid w:val="00922701"/>
    <w:rsid w:val="009228EB"/>
    <w:rsid w:val="00922C71"/>
    <w:rsid w:val="00922CEF"/>
    <w:rsid w:val="009234A8"/>
    <w:rsid w:val="009238B2"/>
    <w:rsid w:val="00925E9D"/>
    <w:rsid w:val="009274C6"/>
    <w:rsid w:val="00927CDB"/>
    <w:rsid w:val="009305F6"/>
    <w:rsid w:val="009310AD"/>
    <w:rsid w:val="00932AB3"/>
    <w:rsid w:val="00933511"/>
    <w:rsid w:val="00934AE2"/>
    <w:rsid w:val="00935A70"/>
    <w:rsid w:val="00935CD7"/>
    <w:rsid w:val="00936968"/>
    <w:rsid w:val="00936CAF"/>
    <w:rsid w:val="00937118"/>
    <w:rsid w:val="00937269"/>
    <w:rsid w:val="009374FE"/>
    <w:rsid w:val="00940171"/>
    <w:rsid w:val="00940411"/>
    <w:rsid w:val="00943BA1"/>
    <w:rsid w:val="00943E8B"/>
    <w:rsid w:val="00943EE0"/>
    <w:rsid w:val="009441E7"/>
    <w:rsid w:val="00944234"/>
    <w:rsid w:val="00944858"/>
    <w:rsid w:val="00944D3F"/>
    <w:rsid w:val="00944D5C"/>
    <w:rsid w:val="00945A8E"/>
    <w:rsid w:val="00945D24"/>
    <w:rsid w:val="00946204"/>
    <w:rsid w:val="00947219"/>
    <w:rsid w:val="00947382"/>
    <w:rsid w:val="009479BC"/>
    <w:rsid w:val="009479C3"/>
    <w:rsid w:val="00950EFD"/>
    <w:rsid w:val="00951415"/>
    <w:rsid w:val="00951B01"/>
    <w:rsid w:val="00951F9E"/>
    <w:rsid w:val="009522B1"/>
    <w:rsid w:val="009522DB"/>
    <w:rsid w:val="00952A3D"/>
    <w:rsid w:val="00952D16"/>
    <w:rsid w:val="00953C31"/>
    <w:rsid w:val="0095456D"/>
    <w:rsid w:val="00954FDB"/>
    <w:rsid w:val="00956E6F"/>
    <w:rsid w:val="009573DD"/>
    <w:rsid w:val="009574CE"/>
    <w:rsid w:val="009578D2"/>
    <w:rsid w:val="00957BD2"/>
    <w:rsid w:val="00957C73"/>
    <w:rsid w:val="00960396"/>
    <w:rsid w:val="00960587"/>
    <w:rsid w:val="00961170"/>
    <w:rsid w:val="00961C44"/>
    <w:rsid w:val="00962740"/>
    <w:rsid w:val="009627C1"/>
    <w:rsid w:val="0096376C"/>
    <w:rsid w:val="0096409F"/>
    <w:rsid w:val="009645DE"/>
    <w:rsid w:val="00964AF0"/>
    <w:rsid w:val="00965009"/>
    <w:rsid w:val="0096504C"/>
    <w:rsid w:val="00965107"/>
    <w:rsid w:val="00965ECD"/>
    <w:rsid w:val="00966822"/>
    <w:rsid w:val="0096751D"/>
    <w:rsid w:val="00967C0F"/>
    <w:rsid w:val="009712BE"/>
    <w:rsid w:val="00971D52"/>
    <w:rsid w:val="009723A1"/>
    <w:rsid w:val="00972A7B"/>
    <w:rsid w:val="00973281"/>
    <w:rsid w:val="00973636"/>
    <w:rsid w:val="00973670"/>
    <w:rsid w:val="00973BD0"/>
    <w:rsid w:val="00973FFC"/>
    <w:rsid w:val="0097526D"/>
    <w:rsid w:val="0097531D"/>
    <w:rsid w:val="00975439"/>
    <w:rsid w:val="00975ABC"/>
    <w:rsid w:val="00977432"/>
    <w:rsid w:val="00980004"/>
    <w:rsid w:val="00980BBB"/>
    <w:rsid w:val="00981066"/>
    <w:rsid w:val="009814DB"/>
    <w:rsid w:val="00981A88"/>
    <w:rsid w:val="009821BE"/>
    <w:rsid w:val="009828EA"/>
    <w:rsid w:val="00982ABB"/>
    <w:rsid w:val="00982F6E"/>
    <w:rsid w:val="00983F0E"/>
    <w:rsid w:val="009844AC"/>
    <w:rsid w:val="009848F7"/>
    <w:rsid w:val="00985379"/>
    <w:rsid w:val="00985879"/>
    <w:rsid w:val="009864C8"/>
    <w:rsid w:val="0098783C"/>
    <w:rsid w:val="00990543"/>
    <w:rsid w:val="00990E2D"/>
    <w:rsid w:val="0099168D"/>
    <w:rsid w:val="00991D26"/>
    <w:rsid w:val="00992514"/>
    <w:rsid w:val="009925D7"/>
    <w:rsid w:val="0099340A"/>
    <w:rsid w:val="009936D3"/>
    <w:rsid w:val="0099397B"/>
    <w:rsid w:val="00994730"/>
    <w:rsid w:val="00995234"/>
    <w:rsid w:val="009957EE"/>
    <w:rsid w:val="00995BC5"/>
    <w:rsid w:val="009964A2"/>
    <w:rsid w:val="00996E3C"/>
    <w:rsid w:val="00997D19"/>
    <w:rsid w:val="009A0372"/>
    <w:rsid w:val="009A0931"/>
    <w:rsid w:val="009A1742"/>
    <w:rsid w:val="009A1CA4"/>
    <w:rsid w:val="009A1F15"/>
    <w:rsid w:val="009A22FC"/>
    <w:rsid w:val="009A26E9"/>
    <w:rsid w:val="009A2E95"/>
    <w:rsid w:val="009A36C0"/>
    <w:rsid w:val="009A3B22"/>
    <w:rsid w:val="009A3C4A"/>
    <w:rsid w:val="009A4673"/>
    <w:rsid w:val="009A48C5"/>
    <w:rsid w:val="009A547D"/>
    <w:rsid w:val="009A5702"/>
    <w:rsid w:val="009A5AF2"/>
    <w:rsid w:val="009A6595"/>
    <w:rsid w:val="009A6936"/>
    <w:rsid w:val="009A758D"/>
    <w:rsid w:val="009A768D"/>
    <w:rsid w:val="009A77B6"/>
    <w:rsid w:val="009A7AB6"/>
    <w:rsid w:val="009A7B06"/>
    <w:rsid w:val="009A7C6C"/>
    <w:rsid w:val="009B0237"/>
    <w:rsid w:val="009B265D"/>
    <w:rsid w:val="009B28D4"/>
    <w:rsid w:val="009B2F03"/>
    <w:rsid w:val="009B3027"/>
    <w:rsid w:val="009B3717"/>
    <w:rsid w:val="009B37F8"/>
    <w:rsid w:val="009B3818"/>
    <w:rsid w:val="009B42B4"/>
    <w:rsid w:val="009B4357"/>
    <w:rsid w:val="009B5B8C"/>
    <w:rsid w:val="009B6643"/>
    <w:rsid w:val="009B7BC7"/>
    <w:rsid w:val="009C0552"/>
    <w:rsid w:val="009C0BA0"/>
    <w:rsid w:val="009C15AF"/>
    <w:rsid w:val="009C225C"/>
    <w:rsid w:val="009C29FC"/>
    <w:rsid w:val="009C2BBE"/>
    <w:rsid w:val="009C2DBF"/>
    <w:rsid w:val="009C2E82"/>
    <w:rsid w:val="009C35C9"/>
    <w:rsid w:val="009C4915"/>
    <w:rsid w:val="009C5D31"/>
    <w:rsid w:val="009C732A"/>
    <w:rsid w:val="009C77AE"/>
    <w:rsid w:val="009C7976"/>
    <w:rsid w:val="009D00A2"/>
    <w:rsid w:val="009D0908"/>
    <w:rsid w:val="009D1C62"/>
    <w:rsid w:val="009D1E25"/>
    <w:rsid w:val="009D20AF"/>
    <w:rsid w:val="009D2A0E"/>
    <w:rsid w:val="009D30EE"/>
    <w:rsid w:val="009D3C04"/>
    <w:rsid w:val="009D42D2"/>
    <w:rsid w:val="009D4858"/>
    <w:rsid w:val="009D5B47"/>
    <w:rsid w:val="009D7799"/>
    <w:rsid w:val="009D7843"/>
    <w:rsid w:val="009D79EE"/>
    <w:rsid w:val="009E0052"/>
    <w:rsid w:val="009E017F"/>
    <w:rsid w:val="009E1747"/>
    <w:rsid w:val="009E1C27"/>
    <w:rsid w:val="009E1EBC"/>
    <w:rsid w:val="009E3DF0"/>
    <w:rsid w:val="009E417E"/>
    <w:rsid w:val="009E4184"/>
    <w:rsid w:val="009E4481"/>
    <w:rsid w:val="009E45D7"/>
    <w:rsid w:val="009E45E2"/>
    <w:rsid w:val="009E480E"/>
    <w:rsid w:val="009E5394"/>
    <w:rsid w:val="009E5453"/>
    <w:rsid w:val="009E6435"/>
    <w:rsid w:val="009E65D5"/>
    <w:rsid w:val="009E6642"/>
    <w:rsid w:val="009E66B8"/>
    <w:rsid w:val="009E73E5"/>
    <w:rsid w:val="009E78E0"/>
    <w:rsid w:val="009F0001"/>
    <w:rsid w:val="009F01EE"/>
    <w:rsid w:val="009F1731"/>
    <w:rsid w:val="009F19E9"/>
    <w:rsid w:val="009F28CB"/>
    <w:rsid w:val="009F3A23"/>
    <w:rsid w:val="009F3C25"/>
    <w:rsid w:val="009F476B"/>
    <w:rsid w:val="009F4932"/>
    <w:rsid w:val="009F564E"/>
    <w:rsid w:val="009F6B40"/>
    <w:rsid w:val="009F7950"/>
    <w:rsid w:val="009F7E17"/>
    <w:rsid w:val="00A01408"/>
    <w:rsid w:val="00A02307"/>
    <w:rsid w:val="00A02DB0"/>
    <w:rsid w:val="00A035D7"/>
    <w:rsid w:val="00A0364F"/>
    <w:rsid w:val="00A037E7"/>
    <w:rsid w:val="00A077CD"/>
    <w:rsid w:val="00A07A97"/>
    <w:rsid w:val="00A07FE8"/>
    <w:rsid w:val="00A10290"/>
    <w:rsid w:val="00A11128"/>
    <w:rsid w:val="00A12499"/>
    <w:rsid w:val="00A124C8"/>
    <w:rsid w:val="00A12907"/>
    <w:rsid w:val="00A1367F"/>
    <w:rsid w:val="00A144DB"/>
    <w:rsid w:val="00A145C1"/>
    <w:rsid w:val="00A14BA8"/>
    <w:rsid w:val="00A209B1"/>
    <w:rsid w:val="00A21EBD"/>
    <w:rsid w:val="00A243AA"/>
    <w:rsid w:val="00A24F04"/>
    <w:rsid w:val="00A24F49"/>
    <w:rsid w:val="00A25FD3"/>
    <w:rsid w:val="00A27621"/>
    <w:rsid w:val="00A30570"/>
    <w:rsid w:val="00A32AFD"/>
    <w:rsid w:val="00A32D7E"/>
    <w:rsid w:val="00A33040"/>
    <w:rsid w:val="00A33506"/>
    <w:rsid w:val="00A339FE"/>
    <w:rsid w:val="00A34323"/>
    <w:rsid w:val="00A34BCB"/>
    <w:rsid w:val="00A34D6D"/>
    <w:rsid w:val="00A36A04"/>
    <w:rsid w:val="00A36BAD"/>
    <w:rsid w:val="00A40547"/>
    <w:rsid w:val="00A4115C"/>
    <w:rsid w:val="00A43FC6"/>
    <w:rsid w:val="00A44520"/>
    <w:rsid w:val="00A45742"/>
    <w:rsid w:val="00A461A4"/>
    <w:rsid w:val="00A46446"/>
    <w:rsid w:val="00A46466"/>
    <w:rsid w:val="00A46743"/>
    <w:rsid w:val="00A467D4"/>
    <w:rsid w:val="00A46893"/>
    <w:rsid w:val="00A51087"/>
    <w:rsid w:val="00A515AA"/>
    <w:rsid w:val="00A527D9"/>
    <w:rsid w:val="00A53574"/>
    <w:rsid w:val="00A53816"/>
    <w:rsid w:val="00A53D3C"/>
    <w:rsid w:val="00A5468E"/>
    <w:rsid w:val="00A547BA"/>
    <w:rsid w:val="00A54DED"/>
    <w:rsid w:val="00A5512F"/>
    <w:rsid w:val="00A55BC3"/>
    <w:rsid w:val="00A55C32"/>
    <w:rsid w:val="00A56C32"/>
    <w:rsid w:val="00A57E99"/>
    <w:rsid w:val="00A6070F"/>
    <w:rsid w:val="00A614F7"/>
    <w:rsid w:val="00A6219D"/>
    <w:rsid w:val="00A626E7"/>
    <w:rsid w:val="00A6288E"/>
    <w:rsid w:val="00A644CB"/>
    <w:rsid w:val="00A645D6"/>
    <w:rsid w:val="00A64771"/>
    <w:rsid w:val="00A64AA5"/>
    <w:rsid w:val="00A64E86"/>
    <w:rsid w:val="00A65002"/>
    <w:rsid w:val="00A655C8"/>
    <w:rsid w:val="00A65F84"/>
    <w:rsid w:val="00A66330"/>
    <w:rsid w:val="00A6654E"/>
    <w:rsid w:val="00A665EF"/>
    <w:rsid w:val="00A67690"/>
    <w:rsid w:val="00A67E77"/>
    <w:rsid w:val="00A70948"/>
    <w:rsid w:val="00A712D4"/>
    <w:rsid w:val="00A7134C"/>
    <w:rsid w:val="00A73173"/>
    <w:rsid w:val="00A73C2E"/>
    <w:rsid w:val="00A73E2F"/>
    <w:rsid w:val="00A73FB5"/>
    <w:rsid w:val="00A745E0"/>
    <w:rsid w:val="00A748B2"/>
    <w:rsid w:val="00A74FD9"/>
    <w:rsid w:val="00A7530A"/>
    <w:rsid w:val="00A76566"/>
    <w:rsid w:val="00A76DD8"/>
    <w:rsid w:val="00A7747E"/>
    <w:rsid w:val="00A80B9B"/>
    <w:rsid w:val="00A80D3B"/>
    <w:rsid w:val="00A80F61"/>
    <w:rsid w:val="00A81340"/>
    <w:rsid w:val="00A81C58"/>
    <w:rsid w:val="00A827B7"/>
    <w:rsid w:val="00A82ADC"/>
    <w:rsid w:val="00A837BC"/>
    <w:rsid w:val="00A838D9"/>
    <w:rsid w:val="00A83B0D"/>
    <w:rsid w:val="00A83D31"/>
    <w:rsid w:val="00A842AA"/>
    <w:rsid w:val="00A844E0"/>
    <w:rsid w:val="00A86D84"/>
    <w:rsid w:val="00A90AB8"/>
    <w:rsid w:val="00A915E5"/>
    <w:rsid w:val="00A932FD"/>
    <w:rsid w:val="00A935E0"/>
    <w:rsid w:val="00A93C9B"/>
    <w:rsid w:val="00A93F33"/>
    <w:rsid w:val="00A94C36"/>
    <w:rsid w:val="00A94C50"/>
    <w:rsid w:val="00A94CBD"/>
    <w:rsid w:val="00A94EB6"/>
    <w:rsid w:val="00A95087"/>
    <w:rsid w:val="00A953A2"/>
    <w:rsid w:val="00A95D72"/>
    <w:rsid w:val="00A95DAC"/>
    <w:rsid w:val="00A95DE8"/>
    <w:rsid w:val="00A96CF6"/>
    <w:rsid w:val="00A97000"/>
    <w:rsid w:val="00AA0E14"/>
    <w:rsid w:val="00AA2AEE"/>
    <w:rsid w:val="00AA38A4"/>
    <w:rsid w:val="00AA498C"/>
    <w:rsid w:val="00AA4F27"/>
    <w:rsid w:val="00AA5A53"/>
    <w:rsid w:val="00AA6127"/>
    <w:rsid w:val="00AA6422"/>
    <w:rsid w:val="00AA65BB"/>
    <w:rsid w:val="00AB0746"/>
    <w:rsid w:val="00AB0AD8"/>
    <w:rsid w:val="00AB1019"/>
    <w:rsid w:val="00AB12BA"/>
    <w:rsid w:val="00AB13B7"/>
    <w:rsid w:val="00AB1E71"/>
    <w:rsid w:val="00AB1FBB"/>
    <w:rsid w:val="00AB1FE5"/>
    <w:rsid w:val="00AB2140"/>
    <w:rsid w:val="00AB2581"/>
    <w:rsid w:val="00AB2CC9"/>
    <w:rsid w:val="00AB4101"/>
    <w:rsid w:val="00AB46DF"/>
    <w:rsid w:val="00AB48F1"/>
    <w:rsid w:val="00AB4AB1"/>
    <w:rsid w:val="00AB53A3"/>
    <w:rsid w:val="00AB6F05"/>
    <w:rsid w:val="00AB7257"/>
    <w:rsid w:val="00AB7317"/>
    <w:rsid w:val="00AC014C"/>
    <w:rsid w:val="00AC08E2"/>
    <w:rsid w:val="00AC09F0"/>
    <w:rsid w:val="00AC151B"/>
    <w:rsid w:val="00AC1F77"/>
    <w:rsid w:val="00AC292B"/>
    <w:rsid w:val="00AC29D0"/>
    <w:rsid w:val="00AC33FC"/>
    <w:rsid w:val="00AC3BFC"/>
    <w:rsid w:val="00AC3CBE"/>
    <w:rsid w:val="00AC3D63"/>
    <w:rsid w:val="00AC472B"/>
    <w:rsid w:val="00AC4B0F"/>
    <w:rsid w:val="00AC4C52"/>
    <w:rsid w:val="00AC514C"/>
    <w:rsid w:val="00AC5FAC"/>
    <w:rsid w:val="00AC6216"/>
    <w:rsid w:val="00AC6260"/>
    <w:rsid w:val="00AC69ED"/>
    <w:rsid w:val="00AC71B7"/>
    <w:rsid w:val="00AC7A03"/>
    <w:rsid w:val="00AC7AED"/>
    <w:rsid w:val="00AC7C63"/>
    <w:rsid w:val="00AD0B46"/>
    <w:rsid w:val="00AD16EB"/>
    <w:rsid w:val="00AD17E3"/>
    <w:rsid w:val="00AD24CC"/>
    <w:rsid w:val="00AD2721"/>
    <w:rsid w:val="00AD2D46"/>
    <w:rsid w:val="00AD3151"/>
    <w:rsid w:val="00AD3539"/>
    <w:rsid w:val="00AD45F0"/>
    <w:rsid w:val="00AD5D4F"/>
    <w:rsid w:val="00AD6873"/>
    <w:rsid w:val="00AD6A20"/>
    <w:rsid w:val="00AD7D07"/>
    <w:rsid w:val="00AE0358"/>
    <w:rsid w:val="00AE0A02"/>
    <w:rsid w:val="00AE294A"/>
    <w:rsid w:val="00AE2BC2"/>
    <w:rsid w:val="00AE4070"/>
    <w:rsid w:val="00AE50D1"/>
    <w:rsid w:val="00AE51C8"/>
    <w:rsid w:val="00AE545D"/>
    <w:rsid w:val="00AE55C5"/>
    <w:rsid w:val="00AE5754"/>
    <w:rsid w:val="00AE625A"/>
    <w:rsid w:val="00AE6B3C"/>
    <w:rsid w:val="00AE78E7"/>
    <w:rsid w:val="00AE7962"/>
    <w:rsid w:val="00AE7AA1"/>
    <w:rsid w:val="00AF08B9"/>
    <w:rsid w:val="00AF099F"/>
    <w:rsid w:val="00AF09D8"/>
    <w:rsid w:val="00AF0EBC"/>
    <w:rsid w:val="00AF189F"/>
    <w:rsid w:val="00AF27B4"/>
    <w:rsid w:val="00AF38DA"/>
    <w:rsid w:val="00AF3B02"/>
    <w:rsid w:val="00AF56AC"/>
    <w:rsid w:val="00AF5CC5"/>
    <w:rsid w:val="00AF6406"/>
    <w:rsid w:val="00AF747F"/>
    <w:rsid w:val="00AF790D"/>
    <w:rsid w:val="00AF7FDE"/>
    <w:rsid w:val="00B013DB"/>
    <w:rsid w:val="00B017C5"/>
    <w:rsid w:val="00B02A9C"/>
    <w:rsid w:val="00B03022"/>
    <w:rsid w:val="00B03411"/>
    <w:rsid w:val="00B039A8"/>
    <w:rsid w:val="00B03B55"/>
    <w:rsid w:val="00B0404F"/>
    <w:rsid w:val="00B04664"/>
    <w:rsid w:val="00B046CE"/>
    <w:rsid w:val="00B057CC"/>
    <w:rsid w:val="00B078A0"/>
    <w:rsid w:val="00B0796E"/>
    <w:rsid w:val="00B10ABC"/>
    <w:rsid w:val="00B10D40"/>
    <w:rsid w:val="00B111B3"/>
    <w:rsid w:val="00B11D8F"/>
    <w:rsid w:val="00B12B6E"/>
    <w:rsid w:val="00B12D52"/>
    <w:rsid w:val="00B13454"/>
    <w:rsid w:val="00B13518"/>
    <w:rsid w:val="00B1385C"/>
    <w:rsid w:val="00B13A68"/>
    <w:rsid w:val="00B13BB3"/>
    <w:rsid w:val="00B13BE8"/>
    <w:rsid w:val="00B13E46"/>
    <w:rsid w:val="00B14796"/>
    <w:rsid w:val="00B14B61"/>
    <w:rsid w:val="00B16225"/>
    <w:rsid w:val="00B1651A"/>
    <w:rsid w:val="00B16603"/>
    <w:rsid w:val="00B1712B"/>
    <w:rsid w:val="00B2069C"/>
    <w:rsid w:val="00B20A24"/>
    <w:rsid w:val="00B21A2B"/>
    <w:rsid w:val="00B21E8D"/>
    <w:rsid w:val="00B2233D"/>
    <w:rsid w:val="00B226FC"/>
    <w:rsid w:val="00B23099"/>
    <w:rsid w:val="00B230D7"/>
    <w:rsid w:val="00B2390F"/>
    <w:rsid w:val="00B24199"/>
    <w:rsid w:val="00B2498B"/>
    <w:rsid w:val="00B25298"/>
    <w:rsid w:val="00B259FA"/>
    <w:rsid w:val="00B25AE5"/>
    <w:rsid w:val="00B25DB6"/>
    <w:rsid w:val="00B2650C"/>
    <w:rsid w:val="00B272FD"/>
    <w:rsid w:val="00B3128B"/>
    <w:rsid w:val="00B32076"/>
    <w:rsid w:val="00B32866"/>
    <w:rsid w:val="00B35329"/>
    <w:rsid w:val="00B354E2"/>
    <w:rsid w:val="00B359D1"/>
    <w:rsid w:val="00B35CEE"/>
    <w:rsid w:val="00B36B38"/>
    <w:rsid w:val="00B36C10"/>
    <w:rsid w:val="00B40959"/>
    <w:rsid w:val="00B414E6"/>
    <w:rsid w:val="00B41A7E"/>
    <w:rsid w:val="00B41E20"/>
    <w:rsid w:val="00B42710"/>
    <w:rsid w:val="00B42952"/>
    <w:rsid w:val="00B43199"/>
    <w:rsid w:val="00B435BE"/>
    <w:rsid w:val="00B43DEF"/>
    <w:rsid w:val="00B4494F"/>
    <w:rsid w:val="00B4504A"/>
    <w:rsid w:val="00B45AE1"/>
    <w:rsid w:val="00B45C63"/>
    <w:rsid w:val="00B46B2C"/>
    <w:rsid w:val="00B476D9"/>
    <w:rsid w:val="00B477D4"/>
    <w:rsid w:val="00B50139"/>
    <w:rsid w:val="00B502B1"/>
    <w:rsid w:val="00B517ED"/>
    <w:rsid w:val="00B52188"/>
    <w:rsid w:val="00B528CB"/>
    <w:rsid w:val="00B532E0"/>
    <w:rsid w:val="00B53792"/>
    <w:rsid w:val="00B53CD9"/>
    <w:rsid w:val="00B5440C"/>
    <w:rsid w:val="00B5471F"/>
    <w:rsid w:val="00B566BB"/>
    <w:rsid w:val="00B5674D"/>
    <w:rsid w:val="00B56810"/>
    <w:rsid w:val="00B56837"/>
    <w:rsid w:val="00B569AB"/>
    <w:rsid w:val="00B57B35"/>
    <w:rsid w:val="00B57C3E"/>
    <w:rsid w:val="00B57CCE"/>
    <w:rsid w:val="00B6223B"/>
    <w:rsid w:val="00B627F9"/>
    <w:rsid w:val="00B62B26"/>
    <w:rsid w:val="00B633F3"/>
    <w:rsid w:val="00B63A12"/>
    <w:rsid w:val="00B6478F"/>
    <w:rsid w:val="00B648C9"/>
    <w:rsid w:val="00B670AF"/>
    <w:rsid w:val="00B67B69"/>
    <w:rsid w:val="00B70830"/>
    <w:rsid w:val="00B70AC6"/>
    <w:rsid w:val="00B70B76"/>
    <w:rsid w:val="00B70D95"/>
    <w:rsid w:val="00B71427"/>
    <w:rsid w:val="00B7188D"/>
    <w:rsid w:val="00B7222F"/>
    <w:rsid w:val="00B72B1E"/>
    <w:rsid w:val="00B72B9E"/>
    <w:rsid w:val="00B73133"/>
    <w:rsid w:val="00B736D7"/>
    <w:rsid w:val="00B744DA"/>
    <w:rsid w:val="00B771AB"/>
    <w:rsid w:val="00B773F9"/>
    <w:rsid w:val="00B777DE"/>
    <w:rsid w:val="00B80189"/>
    <w:rsid w:val="00B80455"/>
    <w:rsid w:val="00B80851"/>
    <w:rsid w:val="00B80F5B"/>
    <w:rsid w:val="00B81428"/>
    <w:rsid w:val="00B814BD"/>
    <w:rsid w:val="00B815A3"/>
    <w:rsid w:val="00B82AAA"/>
    <w:rsid w:val="00B83067"/>
    <w:rsid w:val="00B831E2"/>
    <w:rsid w:val="00B83CAA"/>
    <w:rsid w:val="00B84B6B"/>
    <w:rsid w:val="00B84C91"/>
    <w:rsid w:val="00B85434"/>
    <w:rsid w:val="00B85488"/>
    <w:rsid w:val="00B855A4"/>
    <w:rsid w:val="00B86924"/>
    <w:rsid w:val="00B86CE6"/>
    <w:rsid w:val="00B8778C"/>
    <w:rsid w:val="00B87D1A"/>
    <w:rsid w:val="00B87D8C"/>
    <w:rsid w:val="00B87E3A"/>
    <w:rsid w:val="00B87F46"/>
    <w:rsid w:val="00B9043F"/>
    <w:rsid w:val="00B90848"/>
    <w:rsid w:val="00B90910"/>
    <w:rsid w:val="00B90CC3"/>
    <w:rsid w:val="00B91363"/>
    <w:rsid w:val="00B91BEB"/>
    <w:rsid w:val="00B91F1A"/>
    <w:rsid w:val="00B922C9"/>
    <w:rsid w:val="00B942B2"/>
    <w:rsid w:val="00B94762"/>
    <w:rsid w:val="00B95529"/>
    <w:rsid w:val="00B95762"/>
    <w:rsid w:val="00B95A94"/>
    <w:rsid w:val="00B9648E"/>
    <w:rsid w:val="00B96AEA"/>
    <w:rsid w:val="00B96E4C"/>
    <w:rsid w:val="00B977EA"/>
    <w:rsid w:val="00B97ABE"/>
    <w:rsid w:val="00B97B06"/>
    <w:rsid w:val="00BA0142"/>
    <w:rsid w:val="00BA0898"/>
    <w:rsid w:val="00BA0B32"/>
    <w:rsid w:val="00BA19D3"/>
    <w:rsid w:val="00BA2826"/>
    <w:rsid w:val="00BA287F"/>
    <w:rsid w:val="00BA3E52"/>
    <w:rsid w:val="00BA42DB"/>
    <w:rsid w:val="00BA4808"/>
    <w:rsid w:val="00BA5E78"/>
    <w:rsid w:val="00BA6AA2"/>
    <w:rsid w:val="00BA706D"/>
    <w:rsid w:val="00BB1590"/>
    <w:rsid w:val="00BB2AB0"/>
    <w:rsid w:val="00BB2F1A"/>
    <w:rsid w:val="00BB3392"/>
    <w:rsid w:val="00BB3DAA"/>
    <w:rsid w:val="00BB5F28"/>
    <w:rsid w:val="00BB69BB"/>
    <w:rsid w:val="00BB72BC"/>
    <w:rsid w:val="00BB76C3"/>
    <w:rsid w:val="00BB7B23"/>
    <w:rsid w:val="00BB7D5D"/>
    <w:rsid w:val="00BC09DD"/>
    <w:rsid w:val="00BC1189"/>
    <w:rsid w:val="00BC12B8"/>
    <w:rsid w:val="00BC12E7"/>
    <w:rsid w:val="00BC15F2"/>
    <w:rsid w:val="00BC1A7C"/>
    <w:rsid w:val="00BC2CE4"/>
    <w:rsid w:val="00BC2DBB"/>
    <w:rsid w:val="00BC30A5"/>
    <w:rsid w:val="00BC3174"/>
    <w:rsid w:val="00BC33E5"/>
    <w:rsid w:val="00BC3B74"/>
    <w:rsid w:val="00BC5619"/>
    <w:rsid w:val="00BC5854"/>
    <w:rsid w:val="00BC6030"/>
    <w:rsid w:val="00BC7296"/>
    <w:rsid w:val="00BC748B"/>
    <w:rsid w:val="00BD072C"/>
    <w:rsid w:val="00BD2369"/>
    <w:rsid w:val="00BD3F63"/>
    <w:rsid w:val="00BD4170"/>
    <w:rsid w:val="00BD4205"/>
    <w:rsid w:val="00BD4A86"/>
    <w:rsid w:val="00BD4C4F"/>
    <w:rsid w:val="00BD5147"/>
    <w:rsid w:val="00BD5890"/>
    <w:rsid w:val="00BD6007"/>
    <w:rsid w:val="00BD6CCF"/>
    <w:rsid w:val="00BD6F60"/>
    <w:rsid w:val="00BD70B2"/>
    <w:rsid w:val="00BD71E0"/>
    <w:rsid w:val="00BD7D37"/>
    <w:rsid w:val="00BE01CD"/>
    <w:rsid w:val="00BE0B12"/>
    <w:rsid w:val="00BE0D69"/>
    <w:rsid w:val="00BE14ED"/>
    <w:rsid w:val="00BE1F23"/>
    <w:rsid w:val="00BE2177"/>
    <w:rsid w:val="00BE253E"/>
    <w:rsid w:val="00BE41BD"/>
    <w:rsid w:val="00BE46D4"/>
    <w:rsid w:val="00BE4BF3"/>
    <w:rsid w:val="00BE4DA9"/>
    <w:rsid w:val="00BE59C9"/>
    <w:rsid w:val="00BE5DF1"/>
    <w:rsid w:val="00BE5E2D"/>
    <w:rsid w:val="00BE645F"/>
    <w:rsid w:val="00BE714B"/>
    <w:rsid w:val="00BE73B8"/>
    <w:rsid w:val="00BE7A40"/>
    <w:rsid w:val="00BE7BD8"/>
    <w:rsid w:val="00BF006A"/>
    <w:rsid w:val="00BF0BCE"/>
    <w:rsid w:val="00BF11AC"/>
    <w:rsid w:val="00BF1504"/>
    <w:rsid w:val="00BF217E"/>
    <w:rsid w:val="00BF21F8"/>
    <w:rsid w:val="00BF22FF"/>
    <w:rsid w:val="00BF2371"/>
    <w:rsid w:val="00BF3F92"/>
    <w:rsid w:val="00BF4099"/>
    <w:rsid w:val="00BF4441"/>
    <w:rsid w:val="00BF4F92"/>
    <w:rsid w:val="00BF51E9"/>
    <w:rsid w:val="00BF70C9"/>
    <w:rsid w:val="00BF79B1"/>
    <w:rsid w:val="00BF7DE7"/>
    <w:rsid w:val="00C000C7"/>
    <w:rsid w:val="00C002E5"/>
    <w:rsid w:val="00C0052F"/>
    <w:rsid w:val="00C00AB3"/>
    <w:rsid w:val="00C01018"/>
    <w:rsid w:val="00C0122C"/>
    <w:rsid w:val="00C01266"/>
    <w:rsid w:val="00C0163E"/>
    <w:rsid w:val="00C019C6"/>
    <w:rsid w:val="00C026F5"/>
    <w:rsid w:val="00C02D7F"/>
    <w:rsid w:val="00C030F3"/>
    <w:rsid w:val="00C035D4"/>
    <w:rsid w:val="00C03EEF"/>
    <w:rsid w:val="00C04694"/>
    <w:rsid w:val="00C04A39"/>
    <w:rsid w:val="00C05249"/>
    <w:rsid w:val="00C053C1"/>
    <w:rsid w:val="00C05B40"/>
    <w:rsid w:val="00C05FF4"/>
    <w:rsid w:val="00C0631B"/>
    <w:rsid w:val="00C068A6"/>
    <w:rsid w:val="00C0721E"/>
    <w:rsid w:val="00C075D9"/>
    <w:rsid w:val="00C07F77"/>
    <w:rsid w:val="00C12E5C"/>
    <w:rsid w:val="00C1445C"/>
    <w:rsid w:val="00C14646"/>
    <w:rsid w:val="00C14656"/>
    <w:rsid w:val="00C14C59"/>
    <w:rsid w:val="00C14F1D"/>
    <w:rsid w:val="00C159FB"/>
    <w:rsid w:val="00C168B7"/>
    <w:rsid w:val="00C1694A"/>
    <w:rsid w:val="00C16A1F"/>
    <w:rsid w:val="00C174F9"/>
    <w:rsid w:val="00C17AAF"/>
    <w:rsid w:val="00C204F4"/>
    <w:rsid w:val="00C20C18"/>
    <w:rsid w:val="00C2123C"/>
    <w:rsid w:val="00C21342"/>
    <w:rsid w:val="00C2195D"/>
    <w:rsid w:val="00C22C28"/>
    <w:rsid w:val="00C2348E"/>
    <w:rsid w:val="00C24103"/>
    <w:rsid w:val="00C2418D"/>
    <w:rsid w:val="00C248B7"/>
    <w:rsid w:val="00C24D26"/>
    <w:rsid w:val="00C25DEF"/>
    <w:rsid w:val="00C2673A"/>
    <w:rsid w:val="00C26CD6"/>
    <w:rsid w:val="00C301C5"/>
    <w:rsid w:val="00C30B1D"/>
    <w:rsid w:val="00C30E78"/>
    <w:rsid w:val="00C30EBB"/>
    <w:rsid w:val="00C34ADA"/>
    <w:rsid w:val="00C35307"/>
    <w:rsid w:val="00C35ACC"/>
    <w:rsid w:val="00C36855"/>
    <w:rsid w:val="00C36C33"/>
    <w:rsid w:val="00C36FE6"/>
    <w:rsid w:val="00C3731A"/>
    <w:rsid w:val="00C3781B"/>
    <w:rsid w:val="00C37C42"/>
    <w:rsid w:val="00C37F08"/>
    <w:rsid w:val="00C4004D"/>
    <w:rsid w:val="00C408D3"/>
    <w:rsid w:val="00C408EB"/>
    <w:rsid w:val="00C41AA6"/>
    <w:rsid w:val="00C427B4"/>
    <w:rsid w:val="00C427C6"/>
    <w:rsid w:val="00C43A3E"/>
    <w:rsid w:val="00C43A93"/>
    <w:rsid w:val="00C44971"/>
    <w:rsid w:val="00C44C7E"/>
    <w:rsid w:val="00C45611"/>
    <w:rsid w:val="00C45827"/>
    <w:rsid w:val="00C45D6B"/>
    <w:rsid w:val="00C45F61"/>
    <w:rsid w:val="00C46685"/>
    <w:rsid w:val="00C4724C"/>
    <w:rsid w:val="00C50D29"/>
    <w:rsid w:val="00C50E94"/>
    <w:rsid w:val="00C5242C"/>
    <w:rsid w:val="00C52637"/>
    <w:rsid w:val="00C52649"/>
    <w:rsid w:val="00C52724"/>
    <w:rsid w:val="00C5299E"/>
    <w:rsid w:val="00C538E0"/>
    <w:rsid w:val="00C53FF4"/>
    <w:rsid w:val="00C54246"/>
    <w:rsid w:val="00C54950"/>
    <w:rsid w:val="00C54AE1"/>
    <w:rsid w:val="00C54E5D"/>
    <w:rsid w:val="00C555D2"/>
    <w:rsid w:val="00C5562A"/>
    <w:rsid w:val="00C57783"/>
    <w:rsid w:val="00C579E4"/>
    <w:rsid w:val="00C57C82"/>
    <w:rsid w:val="00C60250"/>
    <w:rsid w:val="00C60DC9"/>
    <w:rsid w:val="00C61927"/>
    <w:rsid w:val="00C6224E"/>
    <w:rsid w:val="00C62540"/>
    <w:rsid w:val="00C627F6"/>
    <w:rsid w:val="00C62D6A"/>
    <w:rsid w:val="00C63163"/>
    <w:rsid w:val="00C632D6"/>
    <w:rsid w:val="00C64CC6"/>
    <w:rsid w:val="00C65172"/>
    <w:rsid w:val="00C654A5"/>
    <w:rsid w:val="00C655DF"/>
    <w:rsid w:val="00C66631"/>
    <w:rsid w:val="00C66AF8"/>
    <w:rsid w:val="00C66C4C"/>
    <w:rsid w:val="00C7223D"/>
    <w:rsid w:val="00C72266"/>
    <w:rsid w:val="00C7289B"/>
    <w:rsid w:val="00C72DDE"/>
    <w:rsid w:val="00C730A7"/>
    <w:rsid w:val="00C735DE"/>
    <w:rsid w:val="00C74551"/>
    <w:rsid w:val="00C75515"/>
    <w:rsid w:val="00C75B9E"/>
    <w:rsid w:val="00C75FFB"/>
    <w:rsid w:val="00C76CF9"/>
    <w:rsid w:val="00C7770B"/>
    <w:rsid w:val="00C77ADB"/>
    <w:rsid w:val="00C77BFA"/>
    <w:rsid w:val="00C80490"/>
    <w:rsid w:val="00C80BA5"/>
    <w:rsid w:val="00C810F2"/>
    <w:rsid w:val="00C81E36"/>
    <w:rsid w:val="00C8293A"/>
    <w:rsid w:val="00C82954"/>
    <w:rsid w:val="00C832F1"/>
    <w:rsid w:val="00C839ED"/>
    <w:rsid w:val="00C842A3"/>
    <w:rsid w:val="00C842CF"/>
    <w:rsid w:val="00C85DB8"/>
    <w:rsid w:val="00C862A0"/>
    <w:rsid w:val="00C862EF"/>
    <w:rsid w:val="00C86627"/>
    <w:rsid w:val="00C86BDF"/>
    <w:rsid w:val="00C86CD6"/>
    <w:rsid w:val="00C872B4"/>
    <w:rsid w:val="00C906C6"/>
    <w:rsid w:val="00C91A7C"/>
    <w:rsid w:val="00C931FB"/>
    <w:rsid w:val="00C93519"/>
    <w:rsid w:val="00C94F8A"/>
    <w:rsid w:val="00C953B0"/>
    <w:rsid w:val="00C9565B"/>
    <w:rsid w:val="00C957BB"/>
    <w:rsid w:val="00C962C4"/>
    <w:rsid w:val="00C96AD8"/>
    <w:rsid w:val="00C970CE"/>
    <w:rsid w:val="00C9797D"/>
    <w:rsid w:val="00CA031D"/>
    <w:rsid w:val="00CA05F6"/>
    <w:rsid w:val="00CA07E9"/>
    <w:rsid w:val="00CA15C6"/>
    <w:rsid w:val="00CA1BFE"/>
    <w:rsid w:val="00CA49E1"/>
    <w:rsid w:val="00CA4B3B"/>
    <w:rsid w:val="00CA5570"/>
    <w:rsid w:val="00CA5679"/>
    <w:rsid w:val="00CA5CD5"/>
    <w:rsid w:val="00CA5DA3"/>
    <w:rsid w:val="00CA72CB"/>
    <w:rsid w:val="00CA763B"/>
    <w:rsid w:val="00CA7724"/>
    <w:rsid w:val="00CA7C13"/>
    <w:rsid w:val="00CA7CD9"/>
    <w:rsid w:val="00CA7FC3"/>
    <w:rsid w:val="00CB0EC1"/>
    <w:rsid w:val="00CB1115"/>
    <w:rsid w:val="00CB1135"/>
    <w:rsid w:val="00CB2124"/>
    <w:rsid w:val="00CB282B"/>
    <w:rsid w:val="00CB34FC"/>
    <w:rsid w:val="00CB62ED"/>
    <w:rsid w:val="00CB68AE"/>
    <w:rsid w:val="00CB7948"/>
    <w:rsid w:val="00CC327E"/>
    <w:rsid w:val="00CC3490"/>
    <w:rsid w:val="00CC3ADE"/>
    <w:rsid w:val="00CC3BE8"/>
    <w:rsid w:val="00CC442C"/>
    <w:rsid w:val="00CC45DC"/>
    <w:rsid w:val="00CC4952"/>
    <w:rsid w:val="00CC525B"/>
    <w:rsid w:val="00CC664F"/>
    <w:rsid w:val="00CC7307"/>
    <w:rsid w:val="00CC7595"/>
    <w:rsid w:val="00CC7BA3"/>
    <w:rsid w:val="00CC7BAB"/>
    <w:rsid w:val="00CC7DB1"/>
    <w:rsid w:val="00CD0175"/>
    <w:rsid w:val="00CD047C"/>
    <w:rsid w:val="00CD047D"/>
    <w:rsid w:val="00CD0748"/>
    <w:rsid w:val="00CD09AA"/>
    <w:rsid w:val="00CD1DBB"/>
    <w:rsid w:val="00CD1E2F"/>
    <w:rsid w:val="00CD1EC7"/>
    <w:rsid w:val="00CD2338"/>
    <w:rsid w:val="00CD3828"/>
    <w:rsid w:val="00CD47ED"/>
    <w:rsid w:val="00CD4AAD"/>
    <w:rsid w:val="00CD6A28"/>
    <w:rsid w:val="00CD73E6"/>
    <w:rsid w:val="00CD7F4B"/>
    <w:rsid w:val="00CE26E9"/>
    <w:rsid w:val="00CE28F4"/>
    <w:rsid w:val="00CE3787"/>
    <w:rsid w:val="00CE3DF2"/>
    <w:rsid w:val="00CE3E3A"/>
    <w:rsid w:val="00CE40A7"/>
    <w:rsid w:val="00CE43C7"/>
    <w:rsid w:val="00CE4514"/>
    <w:rsid w:val="00CE4E92"/>
    <w:rsid w:val="00CE4FEF"/>
    <w:rsid w:val="00CE587C"/>
    <w:rsid w:val="00CE6B80"/>
    <w:rsid w:val="00CE6CA2"/>
    <w:rsid w:val="00CE7A80"/>
    <w:rsid w:val="00CF0B3D"/>
    <w:rsid w:val="00CF0C5E"/>
    <w:rsid w:val="00CF19DD"/>
    <w:rsid w:val="00CF261B"/>
    <w:rsid w:val="00CF2944"/>
    <w:rsid w:val="00CF35A5"/>
    <w:rsid w:val="00CF35A6"/>
    <w:rsid w:val="00CF458E"/>
    <w:rsid w:val="00CF4C4F"/>
    <w:rsid w:val="00CF4CAF"/>
    <w:rsid w:val="00CF656F"/>
    <w:rsid w:val="00CF6A5C"/>
    <w:rsid w:val="00CF76F3"/>
    <w:rsid w:val="00D002D6"/>
    <w:rsid w:val="00D00F6A"/>
    <w:rsid w:val="00D00FEA"/>
    <w:rsid w:val="00D01446"/>
    <w:rsid w:val="00D017D8"/>
    <w:rsid w:val="00D019A8"/>
    <w:rsid w:val="00D01CC0"/>
    <w:rsid w:val="00D0231F"/>
    <w:rsid w:val="00D025D8"/>
    <w:rsid w:val="00D02B98"/>
    <w:rsid w:val="00D03679"/>
    <w:rsid w:val="00D03D85"/>
    <w:rsid w:val="00D03E8E"/>
    <w:rsid w:val="00D04590"/>
    <w:rsid w:val="00D05102"/>
    <w:rsid w:val="00D05C09"/>
    <w:rsid w:val="00D060E4"/>
    <w:rsid w:val="00D06E4B"/>
    <w:rsid w:val="00D070F1"/>
    <w:rsid w:val="00D079A9"/>
    <w:rsid w:val="00D07F89"/>
    <w:rsid w:val="00D105EA"/>
    <w:rsid w:val="00D10B44"/>
    <w:rsid w:val="00D11526"/>
    <w:rsid w:val="00D124F2"/>
    <w:rsid w:val="00D129EC"/>
    <w:rsid w:val="00D12D75"/>
    <w:rsid w:val="00D14B2D"/>
    <w:rsid w:val="00D15556"/>
    <w:rsid w:val="00D1573C"/>
    <w:rsid w:val="00D15866"/>
    <w:rsid w:val="00D15D27"/>
    <w:rsid w:val="00D1711B"/>
    <w:rsid w:val="00D20727"/>
    <w:rsid w:val="00D20E91"/>
    <w:rsid w:val="00D21790"/>
    <w:rsid w:val="00D21B1B"/>
    <w:rsid w:val="00D2205A"/>
    <w:rsid w:val="00D22245"/>
    <w:rsid w:val="00D227D0"/>
    <w:rsid w:val="00D23E6A"/>
    <w:rsid w:val="00D24B73"/>
    <w:rsid w:val="00D26177"/>
    <w:rsid w:val="00D26ACE"/>
    <w:rsid w:val="00D2757F"/>
    <w:rsid w:val="00D2763A"/>
    <w:rsid w:val="00D27D53"/>
    <w:rsid w:val="00D3016E"/>
    <w:rsid w:val="00D30BA0"/>
    <w:rsid w:val="00D30DB0"/>
    <w:rsid w:val="00D311A1"/>
    <w:rsid w:val="00D31880"/>
    <w:rsid w:val="00D31A64"/>
    <w:rsid w:val="00D31F01"/>
    <w:rsid w:val="00D32248"/>
    <w:rsid w:val="00D32AA0"/>
    <w:rsid w:val="00D32BC6"/>
    <w:rsid w:val="00D32FDA"/>
    <w:rsid w:val="00D3363D"/>
    <w:rsid w:val="00D3371C"/>
    <w:rsid w:val="00D35788"/>
    <w:rsid w:val="00D35ABF"/>
    <w:rsid w:val="00D35D1B"/>
    <w:rsid w:val="00D3684C"/>
    <w:rsid w:val="00D379D7"/>
    <w:rsid w:val="00D42DE3"/>
    <w:rsid w:val="00D433C7"/>
    <w:rsid w:val="00D43578"/>
    <w:rsid w:val="00D43913"/>
    <w:rsid w:val="00D43977"/>
    <w:rsid w:val="00D43A8E"/>
    <w:rsid w:val="00D44E5D"/>
    <w:rsid w:val="00D47386"/>
    <w:rsid w:val="00D473CE"/>
    <w:rsid w:val="00D474C9"/>
    <w:rsid w:val="00D479DE"/>
    <w:rsid w:val="00D47B05"/>
    <w:rsid w:val="00D5067E"/>
    <w:rsid w:val="00D511CD"/>
    <w:rsid w:val="00D51783"/>
    <w:rsid w:val="00D51866"/>
    <w:rsid w:val="00D519C1"/>
    <w:rsid w:val="00D527B0"/>
    <w:rsid w:val="00D53AE5"/>
    <w:rsid w:val="00D542EC"/>
    <w:rsid w:val="00D5463E"/>
    <w:rsid w:val="00D55CC9"/>
    <w:rsid w:val="00D564C0"/>
    <w:rsid w:val="00D56C70"/>
    <w:rsid w:val="00D57532"/>
    <w:rsid w:val="00D60872"/>
    <w:rsid w:val="00D610FB"/>
    <w:rsid w:val="00D61AE3"/>
    <w:rsid w:val="00D62122"/>
    <w:rsid w:val="00D6215C"/>
    <w:rsid w:val="00D63B91"/>
    <w:rsid w:val="00D658AD"/>
    <w:rsid w:val="00D6641C"/>
    <w:rsid w:val="00D66E23"/>
    <w:rsid w:val="00D67038"/>
    <w:rsid w:val="00D67883"/>
    <w:rsid w:val="00D67BC8"/>
    <w:rsid w:val="00D702C5"/>
    <w:rsid w:val="00D703E5"/>
    <w:rsid w:val="00D7072A"/>
    <w:rsid w:val="00D70AC0"/>
    <w:rsid w:val="00D7166C"/>
    <w:rsid w:val="00D71A0B"/>
    <w:rsid w:val="00D727E9"/>
    <w:rsid w:val="00D72C4F"/>
    <w:rsid w:val="00D7381E"/>
    <w:rsid w:val="00D74A9C"/>
    <w:rsid w:val="00D7579C"/>
    <w:rsid w:val="00D7596D"/>
    <w:rsid w:val="00D75A17"/>
    <w:rsid w:val="00D761B1"/>
    <w:rsid w:val="00D76839"/>
    <w:rsid w:val="00D76D7A"/>
    <w:rsid w:val="00D779F6"/>
    <w:rsid w:val="00D8000E"/>
    <w:rsid w:val="00D804E9"/>
    <w:rsid w:val="00D808D0"/>
    <w:rsid w:val="00D814F0"/>
    <w:rsid w:val="00D8157D"/>
    <w:rsid w:val="00D82EB9"/>
    <w:rsid w:val="00D83F90"/>
    <w:rsid w:val="00D84F9E"/>
    <w:rsid w:val="00D8707B"/>
    <w:rsid w:val="00D87410"/>
    <w:rsid w:val="00D87A20"/>
    <w:rsid w:val="00D9015C"/>
    <w:rsid w:val="00D90718"/>
    <w:rsid w:val="00D9145B"/>
    <w:rsid w:val="00D92002"/>
    <w:rsid w:val="00D92DE9"/>
    <w:rsid w:val="00D942CB"/>
    <w:rsid w:val="00D94472"/>
    <w:rsid w:val="00D94FFE"/>
    <w:rsid w:val="00D95005"/>
    <w:rsid w:val="00D96983"/>
    <w:rsid w:val="00D96FB6"/>
    <w:rsid w:val="00D973A9"/>
    <w:rsid w:val="00D974FB"/>
    <w:rsid w:val="00D97787"/>
    <w:rsid w:val="00D97B79"/>
    <w:rsid w:val="00D97E12"/>
    <w:rsid w:val="00DA0027"/>
    <w:rsid w:val="00DA06E7"/>
    <w:rsid w:val="00DA0A4F"/>
    <w:rsid w:val="00DA2D49"/>
    <w:rsid w:val="00DA390D"/>
    <w:rsid w:val="00DA4411"/>
    <w:rsid w:val="00DA482A"/>
    <w:rsid w:val="00DA499D"/>
    <w:rsid w:val="00DA4E23"/>
    <w:rsid w:val="00DA5CAC"/>
    <w:rsid w:val="00DA6040"/>
    <w:rsid w:val="00DA62EC"/>
    <w:rsid w:val="00DA6591"/>
    <w:rsid w:val="00DA6798"/>
    <w:rsid w:val="00DA6E7E"/>
    <w:rsid w:val="00DA7562"/>
    <w:rsid w:val="00DA7A0E"/>
    <w:rsid w:val="00DA7C0A"/>
    <w:rsid w:val="00DB03E5"/>
    <w:rsid w:val="00DB1827"/>
    <w:rsid w:val="00DB1DA0"/>
    <w:rsid w:val="00DB26AF"/>
    <w:rsid w:val="00DB27FA"/>
    <w:rsid w:val="00DB28F1"/>
    <w:rsid w:val="00DB2DF5"/>
    <w:rsid w:val="00DB326C"/>
    <w:rsid w:val="00DB346F"/>
    <w:rsid w:val="00DB3589"/>
    <w:rsid w:val="00DB40EE"/>
    <w:rsid w:val="00DB447B"/>
    <w:rsid w:val="00DB44F0"/>
    <w:rsid w:val="00DB4D2F"/>
    <w:rsid w:val="00DB54AF"/>
    <w:rsid w:val="00DB55E1"/>
    <w:rsid w:val="00DB637C"/>
    <w:rsid w:val="00DB739E"/>
    <w:rsid w:val="00DB749F"/>
    <w:rsid w:val="00DC0B01"/>
    <w:rsid w:val="00DC1529"/>
    <w:rsid w:val="00DC1ADF"/>
    <w:rsid w:val="00DC2379"/>
    <w:rsid w:val="00DC303B"/>
    <w:rsid w:val="00DC3AFD"/>
    <w:rsid w:val="00DC466B"/>
    <w:rsid w:val="00DC4C37"/>
    <w:rsid w:val="00DC538E"/>
    <w:rsid w:val="00DC540A"/>
    <w:rsid w:val="00DC545E"/>
    <w:rsid w:val="00DC5FC1"/>
    <w:rsid w:val="00DC6156"/>
    <w:rsid w:val="00DC61AA"/>
    <w:rsid w:val="00DC66D4"/>
    <w:rsid w:val="00DC7648"/>
    <w:rsid w:val="00DD005F"/>
    <w:rsid w:val="00DD059A"/>
    <w:rsid w:val="00DD0F96"/>
    <w:rsid w:val="00DD1050"/>
    <w:rsid w:val="00DD2D5E"/>
    <w:rsid w:val="00DD3272"/>
    <w:rsid w:val="00DD34A4"/>
    <w:rsid w:val="00DD3870"/>
    <w:rsid w:val="00DD3900"/>
    <w:rsid w:val="00DD4692"/>
    <w:rsid w:val="00DD48FC"/>
    <w:rsid w:val="00DD551F"/>
    <w:rsid w:val="00DD58B9"/>
    <w:rsid w:val="00DD5934"/>
    <w:rsid w:val="00DD5F51"/>
    <w:rsid w:val="00DD750F"/>
    <w:rsid w:val="00DE01E3"/>
    <w:rsid w:val="00DE0848"/>
    <w:rsid w:val="00DE09E6"/>
    <w:rsid w:val="00DE0FFC"/>
    <w:rsid w:val="00DE1276"/>
    <w:rsid w:val="00DE1CA0"/>
    <w:rsid w:val="00DE1DA4"/>
    <w:rsid w:val="00DE2F41"/>
    <w:rsid w:val="00DE393C"/>
    <w:rsid w:val="00DE3E51"/>
    <w:rsid w:val="00DE3F95"/>
    <w:rsid w:val="00DE4078"/>
    <w:rsid w:val="00DE498C"/>
    <w:rsid w:val="00DE5F7A"/>
    <w:rsid w:val="00DE6CDF"/>
    <w:rsid w:val="00DE6D17"/>
    <w:rsid w:val="00DE7B1C"/>
    <w:rsid w:val="00DE7C75"/>
    <w:rsid w:val="00DF095C"/>
    <w:rsid w:val="00DF1BB7"/>
    <w:rsid w:val="00DF265C"/>
    <w:rsid w:val="00DF3A67"/>
    <w:rsid w:val="00DF4D00"/>
    <w:rsid w:val="00DF5077"/>
    <w:rsid w:val="00DF537E"/>
    <w:rsid w:val="00DF5E16"/>
    <w:rsid w:val="00DF5F09"/>
    <w:rsid w:val="00E000DC"/>
    <w:rsid w:val="00E01920"/>
    <w:rsid w:val="00E01BB4"/>
    <w:rsid w:val="00E01D73"/>
    <w:rsid w:val="00E02866"/>
    <w:rsid w:val="00E02EA7"/>
    <w:rsid w:val="00E02FE6"/>
    <w:rsid w:val="00E038B7"/>
    <w:rsid w:val="00E0470A"/>
    <w:rsid w:val="00E04973"/>
    <w:rsid w:val="00E058D3"/>
    <w:rsid w:val="00E060A8"/>
    <w:rsid w:val="00E062C4"/>
    <w:rsid w:val="00E06345"/>
    <w:rsid w:val="00E06EAE"/>
    <w:rsid w:val="00E0746A"/>
    <w:rsid w:val="00E10474"/>
    <w:rsid w:val="00E1105F"/>
    <w:rsid w:val="00E1108F"/>
    <w:rsid w:val="00E11BBE"/>
    <w:rsid w:val="00E12D98"/>
    <w:rsid w:val="00E13319"/>
    <w:rsid w:val="00E13363"/>
    <w:rsid w:val="00E13374"/>
    <w:rsid w:val="00E1338C"/>
    <w:rsid w:val="00E1391F"/>
    <w:rsid w:val="00E13A0B"/>
    <w:rsid w:val="00E14041"/>
    <w:rsid w:val="00E14189"/>
    <w:rsid w:val="00E15F7B"/>
    <w:rsid w:val="00E1652B"/>
    <w:rsid w:val="00E16C79"/>
    <w:rsid w:val="00E16F4F"/>
    <w:rsid w:val="00E1712C"/>
    <w:rsid w:val="00E1781D"/>
    <w:rsid w:val="00E17A9C"/>
    <w:rsid w:val="00E17CD9"/>
    <w:rsid w:val="00E17E55"/>
    <w:rsid w:val="00E2020E"/>
    <w:rsid w:val="00E20ACD"/>
    <w:rsid w:val="00E21708"/>
    <w:rsid w:val="00E21978"/>
    <w:rsid w:val="00E21B44"/>
    <w:rsid w:val="00E21CE7"/>
    <w:rsid w:val="00E24484"/>
    <w:rsid w:val="00E24828"/>
    <w:rsid w:val="00E24999"/>
    <w:rsid w:val="00E24C8C"/>
    <w:rsid w:val="00E25B90"/>
    <w:rsid w:val="00E25EB2"/>
    <w:rsid w:val="00E269FA"/>
    <w:rsid w:val="00E27508"/>
    <w:rsid w:val="00E309DC"/>
    <w:rsid w:val="00E31206"/>
    <w:rsid w:val="00E32656"/>
    <w:rsid w:val="00E326DD"/>
    <w:rsid w:val="00E3408D"/>
    <w:rsid w:val="00E3452C"/>
    <w:rsid w:val="00E35366"/>
    <w:rsid w:val="00E357FA"/>
    <w:rsid w:val="00E377B6"/>
    <w:rsid w:val="00E37EEB"/>
    <w:rsid w:val="00E4040F"/>
    <w:rsid w:val="00E409DD"/>
    <w:rsid w:val="00E40AFA"/>
    <w:rsid w:val="00E41D8B"/>
    <w:rsid w:val="00E420C8"/>
    <w:rsid w:val="00E4228F"/>
    <w:rsid w:val="00E42756"/>
    <w:rsid w:val="00E42C27"/>
    <w:rsid w:val="00E434E4"/>
    <w:rsid w:val="00E43756"/>
    <w:rsid w:val="00E43E1B"/>
    <w:rsid w:val="00E4406F"/>
    <w:rsid w:val="00E44074"/>
    <w:rsid w:val="00E44193"/>
    <w:rsid w:val="00E44E9F"/>
    <w:rsid w:val="00E4520F"/>
    <w:rsid w:val="00E45651"/>
    <w:rsid w:val="00E46766"/>
    <w:rsid w:val="00E47886"/>
    <w:rsid w:val="00E501D0"/>
    <w:rsid w:val="00E51558"/>
    <w:rsid w:val="00E5179A"/>
    <w:rsid w:val="00E51C18"/>
    <w:rsid w:val="00E51D39"/>
    <w:rsid w:val="00E5231C"/>
    <w:rsid w:val="00E523FB"/>
    <w:rsid w:val="00E54F41"/>
    <w:rsid w:val="00E559D1"/>
    <w:rsid w:val="00E56488"/>
    <w:rsid w:val="00E56673"/>
    <w:rsid w:val="00E56C7B"/>
    <w:rsid w:val="00E575B4"/>
    <w:rsid w:val="00E57779"/>
    <w:rsid w:val="00E60C21"/>
    <w:rsid w:val="00E611E0"/>
    <w:rsid w:val="00E616E1"/>
    <w:rsid w:val="00E61721"/>
    <w:rsid w:val="00E61CF9"/>
    <w:rsid w:val="00E636F7"/>
    <w:rsid w:val="00E63DD1"/>
    <w:rsid w:val="00E63E84"/>
    <w:rsid w:val="00E64726"/>
    <w:rsid w:val="00E652FF"/>
    <w:rsid w:val="00E65A79"/>
    <w:rsid w:val="00E6664D"/>
    <w:rsid w:val="00E6679C"/>
    <w:rsid w:val="00E66DF8"/>
    <w:rsid w:val="00E672C3"/>
    <w:rsid w:val="00E673A0"/>
    <w:rsid w:val="00E6741B"/>
    <w:rsid w:val="00E676DE"/>
    <w:rsid w:val="00E67889"/>
    <w:rsid w:val="00E67973"/>
    <w:rsid w:val="00E67FD4"/>
    <w:rsid w:val="00E708DD"/>
    <w:rsid w:val="00E70C12"/>
    <w:rsid w:val="00E71C00"/>
    <w:rsid w:val="00E71D8D"/>
    <w:rsid w:val="00E73A07"/>
    <w:rsid w:val="00E73E64"/>
    <w:rsid w:val="00E743AE"/>
    <w:rsid w:val="00E74E14"/>
    <w:rsid w:val="00E75025"/>
    <w:rsid w:val="00E772DE"/>
    <w:rsid w:val="00E778FE"/>
    <w:rsid w:val="00E77B76"/>
    <w:rsid w:val="00E80394"/>
    <w:rsid w:val="00E80BDA"/>
    <w:rsid w:val="00E80F70"/>
    <w:rsid w:val="00E8199B"/>
    <w:rsid w:val="00E819E9"/>
    <w:rsid w:val="00E82526"/>
    <w:rsid w:val="00E82897"/>
    <w:rsid w:val="00E82A7B"/>
    <w:rsid w:val="00E840EC"/>
    <w:rsid w:val="00E84A21"/>
    <w:rsid w:val="00E84AC4"/>
    <w:rsid w:val="00E85B32"/>
    <w:rsid w:val="00E85C17"/>
    <w:rsid w:val="00E8673D"/>
    <w:rsid w:val="00E9119A"/>
    <w:rsid w:val="00E917FD"/>
    <w:rsid w:val="00E91CE5"/>
    <w:rsid w:val="00E91E6A"/>
    <w:rsid w:val="00E925A7"/>
    <w:rsid w:val="00E92B2B"/>
    <w:rsid w:val="00E92C27"/>
    <w:rsid w:val="00E93275"/>
    <w:rsid w:val="00E94647"/>
    <w:rsid w:val="00E94ED6"/>
    <w:rsid w:val="00E966D6"/>
    <w:rsid w:val="00E96E48"/>
    <w:rsid w:val="00E97D5B"/>
    <w:rsid w:val="00E97E71"/>
    <w:rsid w:val="00E97F78"/>
    <w:rsid w:val="00EA0015"/>
    <w:rsid w:val="00EA04E3"/>
    <w:rsid w:val="00EA1115"/>
    <w:rsid w:val="00EA1538"/>
    <w:rsid w:val="00EA3112"/>
    <w:rsid w:val="00EA417C"/>
    <w:rsid w:val="00EA669F"/>
    <w:rsid w:val="00EA7194"/>
    <w:rsid w:val="00EA7331"/>
    <w:rsid w:val="00EA7441"/>
    <w:rsid w:val="00EB04CB"/>
    <w:rsid w:val="00EB2AE5"/>
    <w:rsid w:val="00EB3BDD"/>
    <w:rsid w:val="00EB4433"/>
    <w:rsid w:val="00EB492F"/>
    <w:rsid w:val="00EB5325"/>
    <w:rsid w:val="00EB7330"/>
    <w:rsid w:val="00EC0510"/>
    <w:rsid w:val="00EC1047"/>
    <w:rsid w:val="00EC131B"/>
    <w:rsid w:val="00EC1D5E"/>
    <w:rsid w:val="00EC1E1A"/>
    <w:rsid w:val="00EC2D09"/>
    <w:rsid w:val="00EC2DF4"/>
    <w:rsid w:val="00EC308A"/>
    <w:rsid w:val="00EC332C"/>
    <w:rsid w:val="00EC3893"/>
    <w:rsid w:val="00EC4E20"/>
    <w:rsid w:val="00EC54FE"/>
    <w:rsid w:val="00EC56B0"/>
    <w:rsid w:val="00EC5815"/>
    <w:rsid w:val="00EC5822"/>
    <w:rsid w:val="00EC5E44"/>
    <w:rsid w:val="00EC6353"/>
    <w:rsid w:val="00EC7324"/>
    <w:rsid w:val="00ED05EF"/>
    <w:rsid w:val="00ED1355"/>
    <w:rsid w:val="00ED199D"/>
    <w:rsid w:val="00ED1C6B"/>
    <w:rsid w:val="00ED2978"/>
    <w:rsid w:val="00ED4005"/>
    <w:rsid w:val="00ED4CE9"/>
    <w:rsid w:val="00ED53E8"/>
    <w:rsid w:val="00ED7851"/>
    <w:rsid w:val="00EE21ED"/>
    <w:rsid w:val="00EE23C3"/>
    <w:rsid w:val="00EE2D4E"/>
    <w:rsid w:val="00EE3671"/>
    <w:rsid w:val="00EE3B20"/>
    <w:rsid w:val="00EE473A"/>
    <w:rsid w:val="00EE5B8E"/>
    <w:rsid w:val="00EE5CD2"/>
    <w:rsid w:val="00EE5D59"/>
    <w:rsid w:val="00EE5D7D"/>
    <w:rsid w:val="00EE672B"/>
    <w:rsid w:val="00EE6800"/>
    <w:rsid w:val="00EE6932"/>
    <w:rsid w:val="00EE6F1A"/>
    <w:rsid w:val="00EE7436"/>
    <w:rsid w:val="00EF0ECE"/>
    <w:rsid w:val="00EF10FA"/>
    <w:rsid w:val="00EF285E"/>
    <w:rsid w:val="00EF289D"/>
    <w:rsid w:val="00EF2B31"/>
    <w:rsid w:val="00EF3A68"/>
    <w:rsid w:val="00EF4245"/>
    <w:rsid w:val="00EF46E8"/>
    <w:rsid w:val="00EF4833"/>
    <w:rsid w:val="00EF5243"/>
    <w:rsid w:val="00EF57D3"/>
    <w:rsid w:val="00EF6415"/>
    <w:rsid w:val="00EF7439"/>
    <w:rsid w:val="00EF7C71"/>
    <w:rsid w:val="00F009E9"/>
    <w:rsid w:val="00F02355"/>
    <w:rsid w:val="00F02A13"/>
    <w:rsid w:val="00F02D57"/>
    <w:rsid w:val="00F03CFB"/>
    <w:rsid w:val="00F0419D"/>
    <w:rsid w:val="00F04223"/>
    <w:rsid w:val="00F04BD1"/>
    <w:rsid w:val="00F0524D"/>
    <w:rsid w:val="00F05F81"/>
    <w:rsid w:val="00F06038"/>
    <w:rsid w:val="00F06BAE"/>
    <w:rsid w:val="00F06DF5"/>
    <w:rsid w:val="00F076A5"/>
    <w:rsid w:val="00F0795F"/>
    <w:rsid w:val="00F107C0"/>
    <w:rsid w:val="00F10ECB"/>
    <w:rsid w:val="00F11076"/>
    <w:rsid w:val="00F116E7"/>
    <w:rsid w:val="00F1178A"/>
    <w:rsid w:val="00F11ED9"/>
    <w:rsid w:val="00F12562"/>
    <w:rsid w:val="00F128A8"/>
    <w:rsid w:val="00F12992"/>
    <w:rsid w:val="00F12C19"/>
    <w:rsid w:val="00F12DC1"/>
    <w:rsid w:val="00F1321D"/>
    <w:rsid w:val="00F133A0"/>
    <w:rsid w:val="00F13BD6"/>
    <w:rsid w:val="00F149D2"/>
    <w:rsid w:val="00F1541D"/>
    <w:rsid w:val="00F15C65"/>
    <w:rsid w:val="00F15D35"/>
    <w:rsid w:val="00F1646A"/>
    <w:rsid w:val="00F173B1"/>
    <w:rsid w:val="00F17B2C"/>
    <w:rsid w:val="00F2023A"/>
    <w:rsid w:val="00F20FEB"/>
    <w:rsid w:val="00F21017"/>
    <w:rsid w:val="00F21593"/>
    <w:rsid w:val="00F218FC"/>
    <w:rsid w:val="00F24100"/>
    <w:rsid w:val="00F246C1"/>
    <w:rsid w:val="00F248AF"/>
    <w:rsid w:val="00F26DC6"/>
    <w:rsid w:val="00F27051"/>
    <w:rsid w:val="00F27240"/>
    <w:rsid w:val="00F27B6A"/>
    <w:rsid w:val="00F27C05"/>
    <w:rsid w:val="00F27CD2"/>
    <w:rsid w:val="00F309EE"/>
    <w:rsid w:val="00F30DA6"/>
    <w:rsid w:val="00F3117D"/>
    <w:rsid w:val="00F330ED"/>
    <w:rsid w:val="00F3386A"/>
    <w:rsid w:val="00F33A06"/>
    <w:rsid w:val="00F340EE"/>
    <w:rsid w:val="00F36754"/>
    <w:rsid w:val="00F3796C"/>
    <w:rsid w:val="00F37B22"/>
    <w:rsid w:val="00F410B7"/>
    <w:rsid w:val="00F410EA"/>
    <w:rsid w:val="00F422DE"/>
    <w:rsid w:val="00F4509F"/>
    <w:rsid w:val="00F456A6"/>
    <w:rsid w:val="00F45FF6"/>
    <w:rsid w:val="00F46379"/>
    <w:rsid w:val="00F46EA9"/>
    <w:rsid w:val="00F4734D"/>
    <w:rsid w:val="00F47A19"/>
    <w:rsid w:val="00F5046B"/>
    <w:rsid w:val="00F52770"/>
    <w:rsid w:val="00F53980"/>
    <w:rsid w:val="00F53989"/>
    <w:rsid w:val="00F539A5"/>
    <w:rsid w:val="00F53A12"/>
    <w:rsid w:val="00F544DB"/>
    <w:rsid w:val="00F5589D"/>
    <w:rsid w:val="00F55FA8"/>
    <w:rsid w:val="00F5694B"/>
    <w:rsid w:val="00F60F86"/>
    <w:rsid w:val="00F613A6"/>
    <w:rsid w:val="00F61A42"/>
    <w:rsid w:val="00F622F6"/>
    <w:rsid w:val="00F627F4"/>
    <w:rsid w:val="00F630A2"/>
    <w:rsid w:val="00F632E8"/>
    <w:rsid w:val="00F63BBE"/>
    <w:rsid w:val="00F643ED"/>
    <w:rsid w:val="00F64DBB"/>
    <w:rsid w:val="00F64EE7"/>
    <w:rsid w:val="00F64F38"/>
    <w:rsid w:val="00F652CA"/>
    <w:rsid w:val="00F656DC"/>
    <w:rsid w:val="00F67BF8"/>
    <w:rsid w:val="00F702EC"/>
    <w:rsid w:val="00F703AB"/>
    <w:rsid w:val="00F71155"/>
    <w:rsid w:val="00F72420"/>
    <w:rsid w:val="00F727E8"/>
    <w:rsid w:val="00F72B16"/>
    <w:rsid w:val="00F732C7"/>
    <w:rsid w:val="00F733FD"/>
    <w:rsid w:val="00F75768"/>
    <w:rsid w:val="00F77E6D"/>
    <w:rsid w:val="00F80BBC"/>
    <w:rsid w:val="00F80D9C"/>
    <w:rsid w:val="00F827FB"/>
    <w:rsid w:val="00F82F5D"/>
    <w:rsid w:val="00F83167"/>
    <w:rsid w:val="00F8330D"/>
    <w:rsid w:val="00F84885"/>
    <w:rsid w:val="00F85001"/>
    <w:rsid w:val="00F854D4"/>
    <w:rsid w:val="00F86563"/>
    <w:rsid w:val="00F8658D"/>
    <w:rsid w:val="00F87179"/>
    <w:rsid w:val="00F87A1B"/>
    <w:rsid w:val="00F87AEE"/>
    <w:rsid w:val="00F902FC"/>
    <w:rsid w:val="00F907EE"/>
    <w:rsid w:val="00F90AA0"/>
    <w:rsid w:val="00F90AAC"/>
    <w:rsid w:val="00F91FFE"/>
    <w:rsid w:val="00F92699"/>
    <w:rsid w:val="00F935FE"/>
    <w:rsid w:val="00F94D8C"/>
    <w:rsid w:val="00F95FAB"/>
    <w:rsid w:val="00F974A0"/>
    <w:rsid w:val="00FA02FE"/>
    <w:rsid w:val="00FA0601"/>
    <w:rsid w:val="00FA0C26"/>
    <w:rsid w:val="00FA1576"/>
    <w:rsid w:val="00FA1607"/>
    <w:rsid w:val="00FA1C08"/>
    <w:rsid w:val="00FA3353"/>
    <w:rsid w:val="00FA3C9E"/>
    <w:rsid w:val="00FA4E95"/>
    <w:rsid w:val="00FA5076"/>
    <w:rsid w:val="00FA5B07"/>
    <w:rsid w:val="00FA5DC5"/>
    <w:rsid w:val="00FA682D"/>
    <w:rsid w:val="00FA6B78"/>
    <w:rsid w:val="00FA77FA"/>
    <w:rsid w:val="00FB03B9"/>
    <w:rsid w:val="00FB11FF"/>
    <w:rsid w:val="00FB13C9"/>
    <w:rsid w:val="00FB1749"/>
    <w:rsid w:val="00FB4A1C"/>
    <w:rsid w:val="00FB4B73"/>
    <w:rsid w:val="00FB52AE"/>
    <w:rsid w:val="00FB5F8E"/>
    <w:rsid w:val="00FB6C3D"/>
    <w:rsid w:val="00FB7B03"/>
    <w:rsid w:val="00FC09F3"/>
    <w:rsid w:val="00FC0B24"/>
    <w:rsid w:val="00FC0B76"/>
    <w:rsid w:val="00FC0B93"/>
    <w:rsid w:val="00FC0D1C"/>
    <w:rsid w:val="00FC0DD7"/>
    <w:rsid w:val="00FC1102"/>
    <w:rsid w:val="00FC137A"/>
    <w:rsid w:val="00FC248F"/>
    <w:rsid w:val="00FC3E79"/>
    <w:rsid w:val="00FC402A"/>
    <w:rsid w:val="00FC451F"/>
    <w:rsid w:val="00FC535B"/>
    <w:rsid w:val="00FC5CC3"/>
    <w:rsid w:val="00FC67EB"/>
    <w:rsid w:val="00FC69F2"/>
    <w:rsid w:val="00FC6C1F"/>
    <w:rsid w:val="00FC7C24"/>
    <w:rsid w:val="00FD01AE"/>
    <w:rsid w:val="00FD02AE"/>
    <w:rsid w:val="00FD0A54"/>
    <w:rsid w:val="00FD0BB5"/>
    <w:rsid w:val="00FD0C68"/>
    <w:rsid w:val="00FD1511"/>
    <w:rsid w:val="00FD18CA"/>
    <w:rsid w:val="00FD1F81"/>
    <w:rsid w:val="00FD2AD6"/>
    <w:rsid w:val="00FD3801"/>
    <w:rsid w:val="00FD415E"/>
    <w:rsid w:val="00FD4290"/>
    <w:rsid w:val="00FD43A4"/>
    <w:rsid w:val="00FD5483"/>
    <w:rsid w:val="00FD5838"/>
    <w:rsid w:val="00FD6744"/>
    <w:rsid w:val="00FD742A"/>
    <w:rsid w:val="00FD75C1"/>
    <w:rsid w:val="00FD78F4"/>
    <w:rsid w:val="00FD7DA6"/>
    <w:rsid w:val="00FE06DE"/>
    <w:rsid w:val="00FE0919"/>
    <w:rsid w:val="00FE13B4"/>
    <w:rsid w:val="00FE1506"/>
    <w:rsid w:val="00FE1850"/>
    <w:rsid w:val="00FE2031"/>
    <w:rsid w:val="00FE2823"/>
    <w:rsid w:val="00FE3AB5"/>
    <w:rsid w:val="00FE3CED"/>
    <w:rsid w:val="00FE44BA"/>
    <w:rsid w:val="00FE54B2"/>
    <w:rsid w:val="00FE5EE5"/>
    <w:rsid w:val="00FE5F7A"/>
    <w:rsid w:val="00FE6AB1"/>
    <w:rsid w:val="00FF0423"/>
    <w:rsid w:val="00FF09E3"/>
    <w:rsid w:val="00FF1734"/>
    <w:rsid w:val="00FF1DDF"/>
    <w:rsid w:val="00FF2420"/>
    <w:rsid w:val="00FF43EE"/>
    <w:rsid w:val="00FF50FB"/>
    <w:rsid w:val="00FF624B"/>
    <w:rsid w:val="00FF626E"/>
    <w:rsid w:val="00FF6279"/>
    <w:rsid w:val="00FF6384"/>
    <w:rsid w:val="00FF7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A3AF8E"/>
  <w15:docId w15:val="{C9E03375-3C32-45BE-88DA-2A60EC05E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714"/>
    <w:pPr>
      <w:spacing w:before="120" w:after="120" w:line="240" w:lineRule="auto"/>
      <w:jc w:val="both"/>
    </w:pPr>
    <w:rPr>
      <w:rFonts w:ascii="MS Reference Sans Serif" w:hAnsi="MS Reference Sans Serif"/>
      <w:sz w:val="18"/>
    </w:rPr>
  </w:style>
  <w:style w:type="paragraph" w:styleId="Heading1">
    <w:name w:val="heading 1"/>
    <w:basedOn w:val="Normal"/>
    <w:next w:val="Normal"/>
    <w:link w:val="Heading1Char2"/>
    <w:autoRedefine/>
    <w:uiPriority w:val="9"/>
    <w:qFormat/>
    <w:rsid w:val="0091582C"/>
    <w:pPr>
      <w:keepNext/>
      <w:keepLines/>
      <w:numPr>
        <w:numId w:val="5"/>
      </w:numPr>
      <w:spacing w:line="276" w:lineRule="auto"/>
      <w:ind w:left="142" w:hanging="142"/>
      <w:jc w:val="left"/>
      <w:outlineLvl w:val="0"/>
    </w:pPr>
    <w:rPr>
      <w:rFonts w:eastAsiaTheme="majorEastAsia" w:cstheme="majorBidi"/>
      <w:b/>
      <w:bCs/>
      <w:color w:val="00907C"/>
      <w:sz w:val="32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1582C"/>
    <w:pPr>
      <w:numPr>
        <w:ilvl w:val="1"/>
        <w:numId w:val="5"/>
      </w:numPr>
      <w:spacing w:before="240"/>
      <w:ind w:left="142" w:hanging="142"/>
      <w:jc w:val="left"/>
      <w:outlineLvl w:val="1"/>
    </w:pPr>
    <w:rPr>
      <w:rFonts w:eastAsia="Calibri" w:cs="Times New Roman"/>
      <w:b/>
      <w:color w:val="00907C"/>
      <w:sz w:val="22"/>
      <w:lang w:val="en-US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823C95"/>
    <w:pPr>
      <w:numPr>
        <w:ilvl w:val="2"/>
      </w:numPr>
      <w:spacing w:before="120"/>
      <w:ind w:left="567" w:hanging="142"/>
      <w:outlineLvl w:val="2"/>
    </w:pPr>
    <w:rPr>
      <w:color w:val="auto"/>
      <w:sz w:val="20"/>
      <w:szCs w:val="20"/>
    </w:rPr>
  </w:style>
  <w:style w:type="paragraph" w:styleId="Heading4">
    <w:name w:val="heading 4"/>
    <w:basedOn w:val="Heading2"/>
    <w:next w:val="Normal"/>
    <w:link w:val="Heading4Char"/>
    <w:autoRedefine/>
    <w:uiPriority w:val="9"/>
    <w:unhideWhenUsed/>
    <w:qFormat/>
    <w:rsid w:val="00A34BCB"/>
    <w:pPr>
      <w:numPr>
        <w:ilvl w:val="3"/>
        <w:numId w:val="4"/>
      </w:numPr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9D79EE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A28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A28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A28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A28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27F9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27F9E"/>
  </w:style>
  <w:style w:type="paragraph" w:styleId="Footer">
    <w:name w:val="footer"/>
    <w:basedOn w:val="Normal"/>
    <w:link w:val="FooterChar"/>
    <w:uiPriority w:val="99"/>
    <w:unhideWhenUsed/>
    <w:rsid w:val="00727F9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7F9E"/>
  </w:style>
  <w:style w:type="character" w:styleId="PageNumber">
    <w:name w:val="page number"/>
    <w:basedOn w:val="DefaultParagraphFont"/>
    <w:unhideWhenUsed/>
    <w:rsid w:val="00727F9E"/>
    <w:rPr>
      <w:rFonts w:eastAsia="Times New Roman" w:cs="Times New Roman"/>
      <w:bCs w:val="0"/>
      <w:iCs w:val="0"/>
      <w:szCs w:val="22"/>
      <w:lang w:val="en-US"/>
    </w:rPr>
  </w:style>
  <w:style w:type="paragraph" w:customStyle="1" w:styleId="BasicParagraph">
    <w:name w:val="[Basic Paragraph]"/>
    <w:basedOn w:val="Normal"/>
    <w:rsid w:val="00727F9E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Times New Roman" w:hAnsi="Times-Roman" w:cs="Times-Roman"/>
      <w:color w:val="000000"/>
      <w:sz w:val="24"/>
      <w:szCs w:val="24"/>
      <w:lang w:val="en-US"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CF6A5C"/>
    <w:pPr>
      <w:spacing w:before="240" w:after="60"/>
      <w:jc w:val="center"/>
      <w:outlineLvl w:val="0"/>
    </w:pPr>
    <w:rPr>
      <w:rFonts w:eastAsia="Times New Roman" w:cs="Times New Roman"/>
      <w:b/>
      <w:bCs/>
      <w:kern w:val="28"/>
      <w:sz w:val="62"/>
      <w:szCs w:val="6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F6A5C"/>
    <w:rPr>
      <w:rFonts w:ascii="MS Reference Sans Serif" w:eastAsia="Times New Roman" w:hAnsi="MS Reference Sans Serif" w:cs="Times New Roman"/>
      <w:b/>
      <w:bCs/>
      <w:kern w:val="28"/>
      <w:sz w:val="62"/>
      <w:szCs w:val="6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A5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A5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uiPriority w:val="9"/>
    <w:rsid w:val="00F4734D"/>
    <w:rPr>
      <w:rFonts w:ascii="MS Reference Sans Serif" w:eastAsia="Times New Roman" w:hAnsi="MS Reference Sans Serif" w:cs="Tahoma"/>
      <w:b/>
      <w:bCs/>
      <w:kern w:val="32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582C"/>
    <w:rPr>
      <w:rFonts w:ascii="MS Reference Sans Serif" w:eastAsia="Calibri" w:hAnsi="MS Reference Sans Serif" w:cs="Times New Roman"/>
      <w:b/>
      <w:color w:val="00907C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23C95"/>
    <w:rPr>
      <w:rFonts w:ascii="MS Reference Sans Serif" w:eastAsia="Calibri" w:hAnsi="MS Reference Sans Serif" w:cs="Times New Roman"/>
      <w:b/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410B7"/>
    <w:pPr>
      <w:tabs>
        <w:tab w:val="left" w:pos="360"/>
        <w:tab w:val="right" w:leader="dot" w:pos="9017"/>
      </w:tabs>
    </w:pPr>
    <w:rPr>
      <w:rFonts w:eastAsia="Calibri" w:cs="Tahoma"/>
      <w:lang w:val="en-US"/>
    </w:rPr>
  </w:style>
  <w:style w:type="character" w:styleId="Hyperlink">
    <w:name w:val="Hyperlink"/>
    <w:basedOn w:val="DefaultParagraphFont"/>
    <w:uiPriority w:val="99"/>
    <w:unhideWhenUsed/>
    <w:rsid w:val="001B50CE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B50CE"/>
    <w:pPr>
      <w:ind w:left="720"/>
    </w:pPr>
    <w:rPr>
      <w:rFonts w:eastAsia="Calibri" w:cs="Tahoma"/>
      <w:lang w:val="en-US"/>
    </w:rPr>
  </w:style>
  <w:style w:type="table" w:styleId="TableGrid">
    <w:name w:val="Table Grid"/>
    <w:basedOn w:val="TableNormal"/>
    <w:uiPriority w:val="59"/>
    <w:rsid w:val="001B50CE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A0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0DA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0D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DAA"/>
    <w:rPr>
      <w:b/>
      <w:bCs/>
      <w:sz w:val="20"/>
      <w:szCs w:val="20"/>
    </w:rPr>
  </w:style>
  <w:style w:type="character" w:customStyle="1" w:styleId="apple-style-span">
    <w:name w:val="apple-style-span"/>
    <w:basedOn w:val="DefaultParagraphFont"/>
    <w:rsid w:val="00F8658D"/>
  </w:style>
  <w:style w:type="character" w:customStyle="1" w:styleId="apple-converted-space">
    <w:name w:val="apple-converted-space"/>
    <w:basedOn w:val="DefaultParagraphFont"/>
    <w:rsid w:val="00F8658D"/>
  </w:style>
  <w:style w:type="character" w:styleId="Emphasis">
    <w:name w:val="Emphasis"/>
    <w:basedOn w:val="DefaultParagraphFont"/>
    <w:uiPriority w:val="20"/>
    <w:qFormat/>
    <w:rsid w:val="00481426"/>
    <w:rPr>
      <w:i/>
      <w:iCs/>
    </w:rPr>
  </w:style>
  <w:style w:type="table" w:styleId="LightList-Accent3">
    <w:name w:val="Light List Accent 3"/>
    <w:basedOn w:val="TableNormal"/>
    <w:uiPriority w:val="61"/>
    <w:rsid w:val="0034731F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31630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DarkList-Accent6">
    <w:name w:val="Dark List Accent 6"/>
    <w:basedOn w:val="TableNormal"/>
    <w:uiPriority w:val="70"/>
    <w:rsid w:val="0031630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DarkList-Accent3">
    <w:name w:val="Dark List Accent 3"/>
    <w:basedOn w:val="TableNormal"/>
    <w:uiPriority w:val="70"/>
    <w:rsid w:val="0031630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ColorfulShading-Accent3">
    <w:name w:val="Colorful Shading Accent 3"/>
    <w:basedOn w:val="TableNormal"/>
    <w:uiPriority w:val="71"/>
    <w:rsid w:val="0031630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3-Accent5">
    <w:name w:val="Medium Grid 3 Accent 5"/>
    <w:basedOn w:val="TableNormal"/>
    <w:uiPriority w:val="69"/>
    <w:rsid w:val="0031630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paragraph" w:styleId="Revision">
    <w:name w:val="Revision"/>
    <w:hidden/>
    <w:uiPriority w:val="99"/>
    <w:semiHidden/>
    <w:rsid w:val="006E1528"/>
    <w:pPr>
      <w:spacing w:after="0" w:line="240" w:lineRule="auto"/>
    </w:pPr>
    <w:rPr>
      <w:rFonts w:ascii="MS Reference Sans Serif" w:hAnsi="MS Reference Sans Serif"/>
      <w:sz w:val="1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3709C"/>
    <w:pPr>
      <w:spacing w:after="100"/>
      <w:ind w:left="180"/>
    </w:pPr>
  </w:style>
  <w:style w:type="paragraph" w:styleId="TOCHeading">
    <w:name w:val="TOC Heading"/>
    <w:basedOn w:val="Normal"/>
    <w:next w:val="Normal"/>
    <w:uiPriority w:val="39"/>
    <w:unhideWhenUsed/>
    <w:qFormat/>
    <w:rsid w:val="0013709C"/>
    <w:pPr>
      <w:keepLines/>
      <w:spacing w:before="480" w:after="0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13709C"/>
    <w:rPr>
      <w:b/>
      <w:bCs/>
      <w:i/>
      <w:i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A34BCB"/>
    <w:rPr>
      <w:rFonts w:ascii="MS Reference Sans Serif" w:eastAsia="Calibri" w:hAnsi="MS Reference Sans Serif" w:cs="Times New Roman"/>
      <w:color w:val="00907C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D79EE"/>
    <w:rPr>
      <w:rFonts w:ascii="MS Reference Sans Serif" w:eastAsia="Calibri" w:hAnsi="MS Reference Sans Serif" w:cs="Times New Roman"/>
      <w:color w:val="00907C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A28"/>
    <w:rPr>
      <w:rFonts w:asciiTheme="majorHAnsi" w:eastAsiaTheme="majorEastAsia" w:hAnsiTheme="majorHAnsi" w:cstheme="majorBidi"/>
      <w:i/>
      <w:iCs/>
      <w:color w:val="243F60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A28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A28"/>
    <w:rPr>
      <w:rFonts w:asciiTheme="majorHAnsi" w:eastAsiaTheme="majorEastAsia" w:hAnsiTheme="majorHAnsi" w:cstheme="majorBidi"/>
      <w:color w:val="404040" w:themeColor="text1" w:themeTint="BF"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A28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96407"/>
    <w:pPr>
      <w:spacing w:after="100"/>
      <w:ind w:left="360"/>
    </w:pPr>
  </w:style>
  <w:style w:type="paragraph" w:styleId="NoSpacing">
    <w:name w:val="No Spacing"/>
    <w:link w:val="NoSpacingChar"/>
    <w:uiPriority w:val="1"/>
    <w:rsid w:val="00F248AF"/>
    <w:pPr>
      <w:spacing w:after="0" w:line="240" w:lineRule="auto"/>
    </w:pPr>
    <w:rPr>
      <w:rFonts w:ascii="MS Reference Sans Serif" w:eastAsia="Calibri" w:hAnsi="MS Reference Sans Serif" w:cs="Tahoma"/>
      <w:sz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656DC"/>
    <w:rPr>
      <w:rFonts w:ascii="MS Reference Sans Serif" w:eastAsia="Calibri" w:hAnsi="MS Reference Sans Serif" w:cs="Tahoma"/>
      <w:sz w:val="20"/>
      <w:lang w:val="en-US"/>
    </w:rPr>
  </w:style>
  <w:style w:type="paragraph" w:styleId="BodyText">
    <w:name w:val="Body Text"/>
    <w:basedOn w:val="Normal"/>
    <w:link w:val="BodyTextChar"/>
    <w:rsid w:val="004B4795"/>
    <w:pPr>
      <w:ind w:right="-144"/>
    </w:pPr>
    <w:rPr>
      <w:rFonts w:ascii="Arial" w:eastAsia="Times New Roman" w:hAnsi="Arial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4B4795"/>
    <w:rPr>
      <w:rFonts w:ascii="Arial" w:eastAsia="Times New Roman" w:hAnsi="Arial" w:cs="Times New Roman"/>
      <w:szCs w:val="20"/>
    </w:rPr>
  </w:style>
  <w:style w:type="paragraph" w:styleId="FootnoteText">
    <w:name w:val="footnote text"/>
    <w:basedOn w:val="Normal"/>
    <w:link w:val="FootnoteTextChar"/>
    <w:rsid w:val="004B4795"/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rsid w:val="004B479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4B4795"/>
    <w:rPr>
      <w:vertAlign w:val="superscript"/>
    </w:rPr>
  </w:style>
  <w:style w:type="paragraph" w:customStyle="1" w:styleId="Default">
    <w:name w:val="Default"/>
    <w:rsid w:val="004B4795"/>
    <w:pPr>
      <w:autoSpaceDE w:val="0"/>
      <w:autoSpaceDN w:val="0"/>
      <w:adjustRightInd w:val="0"/>
      <w:spacing w:after="0" w:line="240" w:lineRule="auto"/>
    </w:pPr>
    <w:rPr>
      <w:rFonts w:ascii="EUAlbertina" w:eastAsia="Times New Roman" w:hAnsi="EUAlbertina" w:cs="EUAlbertina"/>
      <w:color w:val="000000"/>
      <w:sz w:val="24"/>
      <w:szCs w:val="24"/>
      <w:lang w:val="en-US"/>
    </w:rPr>
  </w:style>
  <w:style w:type="character" w:customStyle="1" w:styleId="Marker">
    <w:name w:val="Marker"/>
    <w:rsid w:val="00B528CB"/>
    <w:rPr>
      <w:rFonts w:cs="Times New Roman"/>
      <w:color w:val="0000FF"/>
    </w:rPr>
  </w:style>
  <w:style w:type="paragraph" w:customStyle="1" w:styleId="Point0number">
    <w:name w:val="Point 0 (number)"/>
    <w:basedOn w:val="Normal"/>
    <w:rsid w:val="008C23BA"/>
    <w:pPr>
      <w:numPr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1number">
    <w:name w:val="Point 1 (number)"/>
    <w:basedOn w:val="Normal"/>
    <w:rsid w:val="008C23BA"/>
    <w:pPr>
      <w:numPr>
        <w:ilvl w:val="2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2number">
    <w:name w:val="Point 2 (number)"/>
    <w:basedOn w:val="Normal"/>
    <w:rsid w:val="008C23BA"/>
    <w:pPr>
      <w:numPr>
        <w:ilvl w:val="4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3number">
    <w:name w:val="Point 3 (number)"/>
    <w:basedOn w:val="Normal"/>
    <w:rsid w:val="008C23BA"/>
    <w:pPr>
      <w:numPr>
        <w:ilvl w:val="6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0letter">
    <w:name w:val="Point 0 (letter)"/>
    <w:basedOn w:val="Normal"/>
    <w:rsid w:val="008C23BA"/>
    <w:pPr>
      <w:numPr>
        <w:ilvl w:val="1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1letter">
    <w:name w:val="Point 1 (letter)"/>
    <w:basedOn w:val="Normal"/>
    <w:rsid w:val="008C23BA"/>
    <w:pPr>
      <w:numPr>
        <w:ilvl w:val="3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2letter">
    <w:name w:val="Point 2 (letter)"/>
    <w:basedOn w:val="Normal"/>
    <w:rsid w:val="008C23BA"/>
    <w:pPr>
      <w:numPr>
        <w:ilvl w:val="5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3letter">
    <w:name w:val="Point 3 (letter)"/>
    <w:basedOn w:val="Normal"/>
    <w:rsid w:val="008C23BA"/>
    <w:pPr>
      <w:numPr>
        <w:ilvl w:val="7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4letter">
    <w:name w:val="Point 4 (letter)"/>
    <w:basedOn w:val="Normal"/>
    <w:rsid w:val="008C23BA"/>
    <w:pPr>
      <w:numPr>
        <w:ilvl w:val="8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basedOn w:val="DefaultParagraphFont"/>
    <w:uiPriority w:val="9"/>
    <w:rsid w:val="00C66A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1Char2">
    <w:name w:val="Heading 1 Char2"/>
    <w:basedOn w:val="DefaultParagraphFont"/>
    <w:link w:val="Heading1"/>
    <w:uiPriority w:val="9"/>
    <w:rsid w:val="0091582C"/>
    <w:rPr>
      <w:rFonts w:ascii="MS Reference Sans Serif" w:eastAsiaTheme="majorEastAsia" w:hAnsi="MS Reference Sans Serif" w:cstheme="majorBidi"/>
      <w:b/>
      <w:bCs/>
      <w:color w:val="00907C"/>
      <w:sz w:val="32"/>
      <w:szCs w:val="48"/>
    </w:rPr>
  </w:style>
  <w:style w:type="table" w:customStyle="1" w:styleId="TableGrid1">
    <w:name w:val="Table Grid1"/>
    <w:basedOn w:val="TableNormal"/>
    <w:next w:val="TableGrid"/>
    <w:uiPriority w:val="59"/>
    <w:rsid w:val="00D00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A7B0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Instructions">
    <w:name w:val="Instructions"/>
    <w:basedOn w:val="Normal"/>
    <w:link w:val="InstructionsChar"/>
    <w:qFormat/>
    <w:rsid w:val="009479BC"/>
    <w:pPr>
      <w:spacing w:before="0"/>
      <w:ind w:left="162"/>
    </w:pPr>
    <w:rPr>
      <w:rFonts w:eastAsia="Calibri" w:cs="Times New Roman"/>
      <w:color w:val="595959" w:themeColor="text1" w:themeTint="A6"/>
      <w:szCs w:val="18"/>
    </w:rPr>
  </w:style>
  <w:style w:type="character" w:customStyle="1" w:styleId="InstructionsChar">
    <w:name w:val="Instructions Char"/>
    <w:basedOn w:val="DefaultParagraphFont"/>
    <w:link w:val="Instructions"/>
    <w:rsid w:val="009479BC"/>
    <w:rPr>
      <w:rFonts w:ascii="MS Reference Sans Serif" w:eastAsia="Calibri" w:hAnsi="MS Reference Sans Serif" w:cs="Times New Roman"/>
      <w:color w:val="595959" w:themeColor="text1" w:themeTint="A6"/>
      <w:sz w:val="18"/>
      <w:szCs w:val="18"/>
    </w:rPr>
  </w:style>
  <w:style w:type="character" w:styleId="Strong">
    <w:name w:val="Strong"/>
    <w:basedOn w:val="DefaultParagraphFont"/>
    <w:uiPriority w:val="22"/>
    <w:qFormat/>
    <w:rsid w:val="00AA0E14"/>
    <w:rPr>
      <w:b/>
      <w:bCs/>
    </w:rPr>
  </w:style>
  <w:style w:type="character" w:customStyle="1" w:styleId="Corpsdutexte">
    <w:name w:val="Corps du texte_"/>
    <w:basedOn w:val="DefaultParagraphFont"/>
    <w:link w:val="Corpsdutexte0"/>
    <w:uiPriority w:val="99"/>
    <w:locked/>
    <w:rsid w:val="006B4524"/>
    <w:rPr>
      <w:shd w:val="clear" w:color="auto" w:fill="FFFFFF"/>
    </w:rPr>
  </w:style>
  <w:style w:type="paragraph" w:customStyle="1" w:styleId="Corpsdutexte0">
    <w:name w:val="Corps du texte"/>
    <w:basedOn w:val="Normal"/>
    <w:link w:val="Corpsdutexte"/>
    <w:uiPriority w:val="99"/>
    <w:rsid w:val="006B4524"/>
    <w:pPr>
      <w:shd w:val="clear" w:color="auto" w:fill="FFFFFF"/>
      <w:spacing w:before="300" w:after="240" w:line="274" w:lineRule="exact"/>
      <w:ind w:hanging="360"/>
    </w:pPr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87049"/>
    <w:rPr>
      <w:color w:val="800080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A3432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34323"/>
    <w:rPr>
      <w:rFonts w:ascii="MS Reference Sans Serif" w:hAnsi="MS Reference Sans Serif"/>
      <w:sz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6679C"/>
    <w:pPr>
      <w:spacing w:before="0" w:after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679C"/>
    <w:rPr>
      <w:rFonts w:ascii="Lucida Grande" w:hAnsi="Lucida Grande" w:cs="Lucida Grande"/>
      <w:sz w:val="24"/>
      <w:szCs w:val="24"/>
    </w:rPr>
  </w:style>
  <w:style w:type="paragraph" w:customStyle="1" w:styleId="LSNumbersub-para">
    <w:name w:val="LS Number sub-para"/>
    <w:basedOn w:val="ListParagraph"/>
    <w:qFormat/>
    <w:rsid w:val="00F67BF8"/>
    <w:pPr>
      <w:spacing w:before="0"/>
      <w:ind w:left="826" w:hanging="826"/>
      <w:jc w:val="left"/>
    </w:pPr>
    <w:rPr>
      <w:rFonts w:cs="Times New Roman"/>
      <w:szCs w:val="20"/>
      <w:lang w:val="en-GB"/>
    </w:rPr>
  </w:style>
  <w:style w:type="paragraph" w:customStyle="1" w:styleId="LSnumberedsub-para">
    <w:name w:val="LS numbered sub-para"/>
    <w:basedOn w:val="ListParagraph"/>
    <w:autoRedefine/>
    <w:qFormat/>
    <w:rsid w:val="00457F25"/>
    <w:pPr>
      <w:spacing w:before="0"/>
      <w:ind w:left="718" w:hanging="718"/>
      <w:jc w:val="left"/>
    </w:pPr>
    <w:rPr>
      <w:rFonts w:cs="Times New Roman"/>
      <w:szCs w:val="20"/>
      <w:lang w:val="en-GB"/>
    </w:rPr>
  </w:style>
  <w:style w:type="character" w:customStyle="1" w:styleId="ListParagraphChar">
    <w:name w:val="List Paragraph Char"/>
    <w:link w:val="ListParagraph"/>
    <w:uiPriority w:val="34"/>
    <w:rsid w:val="004030A8"/>
    <w:rPr>
      <w:rFonts w:ascii="MS Reference Sans Serif" w:eastAsia="Calibri" w:hAnsi="MS Reference Sans Serif" w:cs="Tahoma"/>
      <w:sz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AC7AED"/>
  </w:style>
  <w:style w:type="character" w:styleId="UnresolvedMention">
    <w:name w:val="Unresolved Mention"/>
    <w:basedOn w:val="DefaultParagraphFont"/>
    <w:uiPriority w:val="99"/>
    <w:semiHidden/>
    <w:unhideWhenUsed/>
    <w:rsid w:val="0061432D"/>
    <w:rPr>
      <w:color w:val="605E5C"/>
      <w:shd w:val="clear" w:color="auto" w:fill="E1DFDD"/>
    </w:rPr>
  </w:style>
  <w:style w:type="paragraph" w:customStyle="1" w:styleId="Style1">
    <w:name w:val="Style1"/>
    <w:basedOn w:val="Normal"/>
    <w:rsid w:val="00841080"/>
    <w:pPr>
      <w:numPr>
        <w:numId w:val="8"/>
      </w:numPr>
      <w:spacing w:before="0" w:after="0"/>
      <w:jc w:val="left"/>
    </w:pPr>
    <w:rPr>
      <w:rFonts w:ascii="Times New Roman" w:eastAsia="Times New Roman" w:hAnsi="Times New Roman" w:cs="Times New Roman"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4793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9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1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info.fsc.or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5" Type="http://schemas.openxmlformats.org/officeDocument/2006/relationships/hyperlink" Target="http://www.preferredbynature.org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://www.preferredbynature.org" TargetMode="External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jpe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5.jpg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yperlink" Target="http://creativecommons.org/licenses/by/3.0/" TargetMode="External"/><Relationship Id="rId31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://info.fsc.org" TargetMode="External"/><Relationship Id="rId27" Type="http://schemas.openxmlformats.org/officeDocument/2006/relationships/header" Target="header4.xml"/><Relationship Id="rId30" Type="http://schemas.openxmlformats.org/officeDocument/2006/relationships/header" Target="header5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9B65E17B59EB42A152672BE0F9065E" ma:contentTypeVersion="13" ma:contentTypeDescription="Create a new document." ma:contentTypeScope="" ma:versionID="822bac280bbede63daac1209f4b20e4c">
  <xsd:schema xmlns:xsd="http://www.w3.org/2001/XMLSchema" xmlns:xs="http://www.w3.org/2001/XMLSchema" xmlns:p="http://schemas.microsoft.com/office/2006/metadata/properties" xmlns:ns2="10b4e999-928e-4481-81b3-df47469c6d6f" xmlns:ns3="7bf4f1b2-23b4-442e-b3a5-eeefc76028d9" targetNamespace="http://schemas.microsoft.com/office/2006/metadata/properties" ma:root="true" ma:fieldsID="1a692e92d401a2da3f218f868e224a3c" ns2:_="" ns3:_="">
    <xsd:import namespace="10b4e999-928e-4481-81b3-df47469c6d6f"/>
    <xsd:import namespace="7bf4f1b2-23b4-442e-b3a5-eeefc760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4e999-928e-4481-81b3-df47469c6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4f1b2-23b4-442e-b3a5-eeefc76028d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0EA864-5FB0-4FCD-8FE3-B8CCFBC4D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b4e999-928e-4481-81b3-df47469c6d6f"/>
    <ds:schemaRef ds:uri="7bf4f1b2-23b4-442e-b3a5-eeefc760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3CB648-F33F-4B27-90E0-B24AD65D7A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B70B8C-FA6F-47FB-914C-DFDF97016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111BCDA-16E6-4068-B766-DD15C76CC37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CF0585A-5E67-45CA-BC6D-5D6D95214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499</Words>
  <Characters>854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Luu</dc:creator>
  <cp:keywords/>
  <dc:description/>
  <cp:lastModifiedBy>Neli Petkova</cp:lastModifiedBy>
  <cp:revision>12</cp:revision>
  <cp:lastPrinted>2017-02-13T09:13:00Z</cp:lastPrinted>
  <dcterms:created xsi:type="dcterms:W3CDTF">2022-10-19T10:18:00Z</dcterms:created>
  <dcterms:modified xsi:type="dcterms:W3CDTF">2022-10-19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B65E17B59EB42A152672BE0F9065E</vt:lpwstr>
  </property>
  <property fmtid="{D5CDD505-2E9C-101B-9397-08002B2CF9AE}" pid="3" name="AuthorIds_UIVersion_1024">
    <vt:lpwstr>14</vt:lpwstr>
  </property>
</Properties>
</file>